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C9DDDD" w14:textId="6C6DC03B" w:rsidR="00171C79" w:rsidRPr="00D15031" w:rsidRDefault="00171C79" w:rsidP="00171C79">
      <w:pPr>
        <w:spacing w:line="360" w:lineRule="auto"/>
        <w:jc w:val="center"/>
        <w:rPr>
          <w:rFonts w:cs="Times New Roman"/>
          <w:b/>
          <w:bCs/>
          <w:sz w:val="28"/>
          <w:szCs w:val="28"/>
        </w:rPr>
      </w:pPr>
      <w:bookmarkStart w:id="0" w:name="_Hlk115543978"/>
      <w:bookmarkEnd w:id="0"/>
      <w:r w:rsidRPr="4465B88E">
        <w:rPr>
          <w:rFonts w:cs="Times New Roman"/>
          <w:b/>
          <w:bCs/>
          <w:sz w:val="28"/>
          <w:szCs w:val="28"/>
        </w:rPr>
        <w:t>MILESTONE 1</w:t>
      </w:r>
    </w:p>
    <w:p w14:paraId="4F511F55" w14:textId="0DE58F0B" w:rsidR="00171C79" w:rsidRPr="00D15031" w:rsidRDefault="004A6BD1" w:rsidP="00171C79">
      <w:pPr>
        <w:spacing w:after="0" w:line="360" w:lineRule="auto"/>
        <w:jc w:val="center"/>
        <w:rPr>
          <w:rFonts w:cs="Times New Roman"/>
          <w:b/>
          <w:bCs/>
          <w:sz w:val="28"/>
          <w:szCs w:val="28"/>
        </w:rPr>
      </w:pPr>
      <w:r w:rsidRPr="4465B88E">
        <w:rPr>
          <w:rFonts w:cs="Times New Roman"/>
          <w:b/>
          <w:bCs/>
          <w:sz w:val="28"/>
          <w:szCs w:val="28"/>
        </w:rPr>
        <w:t>PROPOSAL PROYEK</w:t>
      </w:r>
      <w:r w:rsidR="003E2D5C" w:rsidRPr="4465B88E">
        <w:rPr>
          <w:rFonts w:cs="Times New Roman"/>
          <w:b/>
          <w:bCs/>
          <w:sz w:val="28"/>
          <w:szCs w:val="28"/>
        </w:rPr>
        <w:t xml:space="preserve"> BIDANG</w:t>
      </w:r>
      <w:r>
        <w:br/>
      </w:r>
      <w:r w:rsidR="003E2D5C" w:rsidRPr="4465B88E">
        <w:rPr>
          <w:rFonts w:cs="Times New Roman"/>
          <w:b/>
          <w:bCs/>
          <w:sz w:val="28"/>
          <w:szCs w:val="28"/>
        </w:rPr>
        <w:t>PENDIDIKAN:</w:t>
      </w:r>
      <w:r w:rsidRPr="4465B88E">
        <w:rPr>
          <w:rFonts w:cs="Times New Roman"/>
          <w:b/>
          <w:bCs/>
          <w:sz w:val="28"/>
          <w:szCs w:val="28"/>
        </w:rPr>
        <w:t xml:space="preserve"> COURSEREVIEW</w:t>
      </w:r>
    </w:p>
    <w:p w14:paraId="762BD49F" w14:textId="77777777" w:rsidR="00171C79" w:rsidRPr="00D15031" w:rsidRDefault="00171C79" w:rsidP="00171C79">
      <w:pPr>
        <w:spacing w:after="0" w:line="360" w:lineRule="auto"/>
        <w:jc w:val="center"/>
        <w:rPr>
          <w:rFonts w:cs="Times New Roman"/>
          <w:sz w:val="28"/>
          <w:szCs w:val="28"/>
        </w:rPr>
      </w:pPr>
    </w:p>
    <w:p w14:paraId="0A88C250" w14:textId="48D080FA" w:rsidR="00171C79" w:rsidRPr="00D15031" w:rsidRDefault="00171C79" w:rsidP="00171C79">
      <w:pPr>
        <w:spacing w:after="0" w:line="360" w:lineRule="auto"/>
        <w:jc w:val="center"/>
        <w:rPr>
          <w:rFonts w:cs="Times New Roman"/>
          <w:sz w:val="28"/>
          <w:szCs w:val="28"/>
        </w:rPr>
      </w:pPr>
      <w:r w:rsidRPr="4465B88E">
        <w:rPr>
          <w:rFonts w:cs="Times New Roman"/>
          <w:sz w:val="28"/>
          <w:szCs w:val="28"/>
        </w:rPr>
        <w:t xml:space="preserve">Diajukan untuk memenuhi nilai </w:t>
      </w:r>
      <w:proofErr w:type="spellStart"/>
      <w:r w:rsidR="003E2D5C" w:rsidRPr="4465B88E">
        <w:rPr>
          <w:rFonts w:cs="Times New Roman"/>
          <w:sz w:val="28"/>
          <w:szCs w:val="28"/>
        </w:rPr>
        <w:t>Milestone</w:t>
      </w:r>
      <w:proofErr w:type="spellEnd"/>
      <w:r w:rsidRPr="4465B88E">
        <w:rPr>
          <w:rFonts w:cs="Times New Roman"/>
          <w:sz w:val="28"/>
          <w:szCs w:val="28"/>
        </w:rPr>
        <w:t xml:space="preserve"> 1 </w:t>
      </w:r>
      <w:r>
        <w:br/>
      </w:r>
      <w:r w:rsidRPr="4465B88E">
        <w:rPr>
          <w:rFonts w:cs="Times New Roman"/>
          <w:sz w:val="28"/>
          <w:szCs w:val="28"/>
        </w:rPr>
        <w:t>Mata Kuliah IF31</w:t>
      </w:r>
      <w:r w:rsidR="00E05181" w:rsidRPr="4465B88E">
        <w:rPr>
          <w:rFonts w:cs="Times New Roman"/>
          <w:sz w:val="28"/>
          <w:szCs w:val="28"/>
        </w:rPr>
        <w:t>51 Interaksi Manusia Komputer</w:t>
      </w:r>
    </w:p>
    <w:p w14:paraId="3B9335EE" w14:textId="77777777" w:rsidR="00171C79" w:rsidRPr="00D15031" w:rsidRDefault="00171C79" w:rsidP="00171C79">
      <w:pPr>
        <w:spacing w:after="0" w:line="360" w:lineRule="auto"/>
        <w:jc w:val="center"/>
        <w:rPr>
          <w:rFonts w:cs="Times New Roman"/>
          <w:sz w:val="28"/>
          <w:szCs w:val="28"/>
        </w:rPr>
      </w:pPr>
    </w:p>
    <w:p w14:paraId="1988AE26" w14:textId="51E01A5A" w:rsidR="00171C79" w:rsidRPr="00D15031" w:rsidRDefault="00171C79" w:rsidP="00171C79">
      <w:pPr>
        <w:spacing w:after="0" w:line="360" w:lineRule="auto"/>
        <w:jc w:val="center"/>
        <w:rPr>
          <w:rFonts w:cs="Times New Roman"/>
          <w:sz w:val="28"/>
          <w:szCs w:val="28"/>
        </w:rPr>
      </w:pPr>
      <w:r w:rsidRPr="4465B88E">
        <w:rPr>
          <w:rFonts w:cs="Times New Roman"/>
          <w:sz w:val="28"/>
          <w:szCs w:val="28"/>
        </w:rPr>
        <w:t xml:space="preserve">Dosen Pengampu: </w:t>
      </w:r>
      <w:r w:rsidR="00013905" w:rsidRPr="4465B88E">
        <w:rPr>
          <w:rFonts w:cs="Times New Roman"/>
          <w:sz w:val="28"/>
          <w:szCs w:val="28"/>
        </w:rPr>
        <w:t xml:space="preserve">Dessi Puji Lestari, S.T., </w:t>
      </w:r>
      <w:proofErr w:type="spellStart"/>
      <w:r w:rsidR="00013905" w:rsidRPr="4465B88E">
        <w:rPr>
          <w:rFonts w:cs="Times New Roman"/>
          <w:sz w:val="28"/>
          <w:szCs w:val="28"/>
        </w:rPr>
        <w:t>M.Eng</w:t>
      </w:r>
      <w:proofErr w:type="spellEnd"/>
      <w:r w:rsidR="00013905" w:rsidRPr="4465B88E">
        <w:rPr>
          <w:rFonts w:cs="Times New Roman"/>
          <w:sz w:val="28"/>
          <w:szCs w:val="28"/>
        </w:rPr>
        <w:t>., Ph.D.</w:t>
      </w:r>
    </w:p>
    <w:p w14:paraId="2B8DB49C" w14:textId="77777777" w:rsidR="00171C79" w:rsidRPr="00D15031" w:rsidRDefault="00171C79" w:rsidP="00171C79">
      <w:pPr>
        <w:spacing w:after="0" w:line="360" w:lineRule="auto"/>
        <w:jc w:val="center"/>
        <w:rPr>
          <w:rFonts w:cs="Times New Roman"/>
          <w:sz w:val="28"/>
          <w:szCs w:val="28"/>
        </w:rPr>
      </w:pPr>
    </w:p>
    <w:p w14:paraId="76567F1D" w14:textId="77777777" w:rsidR="00171C79" w:rsidRPr="00D15031" w:rsidRDefault="00171C79" w:rsidP="00171C79">
      <w:pPr>
        <w:spacing w:after="0" w:line="360" w:lineRule="auto"/>
        <w:jc w:val="center"/>
        <w:rPr>
          <w:rFonts w:cs="Times New Roman"/>
          <w:sz w:val="28"/>
          <w:szCs w:val="28"/>
        </w:rPr>
      </w:pPr>
      <w:r>
        <w:rPr>
          <w:noProof/>
        </w:rPr>
        <w:drawing>
          <wp:inline distT="0" distB="0" distL="0" distR="0" wp14:anchorId="3617D9B7" wp14:editId="167865D6">
            <wp:extent cx="2209800" cy="2209800"/>
            <wp:effectExtent l="0" t="0" r="0" b="0"/>
            <wp:docPr id="1" name="Picture 1" descr="Logo Gajah ITB Transparan – Hey, what's going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09800" cy="2209800"/>
                    </a:xfrm>
                    <a:prstGeom prst="rect">
                      <a:avLst/>
                    </a:prstGeom>
                  </pic:spPr>
                </pic:pic>
              </a:graphicData>
            </a:graphic>
          </wp:inline>
        </w:drawing>
      </w:r>
    </w:p>
    <w:p w14:paraId="6F576F72" w14:textId="77777777" w:rsidR="00171C79" w:rsidRPr="00D15031" w:rsidRDefault="00171C79" w:rsidP="00171C79">
      <w:pPr>
        <w:spacing w:after="0" w:line="360" w:lineRule="auto"/>
        <w:jc w:val="center"/>
        <w:rPr>
          <w:rFonts w:cs="Times New Roman"/>
          <w:sz w:val="28"/>
          <w:szCs w:val="28"/>
        </w:rPr>
      </w:pPr>
    </w:p>
    <w:p w14:paraId="085B689F" w14:textId="6502191D" w:rsidR="00171C79" w:rsidRDefault="00171C79" w:rsidP="00171C79">
      <w:pPr>
        <w:spacing w:after="0" w:line="360" w:lineRule="auto"/>
        <w:jc w:val="center"/>
        <w:rPr>
          <w:rFonts w:cs="Times New Roman"/>
          <w:sz w:val="28"/>
          <w:szCs w:val="28"/>
        </w:rPr>
      </w:pPr>
      <w:r w:rsidRPr="4465B88E">
        <w:rPr>
          <w:rFonts w:cs="Times New Roman"/>
          <w:sz w:val="28"/>
          <w:szCs w:val="28"/>
        </w:rPr>
        <w:t>Dibuat Oleh</w:t>
      </w:r>
      <w:r w:rsidR="00F92BED" w:rsidRPr="4465B88E">
        <w:rPr>
          <w:rFonts w:cs="Times New Roman"/>
          <w:sz w:val="28"/>
          <w:szCs w:val="28"/>
        </w:rPr>
        <w:t xml:space="preserve"> Kelompok </w:t>
      </w:r>
      <w:r w:rsidR="00A84A0E" w:rsidRPr="4465B88E">
        <w:rPr>
          <w:rFonts w:cs="Times New Roman"/>
          <w:sz w:val="28"/>
          <w:szCs w:val="28"/>
        </w:rPr>
        <w:t>D1</w:t>
      </w:r>
      <w:r w:rsidR="007B0618" w:rsidRPr="4465B88E">
        <w:rPr>
          <w:rFonts w:cs="Times New Roman"/>
          <w:sz w:val="28"/>
          <w:szCs w:val="28"/>
        </w:rPr>
        <w:t>:</w:t>
      </w:r>
    </w:p>
    <w:p w14:paraId="5C774F07" w14:textId="62A0DF41" w:rsidR="00A84A0E" w:rsidRPr="007B0618" w:rsidRDefault="00A84A0E" w:rsidP="4465B88E">
      <w:pPr>
        <w:spacing w:after="0" w:line="360" w:lineRule="auto"/>
        <w:jc w:val="center"/>
        <w:rPr>
          <w:rFonts w:cs="Times New Roman"/>
        </w:rPr>
      </w:pPr>
      <w:r w:rsidRPr="4465B88E">
        <w:rPr>
          <w:rFonts w:cs="Times New Roman"/>
        </w:rPr>
        <w:t>Maharani Ayu Putri Irawan / 13520019</w:t>
      </w:r>
    </w:p>
    <w:p w14:paraId="6398BAAF" w14:textId="643D7CF6" w:rsidR="00AC1EC0" w:rsidRPr="007B0618" w:rsidRDefault="00AC1EC0" w:rsidP="4465B88E">
      <w:pPr>
        <w:spacing w:after="0" w:line="360" w:lineRule="auto"/>
        <w:jc w:val="center"/>
        <w:rPr>
          <w:rFonts w:cs="Times New Roman"/>
        </w:rPr>
      </w:pPr>
      <w:r w:rsidRPr="4465B88E">
        <w:rPr>
          <w:rFonts w:cs="Times New Roman"/>
        </w:rPr>
        <w:t>Fransiskus</w:t>
      </w:r>
      <w:r w:rsidR="007B0618" w:rsidRPr="4465B88E">
        <w:rPr>
          <w:rFonts w:cs="Times New Roman"/>
        </w:rPr>
        <w:t xml:space="preserve"> Davin Anwari / 13520025</w:t>
      </w:r>
    </w:p>
    <w:p w14:paraId="5DF0C933" w14:textId="33366A04" w:rsidR="002953EF" w:rsidRPr="007B0618" w:rsidRDefault="545FD64F" w:rsidP="4465B88E">
      <w:pPr>
        <w:spacing w:after="0" w:line="360" w:lineRule="auto"/>
        <w:jc w:val="center"/>
        <w:rPr>
          <w:rFonts w:cs="Times New Roman"/>
        </w:rPr>
      </w:pPr>
      <w:r w:rsidRPr="7AD8B1D9">
        <w:rPr>
          <w:rFonts w:cs="Times New Roman"/>
        </w:rPr>
        <w:t xml:space="preserve">Bryan </w:t>
      </w:r>
      <w:r w:rsidRPr="62C069E3">
        <w:rPr>
          <w:rFonts w:cs="Times New Roman"/>
        </w:rPr>
        <w:t>Bernigen</w:t>
      </w:r>
      <w:r w:rsidR="002953EF" w:rsidRPr="4465B88E">
        <w:rPr>
          <w:rFonts w:cs="Times New Roman"/>
        </w:rPr>
        <w:t xml:space="preserve"> / </w:t>
      </w:r>
      <w:r w:rsidR="2DD6B6FE" w:rsidRPr="689B17C0">
        <w:rPr>
          <w:rFonts w:cs="Times New Roman"/>
        </w:rPr>
        <w:t>135200</w:t>
      </w:r>
      <w:r w:rsidR="5128CD05" w:rsidRPr="689B17C0">
        <w:rPr>
          <w:rFonts w:cs="Times New Roman"/>
        </w:rPr>
        <w:t>34</w:t>
      </w:r>
    </w:p>
    <w:p w14:paraId="7A3798E3" w14:textId="53F45ED9" w:rsidR="007B0618" w:rsidRPr="007B0618" w:rsidRDefault="024F890E" w:rsidP="4465B88E">
      <w:pPr>
        <w:spacing w:after="0" w:line="360" w:lineRule="auto"/>
        <w:jc w:val="center"/>
        <w:rPr>
          <w:rFonts w:cs="Times New Roman"/>
        </w:rPr>
      </w:pPr>
      <w:proofErr w:type="spellStart"/>
      <w:r w:rsidRPr="1A97CF69">
        <w:rPr>
          <w:rFonts w:cs="Times New Roman"/>
        </w:rPr>
        <w:t>Ng</w:t>
      </w:r>
      <w:proofErr w:type="spellEnd"/>
      <w:r w:rsidRPr="1A97CF69">
        <w:rPr>
          <w:rFonts w:cs="Times New Roman"/>
        </w:rPr>
        <w:t xml:space="preserve"> Kyle</w:t>
      </w:r>
      <w:r w:rsidR="007B0618" w:rsidRPr="4465B88E">
        <w:rPr>
          <w:rFonts w:cs="Times New Roman"/>
        </w:rPr>
        <w:t xml:space="preserve"> / 13520040</w:t>
      </w:r>
    </w:p>
    <w:p w14:paraId="41C04C4E" w14:textId="2E9353C9" w:rsidR="007B0618" w:rsidRPr="00D15031" w:rsidRDefault="007B0618" w:rsidP="00171C79">
      <w:pPr>
        <w:spacing w:after="0" w:line="360" w:lineRule="auto"/>
        <w:jc w:val="center"/>
        <w:rPr>
          <w:rFonts w:cs="Times New Roman"/>
          <w:sz w:val="28"/>
          <w:szCs w:val="28"/>
        </w:rPr>
      </w:pPr>
      <w:r w:rsidRPr="4465B88E">
        <w:rPr>
          <w:rFonts w:cs="Times New Roman"/>
        </w:rPr>
        <w:t xml:space="preserve">Maria </w:t>
      </w:r>
      <w:proofErr w:type="spellStart"/>
      <w:r w:rsidRPr="4465B88E">
        <w:rPr>
          <w:rFonts w:cs="Times New Roman"/>
        </w:rPr>
        <w:t>Khelli</w:t>
      </w:r>
      <w:proofErr w:type="spellEnd"/>
      <w:r w:rsidRPr="4465B88E">
        <w:rPr>
          <w:rFonts w:cs="Times New Roman"/>
        </w:rPr>
        <w:t xml:space="preserve"> / 13520115</w:t>
      </w:r>
    </w:p>
    <w:p w14:paraId="7A322093" w14:textId="77777777" w:rsidR="00171C79" w:rsidRPr="00D15031" w:rsidRDefault="00171C79" w:rsidP="00171C79">
      <w:pPr>
        <w:spacing w:after="0" w:line="360" w:lineRule="auto"/>
        <w:jc w:val="center"/>
        <w:rPr>
          <w:rFonts w:cs="Times New Roman"/>
          <w:sz w:val="28"/>
          <w:szCs w:val="28"/>
        </w:rPr>
      </w:pPr>
    </w:p>
    <w:p w14:paraId="701899E4" w14:textId="77777777" w:rsidR="00171C79" w:rsidRPr="00D15031" w:rsidRDefault="00171C79" w:rsidP="00171C79">
      <w:pPr>
        <w:spacing w:after="0" w:line="360" w:lineRule="auto"/>
        <w:jc w:val="center"/>
        <w:rPr>
          <w:rFonts w:cs="Times New Roman"/>
          <w:b/>
          <w:bCs/>
          <w:sz w:val="28"/>
          <w:szCs w:val="28"/>
        </w:rPr>
      </w:pPr>
      <w:r w:rsidRPr="4465B88E">
        <w:rPr>
          <w:rFonts w:cs="Times New Roman"/>
          <w:b/>
          <w:bCs/>
          <w:sz w:val="28"/>
          <w:szCs w:val="28"/>
        </w:rPr>
        <w:t>PROGRAM STUDI TEKNIK INFORMATIKA</w:t>
      </w:r>
    </w:p>
    <w:p w14:paraId="7AD4AEA5" w14:textId="77777777" w:rsidR="00171C79" w:rsidRPr="00D15031" w:rsidRDefault="00171C79" w:rsidP="00171C79">
      <w:pPr>
        <w:spacing w:after="0" w:line="360" w:lineRule="auto"/>
        <w:jc w:val="center"/>
        <w:rPr>
          <w:rFonts w:cs="Times New Roman"/>
          <w:b/>
          <w:bCs/>
          <w:sz w:val="28"/>
          <w:szCs w:val="28"/>
        </w:rPr>
      </w:pPr>
      <w:r w:rsidRPr="4465B88E">
        <w:rPr>
          <w:rFonts w:cs="Times New Roman"/>
          <w:b/>
          <w:bCs/>
          <w:sz w:val="28"/>
          <w:szCs w:val="28"/>
        </w:rPr>
        <w:t>SEKOLAH TEKNIK ELEKTRO DAN INFORMATIKA</w:t>
      </w:r>
    </w:p>
    <w:p w14:paraId="4C3CE2A8" w14:textId="77777777" w:rsidR="00171C79" w:rsidRPr="00D15031" w:rsidRDefault="00171C79" w:rsidP="00171C79">
      <w:pPr>
        <w:spacing w:after="0" w:line="360" w:lineRule="auto"/>
        <w:jc w:val="center"/>
        <w:rPr>
          <w:rFonts w:cs="Times New Roman"/>
          <w:b/>
          <w:bCs/>
          <w:sz w:val="28"/>
          <w:szCs w:val="28"/>
        </w:rPr>
      </w:pPr>
      <w:r w:rsidRPr="4465B88E">
        <w:rPr>
          <w:rFonts w:cs="Times New Roman"/>
          <w:b/>
          <w:bCs/>
          <w:sz w:val="28"/>
          <w:szCs w:val="28"/>
        </w:rPr>
        <w:t>INSTITUT TEKNOLOGI BANDUNG</w:t>
      </w:r>
    </w:p>
    <w:p w14:paraId="56D02477" w14:textId="77777777" w:rsidR="00171C79" w:rsidRPr="00D15031" w:rsidRDefault="00171C79" w:rsidP="00171C79">
      <w:pPr>
        <w:spacing w:after="0" w:line="360" w:lineRule="auto"/>
        <w:jc w:val="center"/>
        <w:rPr>
          <w:rFonts w:cs="Times New Roman"/>
          <w:b/>
          <w:bCs/>
          <w:sz w:val="28"/>
          <w:szCs w:val="28"/>
        </w:rPr>
      </w:pPr>
      <w:r w:rsidRPr="4465B88E">
        <w:rPr>
          <w:rFonts w:cs="Times New Roman"/>
          <w:b/>
          <w:bCs/>
          <w:sz w:val="28"/>
          <w:szCs w:val="28"/>
        </w:rPr>
        <w:t>BANDUNG</w:t>
      </w:r>
    </w:p>
    <w:p w14:paraId="76CFF960" w14:textId="619B88A5" w:rsidR="00734505" w:rsidRPr="007B0618" w:rsidRDefault="00171C79" w:rsidP="007B0618">
      <w:pPr>
        <w:spacing w:line="360" w:lineRule="auto"/>
        <w:jc w:val="center"/>
        <w:rPr>
          <w:rFonts w:cs="Times New Roman"/>
          <w:b/>
          <w:bCs/>
          <w:sz w:val="28"/>
          <w:szCs w:val="28"/>
        </w:rPr>
      </w:pPr>
      <w:r w:rsidRPr="4465B88E">
        <w:rPr>
          <w:rFonts w:cs="Times New Roman"/>
          <w:b/>
          <w:bCs/>
          <w:sz w:val="28"/>
          <w:szCs w:val="28"/>
        </w:rPr>
        <w:t>2022</w:t>
      </w:r>
    </w:p>
    <w:p w14:paraId="15C7576D" w14:textId="1C866367" w:rsidR="00BE13AB" w:rsidRDefault="00BE13AB" w:rsidP="00085E7B">
      <w:pPr>
        <w:pStyle w:val="Title"/>
      </w:pPr>
      <w:r>
        <w:lastRenderedPageBreak/>
        <w:t>BAB I</w:t>
      </w:r>
      <w:r>
        <w:br/>
        <w:t>RESEARCH PROJECT PLAN</w:t>
      </w:r>
    </w:p>
    <w:p w14:paraId="015C88E4" w14:textId="2E097FAF" w:rsidR="00085E7B" w:rsidRPr="00BE13AB" w:rsidRDefault="00085E7B" w:rsidP="00711CE9">
      <w:pPr>
        <w:pStyle w:val="Heading1"/>
      </w:pPr>
      <w:r>
        <w:t>Tujuan</w:t>
      </w:r>
    </w:p>
    <w:p w14:paraId="27F744E9" w14:textId="0239DE1B" w:rsidR="00EC502F" w:rsidRPr="00EC502F" w:rsidRDefault="00EC502F" w:rsidP="00434447">
      <w:pPr>
        <w:spacing w:line="360" w:lineRule="auto"/>
        <w:ind w:firstLine="720"/>
        <w:jc w:val="both"/>
      </w:pPr>
      <w:r>
        <w:t xml:space="preserve">Tujuan dari riset ini adalah untuk mengetahui </w:t>
      </w:r>
      <w:r w:rsidR="00021FA1">
        <w:t xml:space="preserve">keinginan dan </w:t>
      </w:r>
      <w:r w:rsidR="00836904">
        <w:t xml:space="preserve">kebutuhan utama dari mahasiswa </w:t>
      </w:r>
      <w:r w:rsidR="00E35524">
        <w:t xml:space="preserve">ITB </w:t>
      </w:r>
      <w:r w:rsidR="00836904">
        <w:t>ketika melakukan penjadwalan dan pemilihan mata kuliah.</w:t>
      </w:r>
      <w:r w:rsidR="00E35524">
        <w:t xml:space="preserve"> Riset ini juga bertujuan untuk mencari kebiasaan </w:t>
      </w:r>
      <w:r w:rsidR="000C138F">
        <w:t xml:space="preserve">mahasiswa ITB ketika </w:t>
      </w:r>
      <w:r w:rsidR="00832689">
        <w:t>mencari dan menentukan mata kuliah mana saja yang dipilih tiap semester.</w:t>
      </w:r>
      <w:r w:rsidR="005D689F">
        <w:t xml:space="preserve"> Hal tersebut ditujukan agar kami mengetahui fitur-fitur mana saja yang dibutuhkan </w:t>
      </w:r>
      <w:r w:rsidR="00D70EEB">
        <w:t xml:space="preserve">dan </w:t>
      </w:r>
      <w:r w:rsidR="00442385">
        <w:t>relevan oleh mahasiswa ITB.</w:t>
      </w:r>
    </w:p>
    <w:p w14:paraId="5F05185A" w14:textId="79A96932" w:rsidR="00754E6F" w:rsidRDefault="00754E6F" w:rsidP="00711CE9">
      <w:pPr>
        <w:pStyle w:val="Heading1"/>
      </w:pPr>
      <w:r>
        <w:t>Me</w:t>
      </w:r>
      <w:r w:rsidR="00A23D2C">
        <w:t>tode</w:t>
      </w:r>
    </w:p>
    <w:p w14:paraId="40887B10" w14:textId="279F3F26" w:rsidR="004A4DF7" w:rsidRDefault="00ED3D62" w:rsidP="00434447">
      <w:pPr>
        <w:spacing w:line="360" w:lineRule="auto"/>
        <w:ind w:firstLine="720"/>
        <w:jc w:val="both"/>
      </w:pPr>
      <w:r>
        <w:t xml:space="preserve">Metode yang digunakan adalah kuesioner </w:t>
      </w:r>
      <w:r w:rsidR="00CD2A9D">
        <w:t xml:space="preserve">karena keterbatasan waktu dan </w:t>
      </w:r>
      <w:r w:rsidR="00730C97">
        <w:t xml:space="preserve">agar lingkup </w:t>
      </w:r>
      <w:r w:rsidR="009414AB">
        <w:t>sampel yang didapat dapat lebih luas</w:t>
      </w:r>
      <w:r w:rsidR="00CD2A9D">
        <w:t>.</w:t>
      </w:r>
      <w:r w:rsidR="009414AB">
        <w:t xml:space="preserve"> Kuesioner </w:t>
      </w:r>
      <w:r w:rsidR="00254D21">
        <w:t>terhadap target pengguna</w:t>
      </w:r>
      <w:r w:rsidR="00771376">
        <w:t xml:space="preserve"> </w:t>
      </w:r>
      <w:r>
        <w:t xml:space="preserve">dengan </w:t>
      </w:r>
      <w:r w:rsidR="00BC0A16">
        <w:t xml:space="preserve">dua jenis </w:t>
      </w:r>
      <w:r>
        <w:t>pertanyaan</w:t>
      </w:r>
      <w:r w:rsidR="00BC0A16">
        <w:t>, yakni pertanyaan</w:t>
      </w:r>
      <w:r>
        <w:t xml:space="preserve"> bersifat terbuka dan tertutup.</w:t>
      </w:r>
      <w:r w:rsidR="00CE7AE7">
        <w:t xml:space="preserve"> Kuesioner ini bertujuan untuk </w:t>
      </w:r>
      <w:r w:rsidR="00FC7496">
        <w:t xml:space="preserve">mengetahui </w:t>
      </w:r>
      <w:r w:rsidR="00275429">
        <w:t xml:space="preserve">tantangan pengguna dalam </w:t>
      </w:r>
      <w:r w:rsidR="001B5FF3">
        <w:t>pengambilan mata kuliah</w:t>
      </w:r>
      <w:r w:rsidR="00A23D2C">
        <w:t>.</w:t>
      </w:r>
    </w:p>
    <w:p w14:paraId="61842FE0" w14:textId="791C677E" w:rsidR="00754E6F" w:rsidRDefault="00754E6F" w:rsidP="00711CE9">
      <w:pPr>
        <w:pStyle w:val="Heading1"/>
      </w:pPr>
      <w:r>
        <w:t>Parti</w:t>
      </w:r>
      <w:r w:rsidR="00A23D2C">
        <w:t>sipan</w:t>
      </w:r>
    </w:p>
    <w:p w14:paraId="65B77DDD" w14:textId="77315BDC" w:rsidR="00886C8E" w:rsidRPr="005C1167" w:rsidRDefault="005C1167" w:rsidP="00434447">
      <w:pPr>
        <w:spacing w:line="360" w:lineRule="auto"/>
        <w:ind w:firstLine="720"/>
        <w:jc w:val="both"/>
      </w:pPr>
      <w:r>
        <w:t xml:space="preserve">Partisipan </w:t>
      </w:r>
      <w:r w:rsidR="00530547">
        <w:t xml:space="preserve">dalam </w:t>
      </w:r>
      <w:r w:rsidR="0013697B">
        <w:t>pengisian kuesioner adalah mahasiswa tingkat 2 hingga 4</w:t>
      </w:r>
      <w:r w:rsidR="00AE3C12">
        <w:t xml:space="preserve"> ITB</w:t>
      </w:r>
      <w:r w:rsidR="00051A2A">
        <w:t xml:space="preserve">, yaitu </w:t>
      </w:r>
      <w:r w:rsidR="002377C6">
        <w:t>mahasiswa yang sudah pernah melakukan tahap pemilihan mata kuliah serta pengisian rencana studi (PRS)</w:t>
      </w:r>
      <w:r w:rsidR="00175793">
        <w:t xml:space="preserve">. Partisipan yang dipilih dibatasi pada mahasiswa </w:t>
      </w:r>
      <w:r w:rsidR="005E1C70">
        <w:t>ITB den</w:t>
      </w:r>
      <w:r w:rsidR="000D4ABC">
        <w:t xml:space="preserve">gan tujuan </w:t>
      </w:r>
      <w:proofErr w:type="spellStart"/>
      <w:r w:rsidR="000D4ABC">
        <w:t>menspesifikasi</w:t>
      </w:r>
      <w:proofErr w:type="spellEnd"/>
      <w:r w:rsidR="000D4ABC">
        <w:t xml:space="preserve"> </w:t>
      </w:r>
      <w:r w:rsidR="003F0F2A">
        <w:t xml:space="preserve">kebutuhan </w:t>
      </w:r>
      <w:r w:rsidR="0062210E">
        <w:t>aplikasi pada domain ITB.</w:t>
      </w:r>
    </w:p>
    <w:p w14:paraId="272D95E5" w14:textId="70B7F953" w:rsidR="00754E6F" w:rsidRDefault="00754E6F" w:rsidP="00711CE9">
      <w:pPr>
        <w:pStyle w:val="Heading1"/>
      </w:pPr>
      <w:r>
        <w:t>Lo</w:t>
      </w:r>
      <w:r w:rsidR="00A23D2C">
        <w:t>kasi</w:t>
      </w:r>
    </w:p>
    <w:p w14:paraId="5FEC1313" w14:textId="09E09C94" w:rsidR="0046606F" w:rsidRDefault="00B61950" w:rsidP="00434447">
      <w:pPr>
        <w:spacing w:line="360" w:lineRule="auto"/>
        <w:ind w:firstLine="720"/>
        <w:jc w:val="both"/>
      </w:pPr>
      <w:r>
        <w:t>Ku</w:t>
      </w:r>
      <w:r w:rsidR="00434447">
        <w:t>e</w:t>
      </w:r>
      <w:r>
        <w:t>sioner akan dilakukan melalui media</w:t>
      </w:r>
      <w:r w:rsidR="0085644F">
        <w:t xml:space="preserve"> </w:t>
      </w:r>
      <w:r w:rsidR="00AE3C12">
        <w:t xml:space="preserve">Google </w:t>
      </w:r>
      <w:proofErr w:type="spellStart"/>
      <w:r w:rsidR="00AE3C12">
        <w:t>Form</w:t>
      </w:r>
      <w:proofErr w:type="spellEnd"/>
      <w:r w:rsidR="00AE3C12">
        <w:t xml:space="preserve"> </w:t>
      </w:r>
      <w:r w:rsidR="00303F88">
        <w:t xml:space="preserve">yang akan disebar melalui grup-grup angkatan dan grup fakultas. Data yang diperoleh dari kuesioner tersebut akan </w:t>
      </w:r>
      <w:r w:rsidR="00AE3C12">
        <w:t xml:space="preserve">dianalisis menggunakan media Google </w:t>
      </w:r>
      <w:proofErr w:type="spellStart"/>
      <w:r w:rsidR="00AE3C12">
        <w:t>Sheets</w:t>
      </w:r>
      <w:proofErr w:type="spellEnd"/>
      <w:r w:rsidR="00AE3C12">
        <w:t>.</w:t>
      </w:r>
    </w:p>
    <w:p w14:paraId="0A5C292D" w14:textId="2AFBC7E9" w:rsidR="00A23D2C" w:rsidRDefault="00646F89" w:rsidP="00711CE9">
      <w:pPr>
        <w:pStyle w:val="Heading1"/>
      </w:pPr>
      <w:r>
        <w:t>Skrip</w:t>
      </w:r>
    </w:p>
    <w:p w14:paraId="77BDEA14" w14:textId="1D252E4C" w:rsidR="00646F89" w:rsidRDefault="00646F89" w:rsidP="00711CE9">
      <w:pPr>
        <w:pStyle w:val="Heading2"/>
      </w:pPr>
      <w:r>
        <w:t>Paragraf Perkenalan</w:t>
      </w:r>
    </w:p>
    <w:p w14:paraId="734B78EA" w14:textId="77777777" w:rsidR="00B36E06" w:rsidRDefault="00B36E06" w:rsidP="003B308B">
      <w:pPr>
        <w:ind w:left="360"/>
        <w:jc w:val="both"/>
      </w:pPr>
      <w:r>
        <w:t xml:space="preserve">Halo, semuanya ^_^ </w:t>
      </w:r>
    </w:p>
    <w:p w14:paraId="0D558CC5" w14:textId="7613DE7E" w:rsidR="00B36E06" w:rsidRDefault="00B36E06" w:rsidP="003B308B">
      <w:pPr>
        <w:ind w:left="360"/>
        <w:jc w:val="both"/>
      </w:pPr>
      <w:r>
        <w:t>Perkenalkan, kami dari Kelompok 8 K01 Teknik Informatika’20 :)</w:t>
      </w:r>
    </w:p>
    <w:p w14:paraId="511D4748" w14:textId="2994EE61" w:rsidR="00B36E06" w:rsidRDefault="00B36E06" w:rsidP="003B308B">
      <w:pPr>
        <w:ind w:left="360"/>
        <w:jc w:val="both"/>
      </w:pPr>
      <w:r>
        <w:t xml:space="preserve">Sehubungan dengan mata kuliah IF3151 Interaksi Manusia Komputer, kami hendak melakukan survei mengenai kesulitan dan tantangan kalian dalam proses FRS atau PRS </w:t>
      </w:r>
      <w:r>
        <w:lastRenderedPageBreak/>
        <w:t>atau KRS (atau apalah itu :D). Terutama mengenai referensi dan testimoni pengambilan mata kuliah dari pengalaman kakak tingkat!</w:t>
      </w:r>
    </w:p>
    <w:p w14:paraId="3C1DD5E7" w14:textId="1DB2EDCC" w:rsidR="00B36E06" w:rsidRDefault="00B36E06" w:rsidP="003B308B">
      <w:pPr>
        <w:ind w:left="360"/>
        <w:jc w:val="both"/>
      </w:pPr>
      <w:r>
        <w:t xml:space="preserve">Oleh karena itu, kami memohon kesediaan teman-teman mengisi </w:t>
      </w:r>
      <w:proofErr w:type="spellStart"/>
      <w:r>
        <w:t>form</w:t>
      </w:r>
      <w:proofErr w:type="spellEnd"/>
      <w:r>
        <w:t xml:space="preserve"> di bawah ini. </w:t>
      </w:r>
    </w:p>
    <w:p w14:paraId="2BCADBA2" w14:textId="29FB40E3" w:rsidR="00B36E06" w:rsidRDefault="007B58E7" w:rsidP="003B308B">
      <w:pPr>
        <w:ind w:left="360"/>
        <w:jc w:val="both"/>
      </w:pPr>
      <w:hyperlink r:id="rId7">
        <w:r w:rsidR="00B36E06" w:rsidRPr="4465B88E">
          <w:rPr>
            <w:rStyle w:val="Hyperlink"/>
          </w:rPr>
          <w:t>https://forms.gle/AZggK3BJJrbDgun8A</w:t>
        </w:r>
      </w:hyperlink>
      <w:r w:rsidR="00B36E06">
        <w:t xml:space="preserve"> </w:t>
      </w:r>
    </w:p>
    <w:p w14:paraId="47BF7B2C" w14:textId="20589EC2" w:rsidR="00B36E06" w:rsidRPr="00B36E06" w:rsidRDefault="00B36E06" w:rsidP="003B308B">
      <w:pPr>
        <w:ind w:left="360"/>
        <w:jc w:val="both"/>
      </w:pPr>
      <w:r>
        <w:t xml:space="preserve">Terima kasih atas kesediaan teman-teman dalam membantu riset kami. Semangat dan sukses selalu! &lt;3 lop </w:t>
      </w:r>
      <w:proofErr w:type="spellStart"/>
      <w:r>
        <w:t>yu</w:t>
      </w:r>
      <w:proofErr w:type="spellEnd"/>
    </w:p>
    <w:p w14:paraId="1FB680D2" w14:textId="25E4325E" w:rsidR="00354146" w:rsidRDefault="004A2B95" w:rsidP="00711CE9">
      <w:pPr>
        <w:pStyle w:val="Heading2"/>
      </w:pPr>
      <w:r>
        <w:t>Daftar Pertanyaan</w:t>
      </w:r>
    </w:p>
    <w:p w14:paraId="7A2359DE" w14:textId="7C16EA65" w:rsidR="007E386F" w:rsidRDefault="00D371DF" w:rsidP="00D371DF">
      <w:pPr>
        <w:spacing w:after="0" w:line="360" w:lineRule="auto"/>
        <w:ind w:firstLine="720"/>
      </w:pPr>
      <w:r>
        <w:t>Pertanyaan-pertanyaan yang diajukan kepada partisipan kuesioner ini adalah sebagai berikut:</w:t>
      </w:r>
    </w:p>
    <w:p w14:paraId="33BCB2AF" w14:textId="5DA0BA99" w:rsidR="00AE3C12" w:rsidRDefault="00D931E3" w:rsidP="00711CE9">
      <w:pPr>
        <w:pStyle w:val="ListParagraph"/>
        <w:numPr>
          <w:ilvl w:val="0"/>
          <w:numId w:val="2"/>
        </w:numPr>
        <w:spacing w:line="360" w:lineRule="auto"/>
      </w:pPr>
      <w:r>
        <w:t>Anda berasal</w:t>
      </w:r>
      <w:r w:rsidR="004E2789">
        <w:t xml:space="preserve"> d</w:t>
      </w:r>
      <w:r w:rsidR="004A2B95">
        <w:t>ari fakultas mana?</w:t>
      </w:r>
    </w:p>
    <w:p w14:paraId="2C155720" w14:textId="77777777" w:rsidR="00AE3C12" w:rsidRDefault="00B80EE5" w:rsidP="00711CE9">
      <w:pPr>
        <w:pStyle w:val="ListParagraph"/>
        <w:numPr>
          <w:ilvl w:val="0"/>
          <w:numId w:val="2"/>
        </w:numPr>
        <w:spacing w:line="360" w:lineRule="auto"/>
      </w:pPr>
      <w:r>
        <w:t>Anda sudah t</w:t>
      </w:r>
      <w:r w:rsidR="00C562C5">
        <w:t>ingkat berapa?</w:t>
      </w:r>
    </w:p>
    <w:p w14:paraId="31C894C7" w14:textId="490FC070" w:rsidR="00C947B1" w:rsidRDefault="00C947B1" w:rsidP="00711CE9">
      <w:pPr>
        <w:pStyle w:val="ListParagraph"/>
        <w:numPr>
          <w:ilvl w:val="0"/>
          <w:numId w:val="2"/>
        </w:numPr>
        <w:spacing w:line="360" w:lineRule="auto"/>
      </w:pPr>
      <w:r>
        <w:t xml:space="preserve">Apakah Anda </w:t>
      </w:r>
      <w:r w:rsidR="004F1FDD">
        <w:t xml:space="preserve">melihat informasi mata kuliah </w:t>
      </w:r>
      <w:r w:rsidR="00CD092D">
        <w:t>sebelum memutuskan untuk mengambil suatu mata kuliah?</w:t>
      </w:r>
    </w:p>
    <w:p w14:paraId="177C38D3" w14:textId="280D2D1F" w:rsidR="00CD092D" w:rsidRDefault="00CD092D" w:rsidP="00711CE9">
      <w:pPr>
        <w:pStyle w:val="ListParagraph"/>
        <w:numPr>
          <w:ilvl w:val="0"/>
          <w:numId w:val="2"/>
        </w:numPr>
        <w:spacing w:line="360" w:lineRule="auto"/>
      </w:pPr>
      <w:r>
        <w:t>Bila iya, apakah Anda kesulitan dalam mendapatkan informasi mata kuliah?</w:t>
      </w:r>
    </w:p>
    <w:p w14:paraId="484A60F5" w14:textId="03D6C417" w:rsidR="00CD092D" w:rsidRDefault="00D66179" w:rsidP="00711CE9">
      <w:pPr>
        <w:pStyle w:val="ListParagraph"/>
        <w:numPr>
          <w:ilvl w:val="0"/>
          <w:numId w:val="2"/>
        </w:numPr>
        <w:spacing w:line="360" w:lineRule="auto"/>
      </w:pPr>
      <w:r>
        <w:t xml:space="preserve">Apakah Anda </w:t>
      </w:r>
      <w:r w:rsidR="00E87448">
        <w:t xml:space="preserve">mengambil mata kuliah berdasarkan pertimbangan </w:t>
      </w:r>
      <w:r w:rsidR="00C1583F">
        <w:t>testimoni/rumor mengenai mata kuliah tersebut?</w:t>
      </w:r>
    </w:p>
    <w:p w14:paraId="250144DD" w14:textId="5C9DC27E" w:rsidR="00C1583F" w:rsidRDefault="00C1583F" w:rsidP="00711CE9">
      <w:pPr>
        <w:pStyle w:val="ListParagraph"/>
        <w:numPr>
          <w:ilvl w:val="0"/>
          <w:numId w:val="2"/>
        </w:numPr>
        <w:spacing w:line="360" w:lineRule="auto"/>
      </w:pPr>
      <w:r>
        <w:t>Jika iya, dari manakah testimoni/rumor tersebut Anda dapatkan?</w:t>
      </w:r>
    </w:p>
    <w:p w14:paraId="1B4225AA" w14:textId="22963A16" w:rsidR="00C1583F" w:rsidRDefault="00C1583F" w:rsidP="00711CE9">
      <w:pPr>
        <w:pStyle w:val="ListParagraph"/>
        <w:numPr>
          <w:ilvl w:val="0"/>
          <w:numId w:val="2"/>
        </w:numPr>
        <w:spacing w:line="360" w:lineRule="auto"/>
      </w:pPr>
      <w:r>
        <w:t xml:space="preserve">Apakah sulit bagi Anda untuk mendapatkan testimoni/rumor </w:t>
      </w:r>
      <w:r w:rsidR="002D5263">
        <w:t>mengenai mata kuliah di ITB</w:t>
      </w:r>
      <w:r>
        <w:t>?</w:t>
      </w:r>
    </w:p>
    <w:p w14:paraId="14A90D8D" w14:textId="61641626" w:rsidR="0014096A" w:rsidRDefault="00E01AE8" w:rsidP="00711CE9">
      <w:pPr>
        <w:pStyle w:val="ListParagraph"/>
        <w:numPr>
          <w:ilvl w:val="0"/>
          <w:numId w:val="2"/>
        </w:numPr>
        <w:spacing w:line="360" w:lineRule="auto"/>
      </w:pPr>
      <w:r>
        <w:t xml:space="preserve">Bila ada platform yang menyediakan informasi mata kuliah beserta testimoni mata kuliah yang tersedia di ITB, </w:t>
      </w:r>
      <w:r w:rsidR="00F906E5">
        <w:t>apakah Anda merasa terbantu?</w:t>
      </w:r>
    </w:p>
    <w:p w14:paraId="78AEFE10" w14:textId="01F7AF1B" w:rsidR="00F906E5" w:rsidRDefault="002F4ECE" w:rsidP="00711CE9">
      <w:pPr>
        <w:pStyle w:val="ListParagraph"/>
        <w:numPr>
          <w:ilvl w:val="0"/>
          <w:numId w:val="2"/>
        </w:numPr>
        <w:spacing w:line="360" w:lineRule="auto"/>
      </w:pPr>
      <w:r>
        <w:t xml:space="preserve">Apakah </w:t>
      </w:r>
      <w:r w:rsidR="00CA4BC1">
        <w:t>Anda</w:t>
      </w:r>
      <w:r>
        <w:t xml:space="preserve"> kesulitan dalam memilih mata kuliah di ITB?</w:t>
      </w:r>
    </w:p>
    <w:p w14:paraId="468C3FAA" w14:textId="493A9B92" w:rsidR="003D07D3" w:rsidRDefault="003D07D3" w:rsidP="00711CE9">
      <w:pPr>
        <w:pStyle w:val="ListParagraph"/>
        <w:numPr>
          <w:ilvl w:val="0"/>
          <w:numId w:val="2"/>
        </w:numPr>
        <w:spacing w:line="360" w:lineRule="auto"/>
      </w:pPr>
      <w:r>
        <w:t>Jika iya, apa yang membuat Anda merasa kesulitan dalam</w:t>
      </w:r>
      <w:r w:rsidR="00CA4BC1">
        <w:t xml:space="preserve"> memilih mata kuliah?</w:t>
      </w:r>
    </w:p>
    <w:p w14:paraId="3D497BB0" w14:textId="4E40CC6C" w:rsidR="00DA110C" w:rsidRDefault="00CA4BC1" w:rsidP="00711CE9">
      <w:pPr>
        <w:pStyle w:val="ListParagraph"/>
        <w:numPr>
          <w:ilvl w:val="0"/>
          <w:numId w:val="2"/>
        </w:numPr>
        <w:spacing w:line="360" w:lineRule="auto"/>
      </w:pPr>
      <w:r>
        <w:t xml:space="preserve">Apakah Anda </w:t>
      </w:r>
      <w:r w:rsidR="00C308CD">
        <w:t xml:space="preserve">merasa terbantu jika diberi </w:t>
      </w:r>
      <w:r>
        <w:t xml:space="preserve">rekomendasi </w:t>
      </w:r>
      <w:r w:rsidR="00E85541">
        <w:t xml:space="preserve">rencana </w:t>
      </w:r>
      <w:r>
        <w:t>mata kulia</w:t>
      </w:r>
      <w:r w:rsidR="00C308CD">
        <w:t>h?</w:t>
      </w:r>
    </w:p>
    <w:p w14:paraId="6C55C380" w14:textId="4A07E08D" w:rsidR="00DA110C" w:rsidRPr="00DA110C" w:rsidRDefault="006146C8" w:rsidP="00711CE9">
      <w:pPr>
        <w:pStyle w:val="ListParagraph"/>
        <w:numPr>
          <w:ilvl w:val="0"/>
          <w:numId w:val="2"/>
        </w:numPr>
        <w:spacing w:line="360" w:lineRule="auto"/>
        <w:jc w:val="both"/>
      </w:pPr>
      <w:r>
        <w:t xml:space="preserve">Apakah Anda memiliki </w:t>
      </w:r>
      <w:proofErr w:type="spellStart"/>
      <w:r w:rsidRPr="4465B88E">
        <w:rPr>
          <w:i/>
          <w:iCs/>
        </w:rPr>
        <w:t>wishlist</w:t>
      </w:r>
      <w:proofErr w:type="spellEnd"/>
      <w:r>
        <w:t xml:space="preserve"> mata kuliah yang ingin Anda ambil selama berkuliah di ITB?</w:t>
      </w:r>
    </w:p>
    <w:p w14:paraId="10F654F9" w14:textId="4B8690C9" w:rsidR="006146C8" w:rsidRPr="00DA110C" w:rsidRDefault="00EA4C72" w:rsidP="00711CE9">
      <w:pPr>
        <w:pStyle w:val="ListParagraph"/>
        <w:numPr>
          <w:ilvl w:val="0"/>
          <w:numId w:val="2"/>
        </w:numPr>
        <w:spacing w:line="360" w:lineRule="auto"/>
        <w:jc w:val="both"/>
      </w:pPr>
      <w:r>
        <w:t>Apakah Anda merasa kesulitan dalam penjadwalan mata kuliah dan mendapatkan informasi jadwal mata kuliah?</w:t>
      </w:r>
    </w:p>
    <w:p w14:paraId="47372B06" w14:textId="31667ADE" w:rsidR="009B42AF" w:rsidRPr="00965D1A" w:rsidRDefault="007B7BFC" w:rsidP="00711CE9">
      <w:pPr>
        <w:pStyle w:val="ListParagraph"/>
        <w:numPr>
          <w:ilvl w:val="0"/>
          <w:numId w:val="2"/>
        </w:numPr>
        <w:spacing w:line="360" w:lineRule="auto"/>
        <w:jc w:val="both"/>
      </w:pPr>
      <w:r>
        <w:t xml:space="preserve">Apakah </w:t>
      </w:r>
      <w:proofErr w:type="spellStart"/>
      <w:r>
        <w:t>t</w:t>
      </w:r>
      <w:r w:rsidR="005E4136">
        <w:t>ools</w:t>
      </w:r>
      <w:r w:rsidR="000041DE">
        <w:t>-tools</w:t>
      </w:r>
      <w:proofErr w:type="spellEnd"/>
      <w:r w:rsidR="005E4136">
        <w:t xml:space="preserve"> yang saat ini Anda gunakan dalam </w:t>
      </w:r>
      <w:r w:rsidR="009B42AF">
        <w:t>melakukan perencanaan PRS</w:t>
      </w:r>
      <w:r w:rsidR="000041DE">
        <w:t>?</w:t>
      </w:r>
    </w:p>
    <w:p w14:paraId="1D3105F7" w14:textId="4CBD2128" w:rsidR="00EA2B10" w:rsidRPr="00965D1A" w:rsidRDefault="00EA2B10" w:rsidP="00711CE9">
      <w:pPr>
        <w:pStyle w:val="ListParagraph"/>
        <w:numPr>
          <w:ilvl w:val="0"/>
          <w:numId w:val="2"/>
        </w:numPr>
        <w:spacing w:line="360" w:lineRule="auto"/>
        <w:jc w:val="both"/>
      </w:pPr>
      <w:r>
        <w:t xml:space="preserve">Apakah fitur dari </w:t>
      </w:r>
      <w:proofErr w:type="spellStart"/>
      <w:r>
        <w:t>tools</w:t>
      </w:r>
      <w:proofErr w:type="spellEnd"/>
      <w:r>
        <w:t xml:space="preserve"> yang </w:t>
      </w:r>
      <w:r w:rsidR="000041DE">
        <w:t>Anda gunakan yang sangat membantu dalam perencanaan PRS?</w:t>
      </w:r>
    </w:p>
    <w:p w14:paraId="3FB3FA1B" w14:textId="514E431F" w:rsidR="000041DE" w:rsidRPr="00965D1A" w:rsidRDefault="000041DE" w:rsidP="00711CE9">
      <w:pPr>
        <w:pStyle w:val="ListParagraph"/>
        <w:numPr>
          <w:ilvl w:val="0"/>
          <w:numId w:val="2"/>
        </w:numPr>
        <w:spacing w:line="360" w:lineRule="auto"/>
        <w:jc w:val="both"/>
      </w:pPr>
      <w:r>
        <w:t>Apa</w:t>
      </w:r>
      <w:r w:rsidR="0051009B">
        <w:t xml:space="preserve"> saja</w:t>
      </w:r>
      <w:r>
        <w:t xml:space="preserve"> fitur yang Anda rasa kurang dari </w:t>
      </w:r>
      <w:proofErr w:type="spellStart"/>
      <w:r>
        <w:t>tools-tools</w:t>
      </w:r>
      <w:proofErr w:type="spellEnd"/>
      <w:r>
        <w:t xml:space="preserve"> yang Anda gunakan saat ini?</w:t>
      </w:r>
    </w:p>
    <w:p w14:paraId="65645D47" w14:textId="61D053F2" w:rsidR="003B42A8" w:rsidRDefault="003B42A8" w:rsidP="003B42A8">
      <w:pPr>
        <w:pStyle w:val="Heading1"/>
      </w:pPr>
      <w:r>
        <w:rPr>
          <w:lang w:val="en-US"/>
        </w:rPr>
        <w:lastRenderedPageBreak/>
        <w:t xml:space="preserve">Data dan </w:t>
      </w:r>
      <w:proofErr w:type="spellStart"/>
      <w:r>
        <w:rPr>
          <w:lang w:val="en-US"/>
        </w:rPr>
        <w:t>Analisis</w:t>
      </w:r>
      <w:proofErr w:type="spellEnd"/>
    </w:p>
    <w:p w14:paraId="78B9293B" w14:textId="7E587492" w:rsidR="00AB33ED" w:rsidRDefault="00493A4E" w:rsidP="007C330E">
      <w:pPr>
        <w:spacing w:line="360" w:lineRule="auto"/>
        <w:ind w:firstLine="720"/>
        <w:jc w:val="both"/>
      </w:pPr>
      <w:r>
        <w:t xml:space="preserve">Kami mengumpulkan data pengisian kuesioner di atas pada sebuah Google </w:t>
      </w:r>
      <w:proofErr w:type="spellStart"/>
      <w:r w:rsidR="001107A5">
        <w:t>Form</w:t>
      </w:r>
      <w:proofErr w:type="spellEnd"/>
      <w:r w:rsidR="000370D9">
        <w:t xml:space="preserve"> dan melakukan analisis statistik sederhana</w:t>
      </w:r>
      <w:r w:rsidR="00410B16">
        <w:t xml:space="preserve"> berdasarkan respons kuesioner yang diperoleh.</w:t>
      </w:r>
    </w:p>
    <w:p w14:paraId="3E0B1046" w14:textId="33F0E8A1" w:rsidR="003B42A8" w:rsidRDefault="003B42A8" w:rsidP="003B42A8">
      <w:pPr>
        <w:pStyle w:val="Heading1"/>
      </w:pPr>
      <w:proofErr w:type="spellStart"/>
      <w:r>
        <w:rPr>
          <w:lang w:val="en-US"/>
        </w:rPr>
        <w:t>Komunikasi</w:t>
      </w:r>
      <w:proofErr w:type="spellEnd"/>
    </w:p>
    <w:p w14:paraId="0AF67760" w14:textId="1860362D" w:rsidR="00410B16" w:rsidRDefault="00FA0B2B" w:rsidP="007C330E">
      <w:pPr>
        <w:spacing w:line="360" w:lineRule="auto"/>
        <w:ind w:firstLine="720"/>
        <w:jc w:val="both"/>
      </w:pPr>
      <w:r>
        <w:t>Kami me</w:t>
      </w:r>
      <w:r w:rsidR="00B01860">
        <w:t xml:space="preserve">nganalisis fitur desain sesuai masukan yang diharapkan target pengguna. </w:t>
      </w:r>
      <w:r w:rsidR="009C5DF7">
        <w:t xml:space="preserve">Berdasarkan hasil analisis dan diskusi yang kami lakukan, akan </w:t>
      </w:r>
      <w:r w:rsidR="00B9543C">
        <w:t xml:space="preserve">ditulis sebuah </w:t>
      </w:r>
      <w:r w:rsidR="000E13D6">
        <w:t>laporan hasil riset.</w:t>
      </w:r>
    </w:p>
    <w:p w14:paraId="40E44C72" w14:textId="714471CC" w:rsidR="003B42A8" w:rsidRDefault="003B42A8" w:rsidP="003B42A8">
      <w:pPr>
        <w:pStyle w:val="Heading1"/>
      </w:pPr>
      <w:proofErr w:type="spellStart"/>
      <w:r>
        <w:rPr>
          <w:lang w:val="en-US"/>
        </w:rPr>
        <w:t>Perencanaan</w:t>
      </w:r>
      <w:proofErr w:type="spellEnd"/>
      <w:r>
        <w:rPr>
          <w:lang w:val="en-US"/>
        </w:rPr>
        <w:t xml:space="preserve"> </w:t>
      </w:r>
      <w:proofErr w:type="spellStart"/>
      <w:r>
        <w:rPr>
          <w:lang w:val="en-US"/>
        </w:rPr>
        <w:t>waktu</w:t>
      </w:r>
      <w:proofErr w:type="spellEnd"/>
    </w:p>
    <w:p w14:paraId="02074708" w14:textId="6651E83B" w:rsidR="00D455EE" w:rsidRPr="00371400" w:rsidRDefault="00D455EE" w:rsidP="007C330E">
      <w:pPr>
        <w:spacing w:line="360" w:lineRule="auto"/>
        <w:ind w:firstLine="720"/>
        <w:jc w:val="both"/>
      </w:pPr>
      <w:r>
        <w:t xml:space="preserve">Kami membuka kuesioner selama 1 minggu, dimulai pada Rabu, 21 September 2022 sampai </w:t>
      </w:r>
      <w:r w:rsidR="00371400">
        <w:t xml:space="preserve">Sabtu, 1 Oktober </w:t>
      </w:r>
      <w:r w:rsidR="000D0F39">
        <w:t>2022</w:t>
      </w:r>
      <w:r w:rsidR="00BD05F5">
        <w:t>. Kemudian, kami akan m</w:t>
      </w:r>
      <w:r w:rsidR="00C73343">
        <w:t xml:space="preserve">elakukan analisis hasil kuesioner selama </w:t>
      </w:r>
      <w:r w:rsidR="00AD276F">
        <w:t xml:space="preserve">pada </w:t>
      </w:r>
      <w:r w:rsidR="00371400">
        <w:t>Sabtu</w:t>
      </w:r>
      <w:r w:rsidR="00AD276F">
        <w:t xml:space="preserve">, </w:t>
      </w:r>
      <w:r w:rsidR="00371400">
        <w:t xml:space="preserve">1 Oktober </w:t>
      </w:r>
      <w:r w:rsidR="00AD276F">
        <w:t xml:space="preserve">2022 hingga </w:t>
      </w:r>
      <w:r w:rsidR="00371400">
        <w:t>Minggu</w:t>
      </w:r>
      <w:r w:rsidR="00AD276F">
        <w:t xml:space="preserve">, </w:t>
      </w:r>
      <w:r w:rsidR="00371400">
        <w:t>2 Oktober</w:t>
      </w:r>
      <w:r w:rsidR="00AD276F">
        <w:t xml:space="preserve"> 2022</w:t>
      </w:r>
      <w:r w:rsidR="00371400">
        <w:t xml:space="preserve"> sekaligus</w:t>
      </w:r>
      <w:r w:rsidR="00004CCA">
        <w:t xml:space="preserve"> me</w:t>
      </w:r>
      <w:r w:rsidR="00637E8D">
        <w:t>lakukan pelaporan hasil riset.</w:t>
      </w:r>
    </w:p>
    <w:p w14:paraId="7E31C1FA" w14:textId="77777777" w:rsidR="00B9737E" w:rsidRDefault="00B9737E" w:rsidP="001234CA">
      <w:pPr>
        <w:spacing w:line="360" w:lineRule="auto"/>
      </w:pPr>
    </w:p>
    <w:p w14:paraId="64376051" w14:textId="77777777" w:rsidR="00A81C53" w:rsidRDefault="00A81C53">
      <w:r>
        <w:br w:type="page"/>
      </w:r>
    </w:p>
    <w:p w14:paraId="5ADBF90B" w14:textId="41AA5EBA" w:rsidR="00732B4E" w:rsidRDefault="00C82010" w:rsidP="00D36B13">
      <w:pPr>
        <w:pStyle w:val="Title"/>
        <w:spacing w:after="240"/>
      </w:pPr>
      <w:r>
        <w:lastRenderedPageBreak/>
        <w:t>BAB II</w:t>
      </w:r>
      <w:r>
        <w:br/>
        <w:t>RESEARCH RESULTS</w:t>
      </w:r>
    </w:p>
    <w:p w14:paraId="7971A25F" w14:textId="042814B9" w:rsidR="00732B4E" w:rsidRDefault="00742323" w:rsidP="00D36B13">
      <w:pPr>
        <w:spacing w:after="240" w:line="360" w:lineRule="auto"/>
      </w:pPr>
      <w:r>
        <w:t xml:space="preserve">Data dari </w:t>
      </w:r>
      <w:r w:rsidR="00225BEA">
        <w:t>11</w:t>
      </w:r>
      <w:r w:rsidR="00475693">
        <w:t>4</w:t>
      </w:r>
      <w:r w:rsidR="00D36B13">
        <w:t xml:space="preserve"> </w:t>
      </w:r>
      <w:r>
        <w:t>responden ku</w:t>
      </w:r>
      <w:r w:rsidR="00BE00A2">
        <w:t>esioner yang dilakukan, didapatkan hasil sebagai berikut:</w:t>
      </w:r>
    </w:p>
    <w:p w14:paraId="18444940" w14:textId="48FF349E" w:rsidR="008A7B96" w:rsidRDefault="008A7B96" w:rsidP="00711CE9">
      <w:pPr>
        <w:pStyle w:val="ListParagraph"/>
        <w:numPr>
          <w:ilvl w:val="0"/>
          <w:numId w:val="7"/>
        </w:numPr>
        <w:spacing w:line="360" w:lineRule="auto"/>
        <w:jc w:val="both"/>
      </w:pPr>
      <w:r>
        <w:t>P</w:t>
      </w:r>
      <w:r w:rsidR="00FC19C3">
        <w:t>opulasi Responden</w:t>
      </w:r>
      <w:r w:rsidR="006B7E32">
        <w:t xml:space="preserve"> (Mahasiswa ITB)</w:t>
      </w:r>
      <w:r w:rsidR="00FC19C3">
        <w:t>:</w:t>
      </w:r>
    </w:p>
    <w:p w14:paraId="7650D853" w14:textId="2C513B12" w:rsidR="0096400D" w:rsidRDefault="00EE7A1C" w:rsidP="00693D05">
      <w:pPr>
        <w:pStyle w:val="ListParagraph"/>
        <w:spacing w:line="360" w:lineRule="auto"/>
        <w:ind w:firstLine="720"/>
        <w:jc w:val="both"/>
      </w:pPr>
      <w:r>
        <w:t xml:space="preserve">Didapat </w:t>
      </w:r>
      <w:r w:rsidR="00225BEA">
        <w:t>11</w:t>
      </w:r>
      <w:r w:rsidR="00475693">
        <w:t>4</w:t>
      </w:r>
      <w:r>
        <w:t xml:space="preserve"> responden dengan mayoritas berasal dari fakultas STEI</w:t>
      </w:r>
      <w:r w:rsidR="006E3657">
        <w:t xml:space="preserve">. </w:t>
      </w:r>
      <w:r w:rsidR="00771308">
        <w:t xml:space="preserve">Berdasarkan kelompok </w:t>
      </w:r>
      <w:r w:rsidR="007944B1">
        <w:t>lama belajar mahasiswa (tingkat), didapat</w:t>
      </w:r>
      <w:r w:rsidR="00A7584D">
        <w:t xml:space="preserve"> mayoritas </w:t>
      </w:r>
      <w:r w:rsidR="000147DF">
        <w:t>responden merupakan mahasiswa tingkat 3</w:t>
      </w:r>
      <w:r w:rsidR="004B3352">
        <w:t xml:space="preserve"> dengan </w:t>
      </w:r>
      <w:proofErr w:type="spellStart"/>
      <w:r w:rsidR="004B3352">
        <w:t>rincian</w:t>
      </w:r>
      <w:proofErr w:type="spellEnd"/>
      <w:r w:rsidR="008677C0">
        <w:t>: resp</w:t>
      </w:r>
      <w:r w:rsidR="000E77A9">
        <w:t xml:space="preserve">onden tingkat 2 sebanyak </w:t>
      </w:r>
      <w:r w:rsidR="00A955B2">
        <w:t>25</w:t>
      </w:r>
      <w:r w:rsidR="00225BEA">
        <w:t xml:space="preserve"> </w:t>
      </w:r>
      <w:r w:rsidR="000E77A9">
        <w:t xml:space="preserve">orang, tingkat 3 sebanyak </w:t>
      </w:r>
      <w:r w:rsidR="00A955B2">
        <w:t>77</w:t>
      </w:r>
      <w:r w:rsidR="000E77A9">
        <w:t xml:space="preserve"> orang, dan tingkat 4 sebanyak </w:t>
      </w:r>
      <w:r w:rsidR="00A955B2">
        <w:t>12</w:t>
      </w:r>
      <w:r w:rsidR="000E77A9">
        <w:t xml:space="preserve"> orang.</w:t>
      </w:r>
    </w:p>
    <w:p w14:paraId="49DEFDB0" w14:textId="567A7C6E" w:rsidR="009D5A69" w:rsidRDefault="00225BEA" w:rsidP="00225BEA">
      <w:pPr>
        <w:pStyle w:val="ListParagraph"/>
        <w:spacing w:line="360" w:lineRule="auto"/>
        <w:jc w:val="center"/>
      </w:pPr>
      <w:r>
        <w:rPr>
          <w:noProof/>
        </w:rPr>
        <w:drawing>
          <wp:inline distT="0" distB="0" distL="0" distR="0" wp14:anchorId="1D78132C" wp14:editId="476D2EAB">
            <wp:extent cx="5731510" cy="2413000"/>
            <wp:effectExtent l="0" t="0" r="2540" b="635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p>
    <w:p w14:paraId="4DF6BA55" w14:textId="134A49BD" w:rsidR="00225BEA" w:rsidRDefault="00225BEA" w:rsidP="00225BEA">
      <w:pPr>
        <w:pStyle w:val="ListParagraph"/>
        <w:spacing w:line="360" w:lineRule="auto"/>
        <w:jc w:val="center"/>
      </w:pPr>
      <w:r>
        <w:rPr>
          <w:noProof/>
        </w:rPr>
        <w:drawing>
          <wp:inline distT="0" distB="0" distL="0" distR="0" wp14:anchorId="0FF0AE5A" wp14:editId="283C7C6B">
            <wp:extent cx="5731510" cy="2413000"/>
            <wp:effectExtent l="0" t="0" r="2540" b="635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5731510" cy="2413000"/>
                    </a:xfrm>
                    <a:prstGeom prst="rect">
                      <a:avLst/>
                    </a:prstGeom>
                  </pic:spPr>
                </pic:pic>
              </a:graphicData>
            </a:graphic>
          </wp:inline>
        </w:drawing>
      </w:r>
    </w:p>
    <w:p w14:paraId="098BD4D1" w14:textId="77777777" w:rsidR="00225BEA" w:rsidRDefault="00225BEA" w:rsidP="00225BEA">
      <w:pPr>
        <w:pStyle w:val="ListParagraph"/>
        <w:spacing w:line="360" w:lineRule="auto"/>
        <w:jc w:val="center"/>
      </w:pPr>
    </w:p>
    <w:p w14:paraId="7B36FB98" w14:textId="5F7FB21F" w:rsidR="00A66C1F" w:rsidRDefault="00D41919" w:rsidP="00711CE9">
      <w:pPr>
        <w:pStyle w:val="ListParagraph"/>
        <w:numPr>
          <w:ilvl w:val="0"/>
          <w:numId w:val="7"/>
        </w:numPr>
        <w:spacing w:line="360" w:lineRule="auto"/>
        <w:jc w:val="both"/>
      </w:pPr>
      <w:r>
        <w:t>Informasi Mata Kuliah</w:t>
      </w:r>
    </w:p>
    <w:p w14:paraId="65887376" w14:textId="5F7FB21F" w:rsidR="00B32E62" w:rsidRDefault="00965ECC" w:rsidP="00B70E6F">
      <w:pPr>
        <w:spacing w:line="360" w:lineRule="auto"/>
        <w:ind w:left="720"/>
        <w:jc w:val="both"/>
      </w:pPr>
      <w:r>
        <w:t xml:space="preserve">Diberikan kumpulan pertanyaan mengenai ketersediaan dan keperluan informasi mata kuliah dalam melakukan PRS. </w:t>
      </w:r>
      <w:r w:rsidR="003F66AA">
        <w:t xml:space="preserve">Dari </w:t>
      </w:r>
      <w:r w:rsidR="00B32E62">
        <w:t>11</w:t>
      </w:r>
      <w:r w:rsidR="00475693">
        <w:t>4</w:t>
      </w:r>
      <w:r w:rsidR="003F66AA">
        <w:t xml:space="preserve"> responden, sebanyak </w:t>
      </w:r>
      <w:r w:rsidR="00475693">
        <w:t>110</w:t>
      </w:r>
      <w:r w:rsidR="003F66AA">
        <w:t xml:space="preserve"> responden </w:t>
      </w:r>
      <w:r w:rsidR="00EC7763">
        <w:t xml:space="preserve">menyatakan </w:t>
      </w:r>
      <w:r w:rsidR="008E6E18">
        <w:t xml:space="preserve">memeriksa informasi </w:t>
      </w:r>
      <w:r w:rsidR="00382F97">
        <w:t>mata kuliah</w:t>
      </w:r>
      <w:r w:rsidR="002F7CCB">
        <w:t xml:space="preserve"> sebelum memutuskan dalam pemilihan </w:t>
      </w:r>
      <w:r w:rsidR="002F7CCB">
        <w:lastRenderedPageBreak/>
        <w:t xml:space="preserve">mata kuliah sedangkan </w:t>
      </w:r>
      <w:r w:rsidR="00475693">
        <w:t>4</w:t>
      </w:r>
      <w:r w:rsidR="002F7CCB">
        <w:t xml:space="preserve"> responden lainnya menjawab tidak.</w:t>
      </w:r>
      <w:r w:rsidR="00B41337">
        <w:t xml:space="preserve"> </w:t>
      </w:r>
      <w:r w:rsidR="00D10BEF">
        <w:t xml:space="preserve">Dari </w:t>
      </w:r>
      <w:r w:rsidR="00475693">
        <w:t>11</w:t>
      </w:r>
      <w:r w:rsidR="00D45458">
        <w:t>0</w:t>
      </w:r>
      <w:r w:rsidR="00D10BEF">
        <w:t xml:space="preserve"> orang yang menjawab </w:t>
      </w:r>
      <w:r w:rsidR="0041092F">
        <w:t>memeriksa informasi mata kuliah, ketika ditanyakan</w:t>
      </w:r>
      <w:r w:rsidR="001A4FDD">
        <w:t xml:space="preserve"> apakah kesulitan dalam mencari informasi mata kuliah,</w:t>
      </w:r>
      <w:r w:rsidR="00475693">
        <w:t xml:space="preserve"> 73</w:t>
      </w:r>
      <w:r w:rsidR="001A4FDD">
        <w:t xml:space="preserve"> di antaranya menjawab “Ya” sedangkan sisanya menjawab “Tidak”.</w:t>
      </w:r>
      <w:r w:rsidR="00D45458">
        <w:t xml:space="preserve"> Terdapat 4 orang tidak mengisikan pertanyaan tersebut.</w:t>
      </w:r>
      <w:r w:rsidR="00D45458" w:rsidRPr="00D45458">
        <w:t xml:space="preserve"> </w:t>
      </w:r>
      <w:r w:rsidR="00D45458">
        <w:rPr>
          <w:noProof/>
        </w:rPr>
        <w:drawing>
          <wp:inline distT="0" distB="0" distL="0" distR="0" wp14:anchorId="19F634FD" wp14:editId="07D37E40">
            <wp:extent cx="5202555" cy="2450885"/>
            <wp:effectExtent l="0" t="0" r="0" b="6985"/>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rotWithShape="1">
                    <a:blip r:embed="rId10" cstate="print">
                      <a:extLst>
                        <a:ext uri="{28A0092B-C50C-407E-A947-70E740481C1C}">
                          <a14:useLocalDpi xmlns:a14="http://schemas.microsoft.com/office/drawing/2010/main" val="0"/>
                        </a:ext>
                      </a:extLst>
                    </a:blip>
                    <a:srcRect r="3671"/>
                    <a:stretch/>
                  </pic:blipFill>
                  <pic:spPr bwMode="auto">
                    <a:xfrm>
                      <a:off x="0" y="0"/>
                      <a:ext cx="5209672" cy="2454238"/>
                    </a:xfrm>
                    <a:prstGeom prst="rect">
                      <a:avLst/>
                    </a:prstGeom>
                    <a:ln>
                      <a:noFill/>
                    </a:ln>
                    <a:extLst>
                      <a:ext uri="{53640926-AAD7-44D8-BBD7-CCE9431645EC}">
                        <a14:shadowObscured xmlns:a14="http://schemas.microsoft.com/office/drawing/2010/main"/>
                      </a:ext>
                    </a:extLst>
                  </pic:spPr>
                </pic:pic>
              </a:graphicData>
            </a:graphic>
          </wp:inline>
        </w:drawing>
      </w:r>
      <w:r w:rsidR="00D45458">
        <w:rPr>
          <w:noProof/>
        </w:rPr>
        <w:drawing>
          <wp:inline distT="0" distB="0" distL="0" distR="0" wp14:anchorId="5D5CA555" wp14:editId="2817028D">
            <wp:extent cx="5202820" cy="2413000"/>
            <wp:effectExtent l="0" t="0" r="0" b="635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rotWithShape="1">
                    <a:blip r:embed="rId11">
                      <a:extLst>
                        <a:ext uri="{28A0092B-C50C-407E-A947-70E740481C1C}">
                          <a14:useLocalDpi xmlns:a14="http://schemas.microsoft.com/office/drawing/2010/main" val="0"/>
                        </a:ext>
                      </a:extLst>
                    </a:blip>
                    <a:srcRect r="9225"/>
                    <a:stretch/>
                  </pic:blipFill>
                  <pic:spPr bwMode="auto">
                    <a:xfrm>
                      <a:off x="0" y="0"/>
                      <a:ext cx="5202820" cy="2413000"/>
                    </a:xfrm>
                    <a:prstGeom prst="rect">
                      <a:avLst/>
                    </a:prstGeom>
                    <a:ln>
                      <a:noFill/>
                    </a:ln>
                    <a:extLst>
                      <a:ext uri="{53640926-AAD7-44D8-BBD7-CCE9431645EC}">
                        <a14:shadowObscured xmlns:a14="http://schemas.microsoft.com/office/drawing/2010/main"/>
                      </a:ext>
                    </a:extLst>
                  </pic:spPr>
                </pic:pic>
              </a:graphicData>
            </a:graphic>
          </wp:inline>
        </w:drawing>
      </w:r>
      <w:r w:rsidR="00B32E62">
        <w:tab/>
      </w:r>
    </w:p>
    <w:p w14:paraId="66AC3112" w14:textId="5F7FB21F" w:rsidR="00B41337" w:rsidRDefault="00B41337" w:rsidP="00693D05">
      <w:pPr>
        <w:spacing w:line="360" w:lineRule="auto"/>
        <w:ind w:left="720" w:firstLine="720"/>
        <w:jc w:val="both"/>
      </w:pPr>
      <w:r>
        <w:t xml:space="preserve">Dalam pertanyaan mengenai </w:t>
      </w:r>
      <w:r w:rsidR="00752222">
        <w:t xml:space="preserve">apakah testimoni/rumor mempengaruhi pertimbangan dalam pemilihan mata kuliah, didapat </w:t>
      </w:r>
      <w:r w:rsidR="00D45458">
        <w:t>107</w:t>
      </w:r>
      <w:r w:rsidR="00752222">
        <w:t xml:space="preserve"> dari </w:t>
      </w:r>
      <w:r w:rsidR="00D45458">
        <w:t>114</w:t>
      </w:r>
      <w:r w:rsidR="00752222">
        <w:t xml:space="preserve"> responden me</w:t>
      </w:r>
      <w:r w:rsidR="00DD64E4">
        <w:t>njawab “Ya”.</w:t>
      </w:r>
      <w:r w:rsidR="00A750C7">
        <w:t xml:space="preserve"> Dari </w:t>
      </w:r>
      <w:r w:rsidR="00D45458">
        <w:t>109</w:t>
      </w:r>
      <w:r w:rsidR="009E31B2">
        <w:t xml:space="preserve"> responden</w:t>
      </w:r>
      <w:r w:rsidR="00464BE0">
        <w:t xml:space="preserve">, didapat </w:t>
      </w:r>
      <w:r w:rsidR="008A6D6F">
        <w:t>data sumber informasi</w:t>
      </w:r>
      <w:r w:rsidR="00343390">
        <w:t xml:space="preserve"> testimoni</w:t>
      </w:r>
      <w:r w:rsidR="00E1631A">
        <w:t xml:space="preserve"> tersebut dengan </w:t>
      </w:r>
      <w:proofErr w:type="spellStart"/>
      <w:r w:rsidR="00E1631A">
        <w:t>rincian</w:t>
      </w:r>
      <w:proofErr w:type="spellEnd"/>
      <w:r w:rsidR="00E1631A">
        <w:t xml:space="preserve"> sebagai berikut:</w:t>
      </w:r>
    </w:p>
    <w:p w14:paraId="3EC1B9A4" w14:textId="3D01C968" w:rsidR="00E1631A" w:rsidRDefault="001345FF" w:rsidP="00B70E6F">
      <w:pPr>
        <w:spacing w:line="360" w:lineRule="auto"/>
        <w:jc w:val="center"/>
      </w:pPr>
      <w:r>
        <w:rPr>
          <w:noProof/>
        </w:rPr>
        <w:lastRenderedPageBreak/>
        <w:drawing>
          <wp:inline distT="0" distB="0" distL="0" distR="0" wp14:anchorId="5F5F9B0A" wp14:editId="78656C40">
            <wp:extent cx="5586826" cy="2807649"/>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91055" cy="2809774"/>
                    </a:xfrm>
                    <a:prstGeom prst="rect">
                      <a:avLst/>
                    </a:prstGeom>
                    <a:noFill/>
                    <a:ln>
                      <a:noFill/>
                    </a:ln>
                  </pic:spPr>
                </pic:pic>
              </a:graphicData>
            </a:graphic>
          </wp:inline>
        </w:drawing>
      </w:r>
    </w:p>
    <w:p w14:paraId="3952491C" w14:textId="3EDA1F4E" w:rsidR="00D75F30" w:rsidRDefault="00F83E68" w:rsidP="0059426B">
      <w:pPr>
        <w:spacing w:line="360" w:lineRule="auto"/>
      </w:pPr>
      <w:r>
        <w:tab/>
        <w:t xml:space="preserve">Dalam pertanyaan mengenai </w:t>
      </w:r>
      <w:r w:rsidR="00F12D4C">
        <w:t>apakah sulit dala</w:t>
      </w:r>
      <w:r w:rsidR="004F348D">
        <w:t xml:space="preserve">m </w:t>
      </w:r>
      <w:r w:rsidR="004F73DA">
        <w:t xml:space="preserve">mendapatkan testimoni untuk mata kuliah di ITB, didapat bahwa </w:t>
      </w:r>
      <w:r w:rsidR="001345FF">
        <w:t>58</w:t>
      </w:r>
      <w:r w:rsidR="004F73DA">
        <w:t xml:space="preserve"> responden merasa sulit dalam mendapatkan testimoni mata kuliah.</w:t>
      </w:r>
      <w:r w:rsidR="006965C3">
        <w:t xml:space="preserve"> Mengenai </w:t>
      </w:r>
      <w:r w:rsidR="00CB3AF9" w:rsidRPr="00CB3AF9">
        <w:t>platform yang menyediakan informasi mata kuliah beserta testimoni mata kuliah yang tersedia di ITB</w:t>
      </w:r>
      <w:r w:rsidR="00CB3AF9">
        <w:t xml:space="preserve">, </w:t>
      </w:r>
      <w:r w:rsidR="002D0C81">
        <w:t>80</w:t>
      </w:r>
      <w:r w:rsidR="00CB3AF9">
        <w:t xml:space="preserve"> orang menjawab akan merasa terbantu, </w:t>
      </w:r>
      <w:r w:rsidR="002D0C81">
        <w:t>30</w:t>
      </w:r>
      <w:r w:rsidR="00D75F30">
        <w:t xml:space="preserve"> orang menjawab mungkin terbantu, dan </w:t>
      </w:r>
      <w:r w:rsidR="002D0C81">
        <w:t>1</w:t>
      </w:r>
      <w:r w:rsidR="00D75F30">
        <w:t xml:space="preserve"> orang menjawab tidak terbantu.</w:t>
      </w:r>
    </w:p>
    <w:p w14:paraId="1A4E8CA5" w14:textId="73620B8E" w:rsidR="002D0C81" w:rsidRDefault="00F8421A" w:rsidP="00F8421A">
      <w:pPr>
        <w:spacing w:line="360" w:lineRule="auto"/>
        <w:jc w:val="center"/>
      </w:pPr>
      <w:r>
        <w:rPr>
          <w:noProof/>
        </w:rPr>
        <w:drawing>
          <wp:inline distT="0" distB="0" distL="0" distR="0" wp14:anchorId="1C5DF5CB" wp14:editId="4A75C2B3">
            <wp:extent cx="5731510" cy="2413000"/>
            <wp:effectExtent l="0" t="0" r="2540" b="635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413000"/>
                    </a:xfrm>
                    <a:prstGeom prst="rect">
                      <a:avLst/>
                    </a:prstGeom>
                    <a:noFill/>
                    <a:ln>
                      <a:noFill/>
                    </a:ln>
                  </pic:spPr>
                </pic:pic>
              </a:graphicData>
            </a:graphic>
          </wp:inline>
        </w:drawing>
      </w:r>
    </w:p>
    <w:p w14:paraId="0324C96D" w14:textId="5DC2250B" w:rsidR="00F8421A" w:rsidRDefault="00F8421A" w:rsidP="00F8421A">
      <w:pPr>
        <w:spacing w:line="360" w:lineRule="auto"/>
        <w:jc w:val="center"/>
      </w:pPr>
      <w:r>
        <w:rPr>
          <w:noProof/>
        </w:rPr>
        <w:lastRenderedPageBreak/>
        <w:drawing>
          <wp:inline distT="0" distB="0" distL="0" distR="0" wp14:anchorId="77D95E1B" wp14:editId="0509609F">
            <wp:extent cx="5731510" cy="2600960"/>
            <wp:effectExtent l="0" t="0" r="2540" b="889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600960"/>
                    </a:xfrm>
                    <a:prstGeom prst="rect">
                      <a:avLst/>
                    </a:prstGeom>
                    <a:noFill/>
                    <a:ln>
                      <a:noFill/>
                    </a:ln>
                  </pic:spPr>
                </pic:pic>
              </a:graphicData>
            </a:graphic>
          </wp:inline>
        </w:drawing>
      </w:r>
    </w:p>
    <w:p w14:paraId="52DB441E" w14:textId="5F7FB21F" w:rsidR="68407E64" w:rsidRDefault="68407E64" w:rsidP="00711CE9">
      <w:pPr>
        <w:pStyle w:val="ListParagraph"/>
        <w:numPr>
          <w:ilvl w:val="0"/>
          <w:numId w:val="7"/>
        </w:numPr>
        <w:spacing w:line="360" w:lineRule="auto"/>
      </w:pPr>
      <w:r>
        <w:t>Pemilihan dan Penjadwalan Mata Kuliah</w:t>
      </w:r>
    </w:p>
    <w:p w14:paraId="737F61C2" w14:textId="600B71FD" w:rsidR="68407E64" w:rsidRDefault="68407E64" w:rsidP="007D7CDA">
      <w:pPr>
        <w:spacing w:line="360" w:lineRule="auto"/>
        <w:ind w:firstLine="720"/>
        <w:jc w:val="both"/>
      </w:pPr>
      <w:r>
        <w:t>Diberikan kumpulan pertanyaan mengenai pemilihan dan penjadwalan mata kuliah dalam melakukan PRS. Berdasarkan pertanyaan mengenai kesulitan dalam memilih mata kuliah di ITB, didapat</w:t>
      </w:r>
      <w:r w:rsidR="4792F0FD">
        <w:t xml:space="preserve">i bahwa </w:t>
      </w:r>
      <w:r w:rsidR="00927F6A">
        <w:t>79</w:t>
      </w:r>
      <w:r w:rsidR="4792F0FD">
        <w:t xml:space="preserve"> orang merasa kesulitan dalam memilih mata kuliah.</w:t>
      </w:r>
      <w:r w:rsidR="4458893E">
        <w:t xml:space="preserve"> Pemetaan dari kesulitan dalam memilih mata kuliah, didapat </w:t>
      </w:r>
      <w:r w:rsidR="4792F0FD">
        <w:t xml:space="preserve"> </w:t>
      </w:r>
      <w:r w:rsidR="1B8F63BC">
        <w:t>mayoritas merasa bahwa kurangnya informasi/testimoni mengenai mata kuliah (tugas, ujian, dosen)</w:t>
      </w:r>
      <w:r w:rsidR="00485062">
        <w:t xml:space="preserve"> (8</w:t>
      </w:r>
      <w:r w:rsidR="004B5C28">
        <w:t>7.5%)</w:t>
      </w:r>
      <w:r w:rsidR="1B8F63BC">
        <w:t xml:space="preserve">. Selain </w:t>
      </w:r>
      <w:r w:rsidR="4B4351C4">
        <w:t>itu, didapati alasan yang banyak dipilih responden adalah bingung mengenai ketentuan mata kuliah yang harus diambil (</w:t>
      </w:r>
      <w:proofErr w:type="spellStart"/>
      <w:r w:rsidR="4B4351C4">
        <w:t>pre-requisites</w:t>
      </w:r>
      <w:proofErr w:type="spellEnd"/>
      <w:r w:rsidR="4B4351C4">
        <w:t>)</w:t>
      </w:r>
      <w:r w:rsidR="004B5C28">
        <w:t xml:space="preserve"> (23.9%)</w:t>
      </w:r>
      <w:r w:rsidR="4B4351C4">
        <w:t xml:space="preserve"> serta tidak mengetahui mengenai</w:t>
      </w:r>
      <w:r w:rsidR="6F1D0DD0">
        <w:t xml:space="preserve"> jadwal penyelenggaraan mata kuliah terdahulu</w:t>
      </w:r>
      <w:r w:rsidR="004B5C28">
        <w:t xml:space="preserve"> (23.9%)</w:t>
      </w:r>
      <w:r w:rsidR="6F1D0DD0">
        <w:t>.</w:t>
      </w:r>
      <w:r w:rsidR="1B8F63BC">
        <w:t xml:space="preserve"> </w:t>
      </w:r>
      <w:r w:rsidR="4792F0FD">
        <w:t xml:space="preserve">Berkenaan dengan pemilihan, terdapat </w:t>
      </w:r>
      <w:r w:rsidR="00927F6A">
        <w:t>83</w:t>
      </w:r>
      <w:r w:rsidR="4792F0FD">
        <w:t xml:space="preserve"> orang memiliki “</w:t>
      </w:r>
      <w:proofErr w:type="spellStart"/>
      <w:r w:rsidR="4792F0FD">
        <w:t>wishlist</w:t>
      </w:r>
      <w:proofErr w:type="spellEnd"/>
      <w:r w:rsidR="4792F0FD">
        <w:t>” mata kuliah yang ingin diambil selama berkuliah d</w:t>
      </w:r>
      <w:r w:rsidR="2F641AF8">
        <w:t>i ITB.</w:t>
      </w:r>
    </w:p>
    <w:p w14:paraId="1825EC06" w14:textId="00D47CBD" w:rsidR="00927F6A" w:rsidRDefault="00927F6A" w:rsidP="00927F6A">
      <w:pPr>
        <w:spacing w:line="360" w:lineRule="auto"/>
        <w:jc w:val="center"/>
      </w:pPr>
      <w:r>
        <w:rPr>
          <w:noProof/>
        </w:rPr>
        <w:drawing>
          <wp:inline distT="0" distB="0" distL="0" distR="0" wp14:anchorId="6040C4FB" wp14:editId="54E4122D">
            <wp:extent cx="5731510" cy="2413000"/>
            <wp:effectExtent l="0" t="0" r="2540" b="635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13000"/>
                    </a:xfrm>
                    <a:prstGeom prst="rect">
                      <a:avLst/>
                    </a:prstGeom>
                    <a:noFill/>
                    <a:ln>
                      <a:noFill/>
                    </a:ln>
                  </pic:spPr>
                </pic:pic>
              </a:graphicData>
            </a:graphic>
          </wp:inline>
        </w:drawing>
      </w:r>
    </w:p>
    <w:p w14:paraId="5015BD7F" w14:textId="2B98686F" w:rsidR="00927F6A" w:rsidRDefault="00927F6A" w:rsidP="00927F6A">
      <w:pPr>
        <w:spacing w:line="360" w:lineRule="auto"/>
        <w:jc w:val="center"/>
      </w:pPr>
    </w:p>
    <w:p w14:paraId="05B59F83" w14:textId="0B8199BF" w:rsidR="00D85874" w:rsidRDefault="00485062" w:rsidP="00485062">
      <w:pPr>
        <w:spacing w:line="360" w:lineRule="auto"/>
      </w:pPr>
      <w:r>
        <w:rPr>
          <w:noProof/>
        </w:rPr>
        <w:lastRenderedPageBreak/>
        <w:drawing>
          <wp:inline distT="0" distB="0" distL="0" distR="0" wp14:anchorId="2E6BE53E" wp14:editId="0ADCAB85">
            <wp:extent cx="5731510" cy="2726055"/>
            <wp:effectExtent l="0" t="0" r="254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726055"/>
                    </a:xfrm>
                    <a:prstGeom prst="rect">
                      <a:avLst/>
                    </a:prstGeom>
                    <a:noFill/>
                    <a:ln>
                      <a:noFill/>
                    </a:ln>
                  </pic:spPr>
                </pic:pic>
              </a:graphicData>
            </a:graphic>
          </wp:inline>
        </w:drawing>
      </w:r>
      <w:r w:rsidR="004B5C28">
        <w:rPr>
          <w:noProof/>
        </w:rPr>
        <w:drawing>
          <wp:inline distT="0" distB="0" distL="0" distR="0" wp14:anchorId="53389D04" wp14:editId="592D3A93">
            <wp:extent cx="5731510" cy="2413000"/>
            <wp:effectExtent l="0" t="0" r="2540" b="635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413000"/>
                    </a:xfrm>
                    <a:prstGeom prst="rect">
                      <a:avLst/>
                    </a:prstGeom>
                    <a:noFill/>
                    <a:ln>
                      <a:noFill/>
                    </a:ln>
                  </pic:spPr>
                </pic:pic>
              </a:graphicData>
            </a:graphic>
          </wp:inline>
        </w:drawing>
      </w:r>
    </w:p>
    <w:p w14:paraId="2FBD651C" w14:textId="09C51402" w:rsidR="2252AF3B" w:rsidRDefault="2252AF3B" w:rsidP="007D7CDA">
      <w:pPr>
        <w:spacing w:line="360" w:lineRule="auto"/>
        <w:ind w:firstLine="720"/>
        <w:jc w:val="both"/>
      </w:pPr>
      <w:r>
        <w:t>Hampir seluruh responden</w:t>
      </w:r>
      <w:r w:rsidR="00927F6A">
        <w:t xml:space="preserve"> </w:t>
      </w:r>
      <w:r w:rsidR="0085200A">
        <w:t xml:space="preserve">111 </w:t>
      </w:r>
      <w:r w:rsidR="00927F6A">
        <w:t>(</w:t>
      </w:r>
      <w:r w:rsidR="004B5C28">
        <w:t>97.4%)</w:t>
      </w:r>
      <w:r>
        <w:t xml:space="preserve"> menjawab akan merasa terbantu jika diberi rekomendasi rencan</w:t>
      </w:r>
      <w:r w:rsidR="43846EC4">
        <w:t xml:space="preserve">a studi. Dalam melakukan penjadwalan mata kuliah sebelum masa FRS, sebanyak </w:t>
      </w:r>
      <w:r w:rsidR="00927F6A">
        <w:t>88</w:t>
      </w:r>
      <w:r w:rsidR="43846EC4">
        <w:t xml:space="preserve"> </w:t>
      </w:r>
      <w:r w:rsidR="00C823A5">
        <w:t xml:space="preserve">(77.2%) </w:t>
      </w:r>
      <w:r w:rsidR="43846EC4">
        <w:t>responden merasa kesulit</w:t>
      </w:r>
      <w:r w:rsidR="5B15302A">
        <w:t xml:space="preserve">an dan sebanyak </w:t>
      </w:r>
      <w:r w:rsidR="00C823A5">
        <w:t>97 (99%)</w:t>
      </w:r>
      <w:r w:rsidR="5B15302A">
        <w:t xml:space="preserve"> merasa bahwa estimasi jadwal mata kuliah (jam dan hari) dapat membantu dalam melakukan penjadwalan tersebut.</w:t>
      </w:r>
    </w:p>
    <w:p w14:paraId="2258D953" w14:textId="4D0A0CF3" w:rsidR="0085200A" w:rsidRDefault="0085200A" w:rsidP="00E561A5">
      <w:pPr>
        <w:spacing w:line="360" w:lineRule="auto"/>
        <w:jc w:val="center"/>
      </w:pPr>
      <w:r>
        <w:rPr>
          <w:noProof/>
        </w:rPr>
        <w:lastRenderedPageBreak/>
        <w:drawing>
          <wp:inline distT="0" distB="0" distL="0" distR="0" wp14:anchorId="50CF568C" wp14:editId="3D662F1D">
            <wp:extent cx="4437499" cy="2453833"/>
            <wp:effectExtent l="0" t="0" r="1270" b="3810"/>
            <wp:docPr id="19" name="Picture 1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23865"/>
                    <a:stretch/>
                  </pic:blipFill>
                  <pic:spPr bwMode="auto">
                    <a:xfrm>
                      <a:off x="0" y="0"/>
                      <a:ext cx="4450985" cy="2461291"/>
                    </a:xfrm>
                    <a:prstGeom prst="rect">
                      <a:avLst/>
                    </a:prstGeom>
                    <a:noFill/>
                    <a:ln>
                      <a:noFill/>
                    </a:ln>
                    <a:extLst>
                      <a:ext uri="{53640926-AAD7-44D8-BBD7-CCE9431645EC}">
                        <a14:shadowObscured xmlns:a14="http://schemas.microsoft.com/office/drawing/2010/main"/>
                      </a:ext>
                    </a:extLst>
                  </pic:spPr>
                </pic:pic>
              </a:graphicData>
            </a:graphic>
          </wp:inline>
        </w:drawing>
      </w:r>
    </w:p>
    <w:p w14:paraId="0D6CCCA7" w14:textId="5656F338" w:rsidR="00AA3122" w:rsidRDefault="00AA3122" w:rsidP="00E561A5">
      <w:pPr>
        <w:spacing w:line="360" w:lineRule="auto"/>
        <w:jc w:val="center"/>
      </w:pPr>
      <w:r>
        <w:rPr>
          <w:noProof/>
        </w:rPr>
        <w:drawing>
          <wp:inline distT="0" distB="0" distL="0" distR="0" wp14:anchorId="4D79EE3D" wp14:editId="479059C2">
            <wp:extent cx="5731510" cy="2413000"/>
            <wp:effectExtent l="0" t="0" r="2540" b="635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413000"/>
                    </a:xfrm>
                    <a:prstGeom prst="rect">
                      <a:avLst/>
                    </a:prstGeom>
                    <a:noFill/>
                    <a:ln>
                      <a:noFill/>
                    </a:ln>
                  </pic:spPr>
                </pic:pic>
              </a:graphicData>
            </a:graphic>
          </wp:inline>
        </w:drawing>
      </w:r>
    </w:p>
    <w:p w14:paraId="59BD253D" w14:textId="6747B218" w:rsidR="00AA3122" w:rsidRDefault="00AA3122" w:rsidP="00E561A5">
      <w:pPr>
        <w:spacing w:line="360" w:lineRule="auto"/>
        <w:jc w:val="center"/>
      </w:pPr>
      <w:r>
        <w:rPr>
          <w:noProof/>
        </w:rPr>
        <w:drawing>
          <wp:inline distT="0" distB="0" distL="0" distR="0" wp14:anchorId="22786193" wp14:editId="58DAB4DB">
            <wp:extent cx="5731510" cy="2600960"/>
            <wp:effectExtent l="0" t="0" r="2540" b="889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600960"/>
                    </a:xfrm>
                    <a:prstGeom prst="rect">
                      <a:avLst/>
                    </a:prstGeom>
                    <a:noFill/>
                    <a:ln>
                      <a:noFill/>
                    </a:ln>
                  </pic:spPr>
                </pic:pic>
              </a:graphicData>
            </a:graphic>
          </wp:inline>
        </w:drawing>
      </w:r>
    </w:p>
    <w:p w14:paraId="7539B795" w14:textId="5352DFA6" w:rsidR="111A4B1F" w:rsidRDefault="111A4B1F" w:rsidP="00C823A5">
      <w:pPr>
        <w:spacing w:line="360" w:lineRule="auto"/>
        <w:ind w:firstLine="720"/>
        <w:jc w:val="both"/>
      </w:pPr>
      <w:proofErr w:type="spellStart"/>
      <w:r w:rsidRPr="00E561A5">
        <w:rPr>
          <w:i/>
        </w:rPr>
        <w:t>Tools</w:t>
      </w:r>
      <w:proofErr w:type="spellEnd"/>
      <w:r>
        <w:t xml:space="preserve"> yang digunakan responden dalam melakukan perencanaan PRS, pilihan terbanyak yang digunakan responden adalah </w:t>
      </w:r>
      <w:proofErr w:type="spellStart"/>
      <w:r>
        <w:t>Spreadsheets</w:t>
      </w:r>
      <w:proofErr w:type="spellEnd"/>
      <w:r>
        <w:t xml:space="preserve"> (</w:t>
      </w:r>
      <w:proofErr w:type="spellStart"/>
      <w:r>
        <w:t>GSheet</w:t>
      </w:r>
      <w:proofErr w:type="spellEnd"/>
      <w:r>
        <w:t xml:space="preserve">, Excel, </w:t>
      </w:r>
      <w:proofErr w:type="spellStart"/>
      <w:r>
        <w:t>etc</w:t>
      </w:r>
      <w:proofErr w:type="spellEnd"/>
      <w:r>
        <w:t>)</w:t>
      </w:r>
      <w:r w:rsidR="119E7D41">
        <w:t xml:space="preserve">, diikuti oleh </w:t>
      </w:r>
      <w:proofErr w:type="spellStart"/>
      <w:r w:rsidR="119E7D41">
        <w:t>Note</w:t>
      </w:r>
      <w:proofErr w:type="spellEnd"/>
      <w:r w:rsidR="119E7D41">
        <w:t xml:space="preserve"> </w:t>
      </w:r>
      <w:proofErr w:type="spellStart"/>
      <w:r w:rsidR="119E7D41">
        <w:t>Taking</w:t>
      </w:r>
      <w:proofErr w:type="spellEnd"/>
      <w:r w:rsidR="119E7D41">
        <w:t xml:space="preserve"> </w:t>
      </w:r>
      <w:proofErr w:type="spellStart"/>
      <w:r w:rsidR="119E7D41">
        <w:t>App</w:t>
      </w:r>
      <w:proofErr w:type="spellEnd"/>
      <w:r w:rsidR="119E7D41">
        <w:t xml:space="preserve">, serta tanpa </w:t>
      </w:r>
      <w:proofErr w:type="spellStart"/>
      <w:r w:rsidR="119E7D41">
        <w:t>tools</w:t>
      </w:r>
      <w:proofErr w:type="spellEnd"/>
      <w:r w:rsidR="119E7D41">
        <w:t xml:space="preserve">. </w:t>
      </w:r>
      <w:r w:rsidR="00AA3122">
        <w:t>94</w:t>
      </w:r>
      <w:r w:rsidR="119E7D41">
        <w:t xml:space="preserve"> dari </w:t>
      </w:r>
      <w:r w:rsidR="00AA3122">
        <w:t>114</w:t>
      </w:r>
      <w:r w:rsidR="119E7D41">
        <w:t xml:space="preserve"> responden merasa bahwa </w:t>
      </w:r>
      <w:proofErr w:type="spellStart"/>
      <w:r w:rsidR="119E7D41">
        <w:t>tools</w:t>
      </w:r>
      <w:proofErr w:type="spellEnd"/>
      <w:r w:rsidR="119E7D41">
        <w:t xml:space="preserve"> yang digunakan </w:t>
      </w:r>
      <w:r w:rsidR="119E7D41">
        <w:lastRenderedPageBreak/>
        <w:t>sangat membantu dalam melakukan perenca</w:t>
      </w:r>
      <w:r w:rsidR="3D93D168">
        <w:t>naan mata kuliah. Berikut merupakan beberapa fitur</w:t>
      </w:r>
      <w:r w:rsidR="7C38B699">
        <w:t xml:space="preserve"> yang membantu</w:t>
      </w:r>
      <w:r w:rsidR="3D93D168">
        <w:t xml:space="preserve"> dari </w:t>
      </w:r>
      <w:proofErr w:type="spellStart"/>
      <w:r w:rsidR="3D93D168">
        <w:t>tools</w:t>
      </w:r>
      <w:proofErr w:type="spellEnd"/>
      <w:r w:rsidR="3D93D168">
        <w:t xml:space="preserve"> digunakan yang disebutkan responden secara umum melip</w:t>
      </w:r>
      <w:r w:rsidR="1269C440">
        <w:t xml:space="preserve">uti: Fitur Tabel dalam penjadwalan dan pencatatan testimoni, </w:t>
      </w:r>
      <w:proofErr w:type="spellStart"/>
      <w:r w:rsidR="4F422E8C">
        <w:t>Scheduling</w:t>
      </w:r>
      <w:proofErr w:type="spellEnd"/>
      <w:r w:rsidR="4F422E8C">
        <w:t xml:space="preserve">, </w:t>
      </w:r>
      <w:proofErr w:type="spellStart"/>
      <w:r w:rsidR="4F422E8C">
        <w:t>Calendar</w:t>
      </w:r>
      <w:proofErr w:type="spellEnd"/>
      <w:r w:rsidR="4F422E8C">
        <w:t xml:space="preserve"> (Date </w:t>
      </w:r>
      <w:proofErr w:type="spellStart"/>
      <w:r w:rsidR="4F422E8C">
        <w:t>Planning</w:t>
      </w:r>
      <w:proofErr w:type="spellEnd"/>
      <w:r w:rsidR="4F422E8C">
        <w:t xml:space="preserve">). Sedangkan mengenai fitur yang dirasa kurang dari </w:t>
      </w:r>
      <w:proofErr w:type="spellStart"/>
      <w:r w:rsidR="4F422E8C">
        <w:t>tools</w:t>
      </w:r>
      <w:proofErr w:type="spellEnd"/>
      <w:r w:rsidR="4F422E8C">
        <w:t xml:space="preserve"> yang ada </w:t>
      </w:r>
      <w:proofErr w:type="spellStart"/>
      <w:r w:rsidR="5C0F5B54">
        <w:t>diantara</w:t>
      </w:r>
      <w:proofErr w:type="spellEnd"/>
      <w:r w:rsidR="5C0F5B54">
        <w:t xml:space="preserve"> lain: Integrasi dan Sinkronisasi SI-X (Sistem Akademik ITB), Penjadwalan masih manual, Pe</w:t>
      </w:r>
      <w:r w:rsidR="2096A4C8">
        <w:t xml:space="preserve">ngaturan </w:t>
      </w:r>
      <w:proofErr w:type="spellStart"/>
      <w:r w:rsidR="2096A4C8">
        <w:t>slot</w:t>
      </w:r>
      <w:proofErr w:type="spellEnd"/>
      <w:r w:rsidR="2096A4C8">
        <w:t xml:space="preserve"> waktu.</w:t>
      </w:r>
    </w:p>
    <w:p w14:paraId="03666D42" w14:textId="1119CAA5" w:rsidR="009B2B56" w:rsidRDefault="006F3D98" w:rsidP="006F3D98">
      <w:pPr>
        <w:spacing w:line="360" w:lineRule="auto"/>
        <w:jc w:val="both"/>
      </w:pPr>
      <w:r>
        <w:rPr>
          <w:noProof/>
        </w:rPr>
        <w:drawing>
          <wp:inline distT="0" distB="0" distL="0" distR="0" wp14:anchorId="4DDD3CB9" wp14:editId="3F81DB78">
            <wp:extent cx="5731510" cy="2726055"/>
            <wp:effectExtent l="0" t="0" r="254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726055"/>
                    </a:xfrm>
                    <a:prstGeom prst="rect">
                      <a:avLst/>
                    </a:prstGeom>
                    <a:noFill/>
                    <a:ln>
                      <a:noFill/>
                    </a:ln>
                  </pic:spPr>
                </pic:pic>
              </a:graphicData>
            </a:graphic>
          </wp:inline>
        </w:drawing>
      </w:r>
    </w:p>
    <w:p w14:paraId="427BE7C9" w14:textId="71F8E614" w:rsidR="006F3D98" w:rsidRDefault="006F3D98" w:rsidP="006F3D98">
      <w:pPr>
        <w:spacing w:line="360" w:lineRule="auto"/>
        <w:jc w:val="both"/>
        <w:rPr>
          <w:b/>
          <w:bCs/>
        </w:rPr>
      </w:pPr>
      <w:r>
        <w:rPr>
          <w:b/>
          <w:bCs/>
          <w:noProof/>
        </w:rPr>
        <w:drawing>
          <wp:inline distT="0" distB="0" distL="0" distR="0" wp14:anchorId="3AA37E66" wp14:editId="11BCBA98">
            <wp:extent cx="5731510" cy="2413000"/>
            <wp:effectExtent l="0" t="0" r="2540" b="6350"/>
            <wp:docPr id="18" name="Picture 1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pie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413000"/>
                    </a:xfrm>
                    <a:prstGeom prst="rect">
                      <a:avLst/>
                    </a:prstGeom>
                    <a:noFill/>
                    <a:ln>
                      <a:noFill/>
                    </a:ln>
                  </pic:spPr>
                </pic:pic>
              </a:graphicData>
            </a:graphic>
          </wp:inline>
        </w:drawing>
      </w:r>
    </w:p>
    <w:p w14:paraId="24656FFC" w14:textId="77777777" w:rsidR="006F3D98" w:rsidRDefault="006F3D98" w:rsidP="006F3D98">
      <w:pPr>
        <w:spacing w:line="360" w:lineRule="auto"/>
        <w:jc w:val="both"/>
        <w:rPr>
          <w:b/>
          <w:bCs/>
        </w:rPr>
      </w:pPr>
    </w:p>
    <w:p w14:paraId="509EC181" w14:textId="5DF44B30" w:rsidR="006F3D98" w:rsidRDefault="006F3D98" w:rsidP="006F3D98">
      <w:pPr>
        <w:spacing w:line="360" w:lineRule="auto"/>
        <w:jc w:val="both"/>
      </w:pPr>
      <w:r>
        <w:t xml:space="preserve">Rekap hasil survei </w:t>
      </w:r>
      <w:proofErr w:type="spellStart"/>
      <w:r>
        <w:t>tabular</w:t>
      </w:r>
      <w:proofErr w:type="spellEnd"/>
    </w:p>
    <w:tbl>
      <w:tblPr>
        <w:tblStyle w:val="TableGrid"/>
        <w:tblW w:w="0" w:type="auto"/>
        <w:tblLook w:val="04A0" w:firstRow="1" w:lastRow="0" w:firstColumn="1" w:lastColumn="0" w:noHBand="0" w:noVBand="1"/>
      </w:tblPr>
      <w:tblGrid>
        <w:gridCol w:w="4764"/>
        <w:gridCol w:w="1360"/>
        <w:gridCol w:w="1510"/>
        <w:gridCol w:w="1382"/>
      </w:tblGrid>
      <w:tr w:rsidR="006F3D98" w14:paraId="6DE65CC8" w14:textId="1F27304D" w:rsidTr="00A412E9">
        <w:tc>
          <w:tcPr>
            <w:tcW w:w="4764" w:type="dxa"/>
          </w:tcPr>
          <w:p w14:paraId="37F81875" w14:textId="41711681" w:rsidR="006F3D98" w:rsidRDefault="006F3D98" w:rsidP="006F3D98">
            <w:pPr>
              <w:spacing w:line="360" w:lineRule="auto"/>
              <w:jc w:val="both"/>
            </w:pPr>
            <w:r>
              <w:t>Pertanyaan</w:t>
            </w:r>
          </w:p>
        </w:tc>
        <w:tc>
          <w:tcPr>
            <w:tcW w:w="1360" w:type="dxa"/>
          </w:tcPr>
          <w:p w14:paraId="43CEFFBE" w14:textId="427CD55A" w:rsidR="006F3D98" w:rsidRDefault="006F3D98" w:rsidP="000F71FD">
            <w:pPr>
              <w:spacing w:line="360" w:lineRule="auto"/>
              <w:jc w:val="center"/>
            </w:pPr>
            <w:r>
              <w:t>Ya</w:t>
            </w:r>
          </w:p>
        </w:tc>
        <w:tc>
          <w:tcPr>
            <w:tcW w:w="1510" w:type="dxa"/>
          </w:tcPr>
          <w:p w14:paraId="7736018C" w14:textId="3E926956" w:rsidR="006F3D98" w:rsidRDefault="006F3D98" w:rsidP="000F71FD">
            <w:pPr>
              <w:spacing w:line="360" w:lineRule="auto"/>
              <w:jc w:val="center"/>
            </w:pPr>
            <w:r>
              <w:t>Tidak</w:t>
            </w:r>
          </w:p>
        </w:tc>
        <w:tc>
          <w:tcPr>
            <w:tcW w:w="1382" w:type="dxa"/>
          </w:tcPr>
          <w:p w14:paraId="47FBAA9B" w14:textId="26929930" w:rsidR="00A412E9" w:rsidRDefault="00A412E9" w:rsidP="000F71FD">
            <w:pPr>
              <w:spacing w:line="360" w:lineRule="auto"/>
              <w:jc w:val="center"/>
            </w:pPr>
            <w:r>
              <w:t>Mungkin</w:t>
            </w:r>
          </w:p>
        </w:tc>
      </w:tr>
      <w:tr w:rsidR="00676C06" w14:paraId="23E0952D" w14:textId="5DA57C1E" w:rsidTr="00A412E9">
        <w:tc>
          <w:tcPr>
            <w:tcW w:w="4764" w:type="dxa"/>
          </w:tcPr>
          <w:p w14:paraId="2633AB76" w14:textId="7CA7863D" w:rsidR="00676C06" w:rsidRPr="00C1139F" w:rsidRDefault="000905B1" w:rsidP="00C1139F">
            <w:r w:rsidRPr="000905B1">
              <w:t>Apakah Anda mencari informasi tentang mata kuliah yang ingin diambil sebelum memutuskan untuk memilihnya?</w:t>
            </w:r>
          </w:p>
        </w:tc>
        <w:tc>
          <w:tcPr>
            <w:tcW w:w="1360" w:type="dxa"/>
          </w:tcPr>
          <w:p w14:paraId="2745A636" w14:textId="5A0586A6" w:rsidR="00676C06" w:rsidRDefault="00EA5C0D" w:rsidP="000F71FD">
            <w:pPr>
              <w:spacing w:line="360" w:lineRule="auto"/>
              <w:jc w:val="center"/>
            </w:pPr>
            <w:r>
              <w:t>110</w:t>
            </w:r>
          </w:p>
        </w:tc>
        <w:tc>
          <w:tcPr>
            <w:tcW w:w="1510" w:type="dxa"/>
          </w:tcPr>
          <w:p w14:paraId="36061F03" w14:textId="210B7AF4" w:rsidR="00676C06" w:rsidRDefault="00EA5C0D" w:rsidP="000F71FD">
            <w:pPr>
              <w:spacing w:line="360" w:lineRule="auto"/>
              <w:jc w:val="center"/>
            </w:pPr>
            <w:r>
              <w:t>4</w:t>
            </w:r>
          </w:p>
        </w:tc>
        <w:tc>
          <w:tcPr>
            <w:tcW w:w="1382" w:type="dxa"/>
          </w:tcPr>
          <w:p w14:paraId="0CB8785B" w14:textId="5078A4A7" w:rsidR="00EA5C0D" w:rsidRDefault="00EA5C0D" w:rsidP="000F71FD">
            <w:pPr>
              <w:spacing w:line="360" w:lineRule="auto"/>
              <w:jc w:val="center"/>
            </w:pPr>
            <w:r>
              <w:t>-</w:t>
            </w:r>
          </w:p>
        </w:tc>
      </w:tr>
      <w:tr w:rsidR="006F3D98" w14:paraId="07229E08" w14:textId="1999BC96" w:rsidTr="00A412E9">
        <w:tc>
          <w:tcPr>
            <w:tcW w:w="4764" w:type="dxa"/>
          </w:tcPr>
          <w:p w14:paraId="10DFB1F1" w14:textId="412A5385" w:rsidR="006F3D98" w:rsidRDefault="00C1139F" w:rsidP="00C1139F">
            <w:r w:rsidRPr="00C1139F">
              <w:lastRenderedPageBreak/>
              <w:t>Jika iya, apakah Anda kesulitan dalam mendapatkan informasi mata kuliah tersebut?</w:t>
            </w:r>
          </w:p>
        </w:tc>
        <w:tc>
          <w:tcPr>
            <w:tcW w:w="1360" w:type="dxa"/>
          </w:tcPr>
          <w:p w14:paraId="70BA2897" w14:textId="3314CF38" w:rsidR="006F3D98" w:rsidRDefault="00EA5C0D" w:rsidP="000F71FD">
            <w:pPr>
              <w:spacing w:line="360" w:lineRule="auto"/>
              <w:jc w:val="center"/>
            </w:pPr>
            <w:r>
              <w:t>73</w:t>
            </w:r>
          </w:p>
        </w:tc>
        <w:tc>
          <w:tcPr>
            <w:tcW w:w="1510" w:type="dxa"/>
          </w:tcPr>
          <w:p w14:paraId="30B411FB" w14:textId="7FD024C6" w:rsidR="006F3D98" w:rsidRDefault="00EA5C0D" w:rsidP="000F71FD">
            <w:pPr>
              <w:spacing w:line="360" w:lineRule="auto"/>
              <w:jc w:val="center"/>
            </w:pPr>
            <w:r>
              <w:t>37</w:t>
            </w:r>
          </w:p>
        </w:tc>
        <w:tc>
          <w:tcPr>
            <w:tcW w:w="1382" w:type="dxa"/>
          </w:tcPr>
          <w:p w14:paraId="5A2AD4CF" w14:textId="6F1FAAA0" w:rsidR="00EA5C0D" w:rsidRDefault="00EA5C0D" w:rsidP="000F71FD">
            <w:pPr>
              <w:spacing w:line="360" w:lineRule="auto"/>
              <w:jc w:val="center"/>
            </w:pPr>
            <w:r>
              <w:t>-</w:t>
            </w:r>
          </w:p>
        </w:tc>
      </w:tr>
      <w:tr w:rsidR="000905B1" w14:paraId="6925097D" w14:textId="1BA94527" w:rsidTr="00A412E9">
        <w:tc>
          <w:tcPr>
            <w:tcW w:w="4764" w:type="dxa"/>
          </w:tcPr>
          <w:p w14:paraId="1EE49077" w14:textId="31770079" w:rsidR="000905B1" w:rsidRPr="00C1139F" w:rsidRDefault="000905B1" w:rsidP="00C1139F">
            <w:r w:rsidRPr="000905B1">
              <w:t>Apakah Anda mengambil mata kuliah berdasarkan pertimbangan testimoni/rumor mengenai mata kuliah tersebut?</w:t>
            </w:r>
          </w:p>
        </w:tc>
        <w:tc>
          <w:tcPr>
            <w:tcW w:w="1360" w:type="dxa"/>
          </w:tcPr>
          <w:p w14:paraId="4186DFE6" w14:textId="116181F2" w:rsidR="000905B1" w:rsidRDefault="00EA5C0D" w:rsidP="000F71FD">
            <w:pPr>
              <w:spacing w:line="360" w:lineRule="auto"/>
              <w:jc w:val="center"/>
            </w:pPr>
            <w:r>
              <w:t>107</w:t>
            </w:r>
          </w:p>
        </w:tc>
        <w:tc>
          <w:tcPr>
            <w:tcW w:w="1510" w:type="dxa"/>
          </w:tcPr>
          <w:p w14:paraId="6E485D02" w14:textId="64C2CF71" w:rsidR="000905B1" w:rsidRDefault="00EA5C0D" w:rsidP="000F71FD">
            <w:pPr>
              <w:spacing w:line="360" w:lineRule="auto"/>
              <w:jc w:val="center"/>
            </w:pPr>
            <w:r>
              <w:t>7</w:t>
            </w:r>
          </w:p>
        </w:tc>
        <w:tc>
          <w:tcPr>
            <w:tcW w:w="1382" w:type="dxa"/>
          </w:tcPr>
          <w:p w14:paraId="40F9C157" w14:textId="209D1A8A" w:rsidR="00EA5C0D" w:rsidRDefault="00EA5C0D" w:rsidP="000F71FD">
            <w:pPr>
              <w:spacing w:line="360" w:lineRule="auto"/>
              <w:jc w:val="center"/>
            </w:pPr>
            <w:r>
              <w:t>-</w:t>
            </w:r>
          </w:p>
        </w:tc>
      </w:tr>
      <w:tr w:rsidR="000905B1" w14:paraId="4FAA0AD9" w14:textId="73A561D3" w:rsidTr="00A412E9">
        <w:tc>
          <w:tcPr>
            <w:tcW w:w="4764" w:type="dxa"/>
          </w:tcPr>
          <w:p w14:paraId="1F2EA0F4" w14:textId="1EE9B7F2" w:rsidR="000905B1" w:rsidRPr="00C1139F" w:rsidRDefault="00497008" w:rsidP="00C1139F">
            <w:r w:rsidRPr="00497008">
              <w:t>Apakah sulit bagi Anda untuk mendapatkan testimoni mengenai mata kuliah di ITB?</w:t>
            </w:r>
          </w:p>
        </w:tc>
        <w:tc>
          <w:tcPr>
            <w:tcW w:w="1360" w:type="dxa"/>
          </w:tcPr>
          <w:p w14:paraId="5AE17F3D" w14:textId="68A8D42B" w:rsidR="000905B1" w:rsidRDefault="00EA5C0D" w:rsidP="000F71FD">
            <w:pPr>
              <w:spacing w:line="360" w:lineRule="auto"/>
              <w:jc w:val="center"/>
            </w:pPr>
            <w:r>
              <w:t>58</w:t>
            </w:r>
          </w:p>
        </w:tc>
        <w:tc>
          <w:tcPr>
            <w:tcW w:w="1510" w:type="dxa"/>
          </w:tcPr>
          <w:p w14:paraId="17DB35C2" w14:textId="4F4EC5C2" w:rsidR="000905B1" w:rsidRDefault="00EA5C0D" w:rsidP="000F71FD">
            <w:pPr>
              <w:spacing w:line="360" w:lineRule="auto"/>
              <w:jc w:val="center"/>
            </w:pPr>
            <w:r>
              <w:t>56</w:t>
            </w:r>
          </w:p>
        </w:tc>
        <w:tc>
          <w:tcPr>
            <w:tcW w:w="1382" w:type="dxa"/>
          </w:tcPr>
          <w:p w14:paraId="2BF1E7BF" w14:textId="1C057BD2" w:rsidR="00EA5C0D" w:rsidRDefault="00EA5C0D" w:rsidP="000F71FD">
            <w:pPr>
              <w:spacing w:line="360" w:lineRule="auto"/>
              <w:jc w:val="center"/>
            </w:pPr>
            <w:r>
              <w:t>-</w:t>
            </w:r>
          </w:p>
        </w:tc>
      </w:tr>
      <w:tr w:rsidR="000905B1" w14:paraId="28372B6D" w14:textId="60885824" w:rsidTr="00A412E9">
        <w:tc>
          <w:tcPr>
            <w:tcW w:w="4764" w:type="dxa"/>
          </w:tcPr>
          <w:p w14:paraId="241BE717" w14:textId="7C221EF1" w:rsidR="000905B1" w:rsidRPr="00C1139F" w:rsidRDefault="005069CC" w:rsidP="00C1139F">
            <w:r w:rsidRPr="005069CC">
              <w:t>Jika ada platform yang menyediakan informasi mata kuliah beserta testimoni mata kuliah yang tersedia di ITB, apakah Anda merasa terbantu?</w:t>
            </w:r>
          </w:p>
        </w:tc>
        <w:tc>
          <w:tcPr>
            <w:tcW w:w="1360" w:type="dxa"/>
          </w:tcPr>
          <w:p w14:paraId="5D7D2C07" w14:textId="5A9778A8" w:rsidR="000905B1" w:rsidRDefault="00EA5C0D" w:rsidP="000F71FD">
            <w:pPr>
              <w:spacing w:line="360" w:lineRule="auto"/>
              <w:jc w:val="center"/>
            </w:pPr>
            <w:r>
              <w:t>80</w:t>
            </w:r>
          </w:p>
        </w:tc>
        <w:tc>
          <w:tcPr>
            <w:tcW w:w="1510" w:type="dxa"/>
          </w:tcPr>
          <w:p w14:paraId="260EFE1B" w14:textId="7FFCB220" w:rsidR="000905B1" w:rsidRDefault="00EA5C0D" w:rsidP="000F71FD">
            <w:pPr>
              <w:spacing w:line="360" w:lineRule="auto"/>
              <w:jc w:val="center"/>
            </w:pPr>
            <w:r>
              <w:t>1</w:t>
            </w:r>
          </w:p>
        </w:tc>
        <w:tc>
          <w:tcPr>
            <w:tcW w:w="1382" w:type="dxa"/>
          </w:tcPr>
          <w:p w14:paraId="70542110" w14:textId="6C893AF0" w:rsidR="00EA5C0D" w:rsidRDefault="00EA5C0D" w:rsidP="000F71FD">
            <w:pPr>
              <w:spacing w:line="360" w:lineRule="auto"/>
              <w:jc w:val="center"/>
            </w:pPr>
            <w:r>
              <w:t>33</w:t>
            </w:r>
          </w:p>
        </w:tc>
      </w:tr>
      <w:tr w:rsidR="00A412E9" w14:paraId="5C738CEE" w14:textId="77777777" w:rsidTr="00A412E9">
        <w:tc>
          <w:tcPr>
            <w:tcW w:w="4764" w:type="dxa"/>
          </w:tcPr>
          <w:p w14:paraId="4E8B741F" w14:textId="2AFCCDDA" w:rsidR="00A412E9" w:rsidRPr="00C1139F" w:rsidRDefault="005069CC" w:rsidP="00C1139F">
            <w:r w:rsidRPr="005069CC">
              <w:t>Apakah Anda kesulitan dalam memilih mata kuliah di ITB?</w:t>
            </w:r>
          </w:p>
        </w:tc>
        <w:tc>
          <w:tcPr>
            <w:tcW w:w="1360" w:type="dxa"/>
          </w:tcPr>
          <w:p w14:paraId="56F2A3C6" w14:textId="0383A3D2" w:rsidR="00A412E9" w:rsidRDefault="000F71FD" w:rsidP="000F71FD">
            <w:pPr>
              <w:spacing w:line="360" w:lineRule="auto"/>
              <w:jc w:val="center"/>
            </w:pPr>
            <w:r>
              <w:t>79</w:t>
            </w:r>
          </w:p>
        </w:tc>
        <w:tc>
          <w:tcPr>
            <w:tcW w:w="1510" w:type="dxa"/>
          </w:tcPr>
          <w:p w14:paraId="3581CCF4" w14:textId="172FEC0B" w:rsidR="00A412E9" w:rsidRDefault="000F71FD" w:rsidP="000F71FD">
            <w:pPr>
              <w:spacing w:line="360" w:lineRule="auto"/>
              <w:jc w:val="center"/>
            </w:pPr>
            <w:r>
              <w:t>35</w:t>
            </w:r>
          </w:p>
        </w:tc>
        <w:tc>
          <w:tcPr>
            <w:tcW w:w="1382" w:type="dxa"/>
          </w:tcPr>
          <w:p w14:paraId="4FA0874E" w14:textId="247F13D3" w:rsidR="00A412E9" w:rsidRDefault="000F71FD" w:rsidP="000F71FD">
            <w:pPr>
              <w:spacing w:line="360" w:lineRule="auto"/>
              <w:jc w:val="center"/>
            </w:pPr>
            <w:r>
              <w:t>-</w:t>
            </w:r>
          </w:p>
        </w:tc>
      </w:tr>
      <w:tr w:rsidR="00A412E9" w14:paraId="5A5E075A" w14:textId="77777777" w:rsidTr="00A412E9">
        <w:tc>
          <w:tcPr>
            <w:tcW w:w="4764" w:type="dxa"/>
          </w:tcPr>
          <w:p w14:paraId="0B8F5BF6" w14:textId="46B0B349" w:rsidR="00A412E9" w:rsidRPr="00C1139F" w:rsidRDefault="005069CC" w:rsidP="00C1139F">
            <w:r w:rsidRPr="005069CC">
              <w:t xml:space="preserve">Apakah Anda memiliki </w:t>
            </w:r>
            <w:proofErr w:type="spellStart"/>
            <w:r w:rsidRPr="005069CC">
              <w:t>wishlist</w:t>
            </w:r>
            <w:proofErr w:type="spellEnd"/>
            <w:r w:rsidRPr="005069CC">
              <w:t xml:space="preserve"> mata kuliah yang ingin Anda ambil selama berkuliah di ITB?</w:t>
            </w:r>
          </w:p>
        </w:tc>
        <w:tc>
          <w:tcPr>
            <w:tcW w:w="1360" w:type="dxa"/>
          </w:tcPr>
          <w:p w14:paraId="15C798A7" w14:textId="70A3CB3C" w:rsidR="00A412E9" w:rsidRDefault="00785E1D" w:rsidP="000F71FD">
            <w:pPr>
              <w:spacing w:line="360" w:lineRule="auto"/>
              <w:jc w:val="center"/>
            </w:pPr>
            <w:r>
              <w:t>83</w:t>
            </w:r>
          </w:p>
        </w:tc>
        <w:tc>
          <w:tcPr>
            <w:tcW w:w="1510" w:type="dxa"/>
          </w:tcPr>
          <w:p w14:paraId="2537FF8F" w14:textId="03D38D3E" w:rsidR="00A412E9" w:rsidRDefault="00785E1D" w:rsidP="000F71FD">
            <w:pPr>
              <w:spacing w:line="360" w:lineRule="auto"/>
              <w:jc w:val="center"/>
            </w:pPr>
            <w:r>
              <w:t>31</w:t>
            </w:r>
          </w:p>
        </w:tc>
        <w:tc>
          <w:tcPr>
            <w:tcW w:w="1382" w:type="dxa"/>
          </w:tcPr>
          <w:p w14:paraId="7053CFF6" w14:textId="65DE369F" w:rsidR="00A412E9" w:rsidRDefault="00785E1D" w:rsidP="000F71FD">
            <w:pPr>
              <w:spacing w:line="360" w:lineRule="auto"/>
              <w:jc w:val="center"/>
            </w:pPr>
            <w:r>
              <w:t>-</w:t>
            </w:r>
          </w:p>
        </w:tc>
      </w:tr>
      <w:tr w:rsidR="005069CC" w14:paraId="20BFEE06" w14:textId="77777777" w:rsidTr="00A412E9">
        <w:tc>
          <w:tcPr>
            <w:tcW w:w="4764" w:type="dxa"/>
          </w:tcPr>
          <w:p w14:paraId="3561ED4D" w14:textId="5366FD8E" w:rsidR="005069CC" w:rsidRPr="005069CC" w:rsidRDefault="005069CC" w:rsidP="00C1139F">
            <w:r w:rsidRPr="005069CC">
              <w:t>Apakah Anda merasa terbantu jika diberi rekomendasi rencana studi?</w:t>
            </w:r>
          </w:p>
        </w:tc>
        <w:tc>
          <w:tcPr>
            <w:tcW w:w="1360" w:type="dxa"/>
          </w:tcPr>
          <w:p w14:paraId="08D9660A" w14:textId="32FEBD96" w:rsidR="005069CC" w:rsidRDefault="00785E1D" w:rsidP="000F71FD">
            <w:pPr>
              <w:spacing w:line="360" w:lineRule="auto"/>
              <w:jc w:val="center"/>
            </w:pPr>
            <w:r>
              <w:t>111</w:t>
            </w:r>
          </w:p>
        </w:tc>
        <w:tc>
          <w:tcPr>
            <w:tcW w:w="1510" w:type="dxa"/>
          </w:tcPr>
          <w:p w14:paraId="172C308D" w14:textId="71BC00DA" w:rsidR="005069CC" w:rsidRDefault="00785E1D" w:rsidP="000F71FD">
            <w:pPr>
              <w:spacing w:line="360" w:lineRule="auto"/>
              <w:jc w:val="center"/>
            </w:pPr>
            <w:r>
              <w:t>3</w:t>
            </w:r>
          </w:p>
        </w:tc>
        <w:tc>
          <w:tcPr>
            <w:tcW w:w="1382" w:type="dxa"/>
          </w:tcPr>
          <w:p w14:paraId="154F5D6D" w14:textId="54799179" w:rsidR="005069CC" w:rsidRDefault="00785E1D" w:rsidP="000F71FD">
            <w:pPr>
              <w:spacing w:line="360" w:lineRule="auto"/>
              <w:jc w:val="center"/>
            </w:pPr>
            <w:r>
              <w:t>-</w:t>
            </w:r>
          </w:p>
        </w:tc>
      </w:tr>
      <w:tr w:rsidR="005069CC" w14:paraId="61D758CB" w14:textId="77777777" w:rsidTr="00A412E9">
        <w:tc>
          <w:tcPr>
            <w:tcW w:w="4764" w:type="dxa"/>
          </w:tcPr>
          <w:p w14:paraId="02B0945A" w14:textId="5D5668AD" w:rsidR="005069CC" w:rsidRPr="005069CC" w:rsidRDefault="005069CC" w:rsidP="00C1139F">
            <w:r w:rsidRPr="005069CC">
              <w:t>Apakah Anda merasa kesulitan dalam melakukan penjadwalan mata kuliah sebelum masa FRS?</w:t>
            </w:r>
          </w:p>
        </w:tc>
        <w:tc>
          <w:tcPr>
            <w:tcW w:w="1360" w:type="dxa"/>
          </w:tcPr>
          <w:p w14:paraId="4B380002" w14:textId="50D82FA9" w:rsidR="005069CC" w:rsidRDefault="00785E1D" w:rsidP="000F71FD">
            <w:pPr>
              <w:spacing w:line="360" w:lineRule="auto"/>
              <w:jc w:val="center"/>
            </w:pPr>
            <w:r>
              <w:t>88</w:t>
            </w:r>
          </w:p>
        </w:tc>
        <w:tc>
          <w:tcPr>
            <w:tcW w:w="1510" w:type="dxa"/>
          </w:tcPr>
          <w:p w14:paraId="3E65393A" w14:textId="49488180" w:rsidR="005069CC" w:rsidRDefault="00785E1D" w:rsidP="000F71FD">
            <w:pPr>
              <w:spacing w:line="360" w:lineRule="auto"/>
              <w:jc w:val="center"/>
            </w:pPr>
            <w:r>
              <w:t>26</w:t>
            </w:r>
          </w:p>
        </w:tc>
        <w:tc>
          <w:tcPr>
            <w:tcW w:w="1382" w:type="dxa"/>
          </w:tcPr>
          <w:p w14:paraId="4C513126" w14:textId="7D9CF42C" w:rsidR="005069CC" w:rsidRDefault="00785E1D" w:rsidP="000F71FD">
            <w:pPr>
              <w:spacing w:line="360" w:lineRule="auto"/>
              <w:jc w:val="center"/>
            </w:pPr>
            <w:r>
              <w:t>-</w:t>
            </w:r>
          </w:p>
        </w:tc>
      </w:tr>
      <w:tr w:rsidR="005069CC" w14:paraId="20752E32" w14:textId="77777777" w:rsidTr="00A412E9">
        <w:tc>
          <w:tcPr>
            <w:tcW w:w="4764" w:type="dxa"/>
          </w:tcPr>
          <w:p w14:paraId="4CC4B792" w14:textId="74676F63" w:rsidR="005069CC" w:rsidRPr="005069CC" w:rsidRDefault="005069CC" w:rsidP="005069CC">
            <w:r w:rsidRPr="005069CC">
              <w:t>Jika iya, apakah estimasi jadwal mata kuliah (jam dan hari) bisa membantu Anda dalam menjadwalkan rencana studi?</w:t>
            </w:r>
          </w:p>
        </w:tc>
        <w:tc>
          <w:tcPr>
            <w:tcW w:w="1360" w:type="dxa"/>
          </w:tcPr>
          <w:p w14:paraId="31C340AB" w14:textId="64B4BF88" w:rsidR="005069CC" w:rsidRDefault="00785E1D" w:rsidP="000F71FD">
            <w:pPr>
              <w:spacing w:line="360" w:lineRule="auto"/>
              <w:jc w:val="center"/>
            </w:pPr>
            <w:r>
              <w:t>97</w:t>
            </w:r>
          </w:p>
        </w:tc>
        <w:tc>
          <w:tcPr>
            <w:tcW w:w="1510" w:type="dxa"/>
          </w:tcPr>
          <w:p w14:paraId="2A94B7CA" w14:textId="0524B673" w:rsidR="005069CC" w:rsidRDefault="00785E1D" w:rsidP="000F71FD">
            <w:pPr>
              <w:spacing w:line="360" w:lineRule="auto"/>
              <w:jc w:val="center"/>
            </w:pPr>
            <w:r>
              <w:t>1</w:t>
            </w:r>
          </w:p>
        </w:tc>
        <w:tc>
          <w:tcPr>
            <w:tcW w:w="1382" w:type="dxa"/>
          </w:tcPr>
          <w:p w14:paraId="265B87CB" w14:textId="6C781EC9" w:rsidR="005069CC" w:rsidRDefault="00785E1D" w:rsidP="000F71FD">
            <w:pPr>
              <w:spacing w:line="360" w:lineRule="auto"/>
              <w:jc w:val="center"/>
            </w:pPr>
            <w:r>
              <w:t>-</w:t>
            </w:r>
          </w:p>
        </w:tc>
      </w:tr>
      <w:tr w:rsidR="005069CC" w14:paraId="13257238" w14:textId="77777777" w:rsidTr="00A412E9">
        <w:tc>
          <w:tcPr>
            <w:tcW w:w="4764" w:type="dxa"/>
          </w:tcPr>
          <w:p w14:paraId="22E6E371" w14:textId="66AC1F63" w:rsidR="005069CC" w:rsidRPr="005069CC" w:rsidRDefault="00EA5C0D" w:rsidP="005069CC">
            <w:r w:rsidRPr="00EA5C0D">
              <w:t xml:space="preserve">Apakah fitur dari </w:t>
            </w:r>
            <w:proofErr w:type="spellStart"/>
            <w:r w:rsidRPr="00EA5C0D">
              <w:t>tools</w:t>
            </w:r>
            <w:proofErr w:type="spellEnd"/>
            <w:r w:rsidRPr="00EA5C0D">
              <w:t xml:space="preserve"> yang Anda gunakan yang sangat membantu dalam perencanaan PRS?</w:t>
            </w:r>
          </w:p>
        </w:tc>
        <w:tc>
          <w:tcPr>
            <w:tcW w:w="1360" w:type="dxa"/>
          </w:tcPr>
          <w:p w14:paraId="0EB03DF3" w14:textId="22E31E4A" w:rsidR="005069CC" w:rsidRDefault="00785E1D" w:rsidP="000F71FD">
            <w:pPr>
              <w:spacing w:line="360" w:lineRule="auto"/>
              <w:jc w:val="center"/>
            </w:pPr>
            <w:r>
              <w:t>94</w:t>
            </w:r>
          </w:p>
        </w:tc>
        <w:tc>
          <w:tcPr>
            <w:tcW w:w="1510" w:type="dxa"/>
          </w:tcPr>
          <w:p w14:paraId="1A4539DE" w14:textId="71B462BE" w:rsidR="005069CC" w:rsidRDefault="00785E1D" w:rsidP="000F71FD">
            <w:pPr>
              <w:spacing w:line="360" w:lineRule="auto"/>
              <w:jc w:val="center"/>
            </w:pPr>
            <w:r>
              <w:t>20</w:t>
            </w:r>
          </w:p>
        </w:tc>
        <w:tc>
          <w:tcPr>
            <w:tcW w:w="1382" w:type="dxa"/>
          </w:tcPr>
          <w:p w14:paraId="6CC9C207" w14:textId="2F150C7A" w:rsidR="005069CC" w:rsidRDefault="00785E1D" w:rsidP="000F71FD">
            <w:pPr>
              <w:spacing w:line="360" w:lineRule="auto"/>
              <w:jc w:val="center"/>
            </w:pPr>
            <w:r>
              <w:t>-</w:t>
            </w:r>
          </w:p>
        </w:tc>
      </w:tr>
    </w:tbl>
    <w:p w14:paraId="0473A653" w14:textId="77777777" w:rsidR="006F3D98" w:rsidRPr="006F3D98" w:rsidRDefault="006F3D98" w:rsidP="006F3D98">
      <w:pPr>
        <w:spacing w:line="360" w:lineRule="auto"/>
        <w:jc w:val="both"/>
      </w:pPr>
    </w:p>
    <w:p w14:paraId="62CB7159" w14:textId="77777777" w:rsidR="00D75F30" w:rsidRDefault="00D75F30" w:rsidP="0059426B">
      <w:pPr>
        <w:spacing w:line="360" w:lineRule="auto"/>
      </w:pPr>
    </w:p>
    <w:p w14:paraId="5416DE11" w14:textId="0C521B4E" w:rsidR="00CA14AA" w:rsidRDefault="00CA14AA">
      <w:r>
        <w:br w:type="page"/>
      </w:r>
    </w:p>
    <w:p w14:paraId="639A0833" w14:textId="6071E210" w:rsidR="00F872D9" w:rsidRDefault="00CA14AA" w:rsidP="004D5A9B">
      <w:pPr>
        <w:pStyle w:val="Title"/>
        <w:spacing w:after="240"/>
      </w:pPr>
      <w:r>
        <w:lastRenderedPageBreak/>
        <w:t>BAB III</w:t>
      </w:r>
      <w:r>
        <w:br/>
      </w:r>
      <w:r w:rsidR="00F872D9">
        <w:t>PERMASALAHAN</w:t>
      </w:r>
    </w:p>
    <w:p w14:paraId="63D06B03" w14:textId="4E8917EB" w:rsidR="00F872D9" w:rsidRDefault="007C643D" w:rsidP="0024262D">
      <w:pPr>
        <w:spacing w:line="360" w:lineRule="auto"/>
        <w:ind w:firstLine="720"/>
        <w:jc w:val="both"/>
      </w:pPr>
      <w:r>
        <w:t>Berdasarkan</w:t>
      </w:r>
      <w:r w:rsidR="00CB0A1C">
        <w:t xml:space="preserve"> hasil </w:t>
      </w:r>
      <w:r w:rsidR="00576335">
        <w:t xml:space="preserve">penelitian melalui survei yang telah dilakukan, </w:t>
      </w:r>
      <w:r w:rsidR="004B181C">
        <w:t>dirumuskan beberapa permasalahan mengenai pengambilan mata kuliah sebagai berikut:</w:t>
      </w:r>
    </w:p>
    <w:p w14:paraId="0C857FA0" w14:textId="58DC1D0B" w:rsidR="003D7DCE" w:rsidRDefault="00724C75" w:rsidP="00711CE9">
      <w:pPr>
        <w:pStyle w:val="ListParagraph"/>
        <w:numPr>
          <w:ilvl w:val="0"/>
          <w:numId w:val="8"/>
        </w:numPr>
        <w:spacing w:line="360" w:lineRule="auto"/>
        <w:jc w:val="both"/>
      </w:pPr>
      <w:r>
        <w:t>Mahasiswa ITB mengalami kesulitan mencari informasi mata kuliah</w:t>
      </w:r>
      <w:r w:rsidR="00A042BB">
        <w:t xml:space="preserve">. </w:t>
      </w:r>
      <w:r w:rsidR="00C31FD2">
        <w:t>Informasi yang dimaksud adalah informasi</w:t>
      </w:r>
      <w:r w:rsidR="002B5D5C">
        <w:t xml:space="preserve"> nonformal yang didapat dari teman yang sudah </w:t>
      </w:r>
      <w:r w:rsidR="008B0E27">
        <w:t>pernah mengambil mata kuliah tersebut.</w:t>
      </w:r>
      <w:r w:rsidR="00650392">
        <w:t xml:space="preserve"> Informasi ini diperlukan karena lebih bersifat apa adanya.</w:t>
      </w:r>
      <w:r w:rsidR="42FB1394">
        <w:t xml:space="preserve"> </w:t>
      </w:r>
    </w:p>
    <w:p w14:paraId="63BF8863" w14:textId="57B3ADA6" w:rsidR="00366C51" w:rsidRDefault="0DF93471" w:rsidP="00366C51">
      <w:pPr>
        <w:pStyle w:val="ListParagraph"/>
        <w:spacing w:line="360" w:lineRule="auto"/>
        <w:jc w:val="both"/>
      </w:pPr>
      <w:r>
        <w:t xml:space="preserve">Mahasiswa ITB merasa perlu mencari informasi nonformal dapat </w:t>
      </w:r>
      <w:r w:rsidR="00D5645C">
        <w:t xml:space="preserve">disebabkan oleh </w:t>
      </w:r>
      <w:r>
        <w:t>minimnya informa</w:t>
      </w:r>
      <w:r w:rsidR="5AFE29B3">
        <w:t>si dari mata kuliah tersebut yang disediakan oleh pihak ITB</w:t>
      </w:r>
      <w:r w:rsidR="00D22C94">
        <w:t xml:space="preserve">. Oleh </w:t>
      </w:r>
      <w:r w:rsidR="00407E8C">
        <w:t xml:space="preserve">karena itu, </w:t>
      </w:r>
      <w:r w:rsidR="5AFE29B3">
        <w:t xml:space="preserve"> </w:t>
      </w:r>
      <w:r w:rsidR="00994296">
        <w:t xml:space="preserve">mahasiswa </w:t>
      </w:r>
      <w:r w:rsidR="5AFE29B3">
        <w:t>secara terpaksa perlu mencari informasi tersebut dari sumber luar.</w:t>
      </w:r>
      <w:r w:rsidR="59FDE55D">
        <w:t xml:space="preserve"> </w:t>
      </w:r>
    </w:p>
    <w:p w14:paraId="19637047" w14:textId="229770E0" w:rsidR="0414D293" w:rsidRDefault="59FDE55D" w:rsidP="0414D293">
      <w:pPr>
        <w:pStyle w:val="ListParagraph"/>
        <w:spacing w:line="360" w:lineRule="auto"/>
        <w:jc w:val="both"/>
      </w:pPr>
      <w:r>
        <w:t xml:space="preserve">Pencarian informasi nonformal ini mayoritas didapat dari </w:t>
      </w:r>
      <w:r w:rsidR="2724C4BF">
        <w:t>k</w:t>
      </w:r>
      <w:r>
        <w:t xml:space="preserve">akak </w:t>
      </w:r>
      <w:r w:rsidR="51DB0E2D">
        <w:t>t</w:t>
      </w:r>
      <w:r>
        <w:t xml:space="preserve">ingkat </w:t>
      </w:r>
      <w:r w:rsidR="00246390">
        <w:t>sejurusan maupun beda jurusan.</w:t>
      </w:r>
      <w:r>
        <w:t xml:space="preserve"> </w:t>
      </w:r>
      <w:r w:rsidR="00246390">
        <w:t>Oleh karena itu</w:t>
      </w:r>
      <w:r>
        <w:t xml:space="preserve"> mahasiswa yang tidak memiliki kenalan</w:t>
      </w:r>
      <w:r w:rsidR="73534D50">
        <w:t xml:space="preserve"> atau koneksi dengan</w:t>
      </w:r>
      <w:r>
        <w:t xml:space="preserve"> kakak tingkat akan merasakan kesulitan men</w:t>
      </w:r>
      <w:r w:rsidR="7398443F">
        <w:t>dapatkan informasi tersebut</w:t>
      </w:r>
      <w:r w:rsidR="187F3A3C">
        <w:t>. Terdapat juga kemungkinan bahwa mata kuliah yang ingin diambil oleh mahasiswa tidak diambil oleh kenalan kakak tingkatnya, sehing</w:t>
      </w:r>
      <w:r w:rsidR="363BB9B5">
        <w:t>ga informasi mengenai mata kuliah tersebut menjadi semakin susah didapat.</w:t>
      </w:r>
    </w:p>
    <w:p w14:paraId="13A42C5C" w14:textId="3A68E594" w:rsidR="003A0F6B" w:rsidRDefault="00972309" w:rsidP="00711CE9">
      <w:pPr>
        <w:pStyle w:val="ListParagraph"/>
        <w:numPr>
          <w:ilvl w:val="0"/>
          <w:numId w:val="8"/>
        </w:numPr>
        <w:spacing w:line="360" w:lineRule="auto"/>
        <w:jc w:val="both"/>
      </w:pPr>
      <w:r>
        <w:t>M</w:t>
      </w:r>
      <w:r w:rsidR="005F67DA">
        <w:t>ayoritas m</w:t>
      </w:r>
      <w:r>
        <w:t xml:space="preserve">ahasiswa ITB </w:t>
      </w:r>
      <w:r w:rsidR="0033223D">
        <w:t>memiliki daftar mata kuliah yang ingin diambil selama berkuliah, tetapi bingung dalam melakukan penjadwalan mata kuliah yang ingin diambilnya</w:t>
      </w:r>
      <w:r w:rsidR="00DD150B">
        <w:t>.</w:t>
      </w:r>
    </w:p>
    <w:p w14:paraId="71FFD9AA" w14:textId="4DB95BE3" w:rsidR="00204180" w:rsidRDefault="003161F3" w:rsidP="002F3A1D">
      <w:pPr>
        <w:pStyle w:val="ListParagraph"/>
        <w:spacing w:line="360" w:lineRule="auto"/>
        <w:jc w:val="both"/>
      </w:pPr>
      <w:r>
        <w:t xml:space="preserve">Hal ini dapat terjadi </w:t>
      </w:r>
      <w:r w:rsidR="00204180">
        <w:t xml:space="preserve">antara lain </w:t>
      </w:r>
      <w:r w:rsidR="00A7642A">
        <w:t>karena</w:t>
      </w:r>
      <w:r w:rsidR="00204180">
        <w:t>:</w:t>
      </w:r>
    </w:p>
    <w:p w14:paraId="6B2440FE" w14:textId="7254C9D4" w:rsidR="00DD150B" w:rsidRDefault="00204180" w:rsidP="00711CE9">
      <w:pPr>
        <w:pStyle w:val="ListParagraph"/>
        <w:numPr>
          <w:ilvl w:val="0"/>
          <w:numId w:val="9"/>
        </w:numPr>
        <w:spacing w:line="360" w:lineRule="auto"/>
        <w:jc w:val="both"/>
      </w:pPr>
      <w:r>
        <w:t>M</w:t>
      </w:r>
      <w:r w:rsidR="00A7642A">
        <w:t xml:space="preserve">ahasiswa </w:t>
      </w:r>
      <w:r>
        <w:t>kurang</w:t>
      </w:r>
      <w:r w:rsidR="00A7642A">
        <w:t xml:space="preserve"> mengetahui </w:t>
      </w:r>
      <w:r>
        <w:t>informasi mengenai mata kuliah</w:t>
      </w:r>
      <w:r w:rsidR="00EB5730">
        <w:t xml:space="preserve"> seperti </w:t>
      </w:r>
      <w:r w:rsidR="006751D6">
        <w:t>jadwal pelaksanaan mata kuliah</w:t>
      </w:r>
      <w:r w:rsidR="005E2F86">
        <w:t>, tingkat kesulitan materi, dan</w:t>
      </w:r>
      <w:r w:rsidR="001C0E43">
        <w:t xml:space="preserve"> </w:t>
      </w:r>
      <w:r w:rsidR="00EA0643">
        <w:t>beban dari mata kuliah tersebut</w:t>
      </w:r>
      <w:r w:rsidR="0049428E">
        <w:t xml:space="preserve"> </w:t>
      </w:r>
      <w:r w:rsidR="00EA0643">
        <w:t xml:space="preserve">berdasarkan </w:t>
      </w:r>
      <w:r w:rsidR="006C1011">
        <w:t xml:space="preserve">pengalaman. </w:t>
      </w:r>
      <w:r w:rsidR="00676998">
        <w:t>Pengalaman yang biasa dijadikan acuan adalah</w:t>
      </w:r>
      <w:r w:rsidR="00EA0643">
        <w:rPr>
          <w:lang w:val="en-US"/>
        </w:rPr>
        <w:t xml:space="preserve"> </w:t>
      </w:r>
      <w:r w:rsidR="007E43CE">
        <w:t xml:space="preserve">jumlah </w:t>
      </w:r>
      <w:r w:rsidR="00EA0643">
        <w:t xml:space="preserve">tugas, </w:t>
      </w:r>
      <w:r w:rsidR="007E43CE">
        <w:t xml:space="preserve">tingkat kesulitan </w:t>
      </w:r>
      <w:r w:rsidR="00EA0643">
        <w:t xml:space="preserve">ujian, dan </w:t>
      </w:r>
      <w:r w:rsidR="007E43CE">
        <w:t>kuali</w:t>
      </w:r>
      <w:r w:rsidR="00584111">
        <w:t>tas</w:t>
      </w:r>
      <w:r w:rsidR="00142FA1">
        <w:t xml:space="preserve"> </w:t>
      </w:r>
      <w:r w:rsidR="00EA0643">
        <w:t>dosen yang mengampu suatu mata kuliah.</w:t>
      </w:r>
    </w:p>
    <w:p w14:paraId="792A336E" w14:textId="7A8EA5B1" w:rsidR="68182AE4" w:rsidRDefault="00E64D97" w:rsidP="00711CE9">
      <w:pPr>
        <w:pStyle w:val="ListParagraph"/>
        <w:numPr>
          <w:ilvl w:val="0"/>
          <w:numId w:val="9"/>
        </w:numPr>
        <w:spacing w:line="360" w:lineRule="auto"/>
        <w:jc w:val="both"/>
      </w:pPr>
      <w:r>
        <w:t xml:space="preserve">Mahasiswa bingung mengenai ketentuan mata kuliah, </w:t>
      </w:r>
      <w:r w:rsidR="007855BF">
        <w:t xml:space="preserve">salah satunya </w:t>
      </w:r>
      <w:r w:rsidR="00FF3B62">
        <w:t>mata kuliah</w:t>
      </w:r>
      <w:r>
        <w:t xml:space="preserve"> </w:t>
      </w:r>
      <w:proofErr w:type="spellStart"/>
      <w:r w:rsidRPr="4465B88E">
        <w:rPr>
          <w:i/>
          <w:iCs/>
        </w:rPr>
        <w:t>prerequisite</w:t>
      </w:r>
      <w:proofErr w:type="spellEnd"/>
      <w:r w:rsidR="00EA0643">
        <w:t>.</w:t>
      </w:r>
      <w:r w:rsidR="0017554A">
        <w:t xml:space="preserve"> </w:t>
      </w:r>
      <w:proofErr w:type="spellStart"/>
      <w:r w:rsidR="0017554A" w:rsidRPr="4465B88E">
        <w:rPr>
          <w:i/>
          <w:iCs/>
        </w:rPr>
        <w:t>Prerequisite</w:t>
      </w:r>
      <w:proofErr w:type="spellEnd"/>
      <w:r w:rsidR="0017554A">
        <w:t xml:space="preserve"> ini meliputi </w:t>
      </w:r>
      <w:r w:rsidR="007855BF">
        <w:t xml:space="preserve">mata kuliah yang “seharusnya” dan mata kuliah yang setara. </w:t>
      </w:r>
      <w:r w:rsidR="00E0315F">
        <w:t xml:space="preserve">Sering kali mahasiswa ingin mengambil mata kuliah lintas fakultas, tetapi belum mengambil mata kuliah </w:t>
      </w:r>
      <w:proofErr w:type="spellStart"/>
      <w:r w:rsidR="00E0315F" w:rsidRPr="4465B88E">
        <w:rPr>
          <w:i/>
          <w:iCs/>
        </w:rPr>
        <w:t>prerequisite</w:t>
      </w:r>
      <w:proofErr w:type="spellEnd"/>
      <w:r w:rsidR="00E0315F">
        <w:t xml:space="preserve"> tersebut. Syarat ini menjadi beban tambahan bagi mahasiswa jika mahasiswa tersebut tidak mengetahui </w:t>
      </w:r>
      <w:r w:rsidR="00E0315F">
        <w:lastRenderedPageBreak/>
        <w:t xml:space="preserve">bahwa sebenarnya mata kuliah </w:t>
      </w:r>
      <w:proofErr w:type="spellStart"/>
      <w:r w:rsidR="00E0315F" w:rsidRPr="4465B88E">
        <w:rPr>
          <w:i/>
          <w:iCs/>
        </w:rPr>
        <w:t>prerequisite</w:t>
      </w:r>
      <w:proofErr w:type="spellEnd"/>
      <w:r w:rsidR="00E0315F">
        <w:t xml:space="preserve"> tersebut tidak perlu diambil lagi karena sudah ada mata kuliah yang diampunya yang </w:t>
      </w:r>
      <w:r w:rsidR="005F38D8">
        <w:t>setara.</w:t>
      </w:r>
    </w:p>
    <w:p w14:paraId="64900F00" w14:textId="2FA7D256" w:rsidR="000908DD" w:rsidRDefault="0033223D" w:rsidP="00711CE9">
      <w:pPr>
        <w:pStyle w:val="ListParagraph"/>
        <w:numPr>
          <w:ilvl w:val="0"/>
          <w:numId w:val="8"/>
        </w:numPr>
        <w:spacing w:line="360" w:lineRule="auto"/>
        <w:jc w:val="both"/>
      </w:pPr>
      <w:r>
        <w:t xml:space="preserve">Mahasiswa ITB </w:t>
      </w:r>
      <w:r w:rsidR="00B51A89">
        <w:t xml:space="preserve">menggunakan </w:t>
      </w:r>
      <w:r w:rsidR="00ED1525">
        <w:t xml:space="preserve">berbagai </w:t>
      </w:r>
      <w:r w:rsidR="00D7034E">
        <w:t>kakas</w:t>
      </w:r>
      <w:r w:rsidR="00ED1525">
        <w:t xml:space="preserve"> </w:t>
      </w:r>
      <w:r w:rsidR="002E4462">
        <w:t>/ fitur</w:t>
      </w:r>
      <w:r w:rsidR="00ED1525">
        <w:t xml:space="preserve"> </w:t>
      </w:r>
      <w:r w:rsidR="004D70DC">
        <w:t xml:space="preserve">untuk membantu penjadwalan mata kuliah, namun </w:t>
      </w:r>
      <w:r w:rsidR="009902C0">
        <w:t xml:space="preserve">merasa bahwa </w:t>
      </w:r>
      <w:r w:rsidR="00D7034E">
        <w:t xml:space="preserve">kakas </w:t>
      </w:r>
      <w:r w:rsidR="009902C0">
        <w:t xml:space="preserve">yang mereka pakai </w:t>
      </w:r>
      <w:r w:rsidR="000908DD">
        <w:t xml:space="preserve">masih memiliki </w:t>
      </w:r>
      <w:r w:rsidR="009902C0">
        <w:t>kekurangan</w:t>
      </w:r>
      <w:r w:rsidR="0026540C">
        <w:t>,</w:t>
      </w:r>
      <w:r w:rsidR="000908DD">
        <w:t xml:space="preserve"> di antaranya:</w:t>
      </w:r>
    </w:p>
    <w:p w14:paraId="26355FBD" w14:textId="0B8BF3C4" w:rsidR="0033223D" w:rsidRDefault="001B45CE" w:rsidP="00711CE9">
      <w:pPr>
        <w:pStyle w:val="ListParagraph"/>
        <w:numPr>
          <w:ilvl w:val="0"/>
          <w:numId w:val="10"/>
        </w:numPr>
        <w:spacing w:line="360" w:lineRule="auto"/>
        <w:jc w:val="both"/>
      </w:pPr>
      <w:r>
        <w:t xml:space="preserve">Informasi kurang lengkap karena </w:t>
      </w:r>
      <w:r w:rsidR="007D5FEB">
        <w:t>bersumber dari mahasiswa satu himpunan saja.</w:t>
      </w:r>
    </w:p>
    <w:p w14:paraId="6ABA1EFB" w14:textId="27B17447" w:rsidR="007D5FEB" w:rsidRDefault="00D7034E" w:rsidP="00711CE9">
      <w:pPr>
        <w:pStyle w:val="ListParagraph"/>
        <w:numPr>
          <w:ilvl w:val="0"/>
          <w:numId w:val="10"/>
        </w:numPr>
        <w:spacing w:line="360" w:lineRule="auto"/>
        <w:jc w:val="both"/>
      </w:pPr>
      <w:r>
        <w:t xml:space="preserve">Kakas yang dipakai </w:t>
      </w:r>
      <w:r w:rsidR="004049D7">
        <w:t>kurang tepat guna. Mayoritas responden</w:t>
      </w:r>
      <w:r w:rsidR="00971F03">
        <w:t xml:space="preserve"> menggunakan kakas </w:t>
      </w:r>
      <w:proofErr w:type="spellStart"/>
      <w:r w:rsidR="00971F03" w:rsidRPr="4465B88E">
        <w:rPr>
          <w:i/>
          <w:iCs/>
        </w:rPr>
        <w:t>spreadsheet</w:t>
      </w:r>
      <w:proofErr w:type="spellEnd"/>
      <w:r w:rsidR="00971F03">
        <w:t xml:space="preserve"> yang bisa </w:t>
      </w:r>
      <w:r w:rsidR="00911F26">
        <w:t>disunting</w:t>
      </w:r>
      <w:r w:rsidR="00971F03">
        <w:t xml:space="preserve"> oleh seluruh mahasiswa </w:t>
      </w:r>
      <w:r w:rsidR="00D12907">
        <w:t xml:space="preserve">fakultas </w:t>
      </w:r>
      <w:r w:rsidR="00971F03">
        <w:t>(contohnya STEI memiliki akun email STEI).</w:t>
      </w:r>
      <w:r w:rsidR="0044097C">
        <w:t xml:space="preserve"> Kelemahan dari platform ini adalah</w:t>
      </w:r>
      <w:r w:rsidR="00EF071D">
        <w:t xml:space="preserve"> sebagai berikut.</w:t>
      </w:r>
    </w:p>
    <w:p w14:paraId="742519E4" w14:textId="24A0A6A8" w:rsidR="00EF071D" w:rsidRDefault="00333D85" w:rsidP="00711CE9">
      <w:pPr>
        <w:pStyle w:val="ListParagraph"/>
        <w:numPr>
          <w:ilvl w:val="1"/>
          <w:numId w:val="10"/>
        </w:numPr>
        <w:spacing w:line="360" w:lineRule="auto"/>
        <w:jc w:val="both"/>
      </w:pPr>
      <w:proofErr w:type="spellStart"/>
      <w:r w:rsidRPr="4465B88E">
        <w:rPr>
          <w:i/>
          <w:iCs/>
        </w:rPr>
        <w:t>Spreadsheet</w:t>
      </w:r>
      <w:proofErr w:type="spellEnd"/>
      <w:r w:rsidRPr="4465B88E">
        <w:rPr>
          <w:i/>
          <w:iCs/>
        </w:rPr>
        <w:t xml:space="preserve"> </w:t>
      </w:r>
      <w:r>
        <w:t xml:space="preserve">adalah aplikasi untuk </w:t>
      </w:r>
      <w:r w:rsidR="006179A0">
        <w:t xml:space="preserve">menghitung, mengorganisasi </w:t>
      </w:r>
      <w:r w:rsidR="00807120">
        <w:t>da</w:t>
      </w:r>
      <w:r w:rsidR="007F39F6">
        <w:t>n</w:t>
      </w:r>
      <w:r w:rsidR="00807120">
        <w:t xml:space="preserve"> menganalisis</w:t>
      </w:r>
      <w:r w:rsidR="00211FA0">
        <w:t>, dan menyimpan data dalam bentuk</w:t>
      </w:r>
      <w:r w:rsidR="002731AC">
        <w:t xml:space="preserve"> </w:t>
      </w:r>
      <w:proofErr w:type="spellStart"/>
      <w:r w:rsidR="002731AC">
        <w:t>tabular</w:t>
      </w:r>
      <w:proofErr w:type="spellEnd"/>
      <w:r w:rsidR="001B0AAC">
        <w:t>.</w:t>
      </w:r>
      <w:r w:rsidR="006A5E3F">
        <w:t xml:space="preserve"> Dalam hal ini,</w:t>
      </w:r>
      <w:r w:rsidR="001B0AAC">
        <w:t xml:space="preserve"> </w:t>
      </w:r>
      <w:proofErr w:type="spellStart"/>
      <w:r w:rsidR="006A5E3F" w:rsidRPr="4465B88E">
        <w:rPr>
          <w:i/>
          <w:iCs/>
        </w:rPr>
        <w:t>s</w:t>
      </w:r>
      <w:r w:rsidR="00EF071D" w:rsidRPr="4465B88E">
        <w:rPr>
          <w:i/>
          <w:iCs/>
        </w:rPr>
        <w:t>preadsheet</w:t>
      </w:r>
      <w:proofErr w:type="spellEnd"/>
      <w:r w:rsidR="00EF071D">
        <w:t xml:space="preserve"> </w:t>
      </w:r>
      <w:r w:rsidR="006A5E3F">
        <w:t>kurang cocok jika dipakai sebagai</w:t>
      </w:r>
      <w:r w:rsidR="00EF071D">
        <w:t xml:space="preserve"> tempat untuk memberi informasi soal mata kuliah.</w:t>
      </w:r>
    </w:p>
    <w:p w14:paraId="6C855E23" w14:textId="3C303DF9" w:rsidR="00EF071D" w:rsidRDefault="00B57B5B" w:rsidP="00711CE9">
      <w:pPr>
        <w:pStyle w:val="ListParagraph"/>
        <w:numPr>
          <w:ilvl w:val="1"/>
          <w:numId w:val="10"/>
        </w:numPr>
        <w:spacing w:line="360" w:lineRule="auto"/>
        <w:jc w:val="both"/>
      </w:pPr>
      <w:r>
        <w:t xml:space="preserve">Penyuntingan bebas </w:t>
      </w:r>
      <w:r w:rsidR="00D529F6">
        <w:t xml:space="preserve">oleh seluruh orang </w:t>
      </w:r>
      <w:r w:rsidR="00ED3E95">
        <w:t>berpotensi membuat informasi menjadi tidak valid (jika diganti oleh orang yang tidak bertanggung jawab).</w:t>
      </w:r>
    </w:p>
    <w:p w14:paraId="4FB8A4D1" w14:textId="639B6404" w:rsidR="00ED3E95" w:rsidRDefault="00E239DB" w:rsidP="00711CE9">
      <w:pPr>
        <w:pStyle w:val="ListParagraph"/>
        <w:numPr>
          <w:ilvl w:val="1"/>
          <w:numId w:val="10"/>
        </w:numPr>
        <w:spacing w:line="360" w:lineRule="auto"/>
        <w:jc w:val="both"/>
      </w:pPr>
      <w:r>
        <w:t xml:space="preserve">Jika </w:t>
      </w:r>
      <w:r w:rsidR="000B46E1">
        <w:t xml:space="preserve">mata kuliah semakin banyak, </w:t>
      </w:r>
      <w:r w:rsidR="00590A44">
        <w:t xml:space="preserve">kakas ini semakin sulit untuk </w:t>
      </w:r>
      <w:proofErr w:type="spellStart"/>
      <w:r w:rsidR="00590A44">
        <w:t>di-</w:t>
      </w:r>
      <w:r w:rsidR="00590A44" w:rsidRPr="4465B88E">
        <w:rPr>
          <w:i/>
          <w:iCs/>
        </w:rPr>
        <w:t>maintain</w:t>
      </w:r>
      <w:proofErr w:type="spellEnd"/>
      <w:r w:rsidR="00590A44">
        <w:t>.</w:t>
      </w:r>
    </w:p>
    <w:p w14:paraId="7767D0AC" w14:textId="54FEFE91" w:rsidR="006A5E3F" w:rsidRDefault="000F331A" w:rsidP="00711CE9">
      <w:pPr>
        <w:pStyle w:val="ListParagraph"/>
        <w:numPr>
          <w:ilvl w:val="1"/>
          <w:numId w:val="10"/>
        </w:numPr>
        <w:spacing w:line="360" w:lineRule="auto"/>
        <w:jc w:val="both"/>
      </w:pPr>
      <w:proofErr w:type="spellStart"/>
      <w:r w:rsidRPr="4465B88E">
        <w:rPr>
          <w:i/>
          <w:iCs/>
        </w:rPr>
        <w:t>Spreadsheet</w:t>
      </w:r>
      <w:proofErr w:type="spellEnd"/>
      <w:r>
        <w:t xml:space="preserve"> memiliki batasan penyimpanan sehingga kurang </w:t>
      </w:r>
      <w:proofErr w:type="spellStart"/>
      <w:r w:rsidRPr="4465B88E">
        <w:rPr>
          <w:i/>
          <w:iCs/>
        </w:rPr>
        <w:t>scalable</w:t>
      </w:r>
      <w:proofErr w:type="spellEnd"/>
      <w:r>
        <w:t>.</w:t>
      </w:r>
    </w:p>
    <w:p w14:paraId="55613EE0" w14:textId="28654F74" w:rsidR="01D66F65" w:rsidRDefault="374301F0" w:rsidP="4C0D485D">
      <w:pPr>
        <w:spacing w:line="360" w:lineRule="auto"/>
        <w:ind w:left="720"/>
        <w:jc w:val="both"/>
      </w:pPr>
      <w:r>
        <w:t xml:space="preserve">Karena kakas yang tersedia pada saat ini masih kurang cocok dan lengkap untuk mahasiswa, maka diperlukan suatu </w:t>
      </w:r>
      <w:r w:rsidR="672684B4">
        <w:t>platform</w:t>
      </w:r>
      <w:r w:rsidR="73A8E1A9">
        <w:t xml:space="preserve"> yang </w:t>
      </w:r>
      <w:r>
        <w:t>dapat membantu penjadwalan mata kuliah, tetapi dengan jangkauan informasi yang lebih luas</w:t>
      </w:r>
      <w:r w:rsidR="6756AA5F">
        <w:t xml:space="preserve"> dan lebih terbuka kepada seluruh mahasiswa</w:t>
      </w:r>
      <w:r w:rsidR="627979AF">
        <w:t xml:space="preserve">. </w:t>
      </w:r>
      <w:r w:rsidR="4A7A2ED0">
        <w:t>Tetapi platform diperlukan untuk lebih teratur dalam penggunaan</w:t>
      </w:r>
      <w:r w:rsidR="3062C81A">
        <w:t>nya</w:t>
      </w:r>
      <w:r w:rsidR="4A7A2ED0">
        <w:t xml:space="preserve"> dan ditemani </w:t>
      </w:r>
      <w:r w:rsidR="4FAA904F">
        <w:t xml:space="preserve">dengan </w:t>
      </w:r>
      <w:r w:rsidR="4A7A2ED0">
        <w:t xml:space="preserve">pengawasan yang </w:t>
      </w:r>
      <w:r w:rsidR="27557AF2">
        <w:t>ketat</w:t>
      </w:r>
      <w:r w:rsidR="4A7A2ED0">
        <w:t xml:space="preserve"> agar platform tidak disalahgunakan oleh mahasiswa sembarang </w:t>
      </w:r>
      <w:r w:rsidR="427EC42B">
        <w:t>dengan memberikan informasi yang tidak valid.</w:t>
      </w:r>
    </w:p>
    <w:p w14:paraId="0D100201" w14:textId="47C3C71E" w:rsidR="00F872D9" w:rsidRDefault="003E7381" w:rsidP="00676998">
      <w:pPr>
        <w:pStyle w:val="ListParagraph"/>
        <w:numPr>
          <w:ilvl w:val="0"/>
          <w:numId w:val="8"/>
        </w:numPr>
        <w:spacing w:line="360" w:lineRule="auto"/>
        <w:jc w:val="both"/>
      </w:pPr>
      <w:r>
        <w:t>M</w:t>
      </w:r>
      <w:r w:rsidR="00266F2A">
        <w:t>ahasiswa ITB</w:t>
      </w:r>
      <w:r w:rsidR="007B22B7">
        <w:t xml:space="preserve"> merasa perlu memiliki </w:t>
      </w:r>
      <w:r w:rsidR="00083870">
        <w:t xml:space="preserve">rekomendasi untuk mengambil mata kuliah </w:t>
      </w:r>
      <w:r w:rsidR="00E64307" w:rsidRPr="72FCA656">
        <w:t xml:space="preserve">yang direncanakan dengan jangka panjang. </w:t>
      </w:r>
      <w:r w:rsidR="007977A7">
        <w:t xml:space="preserve">Hal ini penting </w:t>
      </w:r>
      <w:r w:rsidR="00045FE7">
        <w:t>bagi mereka karena beberapa</w:t>
      </w:r>
      <w:r w:rsidR="006014BB">
        <w:t xml:space="preserve"> mahasiswa ITB </w:t>
      </w:r>
      <w:r w:rsidR="00474926" w:rsidRPr="005E3ABB">
        <w:t xml:space="preserve">sering kali tidak mencapai 144 </w:t>
      </w:r>
      <w:proofErr w:type="spellStart"/>
      <w:r w:rsidR="00474926" w:rsidRPr="005E3ABB">
        <w:t>sks</w:t>
      </w:r>
      <w:proofErr w:type="spellEnd"/>
      <w:r w:rsidR="00474926" w:rsidRPr="005E3ABB">
        <w:t xml:space="preserve"> pada saat semester-semester akhir.</w:t>
      </w:r>
      <w:r w:rsidR="002622CE">
        <w:t xml:space="preserve"> Akibatnya, beberapa mahasiswa </w:t>
      </w:r>
      <w:r w:rsidR="00EB327A">
        <w:t>terpaksa mengambil mata kuliah yang mereka tidak sukai</w:t>
      </w:r>
      <w:r w:rsidR="001A1525">
        <w:t xml:space="preserve"> </w:t>
      </w:r>
      <w:r w:rsidR="00267860">
        <w:t xml:space="preserve">atau bahkan ada yang sampai </w:t>
      </w:r>
      <w:r w:rsidR="00A529B3">
        <w:t>kelulusannya ditunda.</w:t>
      </w:r>
      <w:r w:rsidR="00CE318D">
        <w:t xml:space="preserve"> Selain itu, </w:t>
      </w:r>
      <w:r w:rsidR="00902B7F">
        <w:t xml:space="preserve">mata kuliah-mata kuliah yang diambil sebaiknya sesuai dengan </w:t>
      </w:r>
      <w:r w:rsidR="004667CE">
        <w:t xml:space="preserve">visi dari mahasiswa ITB dalam jangka panjang. </w:t>
      </w:r>
      <w:r w:rsidR="004667CE" w:rsidRPr="00F72F30">
        <w:t xml:space="preserve">Misalnya, jika ingin </w:t>
      </w:r>
      <w:r w:rsidR="00F72F30" w:rsidRPr="00F72F30">
        <w:t>menjadi insinyur perangkat lunak, mahasiswa tersebut harus mengambil mata kuliah Interaksi Manusia Komputer.</w:t>
      </w:r>
    </w:p>
    <w:p w14:paraId="2E45CB3F" w14:textId="4FDE8288" w:rsidR="0087463E" w:rsidRDefault="00F872D9" w:rsidP="0087463E">
      <w:pPr>
        <w:pStyle w:val="Title"/>
      </w:pPr>
      <w:r>
        <w:lastRenderedPageBreak/>
        <w:t>BAB IV</w:t>
      </w:r>
      <w:r>
        <w:br/>
        <w:t>SOLUSI</w:t>
      </w:r>
    </w:p>
    <w:p w14:paraId="1E3F8F2B" w14:textId="77777777" w:rsidR="0087463E" w:rsidRDefault="0087463E" w:rsidP="0087463E"/>
    <w:p w14:paraId="261FC734" w14:textId="4357A4BC" w:rsidR="0087463E" w:rsidRPr="00F000BD" w:rsidRDefault="00C219E1" w:rsidP="004679D9">
      <w:pPr>
        <w:spacing w:line="360" w:lineRule="auto"/>
        <w:ind w:firstLine="720"/>
        <w:rPr>
          <w:lang w:val="en-US"/>
        </w:rPr>
      </w:pPr>
      <w:r>
        <w:t xml:space="preserve">Berdasarkan perumusan masalah yang telah dilakukan pada bab sebelumnya, dirumuskan </w:t>
      </w:r>
      <w:r w:rsidR="004679D9">
        <w:t xml:space="preserve">beberapa </w:t>
      </w:r>
      <w:r>
        <w:t xml:space="preserve">solusi </w:t>
      </w:r>
      <w:r w:rsidR="004679D9">
        <w:t>sebagai berikut</w:t>
      </w:r>
      <w:r w:rsidR="00F000BD">
        <w:rPr>
          <w:lang w:val="en-US"/>
        </w:rPr>
        <w:t>.</w:t>
      </w:r>
    </w:p>
    <w:p w14:paraId="20AC2BE7" w14:textId="465AA411" w:rsidR="004679D9" w:rsidRDefault="00D33833" w:rsidP="00711CE9">
      <w:pPr>
        <w:pStyle w:val="ListParagraph"/>
        <w:numPr>
          <w:ilvl w:val="0"/>
          <w:numId w:val="11"/>
        </w:numPr>
        <w:spacing w:line="360" w:lineRule="auto"/>
      </w:pPr>
      <w:r>
        <w:t>Platform Penyedia dan Pengepul</w:t>
      </w:r>
      <w:r w:rsidR="00AA1320">
        <w:t xml:space="preserve"> Informasi Mata Kuliah</w:t>
      </w:r>
    </w:p>
    <w:p w14:paraId="04FAD728" w14:textId="77777777" w:rsidR="00290CA5" w:rsidRDefault="31EA8BE2" w:rsidP="00E2212F">
      <w:pPr>
        <w:spacing w:line="360" w:lineRule="auto"/>
        <w:ind w:firstLine="720"/>
        <w:jc w:val="both"/>
      </w:pPr>
      <w:r>
        <w:t>Berdasarkan permasalahan kurangnya informasi mengenai mata kuliah</w:t>
      </w:r>
      <w:r w:rsidR="5A1ADCDE">
        <w:t xml:space="preserve">, </w:t>
      </w:r>
      <w:r w:rsidR="00FB2ABB">
        <w:t xml:space="preserve">diketahui bahwa mayoritas mahasiswa kesulitan dalam mendapat informasi mengenai mata kuliah. Informasi yang dimaksud dapat berupa informasi </w:t>
      </w:r>
      <w:r w:rsidR="0054647C">
        <w:t>silabus, penilaian, serta testimoni mengenai suatu mata kuliah.</w:t>
      </w:r>
      <w:r w:rsidR="00FB2ABB">
        <w:t xml:space="preserve"> Oleh karena itu</w:t>
      </w:r>
      <w:r w:rsidR="00E35C55">
        <w:t xml:space="preserve">, </w:t>
      </w:r>
      <w:r w:rsidR="4F8C2743">
        <w:t xml:space="preserve">dapat dibangun sebuah platform yang dapat mengumpulkan sekaligus </w:t>
      </w:r>
      <w:r w:rsidR="13D109BA">
        <w:t>menyediakan</w:t>
      </w:r>
      <w:r w:rsidR="4F8C2743">
        <w:t xml:space="preserve"> informasi mata kuliah yang telah dikumpulka</w:t>
      </w:r>
      <w:r w:rsidR="1E24ADB6">
        <w:t>n</w:t>
      </w:r>
      <w:r w:rsidR="76AEA1F2">
        <w:t xml:space="preserve">. </w:t>
      </w:r>
    </w:p>
    <w:p w14:paraId="75AA206B" w14:textId="1E88E661" w:rsidR="00EF7E63" w:rsidRDefault="15509EA3" w:rsidP="00E2212F">
      <w:pPr>
        <w:spacing w:line="360" w:lineRule="auto"/>
        <w:ind w:firstLine="720"/>
        <w:jc w:val="both"/>
      </w:pPr>
      <w:r>
        <w:t xml:space="preserve">Platform ini dapat meminta masukan dari pengguna </w:t>
      </w:r>
      <w:r w:rsidR="725FD6E5">
        <w:t>mengenai testimoni pengalamannya berpartisipasi dalam suatu mata kuliah</w:t>
      </w:r>
      <w:r w:rsidR="5474281C">
        <w:t xml:space="preserve">. Data testimoni ini kemudian dapat </w:t>
      </w:r>
      <w:r w:rsidR="00314B06">
        <w:t>ditampilkan</w:t>
      </w:r>
      <w:r w:rsidR="5474281C">
        <w:t xml:space="preserve"> </w:t>
      </w:r>
      <w:r w:rsidR="00314B06">
        <w:t>kepada</w:t>
      </w:r>
      <w:r w:rsidR="5474281C">
        <w:t xml:space="preserve"> pengguna lain agar dapat membantu sesam</w:t>
      </w:r>
      <w:r w:rsidR="00314B06">
        <w:t>a</w:t>
      </w:r>
      <w:r w:rsidR="5474281C">
        <w:t xml:space="preserve"> pengguna. </w:t>
      </w:r>
      <w:r w:rsidR="0054647C">
        <w:t xml:space="preserve">Selain itu, akan disajikan pula data mengenai suatu mata kuliah secara umum. Diharapkan agar pemberian informasi mata kuliah yang terintegrasi dan </w:t>
      </w:r>
      <w:r w:rsidR="00F773DF">
        <w:t>lengkap</w:t>
      </w:r>
      <w:r w:rsidR="00290CA5">
        <w:t xml:space="preserve"> dapat membantu mahasiswa mempertimbangkan pengambilan mata kuliah. Melalui</w:t>
      </w:r>
      <w:r w:rsidR="5474281C">
        <w:t xml:space="preserve"> skema ini </w:t>
      </w:r>
      <w:r w:rsidR="5832CAE3">
        <w:t xml:space="preserve">akan tercipta suatu </w:t>
      </w:r>
      <w:r w:rsidR="2BD17798">
        <w:t xml:space="preserve">hubungan </w:t>
      </w:r>
      <w:proofErr w:type="spellStart"/>
      <w:r w:rsidR="2BD17798">
        <w:t>mutualis</w:t>
      </w:r>
      <w:proofErr w:type="spellEnd"/>
      <w:r w:rsidR="00314B06">
        <w:t xml:space="preserve"> antar pengguna aplikasi, yang menjadi nilai plus dan </w:t>
      </w:r>
      <w:r w:rsidR="00580953">
        <w:t>penjamin keberlangsungan aplikasi ini.</w:t>
      </w:r>
    </w:p>
    <w:p w14:paraId="175D1A7D" w14:textId="2A6E59C7" w:rsidR="001A6F44" w:rsidRDefault="001A6F44" w:rsidP="00E2212F">
      <w:pPr>
        <w:spacing w:line="360" w:lineRule="auto"/>
        <w:ind w:firstLine="720"/>
        <w:jc w:val="both"/>
      </w:pPr>
      <w:r>
        <w:t xml:space="preserve">Fitur ini dapat </w:t>
      </w:r>
      <w:r w:rsidR="00ED1817">
        <w:t>didekomposisi</w:t>
      </w:r>
      <w:r>
        <w:t xml:space="preserve"> menjadi dua komponen besar, yakni</w:t>
      </w:r>
      <w:r w:rsidR="00893136">
        <w:t xml:space="preserve"> fitur masukan</w:t>
      </w:r>
      <w:r w:rsidR="00E941D6">
        <w:t xml:space="preserve"> serta fitur pencarian dan </w:t>
      </w:r>
      <w:r w:rsidR="00D91A94">
        <w:t>tampilan informasi mata kuliah.</w:t>
      </w:r>
      <w:r w:rsidR="007B6F28">
        <w:t xml:space="preserve"> </w:t>
      </w:r>
      <w:r w:rsidR="00AC35C8">
        <w:t>Melalui f</w:t>
      </w:r>
      <w:r w:rsidR="007B6F28">
        <w:t>itur masukan</w:t>
      </w:r>
      <w:r w:rsidR="00AC35C8">
        <w:t>, aplikasi</w:t>
      </w:r>
      <w:r w:rsidR="00107DAA">
        <w:t xml:space="preserve"> </w:t>
      </w:r>
      <w:r w:rsidR="007B6F28">
        <w:t>akan me</w:t>
      </w:r>
      <w:r w:rsidR="00AC35C8">
        <w:t xml:space="preserve">nanyakan beberapa pertanyaan kepada </w:t>
      </w:r>
      <w:r w:rsidR="00107DAA">
        <w:t xml:space="preserve">pengguna, seperti semester dan tahun ajaran </w:t>
      </w:r>
      <w:r w:rsidR="007668CF">
        <w:t xml:space="preserve">pengambilan, </w:t>
      </w:r>
      <w:r w:rsidR="009B5192">
        <w:t xml:space="preserve">indeks, </w:t>
      </w:r>
      <w:r w:rsidR="002412A3">
        <w:t xml:space="preserve">dosen pengampu, </w:t>
      </w:r>
      <w:r w:rsidR="009B5192">
        <w:t xml:space="preserve">dan </w:t>
      </w:r>
      <w:r w:rsidR="00E27E7D">
        <w:t>testimoni bebas mengenai mata kuliah</w:t>
      </w:r>
      <w:r w:rsidR="00617F7B">
        <w:t xml:space="preserve"> tersebut. Kerahasiaan pengguna yang memberikan </w:t>
      </w:r>
      <w:r w:rsidR="009451D5">
        <w:t xml:space="preserve">testimoni akan dijaga, dengan tidak menampilkan nama </w:t>
      </w:r>
      <w:r w:rsidR="002918EC">
        <w:t xml:space="preserve">pengisi testimoni. </w:t>
      </w:r>
      <w:r w:rsidR="002E4627">
        <w:t>Dengan ini, pengguna tidak akan ragu-ragu untuk mengisi testimoni.</w:t>
      </w:r>
    </w:p>
    <w:p w14:paraId="7A48D700" w14:textId="7D93DE28" w:rsidR="003909A0" w:rsidRDefault="003909A0" w:rsidP="00E2212F">
      <w:pPr>
        <w:spacing w:line="360" w:lineRule="auto"/>
        <w:ind w:firstLine="720"/>
        <w:jc w:val="both"/>
      </w:pPr>
      <w:r>
        <w:t xml:space="preserve">Bagian tampilan informasi mata kuliah, aplikasi akan memiliki 2 fitur, yakni fitur pencarian, yang lebih lanjut mengarahkan ke fitur tampilan detail informasi mata kuliah. Fitur pencarian akan melibatkan </w:t>
      </w:r>
      <w:r w:rsidR="00D43D89">
        <w:t xml:space="preserve">beberapa kunci pencarian, seperti </w:t>
      </w:r>
      <w:r w:rsidR="007D072D">
        <w:t xml:space="preserve">fakultas/sekolah, </w:t>
      </w:r>
      <w:proofErr w:type="spellStart"/>
      <w:r w:rsidR="007D072D">
        <w:t>prodi</w:t>
      </w:r>
      <w:proofErr w:type="spellEnd"/>
      <w:r w:rsidR="007D072D">
        <w:t xml:space="preserve">, </w:t>
      </w:r>
      <w:r w:rsidR="00D86F39">
        <w:t xml:space="preserve">waktu, dan lain-lain. </w:t>
      </w:r>
      <w:r w:rsidR="008B494E">
        <w:t xml:space="preserve">Berdasarkan kunci tersebut, </w:t>
      </w:r>
      <w:r w:rsidR="00904EBC">
        <w:t>akan dicari mata kuliah yang cocok</w:t>
      </w:r>
      <w:r w:rsidR="00EF0D3A">
        <w:t>. Mata kuliah-mata kuliah tersebut kemudian akan ditampilkan secara detail kepada pengguna yang mencarinya.</w:t>
      </w:r>
    </w:p>
    <w:p w14:paraId="606EE496" w14:textId="591BA9F9" w:rsidR="00AA1320" w:rsidRDefault="68F0183D" w:rsidP="00711CE9">
      <w:pPr>
        <w:pStyle w:val="ListParagraph"/>
        <w:numPr>
          <w:ilvl w:val="0"/>
          <w:numId w:val="11"/>
        </w:numPr>
        <w:spacing w:line="360" w:lineRule="auto"/>
      </w:pPr>
      <w:r>
        <w:lastRenderedPageBreak/>
        <w:t xml:space="preserve">Platform Penjadwalan </w:t>
      </w:r>
      <w:r w:rsidR="6D0F23CB">
        <w:t>Pengambilan Mata Kuliah</w:t>
      </w:r>
    </w:p>
    <w:p w14:paraId="1CCEBB61" w14:textId="77777777" w:rsidR="001A6F44" w:rsidRDefault="0A28EA42" w:rsidP="00290CA5">
      <w:pPr>
        <w:spacing w:line="360" w:lineRule="auto"/>
        <w:ind w:firstLine="720"/>
        <w:jc w:val="both"/>
      </w:pPr>
      <w:r>
        <w:t xml:space="preserve">Berkaitan dengan masalah penjadwalan yang dirasakan oleh Mahasiswa ITB, </w:t>
      </w:r>
      <w:r w:rsidR="00290CA5">
        <w:t xml:space="preserve">diketahui bahwa </w:t>
      </w:r>
      <w:r w:rsidR="008F4E3D">
        <w:t xml:space="preserve">mahasiswa dapat mengalami kesulitan dalam pengambilan mata kuliah, salah satunya karena bingung akan jadwal kuliah serta </w:t>
      </w:r>
      <w:proofErr w:type="spellStart"/>
      <w:r w:rsidR="008F4E3D">
        <w:rPr>
          <w:i/>
          <w:iCs/>
        </w:rPr>
        <w:t>prerequisite</w:t>
      </w:r>
      <w:proofErr w:type="spellEnd"/>
      <w:r w:rsidR="008F4E3D">
        <w:t xml:space="preserve"> yang harus diambil</w:t>
      </w:r>
      <w:r w:rsidR="00290CA5">
        <w:t xml:space="preserve">. Oleh karena itu, </w:t>
      </w:r>
      <w:r>
        <w:t>dapat di</w:t>
      </w:r>
      <w:r w:rsidR="5842F8BE">
        <w:t>bangun platform</w:t>
      </w:r>
      <w:r w:rsidR="13377D29">
        <w:t xml:space="preserve"> untuk mahasiswa men</w:t>
      </w:r>
      <w:r w:rsidR="7291201F">
        <w:t>jadwalkan pengambilan mata kuliah mereka</w:t>
      </w:r>
      <w:r w:rsidR="39CE9F30">
        <w:t>. Platform ini dapat memberi</w:t>
      </w:r>
      <w:r w:rsidR="1F87A82D">
        <w:t xml:space="preserve"> rekomendasi </w:t>
      </w:r>
      <w:r w:rsidR="59703A76">
        <w:t xml:space="preserve">pengambilan mata kuliah kepada mahasiswa berdasarkan waktu </w:t>
      </w:r>
      <w:r w:rsidR="75BD4EC4">
        <w:t>penyelenggaraannya</w:t>
      </w:r>
      <w:r w:rsidR="0E157915">
        <w:t xml:space="preserve"> </w:t>
      </w:r>
      <w:r w:rsidR="59703A76">
        <w:t xml:space="preserve">dan </w:t>
      </w:r>
      <w:proofErr w:type="spellStart"/>
      <w:r w:rsidR="59703A76" w:rsidRPr="6387769D">
        <w:rPr>
          <w:i/>
          <w:iCs/>
        </w:rPr>
        <w:t>prerequisites</w:t>
      </w:r>
      <w:proofErr w:type="spellEnd"/>
      <w:r w:rsidR="59703A76" w:rsidRPr="6387769D">
        <w:t xml:space="preserve"> </w:t>
      </w:r>
      <w:r w:rsidR="59AC6E53" w:rsidRPr="6387769D">
        <w:t xml:space="preserve">yang </w:t>
      </w:r>
      <w:r w:rsidR="0FB8C8A5" w:rsidRPr="6387769D">
        <w:t>diperlukan untuk mata kuliah tersebut.</w:t>
      </w:r>
      <w:r w:rsidR="00E9663B">
        <w:t xml:space="preserve"> </w:t>
      </w:r>
    </w:p>
    <w:p w14:paraId="2BF696C7" w14:textId="10AB75B1" w:rsidR="0A28EA42" w:rsidRDefault="00E9663B" w:rsidP="00290CA5">
      <w:pPr>
        <w:spacing w:line="360" w:lineRule="auto"/>
        <w:ind w:firstLine="720"/>
        <w:jc w:val="both"/>
      </w:pPr>
      <w:r>
        <w:t xml:space="preserve">Dengan adanya platform ini, </w:t>
      </w:r>
      <w:r w:rsidR="00696971">
        <w:t>mahasiswa dapat mengetahui mata kuliah mana saja yang dapat diambilnya pada suatu semester</w:t>
      </w:r>
      <w:r w:rsidR="007A44DF">
        <w:t xml:space="preserve"> karena tidak bertabrakan dengan jadwal penyelenggaraan mata kuliah wajib. Selain itu, mahasiswa juga dapat m</w:t>
      </w:r>
      <w:r w:rsidR="001A6F44">
        <w:t xml:space="preserve">engeliminasi mata kuliah yang tidak dapat diambil karena belum memenuhi </w:t>
      </w:r>
      <w:proofErr w:type="spellStart"/>
      <w:r w:rsidR="001A6F44">
        <w:rPr>
          <w:i/>
          <w:iCs/>
        </w:rPr>
        <w:t>prerequisite</w:t>
      </w:r>
      <w:proofErr w:type="spellEnd"/>
      <w:r w:rsidR="001A6F44">
        <w:t xml:space="preserve"> mata kuliah tersebut. Hal ini dapat membantu mahasiswa untuk mengerucutkan pilihan mata kuliah yang dapat diambilnya.</w:t>
      </w:r>
    </w:p>
    <w:p w14:paraId="3B1E3DCD" w14:textId="5D49F274" w:rsidR="00590D48" w:rsidRPr="001A6F44" w:rsidRDefault="003376CA" w:rsidP="00290CA5">
      <w:pPr>
        <w:spacing w:line="360" w:lineRule="auto"/>
        <w:ind w:firstLine="720"/>
        <w:jc w:val="both"/>
      </w:pPr>
      <w:r>
        <w:t>Penjadwalan ini dapat berupa</w:t>
      </w:r>
      <w:r w:rsidR="001827A8">
        <w:t xml:space="preserve"> </w:t>
      </w:r>
      <w:r w:rsidR="00927C51">
        <w:t>permintaan masukan ketertarikan bidang mata kuliah</w:t>
      </w:r>
      <w:r w:rsidR="00FD3BC6">
        <w:t xml:space="preserve">, semester rekomendasi pengambilan, dan berbagai kata kunci lainnya. Kemudian, </w:t>
      </w:r>
      <w:r w:rsidR="00CA366C">
        <w:t xml:space="preserve">akan ditampilkan daftar mata kuliah  yang dapat diambil berdasarkan </w:t>
      </w:r>
      <w:r w:rsidR="007848A4">
        <w:t>k</w:t>
      </w:r>
      <w:r w:rsidR="006A442D">
        <w:t xml:space="preserve">ata kunci dan penyaring yang telah dimasukkan pada fitur pencarian. </w:t>
      </w:r>
      <w:r w:rsidR="00D32B1D">
        <w:t xml:space="preserve">Oleh karena itu, mahasiswa sebagai pengguna akan secara mudah mendapatkan </w:t>
      </w:r>
      <w:r w:rsidR="004A6FFB">
        <w:t>daftar mata kuliah</w:t>
      </w:r>
      <w:r w:rsidR="00AA2473">
        <w:t xml:space="preserve"> yang</w:t>
      </w:r>
      <w:r w:rsidR="0056371D">
        <w:t xml:space="preserve"> mungkin diambilnya.</w:t>
      </w:r>
    </w:p>
    <w:p w14:paraId="6C62963B" w14:textId="67F4B5BD" w:rsidR="00C05828" w:rsidRDefault="24799683" w:rsidP="00711CE9">
      <w:pPr>
        <w:pStyle w:val="ListParagraph"/>
        <w:numPr>
          <w:ilvl w:val="0"/>
          <w:numId w:val="11"/>
        </w:numPr>
        <w:spacing w:line="360" w:lineRule="auto"/>
      </w:pPr>
      <w:r>
        <w:t xml:space="preserve">Platform yang Mengintegrasikan </w:t>
      </w:r>
      <w:r w:rsidR="1C3A9DA0">
        <w:t xml:space="preserve">Berbagai Kakas </w:t>
      </w:r>
      <w:r w:rsidR="002E4462">
        <w:t>/ Fitur</w:t>
      </w:r>
      <w:r w:rsidR="1C3A9DA0">
        <w:t xml:space="preserve"> </w:t>
      </w:r>
      <w:r w:rsidR="0FD0A277">
        <w:t>Perencanaan Mata Kuliah</w:t>
      </w:r>
    </w:p>
    <w:p w14:paraId="5E23FE85" w14:textId="19C024B2" w:rsidR="0087463E" w:rsidRPr="002E4462" w:rsidRDefault="002E4462" w:rsidP="000857E6">
      <w:pPr>
        <w:spacing w:line="360" w:lineRule="auto"/>
        <w:ind w:firstLine="720"/>
        <w:jc w:val="both"/>
      </w:pPr>
      <w:r>
        <w:t xml:space="preserve">Berkaitan dengan kelebihan dan kekurangan dari berbagai </w:t>
      </w:r>
      <w:proofErr w:type="spellStart"/>
      <w:r>
        <w:t>tools</w:t>
      </w:r>
      <w:proofErr w:type="spellEnd"/>
      <w:r>
        <w:t xml:space="preserve"> yang digunakan mahasiswa ITB saat ini, maka perlu sebuah platform yang </w:t>
      </w:r>
      <w:proofErr w:type="spellStart"/>
      <w:r>
        <w:t>mengintergrasikan</w:t>
      </w:r>
      <w:proofErr w:type="spellEnd"/>
      <w:r>
        <w:t xml:space="preserve"> sehingga </w:t>
      </w:r>
      <w:proofErr w:type="spellStart"/>
      <w:r>
        <w:t>tools-tools</w:t>
      </w:r>
      <w:proofErr w:type="spellEnd"/>
      <w:r>
        <w:t xml:space="preserve"> yang dir</w:t>
      </w:r>
      <w:r w:rsidR="00704D8E">
        <w:t xml:space="preserve">asa baik oleh mahasiswa terdapat </w:t>
      </w:r>
      <w:r w:rsidR="00D719F0">
        <w:t>maupun dikembangkan lebih lanjut</w:t>
      </w:r>
      <w:r w:rsidR="00704D8E">
        <w:t xml:space="preserve"> </w:t>
      </w:r>
      <w:r w:rsidR="00DE4768">
        <w:t>pada platform</w:t>
      </w:r>
      <w:r w:rsidR="00704D8E">
        <w:t xml:space="preserve"> tersebut  dan ditambahkan </w:t>
      </w:r>
      <w:proofErr w:type="spellStart"/>
      <w:r w:rsidR="00704D8E">
        <w:t>tools</w:t>
      </w:r>
      <w:proofErr w:type="spellEnd"/>
      <w:r w:rsidR="00704D8E">
        <w:t xml:space="preserve"> yang dirasa diperlukan (masih kurang) </w:t>
      </w:r>
      <w:r w:rsidR="00581569" w:rsidRPr="5CDC67DE">
        <w:t>menurut mahasiswa. Berdasarkan data yang didapat berikut merupakan kakas (</w:t>
      </w:r>
      <w:proofErr w:type="spellStart"/>
      <w:r w:rsidR="00581569" w:rsidRPr="5CDC67DE">
        <w:t>tools</w:t>
      </w:r>
      <w:proofErr w:type="spellEnd"/>
      <w:r w:rsidR="00581569" w:rsidRPr="5CDC67DE">
        <w:t>) / fitur yang baik diadakan pada platform rekomendasi mata kuliah:</w:t>
      </w:r>
    </w:p>
    <w:p w14:paraId="71CFA552" w14:textId="3C998E42" w:rsidR="00581569" w:rsidRPr="00581569" w:rsidRDefault="00581569" w:rsidP="00711CE9">
      <w:pPr>
        <w:pStyle w:val="ListParagraph"/>
        <w:numPr>
          <w:ilvl w:val="0"/>
          <w:numId w:val="13"/>
        </w:numPr>
        <w:spacing w:line="360" w:lineRule="auto"/>
      </w:pPr>
      <w:r w:rsidRPr="5CDC67DE">
        <w:t xml:space="preserve">Fitur Tabel untuk membantu mahasiswa </w:t>
      </w:r>
      <w:r>
        <w:t>m</w:t>
      </w:r>
      <w:r w:rsidR="009B3223">
        <w:t>encatat mata kuliah sementara</w:t>
      </w:r>
      <w:r w:rsidR="00AC0AF3">
        <w:t>.</w:t>
      </w:r>
    </w:p>
    <w:p w14:paraId="715345AC" w14:textId="2D51AA8C" w:rsidR="00AC0AF3" w:rsidRPr="00AC0AF3" w:rsidRDefault="00AC0AF3" w:rsidP="00711CE9">
      <w:pPr>
        <w:pStyle w:val="ListParagraph"/>
        <w:numPr>
          <w:ilvl w:val="0"/>
          <w:numId w:val="13"/>
        </w:numPr>
        <w:spacing w:line="360" w:lineRule="auto"/>
      </w:pPr>
      <w:proofErr w:type="spellStart"/>
      <w:r>
        <w:t>Calendar</w:t>
      </w:r>
      <w:proofErr w:type="spellEnd"/>
      <w:r>
        <w:t xml:space="preserve"> dan </w:t>
      </w:r>
      <w:proofErr w:type="spellStart"/>
      <w:r>
        <w:t>time</w:t>
      </w:r>
      <w:proofErr w:type="spellEnd"/>
      <w:r>
        <w:t xml:space="preserve"> </w:t>
      </w:r>
      <w:proofErr w:type="spellStart"/>
      <w:r>
        <w:t>tabling</w:t>
      </w:r>
      <w:proofErr w:type="spellEnd"/>
      <w:r>
        <w:t xml:space="preserve"> untuk mencatat </w:t>
      </w:r>
      <w:proofErr w:type="spellStart"/>
      <w:r>
        <w:t>matkul</w:t>
      </w:r>
      <w:proofErr w:type="spellEnd"/>
      <w:r>
        <w:t xml:space="preserve"> berdasarkan waktu pelaksanaan mata kuliah setiap minggunya.</w:t>
      </w:r>
    </w:p>
    <w:p w14:paraId="75F3D9A3" w14:textId="28CACF93" w:rsidR="00AC0AF3" w:rsidRPr="00581569" w:rsidRDefault="00A719D9" w:rsidP="00711CE9">
      <w:pPr>
        <w:pStyle w:val="ListParagraph"/>
        <w:numPr>
          <w:ilvl w:val="0"/>
          <w:numId w:val="13"/>
        </w:numPr>
        <w:spacing w:line="360" w:lineRule="auto"/>
      </w:pPr>
      <w:r>
        <w:lastRenderedPageBreak/>
        <w:t xml:space="preserve">Pencatatan Testimoni sebagai tempat </w:t>
      </w:r>
      <w:r w:rsidR="00CD57D5">
        <w:t>pengumpulan testimoni-testimoni yang diberikan oleh mahasiswa yang telah</w:t>
      </w:r>
      <w:r w:rsidR="009D7E52">
        <w:t xml:space="preserve"> </w:t>
      </w:r>
      <w:r w:rsidR="007C3D99">
        <w:t xml:space="preserve">mengambil </w:t>
      </w:r>
      <w:r w:rsidR="00FB0583">
        <w:t>mata kuliah bersangkutan (contoh: Kakak tingkat, alumni, dan lainnya).</w:t>
      </w:r>
    </w:p>
    <w:p w14:paraId="2A21EB16" w14:textId="753C890B" w:rsidR="00FB0583" w:rsidRPr="00581569" w:rsidRDefault="00FB0583" w:rsidP="00711CE9">
      <w:pPr>
        <w:pStyle w:val="ListParagraph"/>
        <w:numPr>
          <w:ilvl w:val="0"/>
          <w:numId w:val="13"/>
        </w:numPr>
        <w:spacing w:line="360" w:lineRule="auto"/>
      </w:pPr>
      <w:r>
        <w:t xml:space="preserve">Platform mengintegrasi jadwal pada SIX sehingga pengguna tidak perlu </w:t>
      </w:r>
      <w:r w:rsidR="00BE7094">
        <w:t xml:space="preserve">melakukan integrasi (pemeriksaan jadwal dan </w:t>
      </w:r>
      <w:proofErr w:type="spellStart"/>
      <w:r w:rsidR="00BE7094">
        <w:t>pre-requirements</w:t>
      </w:r>
      <w:proofErr w:type="spellEnd"/>
      <w:r w:rsidR="00BE7094">
        <w:t>) mata kuliah yang dipertimbangkan.</w:t>
      </w:r>
    </w:p>
    <w:p w14:paraId="5581C307" w14:textId="0092BF4B" w:rsidR="0087463E" w:rsidRPr="005D77EB" w:rsidRDefault="00F12B49" w:rsidP="00711CE9">
      <w:pPr>
        <w:pStyle w:val="ListParagraph"/>
        <w:numPr>
          <w:ilvl w:val="0"/>
          <w:numId w:val="13"/>
        </w:numPr>
        <w:spacing w:line="360" w:lineRule="auto"/>
      </w:pPr>
      <w:r>
        <w:t xml:space="preserve">Solusi dapat melakukan </w:t>
      </w:r>
      <w:proofErr w:type="spellStart"/>
      <w:r>
        <w:t>otomasi</w:t>
      </w:r>
      <w:proofErr w:type="spellEnd"/>
      <w:r>
        <w:t xml:space="preserve"> dalam penjadwalan </w:t>
      </w:r>
      <w:r w:rsidR="002812DC">
        <w:t>sehingga pengguna tidak perlu memeriksa jadwal-jadwal dan menentukan hari apa dan jam berapa mata kuliah tersebut jika dimasukkan ke jadwal sementara.</w:t>
      </w:r>
    </w:p>
    <w:p w14:paraId="4982D104" w14:textId="0F671807" w:rsidR="00732B4E" w:rsidRDefault="00E6425C" w:rsidP="00711CE9">
      <w:pPr>
        <w:pStyle w:val="ListParagraph"/>
        <w:numPr>
          <w:ilvl w:val="0"/>
          <w:numId w:val="11"/>
        </w:numPr>
        <w:spacing w:line="360" w:lineRule="auto"/>
      </w:pPr>
      <w:r>
        <w:t>Fitur Rekomendasi Mata Kuliah</w:t>
      </w:r>
    </w:p>
    <w:p w14:paraId="77BA0965" w14:textId="4B41BEBD" w:rsidR="00A615E4" w:rsidRDefault="00E6425C" w:rsidP="008D12C8">
      <w:pPr>
        <w:pStyle w:val="ListParagraph"/>
        <w:spacing w:line="360" w:lineRule="auto"/>
        <w:ind w:left="360" w:firstLine="360"/>
        <w:jc w:val="both"/>
      </w:pPr>
      <w:r>
        <w:t xml:space="preserve">Dari permasalahan keperluannya rekomendasi mata kuliah, perlu sebuah platform yang tidak hanya menyediakan fungsionalitas </w:t>
      </w:r>
      <w:r w:rsidR="00252AD0">
        <w:t xml:space="preserve">penjadwalan, namun juga dapat memberikan rekomendasi-rekomendasi mata kuliah yang dapat diambil dan disarankan diambil </w:t>
      </w:r>
      <w:r w:rsidR="0030140A">
        <w:t xml:space="preserve">oleh mahasiswa berdasarkan minat dari mahasiswa </w:t>
      </w:r>
      <w:r w:rsidR="005C6B76">
        <w:rPr>
          <w:lang w:val="en-US"/>
        </w:rPr>
        <w:t xml:space="preserve">dan juga </w:t>
      </w:r>
      <w:r w:rsidR="0030140A">
        <w:t>mempertimbangkan</w:t>
      </w:r>
      <w:r w:rsidR="005C6B76">
        <w:rPr>
          <w:lang w:val="en-US"/>
        </w:rPr>
        <w:t xml:space="preserve"> </w:t>
      </w:r>
      <w:proofErr w:type="spellStart"/>
      <w:r w:rsidR="000857E6">
        <w:rPr>
          <w:lang w:val="en-US"/>
        </w:rPr>
        <w:t>jurusan</w:t>
      </w:r>
      <w:proofErr w:type="spellEnd"/>
      <w:r w:rsidR="000857E6">
        <w:rPr>
          <w:lang w:val="en-US"/>
        </w:rPr>
        <w:t xml:space="preserve"> </w:t>
      </w:r>
      <w:proofErr w:type="spellStart"/>
      <w:r w:rsidR="000857E6">
        <w:rPr>
          <w:lang w:val="en-US"/>
        </w:rPr>
        <w:t>dari</w:t>
      </w:r>
      <w:proofErr w:type="spellEnd"/>
      <w:r w:rsidR="000857E6">
        <w:rPr>
          <w:lang w:val="en-US"/>
        </w:rPr>
        <w:t xml:space="preserve"> </w:t>
      </w:r>
      <w:proofErr w:type="spellStart"/>
      <w:r w:rsidR="000857E6">
        <w:rPr>
          <w:lang w:val="en-US"/>
        </w:rPr>
        <w:t>mahasiswa</w:t>
      </w:r>
      <w:proofErr w:type="spellEnd"/>
      <w:r w:rsidR="000857E6">
        <w:rPr>
          <w:lang w:val="en-US"/>
        </w:rPr>
        <w:t xml:space="preserve"> </w:t>
      </w:r>
      <w:proofErr w:type="spellStart"/>
      <w:r w:rsidR="000857E6">
        <w:rPr>
          <w:lang w:val="en-US"/>
        </w:rPr>
        <w:t>tersebut</w:t>
      </w:r>
      <w:proofErr w:type="spellEnd"/>
      <w:r w:rsidR="000857E6">
        <w:rPr>
          <w:lang w:val="en-US"/>
        </w:rPr>
        <w:t>.</w:t>
      </w:r>
      <w:r w:rsidR="008D12C8">
        <w:rPr>
          <w:lang w:val="en-US"/>
        </w:rPr>
        <w:t xml:space="preserve"> </w:t>
      </w:r>
      <w:proofErr w:type="spellStart"/>
      <w:r w:rsidR="005F29C3">
        <w:rPr>
          <w:lang w:val="en-US"/>
        </w:rPr>
        <w:t>Rekomendasi</w:t>
      </w:r>
      <w:proofErr w:type="spellEnd"/>
      <w:r w:rsidR="005F29C3">
        <w:rPr>
          <w:lang w:val="en-US"/>
        </w:rPr>
        <w:t xml:space="preserve"> juga </w:t>
      </w:r>
      <w:proofErr w:type="spellStart"/>
      <w:r w:rsidR="005F29C3">
        <w:rPr>
          <w:lang w:val="en-US"/>
        </w:rPr>
        <w:t>dapat</w:t>
      </w:r>
      <w:proofErr w:type="spellEnd"/>
      <w:r w:rsidR="005F29C3">
        <w:rPr>
          <w:lang w:val="en-US"/>
        </w:rPr>
        <w:t xml:space="preserve"> </w:t>
      </w:r>
      <w:proofErr w:type="spellStart"/>
      <w:r w:rsidR="00711CE9">
        <w:rPr>
          <w:lang w:val="en-US"/>
        </w:rPr>
        <w:t>diberikan</w:t>
      </w:r>
      <w:proofErr w:type="spellEnd"/>
      <w:r w:rsidR="00711CE9">
        <w:rPr>
          <w:lang w:val="en-US"/>
        </w:rPr>
        <w:t xml:space="preserve"> </w:t>
      </w:r>
      <w:proofErr w:type="spellStart"/>
      <w:r w:rsidR="00711CE9">
        <w:rPr>
          <w:lang w:val="en-US"/>
        </w:rPr>
        <w:t>berdasarkan</w:t>
      </w:r>
      <w:proofErr w:type="spellEnd"/>
      <w:r w:rsidR="00711CE9">
        <w:rPr>
          <w:lang w:val="en-US"/>
        </w:rPr>
        <w:t xml:space="preserve"> </w:t>
      </w:r>
      <w:proofErr w:type="spellStart"/>
      <w:r w:rsidR="00711CE9">
        <w:rPr>
          <w:lang w:val="en-US"/>
        </w:rPr>
        <w:t>kemiripan</w:t>
      </w:r>
      <w:proofErr w:type="spellEnd"/>
      <w:r w:rsidR="00711CE9">
        <w:rPr>
          <w:lang w:val="en-US"/>
        </w:rPr>
        <w:t xml:space="preserve"> data </w:t>
      </w:r>
      <w:proofErr w:type="spellStart"/>
      <w:r w:rsidR="00711CE9">
        <w:rPr>
          <w:lang w:val="en-US"/>
        </w:rPr>
        <w:t>dengan</w:t>
      </w:r>
      <w:proofErr w:type="spellEnd"/>
      <w:r w:rsidR="00711CE9">
        <w:rPr>
          <w:lang w:val="en-US"/>
        </w:rPr>
        <w:t xml:space="preserve"> </w:t>
      </w:r>
      <w:proofErr w:type="spellStart"/>
      <w:r w:rsidR="00711CE9">
        <w:rPr>
          <w:lang w:val="en-US"/>
        </w:rPr>
        <w:t>mahasiswa</w:t>
      </w:r>
      <w:proofErr w:type="spellEnd"/>
      <w:r w:rsidR="00711CE9">
        <w:rPr>
          <w:lang w:val="en-US"/>
        </w:rPr>
        <w:t xml:space="preserve"> lain </w:t>
      </w:r>
      <w:proofErr w:type="spellStart"/>
      <w:r w:rsidR="00711CE9">
        <w:rPr>
          <w:lang w:val="en-US"/>
        </w:rPr>
        <w:t>seperti</w:t>
      </w:r>
      <w:proofErr w:type="spellEnd"/>
      <w:r w:rsidR="00711CE9">
        <w:rPr>
          <w:lang w:val="en-US"/>
        </w:rPr>
        <w:t xml:space="preserve"> </w:t>
      </w:r>
      <w:proofErr w:type="spellStart"/>
      <w:r w:rsidR="00822AE4">
        <w:rPr>
          <w:lang w:val="en-US"/>
        </w:rPr>
        <w:t>jurusan</w:t>
      </w:r>
      <w:proofErr w:type="spellEnd"/>
      <w:r w:rsidR="00822AE4">
        <w:rPr>
          <w:lang w:val="en-US"/>
        </w:rPr>
        <w:t xml:space="preserve">, </w:t>
      </w:r>
      <w:proofErr w:type="spellStart"/>
      <w:r w:rsidR="00822AE4">
        <w:rPr>
          <w:lang w:val="en-US"/>
        </w:rPr>
        <w:t>angkatan</w:t>
      </w:r>
      <w:proofErr w:type="spellEnd"/>
      <w:r w:rsidR="00822AE4">
        <w:rPr>
          <w:lang w:val="en-US"/>
        </w:rPr>
        <w:t xml:space="preserve">, </w:t>
      </w:r>
      <w:proofErr w:type="spellStart"/>
      <w:r w:rsidR="0066774C">
        <w:rPr>
          <w:lang w:val="en-US"/>
        </w:rPr>
        <w:t>minat</w:t>
      </w:r>
      <w:proofErr w:type="spellEnd"/>
      <w:r w:rsidR="0035730C">
        <w:rPr>
          <w:lang w:val="en-US"/>
        </w:rPr>
        <w:t>,</w:t>
      </w:r>
      <w:r w:rsidR="0066774C">
        <w:rPr>
          <w:lang w:val="en-US"/>
        </w:rPr>
        <w:t xml:space="preserve"> </w:t>
      </w:r>
      <w:r w:rsidR="00E160A3">
        <w:rPr>
          <w:lang w:val="en-US"/>
        </w:rPr>
        <w:t xml:space="preserve">agama, </w:t>
      </w:r>
      <w:r w:rsidR="00A86027">
        <w:rPr>
          <w:lang w:val="en-US"/>
        </w:rPr>
        <w:t xml:space="preserve">dan </w:t>
      </w:r>
      <w:proofErr w:type="spellStart"/>
      <w:r w:rsidR="00A86027">
        <w:rPr>
          <w:lang w:val="en-US"/>
        </w:rPr>
        <w:t>kemiripan-kemiripan</w:t>
      </w:r>
      <w:proofErr w:type="spellEnd"/>
      <w:r w:rsidR="00A86027">
        <w:rPr>
          <w:lang w:val="en-US"/>
        </w:rPr>
        <w:t xml:space="preserve"> </w:t>
      </w:r>
      <w:proofErr w:type="spellStart"/>
      <w:r w:rsidR="00A86027">
        <w:rPr>
          <w:lang w:val="en-US"/>
        </w:rPr>
        <w:t>lainnya</w:t>
      </w:r>
      <w:proofErr w:type="spellEnd"/>
      <w:r w:rsidR="00A86027">
        <w:rPr>
          <w:lang w:val="en-US"/>
        </w:rPr>
        <w:t>.</w:t>
      </w:r>
      <w:r w:rsidR="0035730C">
        <w:rPr>
          <w:lang w:val="en-US"/>
        </w:rPr>
        <w:t xml:space="preserve"> </w:t>
      </w:r>
      <w:r w:rsidR="00822AE4">
        <w:rPr>
          <w:lang w:val="en-US"/>
        </w:rPr>
        <w:t xml:space="preserve"> </w:t>
      </w:r>
    </w:p>
    <w:p w14:paraId="0841C2B1" w14:textId="77777777" w:rsidR="00A615E4" w:rsidRDefault="00A615E4" w:rsidP="00A615E4">
      <w:pPr>
        <w:spacing w:line="360" w:lineRule="auto"/>
      </w:pPr>
    </w:p>
    <w:p w14:paraId="11768290" w14:textId="77777777" w:rsidR="00A615E4" w:rsidRDefault="00A615E4" w:rsidP="00A615E4">
      <w:pPr>
        <w:spacing w:line="360" w:lineRule="auto"/>
      </w:pPr>
    </w:p>
    <w:p w14:paraId="3F3793AB" w14:textId="77777777" w:rsidR="00A615E4" w:rsidRDefault="00A615E4" w:rsidP="00A615E4">
      <w:pPr>
        <w:spacing w:line="360" w:lineRule="auto"/>
      </w:pPr>
    </w:p>
    <w:p w14:paraId="035F8528" w14:textId="77777777" w:rsidR="00A615E4" w:rsidRDefault="00A615E4" w:rsidP="00A615E4">
      <w:pPr>
        <w:spacing w:line="360" w:lineRule="auto"/>
      </w:pPr>
    </w:p>
    <w:p w14:paraId="1F823DBC" w14:textId="77777777" w:rsidR="00A615E4" w:rsidRDefault="00A615E4" w:rsidP="00A615E4">
      <w:pPr>
        <w:spacing w:line="360" w:lineRule="auto"/>
      </w:pPr>
    </w:p>
    <w:p w14:paraId="734E46BF" w14:textId="77777777" w:rsidR="00A615E4" w:rsidRDefault="00A615E4" w:rsidP="00A615E4">
      <w:pPr>
        <w:spacing w:line="360" w:lineRule="auto"/>
      </w:pPr>
    </w:p>
    <w:p w14:paraId="30AF063F" w14:textId="77777777" w:rsidR="00A615E4" w:rsidRDefault="00A615E4" w:rsidP="00A615E4">
      <w:pPr>
        <w:spacing w:line="360" w:lineRule="auto"/>
      </w:pPr>
    </w:p>
    <w:p w14:paraId="280F57AC" w14:textId="77777777" w:rsidR="00A615E4" w:rsidRDefault="00A615E4" w:rsidP="00A615E4">
      <w:pPr>
        <w:spacing w:line="360" w:lineRule="auto"/>
      </w:pPr>
    </w:p>
    <w:p w14:paraId="61956E70" w14:textId="77777777" w:rsidR="00A615E4" w:rsidRDefault="00A615E4" w:rsidP="00A615E4">
      <w:pPr>
        <w:spacing w:line="360" w:lineRule="auto"/>
      </w:pPr>
    </w:p>
    <w:p w14:paraId="60DE5DA8" w14:textId="77777777" w:rsidR="00A615E4" w:rsidRDefault="00A615E4" w:rsidP="00A615E4">
      <w:pPr>
        <w:spacing w:line="360" w:lineRule="auto"/>
      </w:pPr>
    </w:p>
    <w:p w14:paraId="42FC357E" w14:textId="77777777" w:rsidR="00A615E4" w:rsidRPr="00A615E4" w:rsidRDefault="00A615E4" w:rsidP="00A615E4">
      <w:pPr>
        <w:spacing w:line="360" w:lineRule="auto"/>
      </w:pPr>
    </w:p>
    <w:p w14:paraId="39B583A1" w14:textId="77777777" w:rsidR="0056371D" w:rsidRDefault="0056371D">
      <w:pPr>
        <w:rPr>
          <w:rFonts w:eastAsiaTheme="majorEastAsia" w:cstheme="majorBidi"/>
          <w:b/>
          <w:bCs/>
          <w:sz w:val="28"/>
          <w:szCs w:val="28"/>
        </w:rPr>
      </w:pPr>
      <w:r>
        <w:br w:type="page"/>
      </w:r>
    </w:p>
    <w:p w14:paraId="1B700A26" w14:textId="5E2BC9FD" w:rsidR="00FA20EB" w:rsidRDefault="00B746FE" w:rsidP="00FA4E7D">
      <w:pPr>
        <w:pStyle w:val="Title"/>
      </w:pPr>
      <w:r>
        <w:lastRenderedPageBreak/>
        <w:t xml:space="preserve">BAB </w:t>
      </w:r>
      <w:r w:rsidR="00D53AB9">
        <w:t>V</w:t>
      </w:r>
      <w:r>
        <w:br/>
      </w:r>
      <w:r w:rsidR="00D53AB9">
        <w:t>HASIL DISKUSI GRUP</w:t>
      </w:r>
    </w:p>
    <w:p w14:paraId="0EECC737" w14:textId="77777777" w:rsidR="00B746FE" w:rsidRDefault="00B746FE" w:rsidP="00B968FB">
      <w:pPr>
        <w:spacing w:line="360" w:lineRule="auto"/>
        <w:jc w:val="both"/>
      </w:pPr>
    </w:p>
    <w:p w14:paraId="4171B27D" w14:textId="3C5C431B" w:rsidR="00D53AB9" w:rsidRDefault="00D53AB9" w:rsidP="00AB69EB">
      <w:pPr>
        <w:spacing w:line="360" w:lineRule="auto"/>
        <w:ind w:firstLine="720"/>
        <w:jc w:val="both"/>
      </w:pPr>
      <w:r>
        <w:t>Me</w:t>
      </w:r>
      <w:r w:rsidR="00453358">
        <w:t>rangkum pekerjaan individual dari anggota tim</w:t>
      </w:r>
      <w:r w:rsidR="00465C73">
        <w:t>, didapatkan hasil sebagai berikut:</w:t>
      </w:r>
    </w:p>
    <w:p w14:paraId="07D2D0E0" w14:textId="77777777" w:rsidR="00483C23" w:rsidRDefault="00935810" w:rsidP="00711CE9">
      <w:pPr>
        <w:pStyle w:val="Heading1"/>
        <w:numPr>
          <w:ilvl w:val="0"/>
          <w:numId w:val="12"/>
        </w:numPr>
      </w:pPr>
      <w:proofErr w:type="spellStart"/>
      <w:r>
        <w:t>Stakeholder</w:t>
      </w:r>
      <w:proofErr w:type="spellEnd"/>
      <w:r>
        <w:t xml:space="preserve"> utama</w:t>
      </w:r>
    </w:p>
    <w:p w14:paraId="4192492B" w14:textId="005F84B4" w:rsidR="009E3D8A" w:rsidRDefault="00483C23" w:rsidP="00483C23">
      <w:proofErr w:type="spellStart"/>
      <w:r>
        <w:t>Stakeholder</w:t>
      </w:r>
      <w:proofErr w:type="spellEnd"/>
      <w:r>
        <w:t xml:space="preserve"> utama dalam proyek ini adalah m</w:t>
      </w:r>
      <w:r w:rsidR="00984EA6">
        <w:t>ahasiswa ITB</w:t>
      </w:r>
      <w:r>
        <w:t>.</w:t>
      </w:r>
    </w:p>
    <w:p w14:paraId="6FBC5F13" w14:textId="3513B97F" w:rsidR="00984EA6" w:rsidRDefault="00984EA6" w:rsidP="006925F4">
      <w:pPr>
        <w:spacing w:line="360" w:lineRule="auto"/>
        <w:jc w:val="both"/>
      </w:pPr>
      <w:r>
        <w:t>Deskripsi:</w:t>
      </w:r>
      <w:r w:rsidR="00483C23">
        <w:t xml:space="preserve"> Mahasiswa ITB yang dimaksud merupakan mahasiswa yang</w:t>
      </w:r>
      <w:r w:rsidR="008F3405">
        <w:t xml:space="preserve"> sedang</w:t>
      </w:r>
      <w:r w:rsidR="00483C23">
        <w:t xml:space="preserve"> berkuliah di ITB dan s</w:t>
      </w:r>
      <w:r w:rsidR="008F3405">
        <w:t xml:space="preserve">udah melewati masa TPB. Dalam kata lain, mahasiswa aktif ITB yang sudah pernah melakukan </w:t>
      </w:r>
      <w:r w:rsidR="002050F5">
        <w:t>Pengambilan Rencana Studi (PRS).</w:t>
      </w:r>
    </w:p>
    <w:p w14:paraId="59667BE6" w14:textId="0FF0D0F2" w:rsidR="00785C5F" w:rsidRDefault="00DC4765" w:rsidP="00711CE9">
      <w:pPr>
        <w:pStyle w:val="Heading1"/>
        <w:numPr>
          <w:ilvl w:val="0"/>
          <w:numId w:val="22"/>
        </w:numPr>
      </w:pPr>
      <w:r>
        <w:t>Partisipan dan cara pengumpulan data untuk</w:t>
      </w:r>
      <w:r w:rsidR="00E8192D">
        <w:t xml:space="preserve"> menentukan </w:t>
      </w:r>
      <w:proofErr w:type="spellStart"/>
      <w:r w:rsidR="00E17F3F" w:rsidRPr="4465B88E">
        <w:rPr>
          <w:i/>
          <w:iCs/>
        </w:rPr>
        <w:t>functional</w:t>
      </w:r>
      <w:proofErr w:type="spellEnd"/>
      <w:r w:rsidR="00E17F3F" w:rsidRPr="4465B88E">
        <w:rPr>
          <w:i/>
          <w:iCs/>
        </w:rPr>
        <w:t xml:space="preserve"> </w:t>
      </w:r>
      <w:proofErr w:type="spellStart"/>
      <w:r w:rsidR="00E17F3F" w:rsidRPr="4465B88E">
        <w:rPr>
          <w:i/>
          <w:iCs/>
        </w:rPr>
        <w:t>requirement</w:t>
      </w:r>
      <w:proofErr w:type="spellEnd"/>
      <w:r w:rsidR="00E17F3F">
        <w:t>:</w:t>
      </w:r>
    </w:p>
    <w:p w14:paraId="67B7CC19" w14:textId="22DFA24A" w:rsidR="001D2532" w:rsidRDefault="001D2532" w:rsidP="006925F4">
      <w:pPr>
        <w:spacing w:line="360" w:lineRule="auto"/>
        <w:jc w:val="both"/>
      </w:pPr>
      <w:r>
        <w:t>Sumber data dalam riset ini adalah mahasiswa ITB, khususnya dari tingkat 2 sampai 4 yang telah mengalami proses Penga</w:t>
      </w:r>
      <w:r w:rsidR="00C65AD7">
        <w:t>mbilan Rencana Studi (PRS).</w:t>
      </w:r>
    </w:p>
    <w:p w14:paraId="299167E8" w14:textId="313B8B5D" w:rsidR="002148D3" w:rsidRPr="0067753F" w:rsidRDefault="002148D3" w:rsidP="00A35881">
      <w:pPr>
        <w:spacing w:line="360" w:lineRule="auto"/>
        <w:jc w:val="both"/>
      </w:pPr>
      <w:r>
        <w:t>Cara pengumpulan data yang digunakan adalah melalui kuesioner</w:t>
      </w:r>
      <w:r w:rsidR="00CE29D3">
        <w:t xml:space="preserve"> berbentuk </w:t>
      </w:r>
      <w:proofErr w:type="spellStart"/>
      <w:r w:rsidR="00CE29D3" w:rsidRPr="4465B88E">
        <w:rPr>
          <w:i/>
          <w:iCs/>
        </w:rPr>
        <w:t>form</w:t>
      </w:r>
      <w:proofErr w:type="spellEnd"/>
      <w:r w:rsidR="00CE29D3">
        <w:t xml:space="preserve"> daring, melalui </w:t>
      </w:r>
      <w:r w:rsidR="0067753F">
        <w:t xml:space="preserve">Google </w:t>
      </w:r>
      <w:proofErr w:type="spellStart"/>
      <w:r w:rsidR="0067753F">
        <w:t>Form</w:t>
      </w:r>
      <w:proofErr w:type="spellEnd"/>
      <w:r w:rsidR="0067753F">
        <w:t xml:space="preserve"> dan dianalisis menggunakan </w:t>
      </w:r>
      <w:proofErr w:type="spellStart"/>
      <w:r w:rsidR="0067753F" w:rsidRPr="4465B88E">
        <w:rPr>
          <w:i/>
          <w:iCs/>
        </w:rPr>
        <w:t>tool</w:t>
      </w:r>
      <w:proofErr w:type="spellEnd"/>
      <w:r w:rsidR="0067753F">
        <w:t xml:space="preserve"> Google </w:t>
      </w:r>
      <w:proofErr w:type="spellStart"/>
      <w:r w:rsidR="0067753F">
        <w:t>Sheet</w:t>
      </w:r>
      <w:proofErr w:type="spellEnd"/>
      <w:r w:rsidR="0067753F">
        <w:t>.</w:t>
      </w:r>
      <w:r w:rsidR="00EC2189">
        <w:t xml:space="preserve"> </w:t>
      </w:r>
    </w:p>
    <w:p w14:paraId="2675F1EF" w14:textId="70AD95AC" w:rsidR="00B0016A" w:rsidRDefault="00CB3355" w:rsidP="6A526B82">
      <w:pPr>
        <w:pStyle w:val="Heading1"/>
        <w:numPr>
          <w:ilvl w:val="0"/>
          <w:numId w:val="31"/>
        </w:numPr>
      </w:pPr>
      <w:r>
        <w:t>Kebutuhan</w:t>
      </w:r>
      <w:r w:rsidR="00B0016A">
        <w:t xml:space="preserve"> terpenting dan de</w:t>
      </w:r>
      <w:r w:rsidR="00FE21EF">
        <w:t>skripsi fungsional</w:t>
      </w:r>
      <w:r>
        <w:t>nya</w:t>
      </w:r>
      <w:r w:rsidR="009E7296">
        <w:t xml:space="preserve">, serta </w:t>
      </w:r>
      <w:proofErr w:type="spellStart"/>
      <w:r w:rsidR="00467157" w:rsidRPr="4465B88E">
        <w:rPr>
          <w:i/>
          <w:iCs/>
        </w:rPr>
        <w:t>usability</w:t>
      </w:r>
      <w:proofErr w:type="spellEnd"/>
      <w:r w:rsidR="00467157" w:rsidRPr="4465B88E">
        <w:rPr>
          <w:i/>
          <w:iCs/>
        </w:rPr>
        <w:t xml:space="preserve"> </w:t>
      </w:r>
      <w:proofErr w:type="spellStart"/>
      <w:r w:rsidR="00467157" w:rsidRPr="4465B88E">
        <w:rPr>
          <w:i/>
          <w:iCs/>
        </w:rPr>
        <w:t>goal</w:t>
      </w:r>
      <w:proofErr w:type="spellEnd"/>
      <w:r w:rsidR="00467157">
        <w:t xml:space="preserve"> yang terpenting dan alasannya.</w:t>
      </w:r>
    </w:p>
    <w:p w14:paraId="70B655C3" w14:textId="64E83BD0" w:rsidR="00D119C9" w:rsidRDefault="006B245D" w:rsidP="00A35881">
      <w:pPr>
        <w:spacing w:line="360" w:lineRule="auto"/>
        <w:jc w:val="both"/>
      </w:pPr>
      <w:r>
        <w:t>Fitur yang dipilih adalah sebagai berikut:</w:t>
      </w:r>
    </w:p>
    <w:p w14:paraId="6004ED3A" w14:textId="037A4AA8" w:rsidR="00C246F6" w:rsidRPr="000F39F5" w:rsidRDefault="00C246F6" w:rsidP="00711CE9">
      <w:pPr>
        <w:pStyle w:val="Heading2"/>
        <w:numPr>
          <w:ilvl w:val="0"/>
          <w:numId w:val="14"/>
        </w:numPr>
      </w:pPr>
      <w:r>
        <w:t xml:space="preserve">Fitur </w:t>
      </w:r>
      <w:proofErr w:type="spellStart"/>
      <w:r>
        <w:t>login</w:t>
      </w:r>
      <w:proofErr w:type="spellEnd"/>
      <w:r>
        <w:t xml:space="preserve"> dan </w:t>
      </w:r>
      <w:proofErr w:type="spellStart"/>
      <w:r>
        <w:t>sign</w:t>
      </w:r>
      <w:proofErr w:type="spellEnd"/>
      <w:r>
        <w:t xml:space="preserve"> </w:t>
      </w:r>
      <w:proofErr w:type="spellStart"/>
      <w:r>
        <w:t>up</w:t>
      </w:r>
      <w:proofErr w:type="spellEnd"/>
      <w:r>
        <w:t xml:space="preserve"> pengguna.</w:t>
      </w:r>
    </w:p>
    <w:p w14:paraId="380DB5F8" w14:textId="2FEEA925" w:rsidR="00C246F6" w:rsidRPr="000F39F5" w:rsidRDefault="00C246F6" w:rsidP="00C246F6">
      <w:pPr>
        <w:spacing w:line="360" w:lineRule="auto"/>
        <w:ind w:firstLine="720"/>
        <w:jc w:val="both"/>
      </w:pPr>
      <w:r>
        <w:t xml:space="preserve">Aplikasi akan </w:t>
      </w:r>
      <w:r w:rsidR="00B13595">
        <w:t>meminta data</w:t>
      </w:r>
      <w:r>
        <w:t xml:space="preserve"> kredensial pengguna untuk didaftarkan sehingga pengguna dapat melakukan </w:t>
      </w:r>
      <w:r w:rsidRPr="4465B88E">
        <w:rPr>
          <w:i/>
          <w:iCs/>
        </w:rPr>
        <w:t>log</w:t>
      </w:r>
      <w:r w:rsidR="00B13595" w:rsidRPr="4465B88E">
        <w:rPr>
          <w:i/>
          <w:iCs/>
        </w:rPr>
        <w:t xml:space="preserve"> </w:t>
      </w:r>
      <w:r w:rsidRPr="4465B88E">
        <w:rPr>
          <w:i/>
          <w:iCs/>
        </w:rPr>
        <w:t>in</w:t>
      </w:r>
      <w:r>
        <w:t xml:space="preserve">. Profil mahasiswa perlu </w:t>
      </w:r>
      <w:proofErr w:type="spellStart"/>
      <w:r>
        <w:t>dipersonalisasi</w:t>
      </w:r>
      <w:proofErr w:type="spellEnd"/>
      <w:r>
        <w:t xml:space="preserve"> karena setiap mahasiswa memiliki latar belakang </w:t>
      </w:r>
      <w:r w:rsidR="000A4322">
        <w:t xml:space="preserve">fakultas dan/atau </w:t>
      </w:r>
      <w:r>
        <w:t xml:space="preserve">program studi yang </w:t>
      </w:r>
      <w:r w:rsidR="003B1CD2">
        <w:t>berbeda-</w:t>
      </w:r>
      <w:r>
        <w:t>beda. Dalam fungsionalitas ini, diperlukan proteksi data pengguna dengan melakukan enkripsi sebelum data disimpan di basis data.</w:t>
      </w:r>
      <w:r w:rsidR="00BD18CC">
        <w:t xml:space="preserve"> Dalam proses pendaftaran, diperlukan validasi identitas pengguna dengan cara mengunggah KTM.</w:t>
      </w:r>
    </w:p>
    <w:p w14:paraId="35F6E281" w14:textId="7F169FCB" w:rsidR="006B245D" w:rsidRDefault="00C246F6" w:rsidP="008A63B4">
      <w:pPr>
        <w:spacing w:line="360" w:lineRule="auto"/>
      </w:pPr>
      <w:proofErr w:type="spellStart"/>
      <w:r>
        <w:t>Usability</w:t>
      </w:r>
      <w:proofErr w:type="spellEnd"/>
      <w:r>
        <w:t xml:space="preserve"> </w:t>
      </w:r>
      <w:proofErr w:type="spellStart"/>
      <w:r>
        <w:t>goal</w:t>
      </w:r>
      <w:proofErr w:type="spellEnd"/>
      <w:r>
        <w:t xml:space="preserve">: Safe </w:t>
      </w:r>
      <w:proofErr w:type="spellStart"/>
      <w:r>
        <w:t>to</w:t>
      </w:r>
      <w:proofErr w:type="spellEnd"/>
      <w:r>
        <w:t xml:space="preserve"> </w:t>
      </w:r>
      <w:proofErr w:type="spellStart"/>
      <w:r>
        <w:t>use</w:t>
      </w:r>
      <w:proofErr w:type="spellEnd"/>
      <w:r>
        <w:t>.</w:t>
      </w:r>
      <w:r w:rsidR="00FF7E3F">
        <w:t xml:space="preserve"> </w:t>
      </w:r>
    </w:p>
    <w:p w14:paraId="64B4B305" w14:textId="7AC2BC32" w:rsidR="008A63B4" w:rsidRPr="00C246F6" w:rsidRDefault="008A63B4" w:rsidP="00711CE9">
      <w:pPr>
        <w:pStyle w:val="Heading2"/>
        <w:numPr>
          <w:ilvl w:val="0"/>
          <w:numId w:val="23"/>
        </w:numPr>
        <w:rPr>
          <w:b/>
          <w:bCs/>
        </w:rPr>
      </w:pPr>
      <w:r>
        <w:t xml:space="preserve">Fitur </w:t>
      </w:r>
      <w:r w:rsidR="00394F49">
        <w:t>pencarian</w:t>
      </w:r>
      <w:r>
        <w:t xml:space="preserve"> mata kuliah</w:t>
      </w:r>
    </w:p>
    <w:p w14:paraId="0344BEA1" w14:textId="3435510F" w:rsidR="008A63B4" w:rsidRPr="000F39F5" w:rsidRDefault="008A63B4" w:rsidP="008A63B4">
      <w:pPr>
        <w:spacing w:line="360" w:lineRule="auto"/>
        <w:jc w:val="both"/>
      </w:pPr>
      <w:r w:rsidRPr="000F39F5">
        <w:tab/>
        <w:t xml:space="preserve">Aplikasi akan menerima masukan dari pengguna pada kolom pencarian. Masukan ini berupa kode mata kuliah atau nama mata kuliah. Mahasiswa dianggap cukup mengerti terhadap </w:t>
      </w:r>
      <w:r w:rsidRPr="000F39F5">
        <w:lastRenderedPageBreak/>
        <w:t>sistem akademik sehingga hasil pencarian dapat dilakukan dengan metode “</w:t>
      </w:r>
      <w:proofErr w:type="spellStart"/>
      <w:r w:rsidRPr="000F39F5">
        <w:t>is</w:t>
      </w:r>
      <w:proofErr w:type="spellEnd"/>
      <w:r w:rsidRPr="000F39F5">
        <w:t xml:space="preserve"> </w:t>
      </w:r>
      <w:proofErr w:type="spellStart"/>
      <w:r w:rsidRPr="000F39F5">
        <w:t>substring</w:t>
      </w:r>
      <w:proofErr w:type="spellEnd"/>
      <w:r w:rsidRPr="000F39F5">
        <w:t xml:space="preserve"> </w:t>
      </w:r>
      <w:proofErr w:type="spellStart"/>
      <w:r w:rsidRPr="000F39F5">
        <w:t>included</w:t>
      </w:r>
      <w:proofErr w:type="spellEnd"/>
      <w:r w:rsidRPr="000F39F5">
        <w:t xml:space="preserve">” dan hasil dikeluarkan secara terurut </w:t>
      </w:r>
      <w:proofErr w:type="spellStart"/>
      <w:r w:rsidRPr="4465B88E">
        <w:rPr>
          <w:i/>
          <w:iCs/>
        </w:rPr>
        <w:t>ascending</w:t>
      </w:r>
      <w:proofErr w:type="spellEnd"/>
      <w:r w:rsidRPr="4465B88E">
        <w:rPr>
          <w:i/>
          <w:iCs/>
        </w:rPr>
        <w:t xml:space="preserve"> </w:t>
      </w:r>
      <w:r w:rsidRPr="000F39F5">
        <w:t>dari kode mata kuliah.</w:t>
      </w:r>
      <w:r w:rsidR="008017F6">
        <w:t xml:space="preserve"> </w:t>
      </w:r>
      <w:r w:rsidR="00E715A9">
        <w:t>Fi</w:t>
      </w:r>
      <w:r w:rsidR="003669B6">
        <w:t xml:space="preserve">lter, </w:t>
      </w:r>
      <w:r w:rsidR="00314FA0">
        <w:t>seperti</w:t>
      </w:r>
      <w:r w:rsidR="003669B6">
        <w:t xml:space="preserve"> </w:t>
      </w:r>
      <w:r w:rsidR="00314FA0">
        <w:t>hari dan waktu pelaksanaan mata kuliah</w:t>
      </w:r>
      <w:r w:rsidR="003669B6">
        <w:t>, dapat diaplikasikan dalam pencarian</w:t>
      </w:r>
      <w:r w:rsidR="00EC513C">
        <w:t>.</w:t>
      </w:r>
    </w:p>
    <w:p w14:paraId="14AF3FA4" w14:textId="00375FFF" w:rsidR="00274875" w:rsidRDefault="008A63B4" w:rsidP="00177F1E">
      <w:pPr>
        <w:spacing w:line="360" w:lineRule="auto"/>
      </w:pPr>
      <w:proofErr w:type="spellStart"/>
      <w:r w:rsidRPr="000F39F5">
        <w:t>Usability</w:t>
      </w:r>
      <w:proofErr w:type="spellEnd"/>
      <w:r w:rsidRPr="000F39F5">
        <w:t xml:space="preserve"> </w:t>
      </w:r>
      <w:proofErr w:type="spellStart"/>
      <w:r w:rsidRPr="000F39F5">
        <w:t>goal</w:t>
      </w:r>
      <w:proofErr w:type="spellEnd"/>
      <w:r w:rsidRPr="000F39F5">
        <w:t xml:space="preserve">: </w:t>
      </w:r>
      <w:proofErr w:type="spellStart"/>
      <w:r w:rsidR="00924013">
        <w:t>Efficient</w:t>
      </w:r>
      <w:proofErr w:type="spellEnd"/>
      <w:r w:rsidRPr="000F39F5">
        <w:t xml:space="preserve"> </w:t>
      </w:r>
      <w:proofErr w:type="spellStart"/>
      <w:r w:rsidRPr="000F39F5">
        <w:t>to</w:t>
      </w:r>
      <w:proofErr w:type="spellEnd"/>
      <w:r w:rsidRPr="000F39F5">
        <w:t xml:space="preserve"> </w:t>
      </w:r>
      <w:proofErr w:type="spellStart"/>
      <w:r w:rsidRPr="000F39F5">
        <w:t>use</w:t>
      </w:r>
      <w:proofErr w:type="spellEnd"/>
      <w:r w:rsidRPr="000F39F5">
        <w:t>.</w:t>
      </w:r>
    </w:p>
    <w:p w14:paraId="556ABBFB" w14:textId="77777777" w:rsidR="00F14AFE" w:rsidRPr="008A63B4" w:rsidRDefault="00F14AFE" w:rsidP="75450C08">
      <w:pPr>
        <w:pStyle w:val="Heading2"/>
        <w:numPr>
          <w:ilvl w:val="0"/>
          <w:numId w:val="32"/>
        </w:numPr>
        <w:rPr>
          <w:b/>
          <w:bCs/>
        </w:rPr>
      </w:pPr>
      <w:r>
        <w:t>Fitur Rekomendasi Mata Kuliah</w:t>
      </w:r>
    </w:p>
    <w:p w14:paraId="7ABA6725" w14:textId="74320A32" w:rsidR="00F14AFE" w:rsidRPr="000F39F5" w:rsidRDefault="00F14AFE" w:rsidP="00F14AFE">
      <w:pPr>
        <w:spacing w:line="360" w:lineRule="auto"/>
        <w:ind w:firstLine="720"/>
        <w:jc w:val="both"/>
      </w:pPr>
      <w:r>
        <w:t xml:space="preserve">Aplikasi memiliki fitur untuk memberikan rekomendasi mata kuliah berdasarkan preferensi </w:t>
      </w:r>
      <w:proofErr w:type="spellStart"/>
      <w:r>
        <w:t>user</w:t>
      </w:r>
      <w:proofErr w:type="spellEnd"/>
      <w:r>
        <w:t xml:space="preserve">, data historis, dan data </w:t>
      </w:r>
      <w:proofErr w:type="spellStart"/>
      <w:r>
        <w:t>user</w:t>
      </w:r>
      <w:proofErr w:type="spellEnd"/>
      <w:r>
        <w:t xml:space="preserve"> lainnya. Hal ini perlu diadakan karena banyak orang yang kebingungan dalam memilih mata kuliah apa yang sesuai dengan minat atau</w:t>
      </w:r>
      <w:r w:rsidR="00D851A7">
        <w:t>pun</w:t>
      </w:r>
      <w:r>
        <w:t xml:space="preserve"> mata kuliah apa yang biasa diambil</w:t>
      </w:r>
      <w:r w:rsidR="00D851A7">
        <w:t xml:space="preserve"> pada suatu semester</w:t>
      </w:r>
      <w:r>
        <w:t xml:space="preserve">. Tujuan dari fungsi ini adalah membuat aplikasi ini menjadi lebih efektif dengan memberikan fitur yang belum ada di aplikasi </w:t>
      </w:r>
      <w:proofErr w:type="spellStart"/>
      <w:r>
        <w:t>manapun</w:t>
      </w:r>
      <w:proofErr w:type="spellEnd"/>
      <w:r>
        <w:t>.</w:t>
      </w:r>
    </w:p>
    <w:p w14:paraId="59FA8A20" w14:textId="0E96097A" w:rsidR="00177F1E" w:rsidRDefault="00301DA4" w:rsidP="00177F1E">
      <w:pPr>
        <w:spacing w:line="360" w:lineRule="auto"/>
      </w:pPr>
      <w:proofErr w:type="spellStart"/>
      <w:r>
        <w:t>Usability</w:t>
      </w:r>
      <w:proofErr w:type="spellEnd"/>
      <w:r>
        <w:t xml:space="preserve"> </w:t>
      </w:r>
      <w:proofErr w:type="spellStart"/>
      <w:r>
        <w:t>goal</w:t>
      </w:r>
      <w:proofErr w:type="spellEnd"/>
      <w:r>
        <w:t xml:space="preserve">: </w:t>
      </w:r>
      <w:proofErr w:type="spellStart"/>
      <w:r>
        <w:t>Effective</w:t>
      </w:r>
      <w:proofErr w:type="spellEnd"/>
      <w:r>
        <w:t xml:space="preserve"> </w:t>
      </w:r>
      <w:proofErr w:type="spellStart"/>
      <w:r>
        <w:t>to</w:t>
      </w:r>
      <w:proofErr w:type="spellEnd"/>
      <w:r>
        <w:t xml:space="preserve"> </w:t>
      </w:r>
      <w:proofErr w:type="spellStart"/>
      <w:r>
        <w:t>use</w:t>
      </w:r>
      <w:proofErr w:type="spellEnd"/>
    </w:p>
    <w:p w14:paraId="0B5EFE01" w14:textId="77777777" w:rsidR="00301DA4" w:rsidRPr="00F14AFE" w:rsidRDefault="00301DA4" w:rsidP="025911A2">
      <w:pPr>
        <w:pStyle w:val="Heading2"/>
        <w:numPr>
          <w:ilvl w:val="0"/>
          <w:numId w:val="33"/>
        </w:numPr>
        <w:rPr>
          <w:b/>
          <w:bCs/>
        </w:rPr>
      </w:pPr>
      <w:r>
        <w:t>Penjadwalan Pengambilan Mata Kuliah</w:t>
      </w:r>
    </w:p>
    <w:p w14:paraId="56431BF1" w14:textId="4B3E1145" w:rsidR="00301DA4" w:rsidRPr="000F39F5" w:rsidRDefault="00301DA4" w:rsidP="00301DA4">
      <w:pPr>
        <w:spacing w:line="360" w:lineRule="auto"/>
        <w:ind w:firstLine="720"/>
        <w:jc w:val="both"/>
      </w:pPr>
      <w:r>
        <w:t xml:space="preserve">Aplikasi memiliki fitur penjadwalan pengambilan mata kuliah, </w:t>
      </w:r>
      <w:proofErr w:type="spellStart"/>
      <w:r>
        <w:t>dimana</w:t>
      </w:r>
      <w:proofErr w:type="spellEnd"/>
      <w:r>
        <w:t xml:space="preserve"> </w:t>
      </w:r>
      <w:proofErr w:type="spellStart"/>
      <w:r>
        <w:t>user</w:t>
      </w:r>
      <w:proofErr w:type="spellEnd"/>
      <w:r>
        <w:t xml:space="preserve"> dapat memasukkan mata kuliah-mata kuliah yang ingin diambil semasa kuliah. Aplikasi kemudian memberikan rekomendasi pengambilan mata kuliah tiap semesternya, berdasarkan jadwal penyelenggaraan mata kuliah yang dipilih pada semester sebelumnya</w:t>
      </w:r>
      <w:r w:rsidR="002E3D69">
        <w:t xml:space="preserve"> dan </w:t>
      </w:r>
      <w:proofErr w:type="spellStart"/>
      <w:r w:rsidR="00002F58" w:rsidRPr="4465B88E">
        <w:rPr>
          <w:i/>
          <w:iCs/>
        </w:rPr>
        <w:t>prerequisites</w:t>
      </w:r>
      <w:proofErr w:type="spellEnd"/>
      <w:r w:rsidR="00002F58">
        <w:t xml:space="preserve"> mata kuliah tersebut</w:t>
      </w:r>
      <w:r>
        <w:t xml:space="preserve">. Fitur ini dapat mengatur agar mahasiswa dapat mengambil mata kuliah yang diinginkan tanpa berbenturan satu sama lain </w:t>
      </w:r>
      <w:r w:rsidR="0039617B">
        <w:t xml:space="preserve">selama masa kuliah </w:t>
      </w:r>
      <w:r>
        <w:t xml:space="preserve">maupun dengan mata kuliah wajib, namun tetap dapat memenuhi </w:t>
      </w:r>
      <w:proofErr w:type="spellStart"/>
      <w:r w:rsidRPr="4465B88E">
        <w:rPr>
          <w:i/>
          <w:iCs/>
        </w:rPr>
        <w:t>prerequisite</w:t>
      </w:r>
      <w:proofErr w:type="spellEnd"/>
      <w:r w:rsidRPr="4465B88E">
        <w:rPr>
          <w:i/>
          <w:iCs/>
        </w:rPr>
        <w:t xml:space="preserve"> </w:t>
      </w:r>
      <w:r>
        <w:t>mata kuliah yang ingin diambil.</w:t>
      </w:r>
      <w:r w:rsidR="00077C41">
        <w:t xml:space="preserve"> Fitur ini dapat menerima </w:t>
      </w:r>
      <w:proofErr w:type="spellStart"/>
      <w:r w:rsidR="00077C41">
        <w:t>inp</w:t>
      </w:r>
      <w:r w:rsidR="00304374">
        <w:t>ut</w:t>
      </w:r>
      <w:proofErr w:type="spellEnd"/>
      <w:r w:rsidR="00304374">
        <w:t xml:space="preserve"> secara langsung</w:t>
      </w:r>
      <w:r w:rsidR="0059150E">
        <w:t xml:space="preserve"> berdasar preferensi pengguna.</w:t>
      </w:r>
    </w:p>
    <w:p w14:paraId="6793D380" w14:textId="77777777" w:rsidR="00301DA4" w:rsidRPr="000F39F5" w:rsidRDefault="00301DA4" w:rsidP="00301DA4">
      <w:pPr>
        <w:spacing w:line="360" w:lineRule="auto"/>
      </w:pPr>
      <w:proofErr w:type="spellStart"/>
      <w:r w:rsidRPr="000F39F5">
        <w:t>Usability</w:t>
      </w:r>
      <w:proofErr w:type="spellEnd"/>
      <w:r w:rsidRPr="000F39F5">
        <w:t xml:space="preserve"> </w:t>
      </w:r>
      <w:proofErr w:type="spellStart"/>
      <w:r w:rsidRPr="000F39F5">
        <w:t>goal</w:t>
      </w:r>
      <w:proofErr w:type="spellEnd"/>
      <w:r w:rsidRPr="000F39F5">
        <w:t xml:space="preserve">: </w:t>
      </w:r>
      <w:proofErr w:type="spellStart"/>
      <w:r w:rsidRPr="000F39F5">
        <w:t>Effective</w:t>
      </w:r>
      <w:proofErr w:type="spellEnd"/>
      <w:r w:rsidRPr="000F39F5">
        <w:t xml:space="preserve"> </w:t>
      </w:r>
      <w:proofErr w:type="spellStart"/>
      <w:r w:rsidRPr="000F39F5">
        <w:t>to</w:t>
      </w:r>
      <w:proofErr w:type="spellEnd"/>
      <w:r w:rsidRPr="000F39F5">
        <w:t xml:space="preserve"> </w:t>
      </w:r>
      <w:proofErr w:type="spellStart"/>
      <w:r w:rsidRPr="000F39F5">
        <w:t>use</w:t>
      </w:r>
      <w:proofErr w:type="spellEnd"/>
    </w:p>
    <w:p w14:paraId="447FF967" w14:textId="621B8ACE" w:rsidR="0056194D" w:rsidRPr="00301DA4" w:rsidRDefault="0056194D" w:rsidP="5483B856">
      <w:pPr>
        <w:pStyle w:val="Heading2"/>
        <w:numPr>
          <w:ilvl w:val="0"/>
          <w:numId w:val="37"/>
        </w:numPr>
        <w:rPr>
          <w:b/>
          <w:bCs/>
        </w:rPr>
      </w:pPr>
      <w:r>
        <w:t>Fitur Informasi Mata Kuli</w:t>
      </w:r>
      <w:r w:rsidR="00575496">
        <w:t>ah</w:t>
      </w:r>
    </w:p>
    <w:p w14:paraId="455990A0" w14:textId="7BDFB180" w:rsidR="00842493" w:rsidRDefault="000B7925" w:rsidP="0056194D">
      <w:pPr>
        <w:spacing w:line="360" w:lineRule="auto"/>
        <w:ind w:firstLine="720"/>
        <w:jc w:val="both"/>
      </w:pPr>
      <w:r>
        <w:t xml:space="preserve">Aplikasi akan menampilkan testimoni pada saat </w:t>
      </w:r>
      <w:r w:rsidR="00E40C81">
        <w:t xml:space="preserve">ditampilkan detail mengenai </w:t>
      </w:r>
      <w:r w:rsidR="00C1674C">
        <w:t>suatu mata kuliah. Testimoni yang ditampilkan ini</w:t>
      </w:r>
      <w:r w:rsidR="006B1EA7">
        <w:t xml:space="preserve"> bersumber dari</w:t>
      </w:r>
      <w:r w:rsidR="0056194D">
        <w:t xml:space="preserve"> fitur opsional </w:t>
      </w:r>
      <w:r w:rsidR="006B1EA7">
        <w:t>bagi</w:t>
      </w:r>
      <w:r w:rsidR="0056194D">
        <w:t xml:space="preserve"> mahasiswa </w:t>
      </w:r>
      <w:r w:rsidR="00712B12">
        <w:t xml:space="preserve">untuk </w:t>
      </w:r>
      <w:r w:rsidR="0056194D">
        <w:t xml:space="preserve">memberikan testimoni </w:t>
      </w:r>
      <w:r w:rsidR="00712B12">
        <w:t>mengenai</w:t>
      </w:r>
      <w:r w:rsidR="0056194D">
        <w:t xml:space="preserve"> mata kuliah yang telah diselesaikan. Testimoni kemudian dapat dilihat oleh mahasiswa lain </w:t>
      </w:r>
      <w:r w:rsidR="00EC0FCC">
        <w:t>pada penyelenggaraan</w:t>
      </w:r>
      <w:r w:rsidR="0056194D">
        <w:t xml:space="preserve"> </w:t>
      </w:r>
      <w:r w:rsidR="007860DE">
        <w:t>PRS</w:t>
      </w:r>
      <w:r w:rsidR="0056194D">
        <w:t xml:space="preserve"> selanjutnya. Testimoni yang diberikan </w:t>
      </w:r>
      <w:r w:rsidR="00EA65B2">
        <w:t xml:space="preserve">juga </w:t>
      </w:r>
      <w:r w:rsidR="0056194D">
        <w:t>akan menampilkan inde</w:t>
      </w:r>
      <w:r w:rsidR="00022107">
        <w:t>ks</w:t>
      </w:r>
      <w:r w:rsidR="0056194D">
        <w:t xml:space="preserve"> mahasiswa</w:t>
      </w:r>
      <w:r w:rsidR="00E73EF0">
        <w:t xml:space="preserve">, </w:t>
      </w:r>
      <w:r w:rsidR="00162561">
        <w:t>fakultas atau program studi, angkatan, serta semester pengambilan</w:t>
      </w:r>
      <w:r w:rsidR="0056194D">
        <w:t xml:space="preserve">. </w:t>
      </w:r>
    </w:p>
    <w:p w14:paraId="7C8FAB39" w14:textId="2893C199" w:rsidR="0056194D" w:rsidRPr="000F39F5" w:rsidRDefault="0056194D" w:rsidP="00842493">
      <w:pPr>
        <w:spacing w:line="360" w:lineRule="auto"/>
        <w:jc w:val="both"/>
      </w:pPr>
      <w:proofErr w:type="spellStart"/>
      <w:r>
        <w:lastRenderedPageBreak/>
        <w:t>Usability</w:t>
      </w:r>
      <w:proofErr w:type="spellEnd"/>
      <w:r>
        <w:t xml:space="preserve"> </w:t>
      </w:r>
      <w:proofErr w:type="spellStart"/>
      <w:r>
        <w:t>goal</w:t>
      </w:r>
      <w:proofErr w:type="spellEnd"/>
      <w:r>
        <w:t xml:space="preserve">: </w:t>
      </w:r>
      <w:proofErr w:type="spellStart"/>
      <w:r>
        <w:t>H</w:t>
      </w:r>
      <w:r w:rsidR="005E54C3">
        <w:t>ave</w:t>
      </w:r>
      <w:proofErr w:type="spellEnd"/>
      <w:r w:rsidR="005E54C3">
        <w:t xml:space="preserve"> </w:t>
      </w:r>
      <w:proofErr w:type="spellStart"/>
      <w:r w:rsidR="005E54C3">
        <w:t>good</w:t>
      </w:r>
      <w:proofErr w:type="spellEnd"/>
      <w:r w:rsidR="005E54C3">
        <w:t xml:space="preserve"> </w:t>
      </w:r>
      <w:proofErr w:type="spellStart"/>
      <w:r w:rsidR="005E54C3">
        <w:t>utility</w:t>
      </w:r>
      <w:proofErr w:type="spellEnd"/>
      <w:r w:rsidR="005E54C3">
        <w:t>.</w:t>
      </w:r>
    </w:p>
    <w:p w14:paraId="3D550EC4" w14:textId="6F6876F5" w:rsidR="00467157" w:rsidRDefault="00E2202B" w:rsidP="77749A92">
      <w:pPr>
        <w:pStyle w:val="Heading1"/>
        <w:numPr>
          <w:ilvl w:val="0"/>
          <w:numId w:val="30"/>
        </w:numPr>
      </w:pPr>
      <w:proofErr w:type="spellStart"/>
      <w:r w:rsidRPr="4465B88E">
        <w:rPr>
          <w:i/>
          <w:iCs/>
        </w:rPr>
        <w:t>User</w:t>
      </w:r>
      <w:proofErr w:type="spellEnd"/>
      <w:r w:rsidRPr="4465B88E">
        <w:rPr>
          <w:i/>
          <w:iCs/>
        </w:rPr>
        <w:t xml:space="preserve"> </w:t>
      </w:r>
      <w:proofErr w:type="spellStart"/>
      <w:r w:rsidRPr="4465B88E">
        <w:rPr>
          <w:i/>
          <w:iCs/>
        </w:rPr>
        <w:t>experience</w:t>
      </w:r>
      <w:proofErr w:type="spellEnd"/>
      <w:r w:rsidRPr="4465B88E">
        <w:rPr>
          <w:i/>
          <w:iCs/>
        </w:rPr>
        <w:t xml:space="preserve"> </w:t>
      </w:r>
      <w:proofErr w:type="spellStart"/>
      <w:r w:rsidRPr="4465B88E">
        <w:rPr>
          <w:i/>
          <w:iCs/>
        </w:rPr>
        <w:t>goal</w:t>
      </w:r>
      <w:proofErr w:type="spellEnd"/>
      <w:r>
        <w:t xml:space="preserve"> yang paling krusial untuk dicapai dan alasan pemilihannya</w:t>
      </w:r>
    </w:p>
    <w:p w14:paraId="3C6CA2E5" w14:textId="38C2E07C" w:rsidR="00D56FC5" w:rsidRDefault="00773C56" w:rsidP="00AA09BC">
      <w:pPr>
        <w:spacing w:line="360" w:lineRule="auto"/>
        <w:ind w:firstLine="720"/>
        <w:jc w:val="both"/>
      </w:pPr>
      <w:proofErr w:type="spellStart"/>
      <w:r>
        <w:t>User</w:t>
      </w:r>
      <w:proofErr w:type="spellEnd"/>
      <w:r>
        <w:t xml:space="preserve"> </w:t>
      </w:r>
      <w:proofErr w:type="spellStart"/>
      <w:r>
        <w:t>experience</w:t>
      </w:r>
      <w:proofErr w:type="spellEnd"/>
      <w:r>
        <w:t xml:space="preserve"> </w:t>
      </w:r>
      <w:proofErr w:type="spellStart"/>
      <w:r>
        <w:t>goal</w:t>
      </w:r>
      <w:proofErr w:type="spellEnd"/>
      <w:r>
        <w:t xml:space="preserve"> yang paling penting adalah </w:t>
      </w:r>
      <w:proofErr w:type="spellStart"/>
      <w:r>
        <w:t>usability</w:t>
      </w:r>
      <w:proofErr w:type="spellEnd"/>
      <w:r>
        <w:t xml:space="preserve">. Hal ini dikarenakan, </w:t>
      </w:r>
      <w:r w:rsidR="00F66BAD">
        <w:t xml:space="preserve">aplikasi menyediakan kemudahan penggunaan dan layanan proses dalam melakukan </w:t>
      </w:r>
      <w:r w:rsidR="00006CE7">
        <w:t>pemilihan mata kuliah guna Pengambilan Rencana Studi (PRS). Ap</w:t>
      </w:r>
      <w:r w:rsidR="007A296A">
        <w:t>likasi ini dibuat dan didesain dengan motivasi membantu mahasiswa ITB.</w:t>
      </w:r>
      <w:r w:rsidR="00D56FC5">
        <w:br w:type="page"/>
      </w:r>
    </w:p>
    <w:p w14:paraId="78B54409" w14:textId="7AC86582" w:rsidR="00D56FC5" w:rsidRDefault="00281CDD" w:rsidP="00801B41">
      <w:pPr>
        <w:pStyle w:val="Title"/>
      </w:pPr>
      <w:r>
        <w:lastRenderedPageBreak/>
        <w:t>BAB VI</w:t>
      </w:r>
      <w:r>
        <w:br/>
      </w:r>
      <w:r w:rsidR="00190B72">
        <w:t>HASIL INDIVIDUAL</w:t>
      </w:r>
    </w:p>
    <w:p w14:paraId="4ED82CA9" w14:textId="77777777" w:rsidR="00801B41" w:rsidRDefault="00801B41" w:rsidP="00B968FB">
      <w:pPr>
        <w:spacing w:line="360" w:lineRule="auto"/>
      </w:pPr>
    </w:p>
    <w:p w14:paraId="05232103" w14:textId="77777777" w:rsidR="000F39F5" w:rsidRPr="000F39F5" w:rsidRDefault="000F39F5" w:rsidP="00711CE9">
      <w:pPr>
        <w:pStyle w:val="Heading1"/>
        <w:numPr>
          <w:ilvl w:val="0"/>
          <w:numId w:val="4"/>
        </w:numPr>
      </w:pPr>
      <w:r>
        <w:t>Maharani Ayu Putri Irawan / 13520019</w:t>
      </w:r>
    </w:p>
    <w:p w14:paraId="2FB629DC" w14:textId="77777777" w:rsidR="000F39F5" w:rsidRPr="008A63B4" w:rsidRDefault="000F39F5" w:rsidP="00711CE9">
      <w:pPr>
        <w:pStyle w:val="Heading2"/>
        <w:numPr>
          <w:ilvl w:val="0"/>
          <w:numId w:val="15"/>
        </w:numPr>
        <w:rPr>
          <w:b/>
          <w:bCs/>
        </w:rPr>
      </w:pPr>
      <w:r>
        <w:t>Penjadwalan Pengambilan Mata Kuliah</w:t>
      </w:r>
    </w:p>
    <w:p w14:paraId="7A70B87B" w14:textId="77777777" w:rsidR="000F39F5" w:rsidRPr="000F39F5" w:rsidRDefault="000F39F5" w:rsidP="006116BB">
      <w:pPr>
        <w:spacing w:line="360" w:lineRule="auto"/>
        <w:ind w:firstLine="720"/>
        <w:jc w:val="both"/>
      </w:pPr>
      <w:r>
        <w:t xml:space="preserve">Aplikasi memiliki fitur penjadwalan pengambilan mata kuliah, </w:t>
      </w:r>
      <w:proofErr w:type="spellStart"/>
      <w:r>
        <w:t>dimana</w:t>
      </w:r>
      <w:proofErr w:type="spellEnd"/>
      <w:r>
        <w:t xml:space="preserve"> </w:t>
      </w:r>
      <w:proofErr w:type="spellStart"/>
      <w:r>
        <w:t>user</w:t>
      </w:r>
      <w:proofErr w:type="spellEnd"/>
      <w:r>
        <w:t xml:space="preserve"> dapat memasukkan mata kuliah-mata kuliah yang ingin diambil semasa kuliah. Aplikasi kemudian memberikan rekomendasi pengambilan mata kuliah tiap semesternya, berdasarkan jadwal penyelenggaraan mata kuliah yang dipilih pada semester sebelumnya. Fitur ini dapat mengatur agar mahasiswa dapat mengambil mata kuliah yang diinginkan tanpa berbenturan satu sama lain maupun dengan mata kuliah wajib, namun tetap dapat memenuhi </w:t>
      </w:r>
      <w:proofErr w:type="spellStart"/>
      <w:r w:rsidRPr="4465B88E">
        <w:rPr>
          <w:i/>
          <w:iCs/>
        </w:rPr>
        <w:t>prerequisite</w:t>
      </w:r>
      <w:proofErr w:type="spellEnd"/>
      <w:r w:rsidRPr="4465B88E">
        <w:rPr>
          <w:i/>
          <w:iCs/>
        </w:rPr>
        <w:t xml:space="preserve"> </w:t>
      </w:r>
      <w:r>
        <w:t>mata kuliah yang ingin diambil.</w:t>
      </w:r>
    </w:p>
    <w:p w14:paraId="51624589" w14:textId="77777777" w:rsidR="000F39F5" w:rsidRPr="000F39F5" w:rsidRDefault="000F39F5" w:rsidP="000F39F5">
      <w:pPr>
        <w:spacing w:line="360" w:lineRule="auto"/>
      </w:pPr>
      <w:proofErr w:type="spellStart"/>
      <w:r w:rsidRPr="000F39F5">
        <w:t>Usability</w:t>
      </w:r>
      <w:proofErr w:type="spellEnd"/>
      <w:r w:rsidRPr="000F39F5">
        <w:t xml:space="preserve"> </w:t>
      </w:r>
      <w:proofErr w:type="spellStart"/>
      <w:r w:rsidRPr="000F39F5">
        <w:t>goal</w:t>
      </w:r>
      <w:proofErr w:type="spellEnd"/>
      <w:r w:rsidRPr="000F39F5">
        <w:t xml:space="preserve">: </w:t>
      </w:r>
      <w:proofErr w:type="spellStart"/>
      <w:r w:rsidRPr="000F39F5">
        <w:t>Effective</w:t>
      </w:r>
      <w:proofErr w:type="spellEnd"/>
      <w:r w:rsidRPr="000F39F5">
        <w:t xml:space="preserve"> </w:t>
      </w:r>
      <w:proofErr w:type="spellStart"/>
      <w:r w:rsidRPr="000F39F5">
        <w:t>to</w:t>
      </w:r>
      <w:proofErr w:type="spellEnd"/>
      <w:r w:rsidRPr="000F39F5">
        <w:t xml:space="preserve"> </w:t>
      </w:r>
      <w:proofErr w:type="spellStart"/>
      <w:r w:rsidRPr="000F39F5">
        <w:t>use</w:t>
      </w:r>
      <w:proofErr w:type="spellEnd"/>
    </w:p>
    <w:p w14:paraId="4212868A" w14:textId="77777777" w:rsidR="000F39F5" w:rsidRPr="000F39F5" w:rsidRDefault="000F39F5" w:rsidP="00711CE9">
      <w:pPr>
        <w:pStyle w:val="Heading2"/>
        <w:numPr>
          <w:ilvl w:val="0"/>
          <w:numId w:val="15"/>
        </w:numPr>
        <w:rPr>
          <w:b/>
          <w:bCs/>
        </w:rPr>
      </w:pPr>
      <w:r>
        <w:t>Kalender Jadwal Kuliah</w:t>
      </w:r>
    </w:p>
    <w:p w14:paraId="5BC039F1" w14:textId="77777777" w:rsidR="000F39F5" w:rsidRPr="000F39F5" w:rsidRDefault="000F39F5" w:rsidP="006116BB">
      <w:pPr>
        <w:spacing w:line="360" w:lineRule="auto"/>
        <w:ind w:firstLine="720"/>
        <w:jc w:val="both"/>
      </w:pPr>
      <w:r>
        <w:t>Aplikasi memiliki fitur pembuatan jadwal kuliah. Jadwal kuliah yang diberikan akan meliputi nama mata kuliah, hari dan jam pelaksanaan mata kuliah, ruangan kuliah, serta dosen yang mengampu mata kuliah tersebut. Fitur ini ibarat mengintegrasikan penggunaan SI-X untuk melihat jadwal penyelenggaraan mata kuliah dan Office untuk membuat jadwal kuliah.</w:t>
      </w:r>
    </w:p>
    <w:p w14:paraId="787BBC45" w14:textId="77777777" w:rsidR="000F39F5" w:rsidRPr="000F39F5" w:rsidRDefault="000F39F5" w:rsidP="000F39F5">
      <w:pPr>
        <w:spacing w:line="360" w:lineRule="auto"/>
      </w:pPr>
      <w:proofErr w:type="spellStart"/>
      <w:r w:rsidRPr="000F39F5">
        <w:t>Usability</w:t>
      </w:r>
      <w:proofErr w:type="spellEnd"/>
      <w:r w:rsidRPr="000F39F5">
        <w:t xml:space="preserve"> </w:t>
      </w:r>
      <w:proofErr w:type="spellStart"/>
      <w:r w:rsidRPr="000F39F5">
        <w:t>goal</w:t>
      </w:r>
      <w:proofErr w:type="spellEnd"/>
      <w:r w:rsidRPr="000F39F5">
        <w:t xml:space="preserve">: </w:t>
      </w:r>
      <w:proofErr w:type="spellStart"/>
      <w:r w:rsidRPr="000F39F5">
        <w:t>Efficient</w:t>
      </w:r>
      <w:proofErr w:type="spellEnd"/>
      <w:r w:rsidRPr="000F39F5">
        <w:t xml:space="preserve"> </w:t>
      </w:r>
      <w:proofErr w:type="spellStart"/>
      <w:r w:rsidRPr="000F39F5">
        <w:t>to</w:t>
      </w:r>
      <w:proofErr w:type="spellEnd"/>
      <w:r w:rsidRPr="000F39F5">
        <w:t xml:space="preserve"> </w:t>
      </w:r>
      <w:proofErr w:type="spellStart"/>
      <w:r w:rsidRPr="000F39F5">
        <w:t>use</w:t>
      </w:r>
      <w:proofErr w:type="spellEnd"/>
    </w:p>
    <w:p w14:paraId="3DF2AE95" w14:textId="77777777" w:rsidR="000F39F5" w:rsidRPr="000F39F5" w:rsidRDefault="000F39F5" w:rsidP="00711CE9">
      <w:pPr>
        <w:pStyle w:val="Heading2"/>
        <w:numPr>
          <w:ilvl w:val="0"/>
          <w:numId w:val="24"/>
        </w:numPr>
        <w:rPr>
          <w:b/>
          <w:bCs/>
        </w:rPr>
      </w:pPr>
      <w:r>
        <w:t>Ruang Berdiskusi dan Bersosialisasi</w:t>
      </w:r>
    </w:p>
    <w:p w14:paraId="22206C5D" w14:textId="77777777" w:rsidR="000F39F5" w:rsidRPr="000F39F5" w:rsidRDefault="000F39F5" w:rsidP="006116BB">
      <w:pPr>
        <w:spacing w:line="360" w:lineRule="auto"/>
        <w:ind w:firstLine="720"/>
        <w:jc w:val="both"/>
      </w:pPr>
      <w:r>
        <w:t xml:space="preserve">Aplikasi ini memiliki fitur ruang virtual agar pengguna aplikasi ini dapat saling berinteraksi dan berdiskusi melalui </w:t>
      </w:r>
      <w:proofErr w:type="spellStart"/>
      <w:r>
        <w:t>chat</w:t>
      </w:r>
      <w:proofErr w:type="spellEnd"/>
      <w:r>
        <w:t xml:space="preserve"> </w:t>
      </w:r>
      <w:proofErr w:type="spellStart"/>
      <w:r>
        <w:t>room</w:t>
      </w:r>
      <w:proofErr w:type="spellEnd"/>
      <w:r>
        <w:t>. Fitur ini akan membantu mahasiswa untuk dapat bertanya ke teman sebaya atau kakak tingkat dan membangun relasi. Fitur ini diharapkan akan menjadi ruang untuk membangun jaringan pertemanan yang lebih luas dengan mempertemukan orang-orang yang memiliki tujuan dan minat yang sama (misal: minat terhadap suatu mata kuliah yang didiskusikan).</w:t>
      </w:r>
    </w:p>
    <w:p w14:paraId="50E9E448" w14:textId="77777777" w:rsidR="000F39F5" w:rsidRDefault="000F39F5" w:rsidP="000F39F5">
      <w:pPr>
        <w:spacing w:line="360" w:lineRule="auto"/>
      </w:pPr>
      <w:proofErr w:type="spellStart"/>
      <w:r w:rsidRPr="000F39F5">
        <w:t>Usability</w:t>
      </w:r>
      <w:proofErr w:type="spellEnd"/>
      <w:r w:rsidRPr="000F39F5">
        <w:t xml:space="preserve"> </w:t>
      </w:r>
      <w:proofErr w:type="spellStart"/>
      <w:r w:rsidRPr="000F39F5">
        <w:t>goal</w:t>
      </w:r>
      <w:proofErr w:type="spellEnd"/>
      <w:r w:rsidRPr="000F39F5">
        <w:t xml:space="preserve">: </w:t>
      </w:r>
      <w:proofErr w:type="spellStart"/>
      <w:r w:rsidRPr="000F39F5">
        <w:t>Effective</w:t>
      </w:r>
      <w:proofErr w:type="spellEnd"/>
      <w:r w:rsidRPr="000F39F5">
        <w:t xml:space="preserve"> </w:t>
      </w:r>
      <w:proofErr w:type="spellStart"/>
      <w:r w:rsidRPr="000F39F5">
        <w:t>to</w:t>
      </w:r>
      <w:proofErr w:type="spellEnd"/>
      <w:r w:rsidRPr="000F39F5">
        <w:t xml:space="preserve"> </w:t>
      </w:r>
      <w:proofErr w:type="spellStart"/>
      <w:r w:rsidRPr="000F39F5">
        <w:t>use</w:t>
      </w:r>
      <w:proofErr w:type="spellEnd"/>
    </w:p>
    <w:p w14:paraId="68019256" w14:textId="77777777" w:rsidR="00B57EF4" w:rsidRPr="000F39F5" w:rsidRDefault="00B57EF4" w:rsidP="00711CE9">
      <w:pPr>
        <w:pStyle w:val="Heading1"/>
        <w:numPr>
          <w:ilvl w:val="0"/>
          <w:numId w:val="17"/>
        </w:numPr>
      </w:pPr>
      <w:r>
        <w:lastRenderedPageBreak/>
        <w:t> Fransiskus Davin Anwari / 13520025</w:t>
      </w:r>
    </w:p>
    <w:p w14:paraId="1F57D804" w14:textId="77777777" w:rsidR="00B57EF4" w:rsidRPr="008A63B4" w:rsidRDefault="00B57EF4" w:rsidP="00711CE9">
      <w:pPr>
        <w:pStyle w:val="Heading2"/>
        <w:numPr>
          <w:ilvl w:val="0"/>
          <w:numId w:val="16"/>
        </w:numPr>
        <w:rPr>
          <w:b/>
          <w:bCs/>
        </w:rPr>
      </w:pPr>
      <w:r>
        <w:t>Fitur Pemberian Testimoni Mata Kuliah oleh Mahasiswa</w:t>
      </w:r>
    </w:p>
    <w:p w14:paraId="3AFF9AA3" w14:textId="77777777" w:rsidR="00706852" w:rsidRDefault="00B57EF4" w:rsidP="002F34EB">
      <w:pPr>
        <w:spacing w:line="360" w:lineRule="auto"/>
        <w:ind w:firstLine="720"/>
        <w:jc w:val="both"/>
      </w:pPr>
      <w:r>
        <w:t xml:space="preserve">Aplikasi memberi fitur opsional untuk mahasiswa memberikan testimoni kepada mata kuliah yang telah diselesaikan. Testimonial kemudian dapat dilihat oleh mahasiswa lain pada pemilihan mata kuliah selanjutnya. Testimonial yang diberikan akan juga menampilkan </w:t>
      </w:r>
      <w:proofErr w:type="spellStart"/>
      <w:r>
        <w:t>index</w:t>
      </w:r>
      <w:proofErr w:type="spellEnd"/>
      <w:r>
        <w:t xml:space="preserve"> mahasiswa pada mata kuliah yang bersangkutan untuk memastikan integritas testimoni. Penampilan testimoni akan diutamakan kepada mahasiswa yang memiliki sejarah pengambilan mata kuliah yang mirip dengan </w:t>
      </w:r>
      <w:proofErr w:type="spellStart"/>
      <w:r>
        <w:t>user</w:t>
      </w:r>
      <w:proofErr w:type="spellEnd"/>
      <w:r>
        <w:t>.</w:t>
      </w:r>
    </w:p>
    <w:p w14:paraId="0806E514" w14:textId="7ADC23B2" w:rsidR="00B57EF4" w:rsidRPr="000F39F5" w:rsidRDefault="00B57EF4" w:rsidP="00706852">
      <w:pPr>
        <w:spacing w:line="360" w:lineRule="auto"/>
        <w:jc w:val="both"/>
      </w:pPr>
      <w:proofErr w:type="spellStart"/>
      <w:r>
        <w:t>Usability</w:t>
      </w:r>
      <w:proofErr w:type="spellEnd"/>
      <w:r>
        <w:t xml:space="preserve"> </w:t>
      </w:r>
      <w:proofErr w:type="spellStart"/>
      <w:r>
        <w:t>goal</w:t>
      </w:r>
      <w:proofErr w:type="spellEnd"/>
      <w:r>
        <w:t xml:space="preserve">: </w:t>
      </w:r>
      <w:proofErr w:type="spellStart"/>
      <w:r w:rsidR="006367BB">
        <w:t>Helpful</w:t>
      </w:r>
      <w:proofErr w:type="spellEnd"/>
    </w:p>
    <w:p w14:paraId="0B8ED8A8" w14:textId="77777777" w:rsidR="00B57EF4" w:rsidRPr="000F39F5" w:rsidRDefault="00B57EF4" w:rsidP="00711CE9">
      <w:pPr>
        <w:pStyle w:val="Heading2"/>
        <w:numPr>
          <w:ilvl w:val="0"/>
          <w:numId w:val="16"/>
        </w:numPr>
        <w:rPr>
          <w:b/>
          <w:bCs/>
        </w:rPr>
      </w:pPr>
      <w:r>
        <w:t>Fitur Filter Pemilihan Mata Kuliah</w:t>
      </w:r>
    </w:p>
    <w:p w14:paraId="75EACC19" w14:textId="77777777" w:rsidR="00706852" w:rsidRDefault="00B57EF4" w:rsidP="002F34EB">
      <w:pPr>
        <w:spacing w:line="360" w:lineRule="auto"/>
        <w:ind w:firstLine="720"/>
        <w:jc w:val="both"/>
      </w:pPr>
      <w:r>
        <w:t xml:space="preserve">Aplikasi menambahkan fitur </w:t>
      </w:r>
      <w:proofErr w:type="spellStart"/>
      <w:r>
        <w:t>filterisasi</w:t>
      </w:r>
      <w:proofErr w:type="spellEnd"/>
      <w:r>
        <w:t xml:space="preserve"> pada pemilihan mata kuliah berdasarkan berbagai faktor sesuai keinginan </w:t>
      </w:r>
      <w:proofErr w:type="spellStart"/>
      <w:r>
        <w:t>user</w:t>
      </w:r>
      <w:proofErr w:type="spellEnd"/>
      <w:r>
        <w:t xml:space="preserve">. Terdapat filter berdasarkan dosen pembimbing, hari kelas diadakan, mata kuliah yang sudah diambil, dan juga mata kuliah yang kuotanya masih belum terpenuhi. Selain itu beberapa mata kuliah yang memiliki </w:t>
      </w:r>
      <w:proofErr w:type="spellStart"/>
      <w:r>
        <w:t>requirement</w:t>
      </w:r>
      <w:proofErr w:type="spellEnd"/>
      <w:r>
        <w:t xml:space="preserve"> mata kuliah lainnya dapat disembunyikan oleh filter, tetapi hal ini juga dapat ditiadakan jika </w:t>
      </w:r>
      <w:proofErr w:type="spellStart"/>
      <w:r>
        <w:t>user</w:t>
      </w:r>
      <w:proofErr w:type="spellEnd"/>
      <w:r>
        <w:t xml:space="preserve"> tetap ingin mengambil mata kuliah tersebut.</w:t>
      </w:r>
    </w:p>
    <w:p w14:paraId="021A54D7" w14:textId="4BA4DEF5" w:rsidR="00B57EF4" w:rsidRPr="000F39F5" w:rsidRDefault="00B57EF4" w:rsidP="00706852">
      <w:pPr>
        <w:spacing w:line="360" w:lineRule="auto"/>
        <w:jc w:val="both"/>
      </w:pPr>
      <w:proofErr w:type="spellStart"/>
      <w:r w:rsidRPr="000F39F5">
        <w:t>Usability</w:t>
      </w:r>
      <w:proofErr w:type="spellEnd"/>
      <w:r w:rsidRPr="000F39F5">
        <w:t xml:space="preserve"> </w:t>
      </w:r>
      <w:proofErr w:type="spellStart"/>
      <w:r w:rsidRPr="000F39F5">
        <w:t>goal</w:t>
      </w:r>
      <w:proofErr w:type="spellEnd"/>
      <w:r w:rsidRPr="000F39F5">
        <w:t xml:space="preserve">: </w:t>
      </w:r>
      <w:proofErr w:type="spellStart"/>
      <w:r w:rsidRPr="000F39F5">
        <w:t>Efficient</w:t>
      </w:r>
      <w:proofErr w:type="spellEnd"/>
      <w:r w:rsidRPr="000F39F5">
        <w:t xml:space="preserve"> </w:t>
      </w:r>
      <w:proofErr w:type="spellStart"/>
      <w:r w:rsidRPr="000F39F5">
        <w:t>to</w:t>
      </w:r>
      <w:proofErr w:type="spellEnd"/>
      <w:r w:rsidRPr="000F39F5">
        <w:t xml:space="preserve"> </w:t>
      </w:r>
      <w:proofErr w:type="spellStart"/>
      <w:r w:rsidRPr="000F39F5">
        <w:t>use</w:t>
      </w:r>
      <w:proofErr w:type="spellEnd"/>
    </w:p>
    <w:p w14:paraId="47356B3C" w14:textId="77777777" w:rsidR="00B57EF4" w:rsidRPr="000F39F5" w:rsidRDefault="00B57EF4" w:rsidP="00711CE9">
      <w:pPr>
        <w:pStyle w:val="Heading2"/>
        <w:numPr>
          <w:ilvl w:val="0"/>
          <w:numId w:val="25"/>
        </w:numPr>
        <w:rPr>
          <w:b/>
          <w:bCs/>
        </w:rPr>
      </w:pPr>
      <w:r>
        <w:t xml:space="preserve">Fitur Live </w:t>
      </w:r>
      <w:proofErr w:type="spellStart"/>
      <w:r>
        <w:t>Feedback</w:t>
      </w:r>
      <w:proofErr w:type="spellEnd"/>
      <w:r>
        <w:t xml:space="preserve"> Mata Kuliah per Kelas</w:t>
      </w:r>
    </w:p>
    <w:p w14:paraId="141AE2D6" w14:textId="77777777" w:rsidR="00706852" w:rsidRDefault="00B57EF4" w:rsidP="002F34EB">
      <w:pPr>
        <w:spacing w:line="360" w:lineRule="auto"/>
        <w:ind w:firstLine="720"/>
        <w:jc w:val="both"/>
      </w:pPr>
      <w:r>
        <w:t xml:space="preserve">Aplikasi ini menambahkan fitur </w:t>
      </w:r>
      <w:proofErr w:type="spellStart"/>
      <w:r>
        <w:t>feedback</w:t>
      </w:r>
      <w:proofErr w:type="spellEnd"/>
      <w:r>
        <w:t xml:space="preserve"> pada laman kelas, </w:t>
      </w:r>
      <w:proofErr w:type="spellStart"/>
      <w:r>
        <w:t>dimana</w:t>
      </w:r>
      <w:proofErr w:type="spellEnd"/>
      <w:r>
        <w:t xml:space="preserve"> </w:t>
      </w:r>
      <w:proofErr w:type="spellStart"/>
      <w:r>
        <w:t>user</w:t>
      </w:r>
      <w:proofErr w:type="spellEnd"/>
      <w:r>
        <w:t xml:space="preserve"> dapat memberikan </w:t>
      </w:r>
      <w:proofErr w:type="spellStart"/>
      <w:r>
        <w:t>feedback</w:t>
      </w:r>
      <w:proofErr w:type="spellEnd"/>
      <w:r>
        <w:t xml:space="preserve"> terdapat mata kuliah secara bertahap per kelas melainkan hanya pada akhir semester saja. Dengan adanya fitur </w:t>
      </w:r>
      <w:proofErr w:type="spellStart"/>
      <w:r>
        <w:t>feedback</w:t>
      </w:r>
      <w:proofErr w:type="spellEnd"/>
      <w:r>
        <w:t xml:space="preserve"> per kelas, maka dosen dapat menerima </w:t>
      </w:r>
      <w:proofErr w:type="spellStart"/>
      <w:r>
        <w:t>feedback</w:t>
      </w:r>
      <w:proofErr w:type="spellEnd"/>
      <w:r>
        <w:t xml:space="preserve"> secepatnya maka dosen dapat langsung memanfaatkan </w:t>
      </w:r>
      <w:proofErr w:type="spellStart"/>
      <w:r>
        <w:t>feedback</w:t>
      </w:r>
      <w:proofErr w:type="spellEnd"/>
      <w:r>
        <w:t xml:space="preserve"> tersebut untuk mempertinggi kualitas kelas selanjutnya. Data dari </w:t>
      </w:r>
      <w:proofErr w:type="spellStart"/>
      <w:r>
        <w:t>feedback</w:t>
      </w:r>
      <w:proofErr w:type="spellEnd"/>
      <w:r>
        <w:t xml:space="preserve"> dosen ini dapat dibawa ke </w:t>
      </w:r>
      <w:proofErr w:type="spellStart"/>
      <w:r>
        <w:t>database</w:t>
      </w:r>
      <w:proofErr w:type="spellEnd"/>
      <w:r>
        <w:t xml:space="preserve"> pada saat pilihan mata kuliah semester selanjutnya agar </w:t>
      </w:r>
      <w:proofErr w:type="spellStart"/>
      <w:r>
        <w:t>user</w:t>
      </w:r>
      <w:proofErr w:type="spellEnd"/>
      <w:r>
        <w:t xml:space="preserve"> dapat mencari dosen yang lebih cocok dengan cara belajarnya.</w:t>
      </w:r>
    </w:p>
    <w:p w14:paraId="29245F01" w14:textId="667CE5F6" w:rsidR="00B57EF4" w:rsidRPr="00677463" w:rsidRDefault="00B57EF4" w:rsidP="00706852">
      <w:pPr>
        <w:spacing w:line="360" w:lineRule="auto"/>
        <w:jc w:val="both"/>
        <w:rPr>
          <w:bCs/>
        </w:rPr>
      </w:pPr>
      <w:proofErr w:type="spellStart"/>
      <w:r w:rsidRPr="000F39F5">
        <w:rPr>
          <w:bCs/>
        </w:rPr>
        <w:t>Usability</w:t>
      </w:r>
      <w:proofErr w:type="spellEnd"/>
      <w:r w:rsidRPr="000F39F5">
        <w:rPr>
          <w:bCs/>
        </w:rPr>
        <w:t xml:space="preserve"> </w:t>
      </w:r>
      <w:proofErr w:type="spellStart"/>
      <w:r w:rsidRPr="000F39F5">
        <w:rPr>
          <w:bCs/>
        </w:rPr>
        <w:t>goal</w:t>
      </w:r>
      <w:proofErr w:type="spellEnd"/>
      <w:r w:rsidRPr="000F39F5">
        <w:rPr>
          <w:bCs/>
        </w:rPr>
        <w:t xml:space="preserve">: </w:t>
      </w:r>
      <w:proofErr w:type="spellStart"/>
      <w:r w:rsidRPr="000F39F5">
        <w:rPr>
          <w:bCs/>
        </w:rPr>
        <w:t>Effective</w:t>
      </w:r>
      <w:proofErr w:type="spellEnd"/>
      <w:r w:rsidRPr="000F39F5">
        <w:rPr>
          <w:bCs/>
        </w:rPr>
        <w:t xml:space="preserve"> </w:t>
      </w:r>
      <w:proofErr w:type="spellStart"/>
      <w:r w:rsidRPr="000F39F5">
        <w:rPr>
          <w:bCs/>
        </w:rPr>
        <w:t>to</w:t>
      </w:r>
      <w:proofErr w:type="spellEnd"/>
      <w:r w:rsidRPr="000F39F5">
        <w:rPr>
          <w:bCs/>
        </w:rPr>
        <w:t xml:space="preserve"> </w:t>
      </w:r>
      <w:proofErr w:type="spellStart"/>
      <w:r w:rsidRPr="000F39F5">
        <w:rPr>
          <w:bCs/>
        </w:rPr>
        <w:t>use</w:t>
      </w:r>
      <w:proofErr w:type="spellEnd"/>
    </w:p>
    <w:p w14:paraId="401828C8" w14:textId="77777777" w:rsidR="006116BB" w:rsidRPr="000F39F5" w:rsidRDefault="006116BB" w:rsidP="00711CE9">
      <w:pPr>
        <w:pStyle w:val="Heading1"/>
        <w:numPr>
          <w:ilvl w:val="0"/>
          <w:numId w:val="20"/>
        </w:numPr>
      </w:pPr>
      <w:r>
        <w:lastRenderedPageBreak/>
        <w:t>Bryan Bernigen / 13520034</w:t>
      </w:r>
    </w:p>
    <w:p w14:paraId="79E1449D" w14:textId="77777777" w:rsidR="006116BB" w:rsidRPr="008A63B4" w:rsidRDefault="006116BB" w:rsidP="00711CE9">
      <w:pPr>
        <w:pStyle w:val="Heading2"/>
        <w:numPr>
          <w:ilvl w:val="0"/>
          <w:numId w:val="21"/>
        </w:numPr>
        <w:rPr>
          <w:b/>
          <w:bCs/>
        </w:rPr>
      </w:pPr>
      <w:r>
        <w:t>Fitur Rekomendasi Mata Kuliah</w:t>
      </w:r>
    </w:p>
    <w:p w14:paraId="52123192" w14:textId="77777777" w:rsidR="006116BB" w:rsidRDefault="006116BB" w:rsidP="002F34EB">
      <w:pPr>
        <w:spacing w:line="360" w:lineRule="auto"/>
        <w:ind w:firstLine="720"/>
        <w:jc w:val="both"/>
      </w:pPr>
      <w:r>
        <w:t xml:space="preserve">Aplikasi memiliki fitur untuk memberikan rekomendasi mata kuliah berdasarkan preferensi </w:t>
      </w:r>
      <w:proofErr w:type="spellStart"/>
      <w:r>
        <w:t>user</w:t>
      </w:r>
      <w:proofErr w:type="spellEnd"/>
      <w:r>
        <w:t xml:space="preserve">, data historis, dan data </w:t>
      </w:r>
      <w:proofErr w:type="spellStart"/>
      <w:r>
        <w:t>user</w:t>
      </w:r>
      <w:proofErr w:type="spellEnd"/>
      <w:r>
        <w:t xml:space="preserve"> lainnya. Hal ini perlu diadakan karena banyak orang yang kebingungan dalam memilih mata kuliah apa yang sesuai dengan minat dia atau mata kuliah apa yang biasa diambil. Tujuan dari fungsi ini adalah membuat aplikasi ini menjadi lebih efektif dengan memberikan fitur yang belum ada di aplikasi </w:t>
      </w:r>
      <w:proofErr w:type="spellStart"/>
      <w:r>
        <w:t>manapun</w:t>
      </w:r>
      <w:proofErr w:type="spellEnd"/>
      <w:r>
        <w:t>.</w:t>
      </w:r>
    </w:p>
    <w:p w14:paraId="58A21856" w14:textId="57A729D9" w:rsidR="00F2038B" w:rsidRPr="00F2038B" w:rsidRDefault="00F2038B" w:rsidP="00F2038B">
      <w:pPr>
        <w:spacing w:line="360" w:lineRule="auto"/>
        <w:jc w:val="both"/>
        <w:rPr>
          <w:lang w:val="en-US"/>
        </w:rPr>
      </w:pPr>
      <w:r>
        <w:rPr>
          <w:lang w:val="en-US"/>
        </w:rPr>
        <w:t xml:space="preserve">Usability goal: </w:t>
      </w:r>
      <w:r w:rsidR="00273F06">
        <w:rPr>
          <w:lang w:val="en-US"/>
        </w:rPr>
        <w:t>effective to use</w:t>
      </w:r>
    </w:p>
    <w:p w14:paraId="1F0495AB" w14:textId="77777777" w:rsidR="006116BB" w:rsidRPr="000F39F5" w:rsidRDefault="006116BB" w:rsidP="00711CE9">
      <w:pPr>
        <w:pStyle w:val="Heading2"/>
        <w:numPr>
          <w:ilvl w:val="0"/>
          <w:numId w:val="26"/>
        </w:numPr>
        <w:rPr>
          <w:b/>
          <w:bCs/>
        </w:rPr>
      </w:pPr>
      <w:r>
        <w:t>Fitur Rekomendasi Teman Per Mata Kuliah</w:t>
      </w:r>
    </w:p>
    <w:p w14:paraId="0DEE7C9E" w14:textId="77777777" w:rsidR="006116BB" w:rsidRDefault="006116BB" w:rsidP="002F34EB">
      <w:pPr>
        <w:spacing w:line="360" w:lineRule="auto"/>
        <w:ind w:firstLine="720"/>
        <w:jc w:val="both"/>
      </w:pPr>
      <w:r>
        <w:t xml:space="preserve">Aplikasi memiliki fitur untuk memberikan rekomendasi teman yang cocok dengan </w:t>
      </w:r>
      <w:proofErr w:type="spellStart"/>
      <w:r>
        <w:t>user</w:t>
      </w:r>
      <w:proofErr w:type="spellEnd"/>
      <w:r>
        <w:t xml:space="preserve"> pada setiap mata kuliah. Pencarian teman dapat dilakukan berdasarkan kecocokan dalam hobi, jurusan, daerah asal, dan kecocokan lainnya. Hal tersebut diperlukan karena beberapa orang merasa kesulitan untuk mencari teman terutama dalam mata kuliah pilihan sehingga beberapa orang memilih untuk tidak mengambil suatu mata kuliah pilihan hanya karena tidak ada teman dalam mata kuliah tersebut. Tujuan dari fungsi ini adalah membuat aplikasi ini semakin efektif dengan memberikan fitur yang baru bagi </w:t>
      </w:r>
      <w:proofErr w:type="spellStart"/>
      <w:r>
        <w:t>user</w:t>
      </w:r>
      <w:proofErr w:type="spellEnd"/>
      <w:r>
        <w:t>.</w:t>
      </w:r>
    </w:p>
    <w:p w14:paraId="0C71DF7A" w14:textId="5F2E0342" w:rsidR="00273F06" w:rsidRPr="00273F06" w:rsidRDefault="00273F06" w:rsidP="00273F06">
      <w:pPr>
        <w:spacing w:line="360" w:lineRule="auto"/>
        <w:jc w:val="both"/>
        <w:rPr>
          <w:lang w:val="en-US"/>
        </w:rPr>
      </w:pPr>
      <w:r>
        <w:rPr>
          <w:lang w:val="en-US"/>
        </w:rPr>
        <w:t xml:space="preserve">Usability goal: effective to </w:t>
      </w:r>
      <w:r w:rsidR="006549BD">
        <w:rPr>
          <w:lang w:val="en-US"/>
        </w:rPr>
        <w:t>use</w:t>
      </w:r>
    </w:p>
    <w:p w14:paraId="112F756B" w14:textId="77777777" w:rsidR="006116BB" w:rsidRPr="000F39F5" w:rsidRDefault="006116BB" w:rsidP="4A623205">
      <w:pPr>
        <w:pStyle w:val="Heading2"/>
        <w:numPr>
          <w:ilvl w:val="0"/>
          <w:numId w:val="29"/>
        </w:numPr>
        <w:rPr>
          <w:b/>
          <w:bCs/>
        </w:rPr>
      </w:pPr>
      <w:r>
        <w:t>Fitur Rekomendasi Profesi beserta Mata Kuliahnya</w:t>
      </w:r>
    </w:p>
    <w:p w14:paraId="18CE5ED1" w14:textId="370CDAE1" w:rsidR="006116BB" w:rsidRDefault="006116BB" w:rsidP="002F34EB">
      <w:pPr>
        <w:spacing w:line="360" w:lineRule="auto"/>
        <w:ind w:firstLine="720"/>
        <w:jc w:val="both"/>
      </w:pPr>
      <w:r>
        <w:t xml:space="preserve">Aplikasi memiliki fitur untuk memberikan rekomendasi profesi yang mungkin dijalani oleh </w:t>
      </w:r>
      <w:proofErr w:type="spellStart"/>
      <w:r>
        <w:t>user</w:t>
      </w:r>
      <w:proofErr w:type="spellEnd"/>
      <w:r>
        <w:t xml:space="preserve"> beserta rekomendasi mata kuliah yang perlu dan atau cocok untuk diambil untuk mendalami profesi tersebut. Hal tersebut diperlukan karena banyak orang yang masih bingung mengenai profesi yang sesuai dengan mata kuliah yang dia ambil. Banyak orang juga yang bingung mengenai mata kuliah apa yang harus dan atau cocok untuk diambil untuk mendalami suatu profesi atau keahlian. Tujuan dari fungsi ini adalah membuat pendalaman sebuah profesi menjadi lebih efisien karena rekomendasi dapat didasari oleh pengalaman asli alumni yang pernah mengambil mata kuliah yang sama.</w:t>
      </w:r>
    </w:p>
    <w:p w14:paraId="16D787BD" w14:textId="0192C344" w:rsidR="007537BA" w:rsidRPr="007537BA" w:rsidRDefault="007537BA" w:rsidP="007537BA">
      <w:pPr>
        <w:spacing w:line="360" w:lineRule="auto"/>
        <w:jc w:val="both"/>
        <w:rPr>
          <w:lang w:val="en-US"/>
        </w:rPr>
      </w:pPr>
      <w:r>
        <w:rPr>
          <w:lang w:val="en-US"/>
        </w:rPr>
        <w:t>Usability goal: efficient to use</w:t>
      </w:r>
    </w:p>
    <w:p w14:paraId="37E77659" w14:textId="77777777" w:rsidR="000F39F5" w:rsidRPr="000F39F5" w:rsidRDefault="000F39F5" w:rsidP="00711CE9">
      <w:pPr>
        <w:pStyle w:val="Heading1"/>
        <w:numPr>
          <w:ilvl w:val="0"/>
          <w:numId w:val="28"/>
        </w:numPr>
      </w:pPr>
      <w:proofErr w:type="spellStart"/>
      <w:r>
        <w:lastRenderedPageBreak/>
        <w:t>Ng</w:t>
      </w:r>
      <w:proofErr w:type="spellEnd"/>
      <w:r>
        <w:t xml:space="preserve"> Kyle / 13520040</w:t>
      </w:r>
    </w:p>
    <w:p w14:paraId="45B40627" w14:textId="77777777" w:rsidR="000F39F5" w:rsidRPr="00B945B2" w:rsidRDefault="000F39F5" w:rsidP="00711CE9">
      <w:pPr>
        <w:pStyle w:val="Heading2"/>
        <w:numPr>
          <w:ilvl w:val="0"/>
          <w:numId w:val="6"/>
        </w:numPr>
        <w:rPr>
          <w:b/>
          <w:bCs/>
        </w:rPr>
      </w:pPr>
      <w:r>
        <w:t xml:space="preserve">Live </w:t>
      </w:r>
      <w:proofErr w:type="spellStart"/>
      <w:r>
        <w:t>Update</w:t>
      </w:r>
      <w:proofErr w:type="spellEnd"/>
      <w:r>
        <w:t xml:space="preserve"> Prediksi Tingkat Pemilihan Mata Kuliah Pilihan</w:t>
      </w:r>
    </w:p>
    <w:p w14:paraId="265CED7F" w14:textId="77777777" w:rsidR="000F39F5" w:rsidRPr="000F39F5" w:rsidRDefault="000F39F5" w:rsidP="002F34EB">
      <w:pPr>
        <w:spacing w:line="360" w:lineRule="auto"/>
        <w:ind w:firstLine="720"/>
        <w:jc w:val="both"/>
      </w:pPr>
      <w:r>
        <w:t xml:space="preserve">Aplikasi memberi fitur untuk memberikan evaluasi dan statistik teradap mata kuliah yang ada di ITB. Fitur ini diharapkan dapat membantu mahasiswa untuk memeriksa </w:t>
      </w:r>
      <w:proofErr w:type="spellStart"/>
      <w:r>
        <w:t>ketetatan</w:t>
      </w:r>
      <w:proofErr w:type="spellEnd"/>
      <w:r>
        <w:t xml:space="preserve"> dan juga </w:t>
      </w:r>
      <w:proofErr w:type="spellStart"/>
      <w:r>
        <w:t>favoribilitas</w:t>
      </w:r>
      <w:proofErr w:type="spellEnd"/>
      <w:r>
        <w:t xml:space="preserve"> terhadap mata kuliah yang ada sehingga mampu melakukan prediksi mana saja mata kuliah yang harus diambil terlebih dahulu saat melakukan PRS nanti serta </w:t>
      </w:r>
      <w:proofErr w:type="spellStart"/>
      <w:r>
        <w:t>insigh-insight</w:t>
      </w:r>
      <w:proofErr w:type="spellEnd"/>
      <w:r>
        <w:t xml:space="preserve"> lainnya. Data dari </w:t>
      </w:r>
      <w:proofErr w:type="spellStart"/>
      <w:r>
        <w:t>live</w:t>
      </w:r>
      <w:proofErr w:type="spellEnd"/>
      <w:r>
        <w:t xml:space="preserve"> </w:t>
      </w:r>
      <w:proofErr w:type="spellStart"/>
      <w:r>
        <w:t>update</w:t>
      </w:r>
      <w:proofErr w:type="spellEnd"/>
      <w:r>
        <w:t xml:space="preserve"> ini menggunakan statistik dari pengguna aplikasi </w:t>
      </w:r>
      <w:proofErr w:type="spellStart"/>
      <w:r>
        <w:t>CourseReview</w:t>
      </w:r>
      <w:proofErr w:type="spellEnd"/>
      <w:r>
        <w:t xml:space="preserve"> ini sendiri sehingga diharapkan terdapat sinkronisasi antara mahasiswa dan ekspektasi PRS nantinya.</w:t>
      </w:r>
    </w:p>
    <w:p w14:paraId="560FE71E" w14:textId="77777777" w:rsidR="000F39F5" w:rsidRPr="000F39F5" w:rsidRDefault="000F39F5" w:rsidP="000F39F5">
      <w:pPr>
        <w:spacing w:line="360" w:lineRule="auto"/>
      </w:pPr>
      <w:proofErr w:type="spellStart"/>
      <w:r w:rsidRPr="000F39F5">
        <w:t>Usability</w:t>
      </w:r>
      <w:proofErr w:type="spellEnd"/>
      <w:r w:rsidRPr="000F39F5">
        <w:t xml:space="preserve"> </w:t>
      </w:r>
      <w:proofErr w:type="spellStart"/>
      <w:r w:rsidRPr="000F39F5">
        <w:t>Goal</w:t>
      </w:r>
      <w:proofErr w:type="spellEnd"/>
      <w:r w:rsidRPr="000F39F5">
        <w:t xml:space="preserve">: </w:t>
      </w:r>
      <w:proofErr w:type="spellStart"/>
      <w:r w:rsidRPr="000F39F5">
        <w:t>Helpful</w:t>
      </w:r>
      <w:proofErr w:type="spellEnd"/>
    </w:p>
    <w:p w14:paraId="3B225CC4" w14:textId="77777777" w:rsidR="000F39F5" w:rsidRPr="000F39F5" w:rsidRDefault="000F39F5" w:rsidP="00711CE9">
      <w:pPr>
        <w:pStyle w:val="Heading2"/>
        <w:numPr>
          <w:ilvl w:val="0"/>
          <w:numId w:val="18"/>
        </w:numPr>
        <w:rPr>
          <w:b/>
          <w:bCs/>
        </w:rPr>
      </w:pPr>
      <w:r>
        <w:t>Fitur Peta Prediksi Lokasi Kelas Mata Kuliah (</w:t>
      </w:r>
      <w:proofErr w:type="spellStart"/>
      <w:r>
        <w:t>Jatinangor</w:t>
      </w:r>
      <w:proofErr w:type="spellEnd"/>
      <w:r>
        <w:t xml:space="preserve"> dan Ganesha)</w:t>
      </w:r>
    </w:p>
    <w:p w14:paraId="304D9023" w14:textId="77777777" w:rsidR="000F39F5" w:rsidRPr="000F39F5" w:rsidRDefault="000F39F5" w:rsidP="002F34EB">
      <w:pPr>
        <w:spacing w:line="360" w:lineRule="auto"/>
        <w:ind w:firstLine="720"/>
        <w:jc w:val="both"/>
      </w:pPr>
      <w:r>
        <w:t xml:space="preserve">Aplikasi memberikan keterangan lokasi baik per mata kuliah maupun seluruh mata kuliah yang ada terhadap lokasi riil di ITB baik kampus Ganesha dan </w:t>
      </w:r>
      <w:proofErr w:type="spellStart"/>
      <w:r>
        <w:t>Jatinangor</w:t>
      </w:r>
      <w:proofErr w:type="spellEnd"/>
      <w:r>
        <w:t xml:space="preserve">. Fitur ini diharapkan untuk membantu mahasiswa mengatur jadwalnya dan mobilisasi antara gedung ke gedung. Selain itu, mahasiswa antar kampus jika memungkinkan dapat mengetahui lokasi MKU di kampus lainnya. Selain itu dapat memeriksa validitas kapasitas ruangan pada setiap gedung dan membantu mahasiswa mengetahui </w:t>
      </w:r>
      <w:proofErr w:type="spellStart"/>
      <w:r>
        <w:t>layout</w:t>
      </w:r>
      <w:proofErr w:type="spellEnd"/>
      <w:r>
        <w:t xml:space="preserve"> gedung tempat mata kuliah berlangsung.</w:t>
      </w:r>
    </w:p>
    <w:p w14:paraId="2A9F6CC0" w14:textId="77777777" w:rsidR="000F39F5" w:rsidRPr="000F39F5" w:rsidRDefault="000F39F5" w:rsidP="000F39F5">
      <w:pPr>
        <w:spacing w:line="360" w:lineRule="auto"/>
      </w:pPr>
      <w:proofErr w:type="spellStart"/>
      <w:r w:rsidRPr="000F39F5">
        <w:t>Usability</w:t>
      </w:r>
      <w:proofErr w:type="spellEnd"/>
      <w:r w:rsidRPr="000F39F5">
        <w:t xml:space="preserve"> </w:t>
      </w:r>
      <w:proofErr w:type="spellStart"/>
      <w:r w:rsidRPr="000F39F5">
        <w:t>Goal</w:t>
      </w:r>
      <w:proofErr w:type="spellEnd"/>
      <w:r w:rsidRPr="000F39F5">
        <w:t xml:space="preserve">: </w:t>
      </w:r>
      <w:proofErr w:type="spellStart"/>
      <w:r w:rsidRPr="000F39F5">
        <w:t>Helpful</w:t>
      </w:r>
      <w:proofErr w:type="spellEnd"/>
    </w:p>
    <w:p w14:paraId="411BDA04" w14:textId="77777777" w:rsidR="000F39F5" w:rsidRPr="000F39F5" w:rsidRDefault="000F39F5" w:rsidP="00711CE9">
      <w:pPr>
        <w:pStyle w:val="Heading2"/>
        <w:numPr>
          <w:ilvl w:val="0"/>
          <w:numId w:val="27"/>
        </w:numPr>
        <w:rPr>
          <w:b/>
          <w:bCs/>
        </w:rPr>
      </w:pPr>
      <w:r>
        <w:t xml:space="preserve">Fitur </w:t>
      </w:r>
      <w:proofErr w:type="spellStart"/>
      <w:r>
        <w:t>Requirements</w:t>
      </w:r>
      <w:proofErr w:type="spellEnd"/>
      <w:r>
        <w:t xml:space="preserve"> Tree Mata Kuliah</w:t>
      </w:r>
    </w:p>
    <w:p w14:paraId="6487A43E" w14:textId="77777777" w:rsidR="000F39F5" w:rsidRPr="000F39F5" w:rsidRDefault="000F39F5" w:rsidP="002F34EB">
      <w:pPr>
        <w:spacing w:line="360" w:lineRule="auto"/>
        <w:ind w:firstLine="360"/>
        <w:jc w:val="both"/>
      </w:pPr>
      <w:proofErr w:type="spellStart"/>
      <w:r>
        <w:t>Fitru</w:t>
      </w:r>
      <w:proofErr w:type="spellEnd"/>
      <w:r>
        <w:t xml:space="preserve"> </w:t>
      </w:r>
      <w:proofErr w:type="spellStart"/>
      <w:r>
        <w:t>requirements</w:t>
      </w:r>
      <w:proofErr w:type="spellEnd"/>
      <w:r>
        <w:t xml:space="preserve"> Tree pada aplikasi dengan tujuan utama membantu mahasiswa memeriksa mata kuliah yang disarankan/harus diambil sehingga mahasiswa antar jurusan/fakultas dapat mengatur pemilihan mata kuliah per semesternya untuk memenuhi </w:t>
      </w:r>
      <w:proofErr w:type="spellStart"/>
      <w:r>
        <w:t>requirements</w:t>
      </w:r>
      <w:proofErr w:type="spellEnd"/>
      <w:r>
        <w:t xml:space="preserve"> dari mata kuliah yang akan diambil. Selain itu, fitur ini dapat membantu mahasiswa pertukaran agar dapat mengatur strategi pemilihan mata kuliah di ITB. Pada implementasinya </w:t>
      </w:r>
      <w:proofErr w:type="spellStart"/>
      <w:r>
        <w:t>Requirements</w:t>
      </w:r>
      <w:proofErr w:type="spellEnd"/>
      <w:r>
        <w:t xml:space="preserve"> Tree ini akan disertakan pada menu mata kuliah dan hanya bersifat opsional mengetahui bahwa masih terdapat mata kuliah yang dapat diambil walaupun belum memenuhi </w:t>
      </w:r>
      <w:proofErr w:type="spellStart"/>
      <w:r>
        <w:t>requirement</w:t>
      </w:r>
      <w:proofErr w:type="spellEnd"/>
      <w:r>
        <w:t xml:space="preserve"> </w:t>
      </w:r>
      <w:proofErr w:type="spellStart"/>
      <w:r>
        <w:t>tree</w:t>
      </w:r>
      <w:proofErr w:type="spellEnd"/>
      <w:r>
        <w:t xml:space="preserve"> (seperti mahasiswa pertukaran yang sudah mengambil mata kuliah yang setara di universitasnya).</w:t>
      </w:r>
    </w:p>
    <w:p w14:paraId="7A31D0B7" w14:textId="335D3F93" w:rsidR="000F39F5" w:rsidRPr="000F39F5" w:rsidRDefault="000F39F5" w:rsidP="000F39F5">
      <w:pPr>
        <w:spacing w:line="360" w:lineRule="auto"/>
      </w:pPr>
      <w:proofErr w:type="spellStart"/>
      <w:r w:rsidRPr="000F39F5">
        <w:t>Usability</w:t>
      </w:r>
      <w:proofErr w:type="spellEnd"/>
      <w:r w:rsidRPr="000F39F5">
        <w:t xml:space="preserve"> </w:t>
      </w:r>
      <w:proofErr w:type="spellStart"/>
      <w:r w:rsidRPr="000F39F5">
        <w:t>Goal</w:t>
      </w:r>
      <w:proofErr w:type="spellEnd"/>
      <w:r w:rsidRPr="000F39F5">
        <w:t xml:space="preserve">: </w:t>
      </w:r>
      <w:proofErr w:type="spellStart"/>
      <w:r w:rsidRPr="000F39F5">
        <w:t>Helpful</w:t>
      </w:r>
      <w:proofErr w:type="spellEnd"/>
    </w:p>
    <w:p w14:paraId="25A433BC" w14:textId="77777777" w:rsidR="000F39F5" w:rsidRPr="000F39F5" w:rsidRDefault="000F39F5" w:rsidP="20F40FAE">
      <w:pPr>
        <w:pStyle w:val="Heading1"/>
        <w:numPr>
          <w:ilvl w:val="0"/>
          <w:numId w:val="34"/>
        </w:numPr>
      </w:pPr>
      <w:r>
        <w:lastRenderedPageBreak/>
        <w:t xml:space="preserve"> Maria </w:t>
      </w:r>
      <w:proofErr w:type="spellStart"/>
      <w:r>
        <w:t>Khelli</w:t>
      </w:r>
      <w:proofErr w:type="spellEnd"/>
      <w:r>
        <w:t xml:space="preserve"> / 13520115</w:t>
      </w:r>
    </w:p>
    <w:p w14:paraId="2761754F" w14:textId="77777777" w:rsidR="000F39F5" w:rsidRPr="00B945B2" w:rsidRDefault="000F39F5" w:rsidP="00711CE9">
      <w:pPr>
        <w:pStyle w:val="Heading2"/>
        <w:numPr>
          <w:ilvl w:val="0"/>
          <w:numId w:val="19"/>
        </w:numPr>
        <w:rPr>
          <w:b/>
          <w:bCs/>
        </w:rPr>
      </w:pPr>
      <w:r>
        <w:t xml:space="preserve">Aplikasi bisa menerima masukan </w:t>
      </w:r>
      <w:proofErr w:type="spellStart"/>
      <w:r>
        <w:t>query</w:t>
      </w:r>
      <w:proofErr w:type="spellEnd"/>
      <w:r>
        <w:t xml:space="preserve"> dari pengguna untuk melakukan pencarian terhadap mata kuliah.</w:t>
      </w:r>
    </w:p>
    <w:p w14:paraId="60DE3283" w14:textId="77777777" w:rsidR="000F39F5" w:rsidRPr="000F39F5" w:rsidRDefault="000F39F5" w:rsidP="006116BB">
      <w:pPr>
        <w:spacing w:line="360" w:lineRule="auto"/>
        <w:jc w:val="both"/>
      </w:pPr>
      <w:r w:rsidRPr="000F39F5">
        <w:tab/>
        <w:t>Aplikasi akan menerima masukan dari pengguna pada kolom pencarian. Masukan ini berupa kode mata kuliah atau nama mata kuliah. Mahasiswa dianggap cukup mengerti terhadap sistem akademik sehingga hasil pencarian dapat dilakukan dengan metode “</w:t>
      </w:r>
      <w:proofErr w:type="spellStart"/>
      <w:r w:rsidRPr="000F39F5">
        <w:t>is</w:t>
      </w:r>
      <w:proofErr w:type="spellEnd"/>
      <w:r w:rsidRPr="000F39F5">
        <w:t xml:space="preserve"> </w:t>
      </w:r>
      <w:proofErr w:type="spellStart"/>
      <w:r w:rsidRPr="000F39F5">
        <w:t>substring</w:t>
      </w:r>
      <w:proofErr w:type="spellEnd"/>
      <w:r w:rsidRPr="000F39F5">
        <w:t xml:space="preserve"> </w:t>
      </w:r>
      <w:proofErr w:type="spellStart"/>
      <w:r w:rsidRPr="000F39F5">
        <w:t>included</w:t>
      </w:r>
      <w:proofErr w:type="spellEnd"/>
      <w:r w:rsidRPr="000F39F5">
        <w:t xml:space="preserve">” dan hasil dikeluarkan secara terurut </w:t>
      </w:r>
      <w:proofErr w:type="spellStart"/>
      <w:r w:rsidRPr="4465B88E">
        <w:rPr>
          <w:i/>
          <w:iCs/>
        </w:rPr>
        <w:t>ascending</w:t>
      </w:r>
      <w:proofErr w:type="spellEnd"/>
      <w:r w:rsidRPr="4465B88E">
        <w:rPr>
          <w:i/>
          <w:iCs/>
        </w:rPr>
        <w:t xml:space="preserve"> </w:t>
      </w:r>
      <w:r w:rsidRPr="000F39F5">
        <w:t>dari kode mata kuliah.</w:t>
      </w:r>
    </w:p>
    <w:p w14:paraId="3065B4CE" w14:textId="690F3818" w:rsidR="000F39F5" w:rsidRPr="000F39F5" w:rsidRDefault="000F39F5" w:rsidP="000F39F5">
      <w:pPr>
        <w:spacing w:line="360" w:lineRule="auto"/>
      </w:pPr>
      <w:proofErr w:type="spellStart"/>
      <w:r w:rsidRPr="000F39F5">
        <w:t>Usability</w:t>
      </w:r>
      <w:proofErr w:type="spellEnd"/>
      <w:r w:rsidRPr="000F39F5">
        <w:t xml:space="preserve"> </w:t>
      </w:r>
      <w:proofErr w:type="spellStart"/>
      <w:r w:rsidRPr="000F39F5">
        <w:t>goal</w:t>
      </w:r>
      <w:proofErr w:type="spellEnd"/>
      <w:r w:rsidRPr="000F39F5">
        <w:t xml:space="preserve">: </w:t>
      </w:r>
      <w:proofErr w:type="spellStart"/>
      <w:r w:rsidRPr="000F39F5">
        <w:t>Effective</w:t>
      </w:r>
      <w:proofErr w:type="spellEnd"/>
      <w:r w:rsidRPr="000F39F5">
        <w:t xml:space="preserve"> </w:t>
      </w:r>
      <w:proofErr w:type="spellStart"/>
      <w:r w:rsidRPr="000F39F5">
        <w:t>to</w:t>
      </w:r>
      <w:proofErr w:type="spellEnd"/>
      <w:r w:rsidRPr="000F39F5">
        <w:t xml:space="preserve"> </w:t>
      </w:r>
      <w:proofErr w:type="spellStart"/>
      <w:r w:rsidRPr="000F39F5">
        <w:t>use</w:t>
      </w:r>
      <w:proofErr w:type="spellEnd"/>
      <w:r w:rsidRPr="000F39F5">
        <w:t>.</w:t>
      </w:r>
    </w:p>
    <w:p w14:paraId="48D615EE" w14:textId="77777777" w:rsidR="000F39F5" w:rsidRPr="000F39F5" w:rsidRDefault="000F39F5" w:rsidP="51D374C1">
      <w:pPr>
        <w:pStyle w:val="Heading2"/>
        <w:numPr>
          <w:ilvl w:val="0"/>
          <w:numId w:val="35"/>
        </w:numPr>
      </w:pPr>
      <w:r>
        <w:t>Aplikasi bisa dipakai untuk melihat mata kuliah apa saja yang sering diambil.</w:t>
      </w:r>
    </w:p>
    <w:p w14:paraId="58143628" w14:textId="77777777" w:rsidR="000F39F5" w:rsidRPr="000F39F5" w:rsidRDefault="000F39F5" w:rsidP="006116BB">
      <w:pPr>
        <w:spacing w:line="360" w:lineRule="auto"/>
        <w:jc w:val="both"/>
      </w:pPr>
      <w:r w:rsidRPr="000F39F5">
        <w:tab/>
        <w:t>Mahasiswa mungkin bingung soal mata kuliah apa yang favorit (sering diambil oleh kakak tingkatnya), terutama mata kuliah pilihan. Aplikasi akan menampilkan mata kuliah yang paling banyak secara terurut dan terbatas pada mata kuliah yang dapat diambil oleh profil pengguna tersebut. Aplikasi memiliki sebuah basis data yang menyimpan data mata kuliah dan jumlah mahasiswa yang pernah mengambil mata kuliah tersebut. </w:t>
      </w:r>
    </w:p>
    <w:p w14:paraId="1E85C0BC" w14:textId="6E73CFC6" w:rsidR="000F39F5" w:rsidRPr="000F39F5" w:rsidRDefault="000F39F5" w:rsidP="000F39F5">
      <w:pPr>
        <w:spacing w:line="360" w:lineRule="auto"/>
      </w:pPr>
      <w:proofErr w:type="spellStart"/>
      <w:r>
        <w:t>Usability</w:t>
      </w:r>
      <w:proofErr w:type="spellEnd"/>
      <w:r>
        <w:t xml:space="preserve"> </w:t>
      </w:r>
      <w:proofErr w:type="spellStart"/>
      <w:r>
        <w:t>goal</w:t>
      </w:r>
      <w:proofErr w:type="spellEnd"/>
      <w:r>
        <w:t xml:space="preserve">: </w:t>
      </w:r>
      <w:proofErr w:type="spellStart"/>
      <w:r>
        <w:t>Efficient</w:t>
      </w:r>
      <w:proofErr w:type="spellEnd"/>
      <w:r>
        <w:t xml:space="preserve"> </w:t>
      </w:r>
      <w:proofErr w:type="spellStart"/>
      <w:r>
        <w:t>to</w:t>
      </w:r>
      <w:proofErr w:type="spellEnd"/>
      <w:r>
        <w:t xml:space="preserve"> </w:t>
      </w:r>
      <w:proofErr w:type="spellStart"/>
      <w:r>
        <w:t>use</w:t>
      </w:r>
      <w:proofErr w:type="spellEnd"/>
      <w:r>
        <w:t xml:space="preserve"> (lebih cepat memilih mata kuliah, mengurangi waktu bingung).</w:t>
      </w:r>
    </w:p>
    <w:p w14:paraId="0C3F9BBB" w14:textId="77777777" w:rsidR="000F39F5" w:rsidRPr="000F39F5" w:rsidRDefault="000F39F5" w:rsidP="371CB771">
      <w:pPr>
        <w:pStyle w:val="Heading2"/>
        <w:numPr>
          <w:ilvl w:val="0"/>
          <w:numId w:val="36"/>
        </w:numPr>
      </w:pPr>
      <w:r>
        <w:t xml:space="preserve">Aplikasi bisa dipakai untuk </w:t>
      </w:r>
      <w:proofErr w:type="spellStart"/>
      <w:r>
        <w:t>login</w:t>
      </w:r>
      <w:proofErr w:type="spellEnd"/>
      <w:r>
        <w:t xml:space="preserve"> dan </w:t>
      </w:r>
      <w:proofErr w:type="spellStart"/>
      <w:r>
        <w:t>sign</w:t>
      </w:r>
      <w:proofErr w:type="spellEnd"/>
      <w:r>
        <w:t xml:space="preserve"> </w:t>
      </w:r>
      <w:proofErr w:type="spellStart"/>
      <w:r>
        <w:t>up</w:t>
      </w:r>
      <w:proofErr w:type="spellEnd"/>
      <w:r>
        <w:t xml:space="preserve"> oleh setiap pengguna.</w:t>
      </w:r>
    </w:p>
    <w:p w14:paraId="7F460795" w14:textId="77777777" w:rsidR="000F39F5" w:rsidRPr="000F39F5" w:rsidRDefault="000F39F5" w:rsidP="002F34EB">
      <w:pPr>
        <w:spacing w:line="360" w:lineRule="auto"/>
        <w:ind w:firstLine="720"/>
        <w:jc w:val="both"/>
      </w:pPr>
      <w:r>
        <w:t xml:space="preserve">Aplikasi akan menerima kredensial pengguna untuk didaftarkan sehingga pengguna dapat melakukan </w:t>
      </w:r>
      <w:proofErr w:type="spellStart"/>
      <w:r>
        <w:t>login</w:t>
      </w:r>
      <w:proofErr w:type="spellEnd"/>
      <w:r>
        <w:t xml:space="preserve">. Profil mahasiswa perlu </w:t>
      </w:r>
      <w:proofErr w:type="spellStart"/>
      <w:r>
        <w:t>dipersonalisasi</w:t>
      </w:r>
      <w:proofErr w:type="spellEnd"/>
      <w:r>
        <w:t xml:space="preserve"> karena setiap mahasiswa memiliki latar belakang program studi yang berbeda. Dalam fungsionalitas ini, diperlukan proteksi data pengguna dengan melakukan enkripsi sebelum data disimpan di basis data.</w:t>
      </w:r>
    </w:p>
    <w:p w14:paraId="0E571F99" w14:textId="0C0F472A" w:rsidR="000F39F5" w:rsidRPr="000F39F5" w:rsidRDefault="000F39F5" w:rsidP="000F39F5">
      <w:pPr>
        <w:spacing w:line="360" w:lineRule="auto"/>
      </w:pPr>
      <w:proofErr w:type="spellStart"/>
      <w:r w:rsidRPr="000F39F5">
        <w:t>Usability</w:t>
      </w:r>
      <w:proofErr w:type="spellEnd"/>
      <w:r w:rsidRPr="000F39F5">
        <w:t xml:space="preserve"> </w:t>
      </w:r>
      <w:proofErr w:type="spellStart"/>
      <w:r w:rsidRPr="000F39F5">
        <w:t>goal</w:t>
      </w:r>
      <w:proofErr w:type="spellEnd"/>
      <w:r w:rsidRPr="000F39F5">
        <w:t xml:space="preserve">: Safe </w:t>
      </w:r>
      <w:proofErr w:type="spellStart"/>
      <w:r w:rsidRPr="000F39F5">
        <w:t>to</w:t>
      </w:r>
      <w:proofErr w:type="spellEnd"/>
      <w:r w:rsidRPr="000F39F5">
        <w:t xml:space="preserve"> </w:t>
      </w:r>
      <w:proofErr w:type="spellStart"/>
      <w:r w:rsidRPr="000F39F5">
        <w:t>use</w:t>
      </w:r>
      <w:proofErr w:type="spellEnd"/>
      <w:r w:rsidRPr="000F39F5">
        <w:t>.</w:t>
      </w:r>
    </w:p>
    <w:p w14:paraId="3F63DB4B" w14:textId="77777777" w:rsidR="000F39F5" w:rsidRPr="000F39F5" w:rsidRDefault="000F39F5" w:rsidP="26ADEED1">
      <w:pPr>
        <w:pStyle w:val="Heading2"/>
        <w:numPr>
          <w:ilvl w:val="0"/>
          <w:numId w:val="1"/>
        </w:numPr>
      </w:pPr>
      <w:r>
        <w:t>Aplikasi bisa memasukkan data mata kuliah apa saja yang pernah diambil secara otomatis dari transkrip pengguna.</w:t>
      </w:r>
    </w:p>
    <w:p w14:paraId="74E09440" w14:textId="77777777" w:rsidR="000F39F5" w:rsidRPr="000F39F5" w:rsidRDefault="000F39F5" w:rsidP="002F34EB">
      <w:pPr>
        <w:spacing w:line="360" w:lineRule="auto"/>
        <w:ind w:firstLine="720"/>
        <w:jc w:val="both"/>
      </w:pPr>
      <w:r>
        <w:t xml:space="preserve">Aplikasi akan meminta pengguna untuk memasukkan mata kuliah apa saja yang pernah diambil secara wajib. Hal ini penting untuk statistik secara umum dan untuk </w:t>
      </w:r>
      <w:proofErr w:type="spellStart"/>
      <w:r>
        <w:t>personalisasi</w:t>
      </w:r>
      <w:proofErr w:type="spellEnd"/>
      <w:r>
        <w:t xml:space="preserve"> pengguna. Pengguna mungkin tidak punya banyak waktu untuk memasukkan mata kuliah yang sudah diambil satu per satu. Maka dari itu, untuk meningkatkan efisiensi, aplikasi dapat menerima foto transkrip saja untuk kemudian dideteksi secara otomatis. Meski dideteksi secara </w:t>
      </w:r>
      <w:r>
        <w:lastRenderedPageBreak/>
        <w:t>otomatis, pengguna tetap dapat melakukan penyuntingan terhadap data. Pendeteksian hanya berguna sebagai alat bantu.</w:t>
      </w:r>
    </w:p>
    <w:p w14:paraId="66A44A71" w14:textId="77777777" w:rsidR="000F39F5" w:rsidRPr="000F39F5" w:rsidRDefault="000F39F5" w:rsidP="000F39F5">
      <w:pPr>
        <w:spacing w:line="360" w:lineRule="auto"/>
      </w:pPr>
      <w:proofErr w:type="spellStart"/>
      <w:r w:rsidRPr="000F39F5">
        <w:t>Usability</w:t>
      </w:r>
      <w:proofErr w:type="spellEnd"/>
      <w:r w:rsidRPr="000F39F5">
        <w:t xml:space="preserve"> </w:t>
      </w:r>
      <w:proofErr w:type="spellStart"/>
      <w:r w:rsidRPr="000F39F5">
        <w:t>goal</w:t>
      </w:r>
      <w:proofErr w:type="spellEnd"/>
      <w:r w:rsidRPr="000F39F5">
        <w:t xml:space="preserve">: </w:t>
      </w:r>
      <w:proofErr w:type="spellStart"/>
      <w:r w:rsidRPr="000F39F5">
        <w:t>Efficient</w:t>
      </w:r>
      <w:proofErr w:type="spellEnd"/>
      <w:r w:rsidRPr="000F39F5">
        <w:t xml:space="preserve"> </w:t>
      </w:r>
      <w:proofErr w:type="spellStart"/>
      <w:r w:rsidRPr="000F39F5">
        <w:t>to</w:t>
      </w:r>
      <w:proofErr w:type="spellEnd"/>
      <w:r w:rsidRPr="000F39F5">
        <w:t xml:space="preserve"> </w:t>
      </w:r>
      <w:proofErr w:type="spellStart"/>
      <w:r w:rsidRPr="000F39F5">
        <w:t>use</w:t>
      </w:r>
      <w:proofErr w:type="spellEnd"/>
      <w:r w:rsidRPr="000F39F5">
        <w:t>.</w:t>
      </w:r>
    </w:p>
    <w:p w14:paraId="3581214E" w14:textId="77777777" w:rsidR="000F39F5" w:rsidRDefault="000F39F5" w:rsidP="00B968FB">
      <w:pPr>
        <w:spacing w:line="360" w:lineRule="auto"/>
      </w:pPr>
    </w:p>
    <w:p w14:paraId="635A0C00" w14:textId="0692F546" w:rsidR="00D56FC5" w:rsidRDefault="00D56FC5" w:rsidP="00B968FB">
      <w:pPr>
        <w:spacing w:line="360" w:lineRule="auto"/>
      </w:pPr>
      <w:r>
        <w:br w:type="page"/>
      </w:r>
    </w:p>
    <w:p w14:paraId="07A16907" w14:textId="7AC86582" w:rsidR="00734505" w:rsidRDefault="00F77C4E" w:rsidP="005F7459">
      <w:pPr>
        <w:pStyle w:val="Title"/>
      </w:pPr>
      <w:r>
        <w:lastRenderedPageBreak/>
        <w:t>BAB VII</w:t>
      </w:r>
      <w:r>
        <w:br/>
      </w:r>
      <w:r w:rsidR="005F7459">
        <w:t>PEMBAGIAN TUGAS</w:t>
      </w:r>
    </w:p>
    <w:p w14:paraId="2D1EFF56" w14:textId="77777777" w:rsidR="005F7459" w:rsidRDefault="005F7459" w:rsidP="005F7459"/>
    <w:p w14:paraId="204816F4" w14:textId="6DFF6784" w:rsidR="001868AD" w:rsidRDefault="001868AD" w:rsidP="005F7459">
      <w:r>
        <w:t xml:space="preserve">Berikut merupakan </w:t>
      </w:r>
      <w:proofErr w:type="spellStart"/>
      <w:r>
        <w:t>table</w:t>
      </w:r>
      <w:proofErr w:type="spellEnd"/>
      <w:r>
        <w:t xml:space="preserve"> anggota kelompok beserta kontribusi setiap anggota dalam tugas </w:t>
      </w:r>
      <w:proofErr w:type="spellStart"/>
      <w:r>
        <w:t>milestone</w:t>
      </w:r>
      <w:proofErr w:type="spellEnd"/>
      <w:r>
        <w:t xml:space="preserve"> 1 ini:</w:t>
      </w:r>
    </w:p>
    <w:tbl>
      <w:tblPr>
        <w:tblStyle w:val="TableGrid"/>
        <w:tblW w:w="0" w:type="auto"/>
        <w:tblLook w:val="04A0" w:firstRow="1" w:lastRow="0" w:firstColumn="1" w:lastColumn="0" w:noHBand="0" w:noVBand="1"/>
      </w:tblPr>
      <w:tblGrid>
        <w:gridCol w:w="3149"/>
        <w:gridCol w:w="2767"/>
        <w:gridCol w:w="3100"/>
      </w:tblGrid>
      <w:tr w:rsidR="00AA09BC" w14:paraId="42869307" w14:textId="77777777" w:rsidTr="00020E8E">
        <w:tc>
          <w:tcPr>
            <w:tcW w:w="3149" w:type="dxa"/>
          </w:tcPr>
          <w:p w14:paraId="69630A89" w14:textId="57518AEA" w:rsidR="00AA09BC" w:rsidRPr="00AA09BC" w:rsidRDefault="00AA09BC" w:rsidP="005F7459">
            <w:pPr>
              <w:rPr>
                <w:lang w:val="en-US"/>
              </w:rPr>
            </w:pPr>
            <w:r>
              <w:rPr>
                <w:lang w:val="en-US"/>
              </w:rPr>
              <w:t>Task</w:t>
            </w:r>
          </w:p>
        </w:tc>
        <w:tc>
          <w:tcPr>
            <w:tcW w:w="2767" w:type="dxa"/>
          </w:tcPr>
          <w:p w14:paraId="49221B10" w14:textId="0475E114" w:rsidR="00020E8E" w:rsidRDefault="00020E8E" w:rsidP="005F7459">
            <w:pPr>
              <w:rPr>
                <w:lang w:val="en-US"/>
              </w:rPr>
            </w:pPr>
            <w:proofErr w:type="spellStart"/>
            <w:r>
              <w:rPr>
                <w:lang w:val="en-US"/>
              </w:rPr>
              <w:t>Rincian</w:t>
            </w:r>
            <w:proofErr w:type="spellEnd"/>
          </w:p>
        </w:tc>
        <w:tc>
          <w:tcPr>
            <w:tcW w:w="3100" w:type="dxa"/>
          </w:tcPr>
          <w:p w14:paraId="17982315" w14:textId="7FAA739C" w:rsidR="00AA09BC" w:rsidRPr="00AA09BC" w:rsidRDefault="00AA09BC" w:rsidP="005F7459">
            <w:pPr>
              <w:rPr>
                <w:lang w:val="en-US"/>
              </w:rPr>
            </w:pPr>
            <w:proofErr w:type="spellStart"/>
            <w:r>
              <w:rPr>
                <w:lang w:val="en-US"/>
              </w:rPr>
              <w:t>Anggota</w:t>
            </w:r>
            <w:proofErr w:type="spellEnd"/>
          </w:p>
        </w:tc>
      </w:tr>
      <w:tr w:rsidR="00AA09BC" w14:paraId="4E445C09" w14:textId="77777777" w:rsidTr="00020E8E">
        <w:tc>
          <w:tcPr>
            <w:tcW w:w="3149" w:type="dxa"/>
            <w:vMerge w:val="restart"/>
          </w:tcPr>
          <w:p w14:paraId="3FC34870" w14:textId="29D6D32B" w:rsidR="00AA09BC" w:rsidRPr="00AA09BC" w:rsidRDefault="00D315DC" w:rsidP="005F7459">
            <w:pPr>
              <w:rPr>
                <w:lang w:val="en-US"/>
              </w:rPr>
            </w:pPr>
            <w:proofErr w:type="spellStart"/>
            <w:r>
              <w:rPr>
                <w:lang w:val="en-US"/>
              </w:rPr>
              <w:t>Dokumen</w:t>
            </w:r>
            <w:proofErr w:type="spellEnd"/>
            <w:r>
              <w:rPr>
                <w:lang w:val="en-US"/>
              </w:rPr>
              <w:t xml:space="preserve"> Bab I Research Project Plan</w:t>
            </w:r>
          </w:p>
        </w:tc>
        <w:tc>
          <w:tcPr>
            <w:tcW w:w="2767" w:type="dxa"/>
            <w:shd w:val="clear" w:color="auto" w:fill="auto"/>
          </w:tcPr>
          <w:p w14:paraId="2939A19D" w14:textId="73E48741" w:rsidR="00020E8E" w:rsidRDefault="00020E8E" w:rsidP="005F7459">
            <w:pPr>
              <w:rPr>
                <w:lang w:val="en-US"/>
              </w:rPr>
            </w:pPr>
            <w:proofErr w:type="spellStart"/>
            <w:r>
              <w:rPr>
                <w:lang w:val="en-US"/>
              </w:rPr>
              <w:t>Tujuan</w:t>
            </w:r>
            <w:proofErr w:type="spellEnd"/>
          </w:p>
        </w:tc>
        <w:tc>
          <w:tcPr>
            <w:tcW w:w="3100" w:type="dxa"/>
          </w:tcPr>
          <w:p w14:paraId="41BEC2CF" w14:textId="3BA4ADF7" w:rsidR="00AA09BC" w:rsidRPr="00931F6E" w:rsidRDefault="00931F6E" w:rsidP="005F7459">
            <w:pPr>
              <w:rPr>
                <w:lang w:val="en-US"/>
              </w:rPr>
            </w:pPr>
            <w:proofErr w:type="spellStart"/>
            <w:r>
              <w:rPr>
                <w:lang w:val="en-US"/>
              </w:rPr>
              <w:t>Semua</w:t>
            </w:r>
            <w:proofErr w:type="spellEnd"/>
          </w:p>
        </w:tc>
      </w:tr>
      <w:tr w:rsidR="00020E8E" w14:paraId="62970D44" w14:textId="77777777" w:rsidTr="00020E8E">
        <w:tc>
          <w:tcPr>
            <w:tcW w:w="3149" w:type="dxa"/>
            <w:vMerge/>
          </w:tcPr>
          <w:p w14:paraId="080C8BFB" w14:textId="77777777" w:rsidR="00020E8E" w:rsidRDefault="00020E8E" w:rsidP="005F7459">
            <w:pPr>
              <w:rPr>
                <w:lang w:val="en-US"/>
              </w:rPr>
            </w:pPr>
          </w:p>
        </w:tc>
        <w:tc>
          <w:tcPr>
            <w:tcW w:w="2767" w:type="dxa"/>
            <w:shd w:val="clear" w:color="auto" w:fill="auto"/>
          </w:tcPr>
          <w:p w14:paraId="6462D13B" w14:textId="709915C3" w:rsidR="00020E8E" w:rsidRDefault="00D315DC" w:rsidP="005F7459">
            <w:pPr>
              <w:rPr>
                <w:lang w:val="en-US"/>
              </w:rPr>
            </w:pPr>
            <w:proofErr w:type="spellStart"/>
            <w:r>
              <w:rPr>
                <w:lang w:val="en-US"/>
              </w:rPr>
              <w:t>Metode</w:t>
            </w:r>
            <w:proofErr w:type="spellEnd"/>
          </w:p>
        </w:tc>
        <w:tc>
          <w:tcPr>
            <w:tcW w:w="3100" w:type="dxa"/>
          </w:tcPr>
          <w:p w14:paraId="3E01B55A" w14:textId="55F8CA59" w:rsidR="00020E8E" w:rsidRPr="00931F6E" w:rsidRDefault="00931F6E" w:rsidP="005F7459">
            <w:pPr>
              <w:rPr>
                <w:lang w:val="en-US"/>
              </w:rPr>
            </w:pPr>
            <w:proofErr w:type="spellStart"/>
            <w:r>
              <w:rPr>
                <w:lang w:val="en-US"/>
              </w:rPr>
              <w:t>Semua</w:t>
            </w:r>
            <w:proofErr w:type="spellEnd"/>
          </w:p>
        </w:tc>
      </w:tr>
      <w:tr w:rsidR="00020E8E" w14:paraId="1AB4D82E" w14:textId="77777777" w:rsidTr="00020E8E">
        <w:tc>
          <w:tcPr>
            <w:tcW w:w="3149" w:type="dxa"/>
            <w:vMerge/>
          </w:tcPr>
          <w:p w14:paraId="69B362FE" w14:textId="77777777" w:rsidR="00020E8E" w:rsidRDefault="00020E8E" w:rsidP="005F7459">
            <w:pPr>
              <w:rPr>
                <w:lang w:val="en-US"/>
              </w:rPr>
            </w:pPr>
          </w:p>
        </w:tc>
        <w:tc>
          <w:tcPr>
            <w:tcW w:w="2767" w:type="dxa"/>
            <w:shd w:val="clear" w:color="auto" w:fill="auto"/>
          </w:tcPr>
          <w:p w14:paraId="21E98CA8" w14:textId="28ED9990" w:rsidR="00020E8E" w:rsidRDefault="00D315DC" w:rsidP="005F7459">
            <w:pPr>
              <w:rPr>
                <w:lang w:val="en-US"/>
              </w:rPr>
            </w:pPr>
            <w:proofErr w:type="spellStart"/>
            <w:r>
              <w:rPr>
                <w:lang w:val="en-US"/>
              </w:rPr>
              <w:t>Partisipan</w:t>
            </w:r>
            <w:proofErr w:type="spellEnd"/>
          </w:p>
        </w:tc>
        <w:tc>
          <w:tcPr>
            <w:tcW w:w="3100" w:type="dxa"/>
          </w:tcPr>
          <w:p w14:paraId="17C5CF77" w14:textId="5A3B11C6" w:rsidR="00020E8E" w:rsidRPr="00931F6E" w:rsidRDefault="00931F6E" w:rsidP="005F7459">
            <w:pPr>
              <w:rPr>
                <w:lang w:val="en-US"/>
              </w:rPr>
            </w:pPr>
            <w:proofErr w:type="spellStart"/>
            <w:r>
              <w:rPr>
                <w:lang w:val="en-US"/>
              </w:rPr>
              <w:t>Semua</w:t>
            </w:r>
            <w:proofErr w:type="spellEnd"/>
          </w:p>
        </w:tc>
      </w:tr>
      <w:tr w:rsidR="00020E8E" w14:paraId="51E61977" w14:textId="77777777" w:rsidTr="00020E8E">
        <w:tc>
          <w:tcPr>
            <w:tcW w:w="3149" w:type="dxa"/>
            <w:vMerge/>
          </w:tcPr>
          <w:p w14:paraId="454710B0" w14:textId="77777777" w:rsidR="00020E8E" w:rsidRDefault="00020E8E" w:rsidP="005F7459">
            <w:pPr>
              <w:rPr>
                <w:lang w:val="en-US"/>
              </w:rPr>
            </w:pPr>
          </w:p>
        </w:tc>
        <w:tc>
          <w:tcPr>
            <w:tcW w:w="2767" w:type="dxa"/>
            <w:shd w:val="clear" w:color="auto" w:fill="auto"/>
          </w:tcPr>
          <w:p w14:paraId="52580F05" w14:textId="718D788E" w:rsidR="00020E8E" w:rsidRDefault="00D315DC" w:rsidP="005F7459">
            <w:pPr>
              <w:rPr>
                <w:lang w:val="en-US"/>
              </w:rPr>
            </w:pPr>
            <w:r>
              <w:rPr>
                <w:lang w:val="en-US"/>
              </w:rPr>
              <w:t>Lokasi</w:t>
            </w:r>
          </w:p>
        </w:tc>
        <w:tc>
          <w:tcPr>
            <w:tcW w:w="3100" w:type="dxa"/>
          </w:tcPr>
          <w:p w14:paraId="17451FEA" w14:textId="03FBE0FB" w:rsidR="00020E8E" w:rsidRPr="00931F6E" w:rsidRDefault="00931F6E" w:rsidP="005F7459">
            <w:pPr>
              <w:rPr>
                <w:lang w:val="en-US"/>
              </w:rPr>
            </w:pPr>
            <w:proofErr w:type="spellStart"/>
            <w:r>
              <w:rPr>
                <w:lang w:val="en-US"/>
              </w:rPr>
              <w:t>Semua</w:t>
            </w:r>
            <w:proofErr w:type="spellEnd"/>
          </w:p>
        </w:tc>
      </w:tr>
      <w:tr w:rsidR="00020E8E" w14:paraId="06D02C20" w14:textId="77777777" w:rsidTr="00020E8E">
        <w:tc>
          <w:tcPr>
            <w:tcW w:w="3149" w:type="dxa"/>
            <w:vMerge/>
          </w:tcPr>
          <w:p w14:paraId="0E6D377F" w14:textId="77777777" w:rsidR="00020E8E" w:rsidRDefault="00020E8E" w:rsidP="005F7459">
            <w:pPr>
              <w:rPr>
                <w:lang w:val="en-US"/>
              </w:rPr>
            </w:pPr>
          </w:p>
        </w:tc>
        <w:tc>
          <w:tcPr>
            <w:tcW w:w="2767" w:type="dxa"/>
            <w:shd w:val="clear" w:color="auto" w:fill="auto"/>
          </w:tcPr>
          <w:p w14:paraId="0EF6AC5A" w14:textId="3BCD1A1F" w:rsidR="00020E8E" w:rsidRDefault="00D315DC" w:rsidP="005F7459">
            <w:pPr>
              <w:rPr>
                <w:lang w:val="en-US"/>
              </w:rPr>
            </w:pPr>
            <w:proofErr w:type="spellStart"/>
            <w:r>
              <w:rPr>
                <w:lang w:val="en-US"/>
              </w:rPr>
              <w:t>Skrip</w:t>
            </w:r>
            <w:proofErr w:type="spellEnd"/>
          </w:p>
        </w:tc>
        <w:tc>
          <w:tcPr>
            <w:tcW w:w="3100" w:type="dxa"/>
          </w:tcPr>
          <w:p w14:paraId="283EA86D" w14:textId="1C75C5A4" w:rsidR="00020E8E" w:rsidRPr="00931F6E" w:rsidRDefault="00931F6E" w:rsidP="005F7459">
            <w:pPr>
              <w:rPr>
                <w:lang w:val="en-US"/>
              </w:rPr>
            </w:pPr>
            <w:proofErr w:type="spellStart"/>
            <w:r>
              <w:rPr>
                <w:lang w:val="en-US"/>
              </w:rPr>
              <w:t>Semua</w:t>
            </w:r>
            <w:proofErr w:type="spellEnd"/>
          </w:p>
        </w:tc>
      </w:tr>
      <w:tr w:rsidR="00AA09BC" w14:paraId="223D50E9" w14:textId="77777777" w:rsidTr="00020E8E">
        <w:tc>
          <w:tcPr>
            <w:tcW w:w="3149" w:type="dxa"/>
          </w:tcPr>
          <w:p w14:paraId="2F8BA122" w14:textId="0EBC1EC3" w:rsidR="00AA09BC" w:rsidRPr="00AA09BC" w:rsidRDefault="00AA09BC" w:rsidP="005F7459">
            <w:pPr>
              <w:rPr>
                <w:lang w:val="en-US"/>
              </w:rPr>
            </w:pPr>
            <w:proofErr w:type="spellStart"/>
            <w:r>
              <w:rPr>
                <w:lang w:val="en-US"/>
              </w:rPr>
              <w:t>Dokumen</w:t>
            </w:r>
            <w:proofErr w:type="spellEnd"/>
            <w:r>
              <w:rPr>
                <w:lang w:val="en-US"/>
              </w:rPr>
              <w:t xml:space="preserve"> Bab II</w:t>
            </w:r>
            <w:r w:rsidR="00D315DC">
              <w:rPr>
                <w:lang w:val="en-US"/>
              </w:rPr>
              <w:t xml:space="preserve"> Research Result</w:t>
            </w:r>
          </w:p>
        </w:tc>
        <w:tc>
          <w:tcPr>
            <w:tcW w:w="2767" w:type="dxa"/>
          </w:tcPr>
          <w:p w14:paraId="0526789C" w14:textId="392C3B26" w:rsidR="00020E8E" w:rsidRPr="00D315DC" w:rsidRDefault="00D315DC" w:rsidP="005F7459">
            <w:pPr>
              <w:rPr>
                <w:lang w:val="en-US"/>
              </w:rPr>
            </w:pPr>
            <w:r>
              <w:rPr>
                <w:lang w:val="en-US"/>
              </w:rPr>
              <w:t>Research Result</w:t>
            </w:r>
          </w:p>
        </w:tc>
        <w:tc>
          <w:tcPr>
            <w:tcW w:w="3100" w:type="dxa"/>
          </w:tcPr>
          <w:p w14:paraId="1AB1635B" w14:textId="5621F881" w:rsidR="00AA09BC" w:rsidRPr="00931F6E" w:rsidRDefault="00931F6E" w:rsidP="005F7459">
            <w:pPr>
              <w:rPr>
                <w:lang w:val="en-US"/>
              </w:rPr>
            </w:pPr>
            <w:proofErr w:type="spellStart"/>
            <w:r>
              <w:rPr>
                <w:lang w:val="en-US"/>
              </w:rPr>
              <w:t>Semua</w:t>
            </w:r>
            <w:proofErr w:type="spellEnd"/>
          </w:p>
        </w:tc>
      </w:tr>
      <w:tr w:rsidR="00AA09BC" w14:paraId="4E47E066" w14:textId="77777777" w:rsidTr="00020E8E">
        <w:tc>
          <w:tcPr>
            <w:tcW w:w="3149" w:type="dxa"/>
          </w:tcPr>
          <w:p w14:paraId="2555ACA0" w14:textId="1015A3C8" w:rsidR="00AA09BC" w:rsidRPr="00AA09BC" w:rsidRDefault="00AA09BC" w:rsidP="005F7459">
            <w:pPr>
              <w:rPr>
                <w:lang w:val="en-US"/>
              </w:rPr>
            </w:pPr>
            <w:proofErr w:type="spellStart"/>
            <w:r>
              <w:rPr>
                <w:lang w:val="en-US"/>
              </w:rPr>
              <w:t>Dokumen</w:t>
            </w:r>
            <w:proofErr w:type="spellEnd"/>
            <w:r>
              <w:rPr>
                <w:lang w:val="en-US"/>
              </w:rPr>
              <w:t xml:space="preserve"> Bab III</w:t>
            </w:r>
            <w:r w:rsidR="00D315DC">
              <w:rPr>
                <w:lang w:val="en-US"/>
              </w:rPr>
              <w:t xml:space="preserve"> </w:t>
            </w:r>
            <w:proofErr w:type="spellStart"/>
            <w:r w:rsidR="00D315DC">
              <w:rPr>
                <w:lang w:val="en-US"/>
              </w:rPr>
              <w:t>Permasalahan</w:t>
            </w:r>
            <w:proofErr w:type="spellEnd"/>
          </w:p>
        </w:tc>
        <w:tc>
          <w:tcPr>
            <w:tcW w:w="2767" w:type="dxa"/>
          </w:tcPr>
          <w:p w14:paraId="277A5891" w14:textId="3E0CBE22" w:rsidR="00020E8E" w:rsidRPr="00D315DC" w:rsidRDefault="00D315DC" w:rsidP="005F7459">
            <w:pPr>
              <w:rPr>
                <w:lang w:val="en-US"/>
              </w:rPr>
            </w:pPr>
            <w:proofErr w:type="spellStart"/>
            <w:r>
              <w:rPr>
                <w:lang w:val="en-US"/>
              </w:rPr>
              <w:t>Permasalahan</w:t>
            </w:r>
            <w:proofErr w:type="spellEnd"/>
          </w:p>
        </w:tc>
        <w:tc>
          <w:tcPr>
            <w:tcW w:w="3100" w:type="dxa"/>
          </w:tcPr>
          <w:p w14:paraId="62CC2F85" w14:textId="73E96737" w:rsidR="00AA09BC" w:rsidRPr="00931F6E" w:rsidRDefault="00931F6E" w:rsidP="005F7459">
            <w:pPr>
              <w:rPr>
                <w:lang w:val="en-US"/>
              </w:rPr>
            </w:pPr>
            <w:proofErr w:type="spellStart"/>
            <w:r>
              <w:rPr>
                <w:lang w:val="en-US"/>
              </w:rPr>
              <w:t>Semua</w:t>
            </w:r>
            <w:proofErr w:type="spellEnd"/>
          </w:p>
        </w:tc>
      </w:tr>
      <w:tr w:rsidR="00AA09BC" w14:paraId="69A1B193" w14:textId="77777777" w:rsidTr="00020E8E">
        <w:tc>
          <w:tcPr>
            <w:tcW w:w="3149" w:type="dxa"/>
          </w:tcPr>
          <w:p w14:paraId="36789627" w14:textId="32913C38" w:rsidR="00AA09BC" w:rsidRPr="00AA09BC" w:rsidRDefault="00AA09BC" w:rsidP="005F7459">
            <w:pPr>
              <w:rPr>
                <w:lang w:val="en-US"/>
              </w:rPr>
            </w:pPr>
            <w:proofErr w:type="spellStart"/>
            <w:r>
              <w:rPr>
                <w:lang w:val="en-US"/>
              </w:rPr>
              <w:t>Dokumen</w:t>
            </w:r>
            <w:proofErr w:type="spellEnd"/>
            <w:r>
              <w:rPr>
                <w:lang w:val="en-US"/>
              </w:rPr>
              <w:t xml:space="preserve"> Bab IV</w:t>
            </w:r>
            <w:r w:rsidR="00D315DC">
              <w:rPr>
                <w:lang w:val="en-US"/>
              </w:rPr>
              <w:t xml:space="preserve"> Solusi</w:t>
            </w:r>
          </w:p>
        </w:tc>
        <w:tc>
          <w:tcPr>
            <w:tcW w:w="2767" w:type="dxa"/>
          </w:tcPr>
          <w:p w14:paraId="3E75105F" w14:textId="3255C28E" w:rsidR="00020E8E" w:rsidRPr="00AA592E" w:rsidRDefault="00AA592E" w:rsidP="005F7459">
            <w:pPr>
              <w:rPr>
                <w:lang w:val="en-US"/>
              </w:rPr>
            </w:pPr>
            <w:r>
              <w:rPr>
                <w:lang w:val="en-US"/>
              </w:rPr>
              <w:t>Solusi</w:t>
            </w:r>
          </w:p>
        </w:tc>
        <w:tc>
          <w:tcPr>
            <w:tcW w:w="3100" w:type="dxa"/>
          </w:tcPr>
          <w:p w14:paraId="4B251BA0" w14:textId="7723F3FF" w:rsidR="00AA09BC" w:rsidRPr="00577E54" w:rsidRDefault="00931F6E" w:rsidP="005F7459">
            <w:pPr>
              <w:rPr>
                <w:lang w:val="en-US"/>
              </w:rPr>
            </w:pPr>
            <w:proofErr w:type="spellStart"/>
            <w:r>
              <w:rPr>
                <w:lang w:val="en-US"/>
              </w:rPr>
              <w:t>Semua</w:t>
            </w:r>
            <w:proofErr w:type="spellEnd"/>
          </w:p>
        </w:tc>
      </w:tr>
      <w:tr w:rsidR="00AA09BC" w14:paraId="165C79F7" w14:textId="77777777" w:rsidTr="00020E8E">
        <w:tc>
          <w:tcPr>
            <w:tcW w:w="3149" w:type="dxa"/>
            <w:vMerge w:val="restart"/>
          </w:tcPr>
          <w:p w14:paraId="7B26362E" w14:textId="0D4A1F4F" w:rsidR="00AA09BC" w:rsidRPr="00AA09BC" w:rsidRDefault="00AA09BC" w:rsidP="005F7459">
            <w:pPr>
              <w:rPr>
                <w:lang w:val="en-US"/>
              </w:rPr>
            </w:pPr>
            <w:proofErr w:type="spellStart"/>
            <w:r>
              <w:rPr>
                <w:lang w:val="en-US"/>
              </w:rPr>
              <w:t>Dokumen</w:t>
            </w:r>
            <w:proofErr w:type="spellEnd"/>
            <w:r>
              <w:rPr>
                <w:lang w:val="en-US"/>
              </w:rPr>
              <w:t xml:space="preserve"> Bab V</w:t>
            </w:r>
            <w:r w:rsidR="002825AB">
              <w:rPr>
                <w:lang w:val="en-US"/>
              </w:rPr>
              <w:t xml:space="preserve"> Hasil </w:t>
            </w:r>
            <w:proofErr w:type="spellStart"/>
            <w:r w:rsidR="002825AB">
              <w:rPr>
                <w:lang w:val="en-US"/>
              </w:rPr>
              <w:t>Diskusi</w:t>
            </w:r>
            <w:proofErr w:type="spellEnd"/>
            <w:r w:rsidR="002825AB">
              <w:rPr>
                <w:lang w:val="en-US"/>
              </w:rPr>
              <w:t xml:space="preserve"> </w:t>
            </w:r>
            <w:proofErr w:type="spellStart"/>
            <w:r w:rsidR="002825AB">
              <w:rPr>
                <w:lang w:val="en-US"/>
              </w:rPr>
              <w:t>Grup</w:t>
            </w:r>
            <w:proofErr w:type="spellEnd"/>
          </w:p>
        </w:tc>
        <w:tc>
          <w:tcPr>
            <w:tcW w:w="2767" w:type="dxa"/>
          </w:tcPr>
          <w:p w14:paraId="1182903A" w14:textId="54FD6CDE" w:rsidR="00020E8E" w:rsidRPr="002825AB" w:rsidRDefault="002825AB" w:rsidP="005F7459">
            <w:pPr>
              <w:rPr>
                <w:lang w:val="en-US"/>
              </w:rPr>
            </w:pPr>
            <w:r>
              <w:rPr>
                <w:lang w:val="en-US"/>
              </w:rPr>
              <w:t>Stakeholder Utama</w:t>
            </w:r>
          </w:p>
        </w:tc>
        <w:tc>
          <w:tcPr>
            <w:tcW w:w="3100" w:type="dxa"/>
          </w:tcPr>
          <w:p w14:paraId="03F9847E" w14:textId="7B0932E4" w:rsidR="00AA09BC" w:rsidRPr="00577E54" w:rsidRDefault="00577E54" w:rsidP="005F7459">
            <w:pPr>
              <w:rPr>
                <w:lang w:val="en-US"/>
              </w:rPr>
            </w:pPr>
            <w:proofErr w:type="spellStart"/>
            <w:r>
              <w:rPr>
                <w:lang w:val="en-US"/>
              </w:rPr>
              <w:t>Semua</w:t>
            </w:r>
            <w:proofErr w:type="spellEnd"/>
          </w:p>
        </w:tc>
      </w:tr>
      <w:tr w:rsidR="002825AB" w14:paraId="6A59E931" w14:textId="77777777" w:rsidTr="00020E8E">
        <w:tc>
          <w:tcPr>
            <w:tcW w:w="3149" w:type="dxa"/>
            <w:vMerge/>
          </w:tcPr>
          <w:p w14:paraId="1666B46A" w14:textId="77777777" w:rsidR="002825AB" w:rsidRDefault="002825AB" w:rsidP="005F7459">
            <w:pPr>
              <w:rPr>
                <w:lang w:val="en-US"/>
              </w:rPr>
            </w:pPr>
          </w:p>
        </w:tc>
        <w:tc>
          <w:tcPr>
            <w:tcW w:w="2767" w:type="dxa"/>
          </w:tcPr>
          <w:p w14:paraId="7D23F915" w14:textId="2BA12017" w:rsidR="002825AB" w:rsidRPr="002825AB" w:rsidRDefault="002825AB" w:rsidP="005F7459">
            <w:pPr>
              <w:rPr>
                <w:lang w:val="en-US"/>
              </w:rPr>
            </w:pPr>
            <w:proofErr w:type="spellStart"/>
            <w:r>
              <w:rPr>
                <w:lang w:val="en-US"/>
              </w:rPr>
              <w:t>Partisipan</w:t>
            </w:r>
            <w:proofErr w:type="spellEnd"/>
            <w:r>
              <w:rPr>
                <w:lang w:val="en-US"/>
              </w:rPr>
              <w:t xml:space="preserve"> da</w:t>
            </w:r>
            <w:r w:rsidR="000B2316">
              <w:rPr>
                <w:lang w:val="en-US"/>
              </w:rPr>
              <w:t xml:space="preserve">n </w:t>
            </w:r>
            <w:proofErr w:type="spellStart"/>
            <w:r w:rsidR="000B2316">
              <w:rPr>
                <w:lang w:val="en-US"/>
              </w:rPr>
              <w:t>cara</w:t>
            </w:r>
            <w:proofErr w:type="spellEnd"/>
            <w:r w:rsidR="000B2316">
              <w:rPr>
                <w:lang w:val="en-US"/>
              </w:rPr>
              <w:t xml:space="preserve"> </w:t>
            </w:r>
            <w:proofErr w:type="spellStart"/>
            <w:r w:rsidR="000B2316">
              <w:rPr>
                <w:lang w:val="en-US"/>
              </w:rPr>
              <w:t>pengumpulan</w:t>
            </w:r>
            <w:proofErr w:type="spellEnd"/>
            <w:r w:rsidR="000B2316">
              <w:rPr>
                <w:lang w:val="en-US"/>
              </w:rPr>
              <w:t xml:space="preserve"> data</w:t>
            </w:r>
          </w:p>
        </w:tc>
        <w:tc>
          <w:tcPr>
            <w:tcW w:w="3100" w:type="dxa"/>
          </w:tcPr>
          <w:p w14:paraId="68178BC5" w14:textId="6A4FF63B" w:rsidR="002825AB" w:rsidRPr="00577E54" w:rsidRDefault="00577E54" w:rsidP="005F7459">
            <w:pPr>
              <w:rPr>
                <w:lang w:val="en-US"/>
              </w:rPr>
            </w:pPr>
            <w:proofErr w:type="spellStart"/>
            <w:r>
              <w:rPr>
                <w:lang w:val="en-US"/>
              </w:rPr>
              <w:t>Semua</w:t>
            </w:r>
            <w:proofErr w:type="spellEnd"/>
          </w:p>
        </w:tc>
      </w:tr>
      <w:tr w:rsidR="002825AB" w14:paraId="63C2C8DD" w14:textId="77777777" w:rsidTr="00020E8E">
        <w:tc>
          <w:tcPr>
            <w:tcW w:w="3149" w:type="dxa"/>
            <w:vMerge/>
          </w:tcPr>
          <w:p w14:paraId="17A7DEBE" w14:textId="77777777" w:rsidR="002825AB" w:rsidRDefault="002825AB" w:rsidP="005F7459">
            <w:pPr>
              <w:rPr>
                <w:lang w:val="en-US"/>
              </w:rPr>
            </w:pPr>
          </w:p>
        </w:tc>
        <w:tc>
          <w:tcPr>
            <w:tcW w:w="2767" w:type="dxa"/>
          </w:tcPr>
          <w:p w14:paraId="1E18DDD1" w14:textId="47C22449" w:rsidR="002825AB" w:rsidRPr="002825AB" w:rsidRDefault="000B2316" w:rsidP="005F7459">
            <w:pPr>
              <w:rPr>
                <w:lang w:val="en-US"/>
              </w:rPr>
            </w:pPr>
            <w:proofErr w:type="spellStart"/>
            <w:r>
              <w:rPr>
                <w:lang w:val="en-US"/>
              </w:rPr>
              <w:t>Kebutuhan</w:t>
            </w:r>
            <w:proofErr w:type="spellEnd"/>
            <w:r>
              <w:rPr>
                <w:lang w:val="en-US"/>
              </w:rPr>
              <w:t xml:space="preserve"> </w:t>
            </w:r>
            <w:proofErr w:type="spellStart"/>
            <w:r>
              <w:rPr>
                <w:lang w:val="en-US"/>
              </w:rPr>
              <w:t>Terpenting</w:t>
            </w:r>
            <w:proofErr w:type="spellEnd"/>
            <w:r>
              <w:rPr>
                <w:lang w:val="en-US"/>
              </w:rPr>
              <w:t xml:space="preserve"> </w:t>
            </w:r>
            <w:proofErr w:type="spellStart"/>
            <w:r>
              <w:rPr>
                <w:lang w:val="en-US"/>
              </w:rPr>
              <w:t>serta</w:t>
            </w:r>
            <w:proofErr w:type="spellEnd"/>
            <w:r>
              <w:rPr>
                <w:lang w:val="en-US"/>
              </w:rPr>
              <w:t xml:space="preserve"> usability goal </w:t>
            </w:r>
            <w:proofErr w:type="spellStart"/>
            <w:r>
              <w:rPr>
                <w:lang w:val="en-US"/>
              </w:rPr>
              <w:t>terpenting</w:t>
            </w:r>
            <w:proofErr w:type="spellEnd"/>
          </w:p>
        </w:tc>
        <w:tc>
          <w:tcPr>
            <w:tcW w:w="3100" w:type="dxa"/>
          </w:tcPr>
          <w:p w14:paraId="3B0256A5" w14:textId="39BD27AE" w:rsidR="002825AB" w:rsidRPr="00577E54" w:rsidRDefault="00577E54" w:rsidP="005F7459">
            <w:pPr>
              <w:rPr>
                <w:lang w:val="en-US"/>
              </w:rPr>
            </w:pPr>
            <w:proofErr w:type="spellStart"/>
            <w:r>
              <w:rPr>
                <w:lang w:val="en-US"/>
              </w:rPr>
              <w:t>Semua</w:t>
            </w:r>
            <w:proofErr w:type="spellEnd"/>
          </w:p>
        </w:tc>
      </w:tr>
      <w:tr w:rsidR="000B2316" w14:paraId="041BF490" w14:textId="77777777" w:rsidTr="00020E8E">
        <w:tc>
          <w:tcPr>
            <w:tcW w:w="3149" w:type="dxa"/>
            <w:vMerge/>
          </w:tcPr>
          <w:p w14:paraId="27D50A13" w14:textId="77777777" w:rsidR="000B2316" w:rsidRDefault="000B2316" w:rsidP="005F7459">
            <w:pPr>
              <w:rPr>
                <w:lang w:val="en-US"/>
              </w:rPr>
            </w:pPr>
          </w:p>
        </w:tc>
        <w:tc>
          <w:tcPr>
            <w:tcW w:w="2767" w:type="dxa"/>
          </w:tcPr>
          <w:p w14:paraId="32F03FD6" w14:textId="470FF690" w:rsidR="000B2316" w:rsidRDefault="000B2316" w:rsidP="005F7459">
            <w:pPr>
              <w:rPr>
                <w:lang w:val="en-US"/>
              </w:rPr>
            </w:pPr>
            <w:r>
              <w:rPr>
                <w:lang w:val="en-US"/>
              </w:rPr>
              <w:t xml:space="preserve">User Experience Goal </w:t>
            </w:r>
            <w:proofErr w:type="spellStart"/>
            <w:r>
              <w:rPr>
                <w:lang w:val="en-US"/>
              </w:rPr>
              <w:t>Krusial</w:t>
            </w:r>
            <w:proofErr w:type="spellEnd"/>
          </w:p>
        </w:tc>
        <w:tc>
          <w:tcPr>
            <w:tcW w:w="3100" w:type="dxa"/>
          </w:tcPr>
          <w:p w14:paraId="45CDD2C7" w14:textId="4AF29908" w:rsidR="000B2316" w:rsidRPr="00577E54" w:rsidRDefault="00577E54" w:rsidP="005F7459">
            <w:pPr>
              <w:rPr>
                <w:lang w:val="en-US"/>
              </w:rPr>
            </w:pPr>
            <w:proofErr w:type="spellStart"/>
            <w:r>
              <w:rPr>
                <w:lang w:val="en-US"/>
              </w:rPr>
              <w:t>Semua</w:t>
            </w:r>
            <w:proofErr w:type="spellEnd"/>
          </w:p>
        </w:tc>
      </w:tr>
      <w:tr w:rsidR="00AA09BC" w14:paraId="10260090" w14:textId="77777777" w:rsidTr="00020E8E">
        <w:tc>
          <w:tcPr>
            <w:tcW w:w="3149" w:type="dxa"/>
          </w:tcPr>
          <w:p w14:paraId="74BFC84D" w14:textId="0DA5E341" w:rsidR="00AA09BC" w:rsidRPr="00AA09BC" w:rsidRDefault="00AA09BC" w:rsidP="005F7459">
            <w:pPr>
              <w:rPr>
                <w:lang w:val="en-US"/>
              </w:rPr>
            </w:pPr>
            <w:proofErr w:type="spellStart"/>
            <w:r>
              <w:rPr>
                <w:lang w:val="en-US"/>
              </w:rPr>
              <w:t>Dokumen</w:t>
            </w:r>
            <w:proofErr w:type="spellEnd"/>
            <w:r>
              <w:rPr>
                <w:lang w:val="en-US"/>
              </w:rPr>
              <w:t xml:space="preserve"> Bab VI</w:t>
            </w:r>
            <w:r w:rsidR="00577E54">
              <w:rPr>
                <w:lang w:val="en-US"/>
              </w:rPr>
              <w:t xml:space="preserve"> Hasil </w:t>
            </w:r>
            <w:proofErr w:type="spellStart"/>
            <w:r w:rsidR="00577E54">
              <w:rPr>
                <w:lang w:val="en-US"/>
              </w:rPr>
              <w:t>Indvidual</w:t>
            </w:r>
            <w:proofErr w:type="spellEnd"/>
          </w:p>
        </w:tc>
        <w:tc>
          <w:tcPr>
            <w:tcW w:w="2767" w:type="dxa"/>
          </w:tcPr>
          <w:p w14:paraId="2CA60EF2" w14:textId="44DD1BF9" w:rsidR="00020E8E" w:rsidRPr="00577E54" w:rsidRDefault="00577E54" w:rsidP="005F7459">
            <w:pPr>
              <w:rPr>
                <w:lang w:val="en-US"/>
              </w:rPr>
            </w:pPr>
            <w:r>
              <w:rPr>
                <w:lang w:val="en-US"/>
              </w:rPr>
              <w:t>Hasil Individual</w:t>
            </w:r>
          </w:p>
        </w:tc>
        <w:tc>
          <w:tcPr>
            <w:tcW w:w="3100" w:type="dxa"/>
          </w:tcPr>
          <w:p w14:paraId="7C742E6D" w14:textId="69993D98" w:rsidR="00AA09BC" w:rsidRPr="00577E54" w:rsidRDefault="00577E54" w:rsidP="005F7459">
            <w:pPr>
              <w:rPr>
                <w:lang w:val="en-US"/>
              </w:rPr>
            </w:pPr>
            <w:proofErr w:type="spellStart"/>
            <w:r>
              <w:rPr>
                <w:lang w:val="en-US"/>
              </w:rPr>
              <w:t>Semua</w:t>
            </w:r>
            <w:proofErr w:type="spellEnd"/>
          </w:p>
        </w:tc>
      </w:tr>
      <w:tr w:rsidR="00577E54" w14:paraId="1C5BDFA5" w14:textId="77777777" w:rsidTr="00020E8E">
        <w:tc>
          <w:tcPr>
            <w:tcW w:w="3149" w:type="dxa"/>
          </w:tcPr>
          <w:p w14:paraId="05CEA7ED" w14:textId="26E2AD84" w:rsidR="00577E54" w:rsidRDefault="00577E54" w:rsidP="005F7459">
            <w:pPr>
              <w:rPr>
                <w:lang w:val="en-US"/>
              </w:rPr>
            </w:pPr>
            <w:r>
              <w:rPr>
                <w:lang w:val="en-US"/>
              </w:rPr>
              <w:t>Google Form</w:t>
            </w:r>
          </w:p>
        </w:tc>
        <w:tc>
          <w:tcPr>
            <w:tcW w:w="2767" w:type="dxa"/>
          </w:tcPr>
          <w:p w14:paraId="640CF168" w14:textId="64A36567" w:rsidR="00577E54" w:rsidRDefault="00577E54" w:rsidP="005F7459">
            <w:pPr>
              <w:rPr>
                <w:lang w:val="en-US"/>
              </w:rPr>
            </w:pPr>
            <w:r>
              <w:rPr>
                <w:lang w:val="en-US"/>
              </w:rPr>
              <w:t>Form</w:t>
            </w:r>
          </w:p>
        </w:tc>
        <w:tc>
          <w:tcPr>
            <w:tcW w:w="3100" w:type="dxa"/>
          </w:tcPr>
          <w:p w14:paraId="5F961977" w14:textId="3F3A0BF4" w:rsidR="00577E54" w:rsidRPr="00577E54" w:rsidRDefault="00931F6E" w:rsidP="005F7459">
            <w:pPr>
              <w:rPr>
                <w:lang w:val="en-US"/>
              </w:rPr>
            </w:pPr>
            <w:proofErr w:type="spellStart"/>
            <w:r>
              <w:rPr>
                <w:lang w:val="en-US"/>
              </w:rPr>
              <w:t>Semua</w:t>
            </w:r>
            <w:proofErr w:type="spellEnd"/>
          </w:p>
        </w:tc>
      </w:tr>
      <w:tr w:rsidR="00931F6E" w14:paraId="163F1FFB" w14:textId="77777777" w:rsidTr="00020E8E">
        <w:tc>
          <w:tcPr>
            <w:tcW w:w="3149" w:type="dxa"/>
          </w:tcPr>
          <w:p w14:paraId="14179616" w14:textId="624D2ED1" w:rsidR="00931F6E" w:rsidRDefault="00931F6E" w:rsidP="005F7459">
            <w:pPr>
              <w:rPr>
                <w:lang w:val="en-US"/>
              </w:rPr>
            </w:pPr>
            <w:proofErr w:type="spellStart"/>
            <w:r>
              <w:rPr>
                <w:lang w:val="en-US"/>
              </w:rPr>
              <w:t>Presentasi</w:t>
            </w:r>
            <w:proofErr w:type="spellEnd"/>
            <w:r>
              <w:rPr>
                <w:lang w:val="en-US"/>
              </w:rPr>
              <w:t xml:space="preserve"> (PPT)</w:t>
            </w:r>
          </w:p>
        </w:tc>
        <w:tc>
          <w:tcPr>
            <w:tcW w:w="2767" w:type="dxa"/>
          </w:tcPr>
          <w:p w14:paraId="67E573F3" w14:textId="722E1788" w:rsidR="00931F6E" w:rsidRDefault="00931F6E" w:rsidP="005F7459">
            <w:pPr>
              <w:rPr>
                <w:lang w:val="en-US"/>
              </w:rPr>
            </w:pPr>
            <w:r>
              <w:rPr>
                <w:lang w:val="en-US"/>
              </w:rPr>
              <w:t>PPT</w:t>
            </w:r>
          </w:p>
        </w:tc>
        <w:tc>
          <w:tcPr>
            <w:tcW w:w="3100" w:type="dxa"/>
          </w:tcPr>
          <w:p w14:paraId="689E26B0" w14:textId="137B6933" w:rsidR="00931F6E" w:rsidRDefault="00931F6E" w:rsidP="005F7459">
            <w:pPr>
              <w:rPr>
                <w:lang w:val="en-US"/>
              </w:rPr>
            </w:pPr>
            <w:proofErr w:type="spellStart"/>
            <w:r>
              <w:rPr>
                <w:lang w:val="en-US"/>
              </w:rPr>
              <w:t>Semua</w:t>
            </w:r>
            <w:proofErr w:type="spellEnd"/>
          </w:p>
        </w:tc>
      </w:tr>
    </w:tbl>
    <w:p w14:paraId="0722E00F" w14:textId="77777777" w:rsidR="00AA09BC" w:rsidRDefault="00AA09BC" w:rsidP="005F7459"/>
    <w:p w14:paraId="1727AF56" w14:textId="77777777" w:rsidR="001868AD" w:rsidRDefault="001868AD" w:rsidP="005F7459"/>
    <w:p w14:paraId="1E4ED89E" w14:textId="78852ECD" w:rsidR="005F7459" w:rsidRPr="005F7459" w:rsidRDefault="005F7459" w:rsidP="005F7459"/>
    <w:sectPr w:rsidR="005F7459" w:rsidRPr="005F7459" w:rsidSect="00482493">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86A99"/>
    <w:multiLevelType w:val="hybridMultilevel"/>
    <w:tmpl w:val="FFFFFFFF"/>
    <w:lvl w:ilvl="0" w:tplc="1D76877E">
      <w:start w:val="3"/>
      <w:numFmt w:val="decimal"/>
      <w:lvlText w:val="%1."/>
      <w:lvlJc w:val="left"/>
      <w:pPr>
        <w:ind w:left="360" w:hanging="360"/>
      </w:pPr>
    </w:lvl>
    <w:lvl w:ilvl="1" w:tplc="8942174E">
      <w:start w:val="1"/>
      <w:numFmt w:val="lowerLetter"/>
      <w:lvlText w:val="%2."/>
      <w:lvlJc w:val="left"/>
      <w:pPr>
        <w:ind w:left="1080" w:hanging="360"/>
      </w:pPr>
    </w:lvl>
    <w:lvl w:ilvl="2" w:tplc="9252C7A4">
      <w:start w:val="1"/>
      <w:numFmt w:val="lowerRoman"/>
      <w:lvlText w:val="%3."/>
      <w:lvlJc w:val="right"/>
      <w:pPr>
        <w:ind w:left="1800" w:hanging="180"/>
      </w:pPr>
    </w:lvl>
    <w:lvl w:ilvl="3" w:tplc="90E414CA">
      <w:start w:val="1"/>
      <w:numFmt w:val="decimal"/>
      <w:lvlText w:val="%4."/>
      <w:lvlJc w:val="left"/>
      <w:pPr>
        <w:ind w:left="2520" w:hanging="360"/>
      </w:pPr>
    </w:lvl>
    <w:lvl w:ilvl="4" w:tplc="CA5E09FE">
      <w:start w:val="1"/>
      <w:numFmt w:val="lowerLetter"/>
      <w:lvlText w:val="%5."/>
      <w:lvlJc w:val="left"/>
      <w:pPr>
        <w:ind w:left="3240" w:hanging="360"/>
      </w:pPr>
    </w:lvl>
    <w:lvl w:ilvl="5" w:tplc="A730559A">
      <w:start w:val="1"/>
      <w:numFmt w:val="lowerRoman"/>
      <w:lvlText w:val="%6."/>
      <w:lvlJc w:val="right"/>
      <w:pPr>
        <w:ind w:left="3960" w:hanging="180"/>
      </w:pPr>
    </w:lvl>
    <w:lvl w:ilvl="6" w:tplc="4C7CAD7A">
      <w:start w:val="1"/>
      <w:numFmt w:val="decimal"/>
      <w:lvlText w:val="%7."/>
      <w:lvlJc w:val="left"/>
      <w:pPr>
        <w:ind w:left="4680" w:hanging="360"/>
      </w:pPr>
    </w:lvl>
    <w:lvl w:ilvl="7" w:tplc="C27E085A">
      <w:start w:val="1"/>
      <w:numFmt w:val="lowerLetter"/>
      <w:lvlText w:val="%8."/>
      <w:lvlJc w:val="left"/>
      <w:pPr>
        <w:ind w:left="5400" w:hanging="360"/>
      </w:pPr>
    </w:lvl>
    <w:lvl w:ilvl="8" w:tplc="C582B042">
      <w:start w:val="1"/>
      <w:numFmt w:val="lowerRoman"/>
      <w:lvlText w:val="%9."/>
      <w:lvlJc w:val="right"/>
      <w:pPr>
        <w:ind w:left="6120" w:hanging="180"/>
      </w:pPr>
    </w:lvl>
  </w:abstractNum>
  <w:abstractNum w:abstractNumId="1" w15:restartNumberingAfterBreak="0">
    <w:nsid w:val="0A8E1778"/>
    <w:multiLevelType w:val="hybridMultilevel"/>
    <w:tmpl w:val="FFFFFFFF"/>
    <w:lvl w:ilvl="0" w:tplc="9064F0CC">
      <w:start w:val="3"/>
      <w:numFmt w:val="decimal"/>
      <w:lvlText w:val="%1."/>
      <w:lvlJc w:val="left"/>
      <w:pPr>
        <w:ind w:left="360" w:hanging="360"/>
      </w:pPr>
    </w:lvl>
    <w:lvl w:ilvl="1" w:tplc="472EFEC8">
      <w:start w:val="1"/>
      <w:numFmt w:val="lowerLetter"/>
      <w:lvlText w:val="%2."/>
      <w:lvlJc w:val="left"/>
      <w:pPr>
        <w:ind w:left="1080" w:hanging="360"/>
      </w:pPr>
    </w:lvl>
    <w:lvl w:ilvl="2" w:tplc="E348CB4C">
      <w:start w:val="1"/>
      <w:numFmt w:val="lowerRoman"/>
      <w:lvlText w:val="%3."/>
      <w:lvlJc w:val="right"/>
      <w:pPr>
        <w:ind w:left="1800" w:hanging="180"/>
      </w:pPr>
    </w:lvl>
    <w:lvl w:ilvl="3" w:tplc="A0F0BD0A">
      <w:start w:val="1"/>
      <w:numFmt w:val="decimal"/>
      <w:lvlText w:val="%4."/>
      <w:lvlJc w:val="left"/>
      <w:pPr>
        <w:ind w:left="2520" w:hanging="360"/>
      </w:pPr>
    </w:lvl>
    <w:lvl w:ilvl="4" w:tplc="99FA7CD8">
      <w:start w:val="1"/>
      <w:numFmt w:val="lowerLetter"/>
      <w:lvlText w:val="%5."/>
      <w:lvlJc w:val="left"/>
      <w:pPr>
        <w:ind w:left="3240" w:hanging="360"/>
      </w:pPr>
    </w:lvl>
    <w:lvl w:ilvl="5" w:tplc="05700A40">
      <w:start w:val="1"/>
      <w:numFmt w:val="lowerRoman"/>
      <w:lvlText w:val="%6."/>
      <w:lvlJc w:val="right"/>
      <w:pPr>
        <w:ind w:left="3960" w:hanging="180"/>
      </w:pPr>
    </w:lvl>
    <w:lvl w:ilvl="6" w:tplc="B9EE5D76">
      <w:start w:val="1"/>
      <w:numFmt w:val="decimal"/>
      <w:lvlText w:val="%7."/>
      <w:lvlJc w:val="left"/>
      <w:pPr>
        <w:ind w:left="4680" w:hanging="360"/>
      </w:pPr>
    </w:lvl>
    <w:lvl w:ilvl="7" w:tplc="D318C8EC">
      <w:start w:val="1"/>
      <w:numFmt w:val="lowerLetter"/>
      <w:lvlText w:val="%8."/>
      <w:lvlJc w:val="left"/>
      <w:pPr>
        <w:ind w:left="5400" w:hanging="360"/>
      </w:pPr>
    </w:lvl>
    <w:lvl w:ilvl="8" w:tplc="83D86B4E">
      <w:start w:val="1"/>
      <w:numFmt w:val="lowerRoman"/>
      <w:lvlText w:val="%9."/>
      <w:lvlJc w:val="right"/>
      <w:pPr>
        <w:ind w:left="6120" w:hanging="180"/>
      </w:pPr>
    </w:lvl>
  </w:abstractNum>
  <w:abstractNum w:abstractNumId="2" w15:restartNumberingAfterBreak="0">
    <w:nsid w:val="0B8C63B1"/>
    <w:multiLevelType w:val="hybridMultilevel"/>
    <w:tmpl w:val="FFFFFFFF"/>
    <w:lvl w:ilvl="0" w:tplc="02FCF224">
      <w:start w:val="1"/>
      <w:numFmt w:val="decimal"/>
      <w:lvlText w:val="%1."/>
      <w:lvlJc w:val="left"/>
      <w:pPr>
        <w:ind w:left="360" w:hanging="360"/>
      </w:pPr>
    </w:lvl>
    <w:lvl w:ilvl="1" w:tplc="E4040C7E">
      <w:start w:val="1"/>
      <w:numFmt w:val="lowerLetter"/>
      <w:lvlText w:val="%2."/>
      <w:lvlJc w:val="left"/>
      <w:pPr>
        <w:ind w:left="1080" w:hanging="360"/>
      </w:pPr>
    </w:lvl>
    <w:lvl w:ilvl="2" w:tplc="A8D6B79C">
      <w:start w:val="1"/>
      <w:numFmt w:val="lowerRoman"/>
      <w:lvlText w:val="%3."/>
      <w:lvlJc w:val="right"/>
      <w:pPr>
        <w:ind w:left="1800" w:hanging="180"/>
      </w:pPr>
    </w:lvl>
    <w:lvl w:ilvl="3" w:tplc="4BCA1B5E">
      <w:start w:val="1"/>
      <w:numFmt w:val="decimal"/>
      <w:lvlText w:val="%4."/>
      <w:lvlJc w:val="left"/>
      <w:pPr>
        <w:ind w:left="2520" w:hanging="360"/>
      </w:pPr>
    </w:lvl>
    <w:lvl w:ilvl="4" w:tplc="6386A50E">
      <w:start w:val="1"/>
      <w:numFmt w:val="lowerLetter"/>
      <w:lvlText w:val="%5."/>
      <w:lvlJc w:val="left"/>
      <w:pPr>
        <w:ind w:left="3240" w:hanging="360"/>
      </w:pPr>
    </w:lvl>
    <w:lvl w:ilvl="5" w:tplc="75A6FC1A">
      <w:start w:val="1"/>
      <w:numFmt w:val="lowerRoman"/>
      <w:lvlText w:val="%6."/>
      <w:lvlJc w:val="right"/>
      <w:pPr>
        <w:ind w:left="3960" w:hanging="180"/>
      </w:pPr>
    </w:lvl>
    <w:lvl w:ilvl="6" w:tplc="2330399C">
      <w:start w:val="1"/>
      <w:numFmt w:val="decimal"/>
      <w:lvlText w:val="%7."/>
      <w:lvlJc w:val="left"/>
      <w:pPr>
        <w:ind w:left="4680" w:hanging="360"/>
      </w:pPr>
    </w:lvl>
    <w:lvl w:ilvl="7" w:tplc="6AA23FC4">
      <w:start w:val="1"/>
      <w:numFmt w:val="lowerLetter"/>
      <w:lvlText w:val="%8."/>
      <w:lvlJc w:val="left"/>
      <w:pPr>
        <w:ind w:left="5400" w:hanging="360"/>
      </w:pPr>
    </w:lvl>
    <w:lvl w:ilvl="8" w:tplc="A63499A4">
      <w:start w:val="1"/>
      <w:numFmt w:val="lowerRoman"/>
      <w:lvlText w:val="%9."/>
      <w:lvlJc w:val="right"/>
      <w:pPr>
        <w:ind w:left="6120" w:hanging="180"/>
      </w:pPr>
    </w:lvl>
  </w:abstractNum>
  <w:abstractNum w:abstractNumId="3" w15:restartNumberingAfterBreak="0">
    <w:nsid w:val="0E5F22C8"/>
    <w:multiLevelType w:val="hybridMultilevel"/>
    <w:tmpl w:val="FFFFFFFF"/>
    <w:lvl w:ilvl="0" w:tplc="C5CEF0B4">
      <w:start w:val="2"/>
      <w:numFmt w:val="decimal"/>
      <w:lvlText w:val="%1."/>
      <w:lvlJc w:val="left"/>
      <w:pPr>
        <w:ind w:left="360" w:hanging="360"/>
      </w:pPr>
    </w:lvl>
    <w:lvl w:ilvl="1" w:tplc="ACC465A4">
      <w:start w:val="1"/>
      <w:numFmt w:val="lowerLetter"/>
      <w:lvlText w:val="%2."/>
      <w:lvlJc w:val="left"/>
      <w:pPr>
        <w:ind w:left="1080" w:hanging="360"/>
      </w:pPr>
    </w:lvl>
    <w:lvl w:ilvl="2" w:tplc="A2B0C3EA">
      <w:start w:val="1"/>
      <w:numFmt w:val="lowerRoman"/>
      <w:lvlText w:val="%3."/>
      <w:lvlJc w:val="right"/>
      <w:pPr>
        <w:ind w:left="1800" w:hanging="180"/>
      </w:pPr>
    </w:lvl>
    <w:lvl w:ilvl="3" w:tplc="6D0CD8EE">
      <w:start w:val="1"/>
      <w:numFmt w:val="decimal"/>
      <w:lvlText w:val="%4."/>
      <w:lvlJc w:val="left"/>
      <w:pPr>
        <w:ind w:left="2520" w:hanging="360"/>
      </w:pPr>
    </w:lvl>
    <w:lvl w:ilvl="4" w:tplc="D7021B6E">
      <w:start w:val="1"/>
      <w:numFmt w:val="lowerLetter"/>
      <w:lvlText w:val="%5."/>
      <w:lvlJc w:val="left"/>
      <w:pPr>
        <w:ind w:left="3240" w:hanging="360"/>
      </w:pPr>
    </w:lvl>
    <w:lvl w:ilvl="5" w:tplc="8EC6C30E">
      <w:start w:val="1"/>
      <w:numFmt w:val="lowerRoman"/>
      <w:lvlText w:val="%6."/>
      <w:lvlJc w:val="right"/>
      <w:pPr>
        <w:ind w:left="3960" w:hanging="180"/>
      </w:pPr>
    </w:lvl>
    <w:lvl w:ilvl="6" w:tplc="63D0AE78">
      <w:start w:val="1"/>
      <w:numFmt w:val="decimal"/>
      <w:lvlText w:val="%7."/>
      <w:lvlJc w:val="left"/>
      <w:pPr>
        <w:ind w:left="4680" w:hanging="360"/>
      </w:pPr>
    </w:lvl>
    <w:lvl w:ilvl="7" w:tplc="A3A69C9E">
      <w:start w:val="1"/>
      <w:numFmt w:val="lowerLetter"/>
      <w:lvlText w:val="%8."/>
      <w:lvlJc w:val="left"/>
      <w:pPr>
        <w:ind w:left="5400" w:hanging="360"/>
      </w:pPr>
    </w:lvl>
    <w:lvl w:ilvl="8" w:tplc="DF80B9D0">
      <w:start w:val="1"/>
      <w:numFmt w:val="lowerRoman"/>
      <w:lvlText w:val="%9."/>
      <w:lvlJc w:val="right"/>
      <w:pPr>
        <w:ind w:left="6120" w:hanging="180"/>
      </w:pPr>
    </w:lvl>
  </w:abstractNum>
  <w:abstractNum w:abstractNumId="4" w15:restartNumberingAfterBreak="0">
    <w:nsid w:val="0E7328A7"/>
    <w:multiLevelType w:val="hybridMultilevel"/>
    <w:tmpl w:val="FFFFFFFF"/>
    <w:lvl w:ilvl="0" w:tplc="F208DA2E">
      <w:start w:val="3"/>
      <w:numFmt w:val="decimal"/>
      <w:lvlText w:val="%1."/>
      <w:lvlJc w:val="left"/>
      <w:pPr>
        <w:ind w:left="360" w:hanging="360"/>
      </w:pPr>
    </w:lvl>
    <w:lvl w:ilvl="1" w:tplc="BE7E6EC8">
      <w:start w:val="1"/>
      <w:numFmt w:val="lowerLetter"/>
      <w:lvlText w:val="%2."/>
      <w:lvlJc w:val="left"/>
      <w:pPr>
        <w:ind w:left="1080" w:hanging="360"/>
      </w:pPr>
    </w:lvl>
    <w:lvl w:ilvl="2" w:tplc="64D4B014">
      <w:start w:val="1"/>
      <w:numFmt w:val="lowerRoman"/>
      <w:lvlText w:val="%3."/>
      <w:lvlJc w:val="right"/>
      <w:pPr>
        <w:ind w:left="1800" w:hanging="180"/>
      </w:pPr>
    </w:lvl>
    <w:lvl w:ilvl="3" w:tplc="A568EF1A">
      <w:start w:val="1"/>
      <w:numFmt w:val="decimal"/>
      <w:lvlText w:val="%4."/>
      <w:lvlJc w:val="left"/>
      <w:pPr>
        <w:ind w:left="2520" w:hanging="360"/>
      </w:pPr>
    </w:lvl>
    <w:lvl w:ilvl="4" w:tplc="3CDC527E">
      <w:start w:val="1"/>
      <w:numFmt w:val="lowerLetter"/>
      <w:lvlText w:val="%5."/>
      <w:lvlJc w:val="left"/>
      <w:pPr>
        <w:ind w:left="3240" w:hanging="360"/>
      </w:pPr>
    </w:lvl>
    <w:lvl w:ilvl="5" w:tplc="24B6B1D8">
      <w:start w:val="1"/>
      <w:numFmt w:val="lowerRoman"/>
      <w:lvlText w:val="%6."/>
      <w:lvlJc w:val="right"/>
      <w:pPr>
        <w:ind w:left="3960" w:hanging="180"/>
      </w:pPr>
    </w:lvl>
    <w:lvl w:ilvl="6" w:tplc="354E3E18">
      <w:start w:val="1"/>
      <w:numFmt w:val="decimal"/>
      <w:lvlText w:val="%7."/>
      <w:lvlJc w:val="left"/>
      <w:pPr>
        <w:ind w:left="4680" w:hanging="360"/>
      </w:pPr>
    </w:lvl>
    <w:lvl w:ilvl="7" w:tplc="8F26210C">
      <w:start w:val="1"/>
      <w:numFmt w:val="lowerLetter"/>
      <w:lvlText w:val="%8."/>
      <w:lvlJc w:val="left"/>
      <w:pPr>
        <w:ind w:left="5400" w:hanging="360"/>
      </w:pPr>
    </w:lvl>
    <w:lvl w:ilvl="8" w:tplc="1C88FAF6">
      <w:start w:val="1"/>
      <w:numFmt w:val="lowerRoman"/>
      <w:lvlText w:val="%9."/>
      <w:lvlJc w:val="right"/>
      <w:pPr>
        <w:ind w:left="6120" w:hanging="180"/>
      </w:pPr>
    </w:lvl>
  </w:abstractNum>
  <w:abstractNum w:abstractNumId="5" w15:restartNumberingAfterBreak="0">
    <w:nsid w:val="13ECDBBC"/>
    <w:multiLevelType w:val="hybridMultilevel"/>
    <w:tmpl w:val="FFFFFFFF"/>
    <w:lvl w:ilvl="0" w:tplc="5C9AD408">
      <w:start w:val="1"/>
      <w:numFmt w:val="decimal"/>
      <w:lvlText w:val="%1."/>
      <w:lvlJc w:val="left"/>
      <w:pPr>
        <w:ind w:left="360" w:hanging="360"/>
      </w:pPr>
    </w:lvl>
    <w:lvl w:ilvl="1" w:tplc="F7C00CE8">
      <w:start w:val="1"/>
      <w:numFmt w:val="lowerLetter"/>
      <w:lvlText w:val="%2."/>
      <w:lvlJc w:val="left"/>
      <w:pPr>
        <w:ind w:left="1080" w:hanging="360"/>
      </w:pPr>
    </w:lvl>
    <w:lvl w:ilvl="2" w:tplc="7152D35E">
      <w:start w:val="1"/>
      <w:numFmt w:val="lowerRoman"/>
      <w:lvlText w:val="%3."/>
      <w:lvlJc w:val="right"/>
      <w:pPr>
        <w:ind w:left="1800" w:hanging="180"/>
      </w:pPr>
    </w:lvl>
    <w:lvl w:ilvl="3" w:tplc="437660C4">
      <w:start w:val="1"/>
      <w:numFmt w:val="decimal"/>
      <w:lvlText w:val="%4."/>
      <w:lvlJc w:val="left"/>
      <w:pPr>
        <w:ind w:left="2520" w:hanging="360"/>
      </w:pPr>
    </w:lvl>
    <w:lvl w:ilvl="4" w:tplc="C15689EC">
      <w:start w:val="1"/>
      <w:numFmt w:val="lowerLetter"/>
      <w:lvlText w:val="%5."/>
      <w:lvlJc w:val="left"/>
      <w:pPr>
        <w:ind w:left="3240" w:hanging="360"/>
      </w:pPr>
    </w:lvl>
    <w:lvl w:ilvl="5" w:tplc="ACEEC7D2">
      <w:start w:val="1"/>
      <w:numFmt w:val="lowerRoman"/>
      <w:lvlText w:val="%6."/>
      <w:lvlJc w:val="right"/>
      <w:pPr>
        <w:ind w:left="3960" w:hanging="180"/>
      </w:pPr>
    </w:lvl>
    <w:lvl w:ilvl="6" w:tplc="4CBC320C">
      <w:start w:val="1"/>
      <w:numFmt w:val="decimal"/>
      <w:lvlText w:val="%7."/>
      <w:lvlJc w:val="left"/>
      <w:pPr>
        <w:ind w:left="4680" w:hanging="360"/>
      </w:pPr>
    </w:lvl>
    <w:lvl w:ilvl="7" w:tplc="68863F66">
      <w:start w:val="1"/>
      <w:numFmt w:val="lowerLetter"/>
      <w:lvlText w:val="%8."/>
      <w:lvlJc w:val="left"/>
      <w:pPr>
        <w:ind w:left="5400" w:hanging="360"/>
      </w:pPr>
    </w:lvl>
    <w:lvl w:ilvl="8" w:tplc="BAEC78D2">
      <w:start w:val="1"/>
      <w:numFmt w:val="lowerRoman"/>
      <w:lvlText w:val="%9."/>
      <w:lvlJc w:val="right"/>
      <w:pPr>
        <w:ind w:left="6120" w:hanging="180"/>
      </w:pPr>
    </w:lvl>
  </w:abstractNum>
  <w:abstractNum w:abstractNumId="6" w15:restartNumberingAfterBreak="0">
    <w:nsid w:val="1AFE4088"/>
    <w:multiLevelType w:val="hybridMultilevel"/>
    <w:tmpl w:val="58DA1A32"/>
    <w:lvl w:ilvl="0" w:tplc="897274A4">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B764499"/>
    <w:multiLevelType w:val="hybridMultilevel"/>
    <w:tmpl w:val="53B6BE72"/>
    <w:lvl w:ilvl="0" w:tplc="8D8CA6D8">
      <w:start w:val="1"/>
      <w:numFmt w:val="upperLetter"/>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2F0C63"/>
    <w:multiLevelType w:val="hybridMultilevel"/>
    <w:tmpl w:val="FFFFFFFF"/>
    <w:lvl w:ilvl="0" w:tplc="80827AC0">
      <w:start w:val="3"/>
      <w:numFmt w:val="decimal"/>
      <w:lvlText w:val="%1."/>
      <w:lvlJc w:val="left"/>
      <w:pPr>
        <w:ind w:left="360" w:hanging="360"/>
      </w:pPr>
    </w:lvl>
    <w:lvl w:ilvl="1" w:tplc="B7B2BA0A">
      <w:start w:val="1"/>
      <w:numFmt w:val="lowerLetter"/>
      <w:lvlText w:val="%2."/>
      <w:lvlJc w:val="left"/>
      <w:pPr>
        <w:ind w:left="1080" w:hanging="360"/>
      </w:pPr>
    </w:lvl>
    <w:lvl w:ilvl="2" w:tplc="81761EAE">
      <w:start w:val="1"/>
      <w:numFmt w:val="lowerRoman"/>
      <w:lvlText w:val="%3."/>
      <w:lvlJc w:val="right"/>
      <w:pPr>
        <w:ind w:left="1800" w:hanging="180"/>
      </w:pPr>
    </w:lvl>
    <w:lvl w:ilvl="3" w:tplc="7430DC3E">
      <w:start w:val="1"/>
      <w:numFmt w:val="decimal"/>
      <w:lvlText w:val="%4."/>
      <w:lvlJc w:val="left"/>
      <w:pPr>
        <w:ind w:left="2520" w:hanging="360"/>
      </w:pPr>
    </w:lvl>
    <w:lvl w:ilvl="4" w:tplc="B36601FC">
      <w:start w:val="1"/>
      <w:numFmt w:val="lowerLetter"/>
      <w:lvlText w:val="%5."/>
      <w:lvlJc w:val="left"/>
      <w:pPr>
        <w:ind w:left="3240" w:hanging="360"/>
      </w:pPr>
    </w:lvl>
    <w:lvl w:ilvl="5" w:tplc="6C962D4E">
      <w:start w:val="1"/>
      <w:numFmt w:val="lowerRoman"/>
      <w:lvlText w:val="%6."/>
      <w:lvlJc w:val="right"/>
      <w:pPr>
        <w:ind w:left="3960" w:hanging="180"/>
      </w:pPr>
    </w:lvl>
    <w:lvl w:ilvl="6" w:tplc="87567A56">
      <w:start w:val="1"/>
      <w:numFmt w:val="decimal"/>
      <w:lvlText w:val="%7."/>
      <w:lvlJc w:val="left"/>
      <w:pPr>
        <w:ind w:left="4680" w:hanging="360"/>
      </w:pPr>
    </w:lvl>
    <w:lvl w:ilvl="7" w:tplc="D2685A14">
      <w:start w:val="1"/>
      <w:numFmt w:val="lowerLetter"/>
      <w:lvlText w:val="%8."/>
      <w:lvlJc w:val="left"/>
      <w:pPr>
        <w:ind w:left="5400" w:hanging="360"/>
      </w:pPr>
    </w:lvl>
    <w:lvl w:ilvl="8" w:tplc="0D9C95EC">
      <w:start w:val="1"/>
      <w:numFmt w:val="lowerRoman"/>
      <w:lvlText w:val="%9."/>
      <w:lvlJc w:val="right"/>
      <w:pPr>
        <w:ind w:left="6120" w:hanging="180"/>
      </w:pPr>
    </w:lvl>
  </w:abstractNum>
  <w:abstractNum w:abstractNumId="9" w15:restartNumberingAfterBreak="0">
    <w:nsid w:val="1F360E50"/>
    <w:multiLevelType w:val="hybridMultilevel"/>
    <w:tmpl w:val="FFFFFFFF"/>
    <w:lvl w:ilvl="0" w:tplc="4F44345A">
      <w:start w:val="3"/>
      <w:numFmt w:val="upperLetter"/>
      <w:lvlText w:val="%1."/>
      <w:lvlJc w:val="left"/>
      <w:pPr>
        <w:ind w:left="360" w:hanging="360"/>
      </w:pPr>
    </w:lvl>
    <w:lvl w:ilvl="1" w:tplc="E41A37CA">
      <w:start w:val="1"/>
      <w:numFmt w:val="lowerLetter"/>
      <w:lvlText w:val="%2."/>
      <w:lvlJc w:val="left"/>
      <w:pPr>
        <w:ind w:left="1080" w:hanging="360"/>
      </w:pPr>
    </w:lvl>
    <w:lvl w:ilvl="2" w:tplc="BAAE523E">
      <w:start w:val="1"/>
      <w:numFmt w:val="lowerRoman"/>
      <w:lvlText w:val="%3."/>
      <w:lvlJc w:val="right"/>
      <w:pPr>
        <w:ind w:left="1800" w:hanging="180"/>
      </w:pPr>
    </w:lvl>
    <w:lvl w:ilvl="3" w:tplc="955EB868">
      <w:start w:val="1"/>
      <w:numFmt w:val="decimal"/>
      <w:lvlText w:val="%4."/>
      <w:lvlJc w:val="left"/>
      <w:pPr>
        <w:ind w:left="2520" w:hanging="360"/>
      </w:pPr>
    </w:lvl>
    <w:lvl w:ilvl="4" w:tplc="0986D302">
      <w:start w:val="1"/>
      <w:numFmt w:val="lowerLetter"/>
      <w:lvlText w:val="%5."/>
      <w:lvlJc w:val="left"/>
      <w:pPr>
        <w:ind w:left="3240" w:hanging="360"/>
      </w:pPr>
    </w:lvl>
    <w:lvl w:ilvl="5" w:tplc="A8844ECC">
      <w:start w:val="1"/>
      <w:numFmt w:val="lowerRoman"/>
      <w:lvlText w:val="%6."/>
      <w:lvlJc w:val="right"/>
      <w:pPr>
        <w:ind w:left="3960" w:hanging="180"/>
      </w:pPr>
    </w:lvl>
    <w:lvl w:ilvl="6" w:tplc="56B4A514">
      <w:start w:val="1"/>
      <w:numFmt w:val="decimal"/>
      <w:lvlText w:val="%7."/>
      <w:lvlJc w:val="left"/>
      <w:pPr>
        <w:ind w:left="4680" w:hanging="360"/>
      </w:pPr>
    </w:lvl>
    <w:lvl w:ilvl="7" w:tplc="6E7E79F0">
      <w:start w:val="1"/>
      <w:numFmt w:val="lowerLetter"/>
      <w:lvlText w:val="%8."/>
      <w:lvlJc w:val="left"/>
      <w:pPr>
        <w:ind w:left="5400" w:hanging="360"/>
      </w:pPr>
    </w:lvl>
    <w:lvl w:ilvl="8" w:tplc="5F2216A4">
      <w:start w:val="1"/>
      <w:numFmt w:val="lowerRoman"/>
      <w:lvlText w:val="%9."/>
      <w:lvlJc w:val="right"/>
      <w:pPr>
        <w:ind w:left="6120" w:hanging="180"/>
      </w:pPr>
    </w:lvl>
  </w:abstractNum>
  <w:abstractNum w:abstractNumId="10" w15:restartNumberingAfterBreak="0">
    <w:nsid w:val="23101C56"/>
    <w:multiLevelType w:val="hybridMultilevel"/>
    <w:tmpl w:val="FFFFFFFF"/>
    <w:lvl w:ilvl="0" w:tplc="F3989578">
      <w:start w:val="4"/>
      <w:numFmt w:val="upperLetter"/>
      <w:lvlText w:val="%1."/>
      <w:lvlJc w:val="left"/>
      <w:pPr>
        <w:ind w:left="360" w:hanging="360"/>
      </w:pPr>
    </w:lvl>
    <w:lvl w:ilvl="1" w:tplc="C046C8A4">
      <w:start w:val="1"/>
      <w:numFmt w:val="lowerLetter"/>
      <w:lvlText w:val="%2."/>
      <w:lvlJc w:val="left"/>
      <w:pPr>
        <w:ind w:left="1080" w:hanging="360"/>
      </w:pPr>
    </w:lvl>
    <w:lvl w:ilvl="2" w:tplc="B5CCBFDE">
      <w:start w:val="1"/>
      <w:numFmt w:val="lowerRoman"/>
      <w:lvlText w:val="%3."/>
      <w:lvlJc w:val="right"/>
      <w:pPr>
        <w:ind w:left="1800" w:hanging="180"/>
      </w:pPr>
    </w:lvl>
    <w:lvl w:ilvl="3" w:tplc="38489C62">
      <w:start w:val="1"/>
      <w:numFmt w:val="decimal"/>
      <w:lvlText w:val="%4."/>
      <w:lvlJc w:val="left"/>
      <w:pPr>
        <w:ind w:left="2520" w:hanging="360"/>
      </w:pPr>
    </w:lvl>
    <w:lvl w:ilvl="4" w:tplc="CAF84A02">
      <w:start w:val="1"/>
      <w:numFmt w:val="lowerLetter"/>
      <w:lvlText w:val="%5."/>
      <w:lvlJc w:val="left"/>
      <w:pPr>
        <w:ind w:left="3240" w:hanging="360"/>
      </w:pPr>
    </w:lvl>
    <w:lvl w:ilvl="5" w:tplc="C5A28946">
      <w:start w:val="1"/>
      <w:numFmt w:val="lowerRoman"/>
      <w:lvlText w:val="%6."/>
      <w:lvlJc w:val="right"/>
      <w:pPr>
        <w:ind w:left="3960" w:hanging="180"/>
      </w:pPr>
    </w:lvl>
    <w:lvl w:ilvl="6" w:tplc="C798C4D6">
      <w:start w:val="1"/>
      <w:numFmt w:val="decimal"/>
      <w:lvlText w:val="%7."/>
      <w:lvlJc w:val="left"/>
      <w:pPr>
        <w:ind w:left="4680" w:hanging="360"/>
      </w:pPr>
    </w:lvl>
    <w:lvl w:ilvl="7" w:tplc="EE141ECC">
      <w:start w:val="1"/>
      <w:numFmt w:val="lowerLetter"/>
      <w:lvlText w:val="%8."/>
      <w:lvlJc w:val="left"/>
      <w:pPr>
        <w:ind w:left="5400" w:hanging="360"/>
      </w:pPr>
    </w:lvl>
    <w:lvl w:ilvl="8" w:tplc="FBE4FC1A">
      <w:start w:val="1"/>
      <w:numFmt w:val="lowerRoman"/>
      <w:lvlText w:val="%9."/>
      <w:lvlJc w:val="right"/>
      <w:pPr>
        <w:ind w:left="6120" w:hanging="180"/>
      </w:pPr>
    </w:lvl>
  </w:abstractNum>
  <w:abstractNum w:abstractNumId="11" w15:restartNumberingAfterBreak="0">
    <w:nsid w:val="26CB01FB"/>
    <w:multiLevelType w:val="hybridMultilevel"/>
    <w:tmpl w:val="AEC2E7CC"/>
    <w:lvl w:ilvl="0" w:tplc="91E68772">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6D8B183"/>
    <w:multiLevelType w:val="hybridMultilevel"/>
    <w:tmpl w:val="FFFFFFFF"/>
    <w:lvl w:ilvl="0" w:tplc="9E84C7DC">
      <w:start w:val="3"/>
      <w:numFmt w:val="upperLetter"/>
      <w:lvlText w:val="%1."/>
      <w:lvlJc w:val="left"/>
      <w:pPr>
        <w:ind w:left="360" w:hanging="360"/>
      </w:pPr>
    </w:lvl>
    <w:lvl w:ilvl="1" w:tplc="BA586F3A">
      <w:start w:val="1"/>
      <w:numFmt w:val="lowerLetter"/>
      <w:lvlText w:val="%2."/>
      <w:lvlJc w:val="left"/>
      <w:pPr>
        <w:ind w:left="1080" w:hanging="360"/>
      </w:pPr>
    </w:lvl>
    <w:lvl w:ilvl="2" w:tplc="61568478">
      <w:start w:val="1"/>
      <w:numFmt w:val="lowerRoman"/>
      <w:lvlText w:val="%3."/>
      <w:lvlJc w:val="right"/>
      <w:pPr>
        <w:ind w:left="1800" w:hanging="180"/>
      </w:pPr>
    </w:lvl>
    <w:lvl w:ilvl="3" w:tplc="4ECA1774">
      <w:start w:val="1"/>
      <w:numFmt w:val="decimal"/>
      <w:lvlText w:val="%4."/>
      <w:lvlJc w:val="left"/>
      <w:pPr>
        <w:ind w:left="2520" w:hanging="360"/>
      </w:pPr>
    </w:lvl>
    <w:lvl w:ilvl="4" w:tplc="141E0162">
      <w:start w:val="1"/>
      <w:numFmt w:val="lowerLetter"/>
      <w:lvlText w:val="%5."/>
      <w:lvlJc w:val="left"/>
      <w:pPr>
        <w:ind w:left="3240" w:hanging="360"/>
      </w:pPr>
    </w:lvl>
    <w:lvl w:ilvl="5" w:tplc="5A8E82CA">
      <w:start w:val="1"/>
      <w:numFmt w:val="lowerRoman"/>
      <w:lvlText w:val="%6."/>
      <w:lvlJc w:val="right"/>
      <w:pPr>
        <w:ind w:left="3960" w:hanging="180"/>
      </w:pPr>
    </w:lvl>
    <w:lvl w:ilvl="6" w:tplc="FAE2543E">
      <w:start w:val="1"/>
      <w:numFmt w:val="decimal"/>
      <w:lvlText w:val="%7."/>
      <w:lvlJc w:val="left"/>
      <w:pPr>
        <w:ind w:left="4680" w:hanging="360"/>
      </w:pPr>
    </w:lvl>
    <w:lvl w:ilvl="7" w:tplc="42A4F952">
      <w:start w:val="1"/>
      <w:numFmt w:val="lowerLetter"/>
      <w:lvlText w:val="%8."/>
      <w:lvlJc w:val="left"/>
      <w:pPr>
        <w:ind w:left="5400" w:hanging="360"/>
      </w:pPr>
    </w:lvl>
    <w:lvl w:ilvl="8" w:tplc="64883B7C">
      <w:start w:val="1"/>
      <w:numFmt w:val="lowerRoman"/>
      <w:lvlText w:val="%9."/>
      <w:lvlJc w:val="right"/>
      <w:pPr>
        <w:ind w:left="6120" w:hanging="180"/>
      </w:pPr>
    </w:lvl>
  </w:abstractNum>
  <w:abstractNum w:abstractNumId="13" w15:restartNumberingAfterBreak="0">
    <w:nsid w:val="29FB9EC8"/>
    <w:multiLevelType w:val="hybridMultilevel"/>
    <w:tmpl w:val="FFFFFFFF"/>
    <w:lvl w:ilvl="0" w:tplc="4C5CECCE">
      <w:start w:val="2"/>
      <w:numFmt w:val="upperLetter"/>
      <w:lvlText w:val="%1."/>
      <w:lvlJc w:val="left"/>
      <w:pPr>
        <w:ind w:left="360" w:hanging="360"/>
      </w:pPr>
    </w:lvl>
    <w:lvl w:ilvl="1" w:tplc="4EEE71E2">
      <w:start w:val="1"/>
      <w:numFmt w:val="lowerLetter"/>
      <w:lvlText w:val="%2."/>
      <w:lvlJc w:val="left"/>
      <w:pPr>
        <w:ind w:left="1080" w:hanging="360"/>
      </w:pPr>
    </w:lvl>
    <w:lvl w:ilvl="2" w:tplc="6FFA6820">
      <w:start w:val="1"/>
      <w:numFmt w:val="lowerRoman"/>
      <w:lvlText w:val="%3."/>
      <w:lvlJc w:val="right"/>
      <w:pPr>
        <w:ind w:left="1800" w:hanging="180"/>
      </w:pPr>
    </w:lvl>
    <w:lvl w:ilvl="3" w:tplc="FE1C3CE0">
      <w:start w:val="1"/>
      <w:numFmt w:val="decimal"/>
      <w:lvlText w:val="%4."/>
      <w:lvlJc w:val="left"/>
      <w:pPr>
        <w:ind w:left="2520" w:hanging="360"/>
      </w:pPr>
    </w:lvl>
    <w:lvl w:ilvl="4" w:tplc="DEC02E08">
      <w:start w:val="1"/>
      <w:numFmt w:val="lowerLetter"/>
      <w:lvlText w:val="%5."/>
      <w:lvlJc w:val="left"/>
      <w:pPr>
        <w:ind w:left="3240" w:hanging="360"/>
      </w:pPr>
    </w:lvl>
    <w:lvl w:ilvl="5" w:tplc="44F26F4C">
      <w:start w:val="1"/>
      <w:numFmt w:val="lowerRoman"/>
      <w:lvlText w:val="%6."/>
      <w:lvlJc w:val="right"/>
      <w:pPr>
        <w:ind w:left="3960" w:hanging="180"/>
      </w:pPr>
    </w:lvl>
    <w:lvl w:ilvl="6" w:tplc="499C7A38">
      <w:start w:val="1"/>
      <w:numFmt w:val="decimal"/>
      <w:lvlText w:val="%7."/>
      <w:lvlJc w:val="left"/>
      <w:pPr>
        <w:ind w:left="4680" w:hanging="360"/>
      </w:pPr>
    </w:lvl>
    <w:lvl w:ilvl="7" w:tplc="33A21D32">
      <w:start w:val="1"/>
      <w:numFmt w:val="lowerLetter"/>
      <w:lvlText w:val="%8."/>
      <w:lvlJc w:val="left"/>
      <w:pPr>
        <w:ind w:left="5400" w:hanging="360"/>
      </w:pPr>
    </w:lvl>
    <w:lvl w:ilvl="8" w:tplc="78C48A02">
      <w:start w:val="1"/>
      <w:numFmt w:val="lowerRoman"/>
      <w:lvlText w:val="%9."/>
      <w:lvlJc w:val="right"/>
      <w:pPr>
        <w:ind w:left="6120" w:hanging="180"/>
      </w:pPr>
    </w:lvl>
  </w:abstractNum>
  <w:abstractNum w:abstractNumId="14" w15:restartNumberingAfterBreak="0">
    <w:nsid w:val="2F5C282C"/>
    <w:multiLevelType w:val="hybridMultilevel"/>
    <w:tmpl w:val="FFFFFFFF"/>
    <w:lvl w:ilvl="0" w:tplc="8160CC32">
      <w:start w:val="2"/>
      <w:numFmt w:val="decimal"/>
      <w:lvlText w:val="%1."/>
      <w:lvlJc w:val="left"/>
      <w:pPr>
        <w:ind w:left="360" w:hanging="360"/>
      </w:pPr>
    </w:lvl>
    <w:lvl w:ilvl="1" w:tplc="30A0F570">
      <w:start w:val="1"/>
      <w:numFmt w:val="lowerLetter"/>
      <w:lvlText w:val="%2."/>
      <w:lvlJc w:val="left"/>
      <w:pPr>
        <w:ind w:left="1080" w:hanging="360"/>
      </w:pPr>
    </w:lvl>
    <w:lvl w:ilvl="2" w:tplc="7DF6BD2E">
      <w:start w:val="1"/>
      <w:numFmt w:val="lowerRoman"/>
      <w:lvlText w:val="%3."/>
      <w:lvlJc w:val="right"/>
      <w:pPr>
        <w:ind w:left="1800" w:hanging="180"/>
      </w:pPr>
    </w:lvl>
    <w:lvl w:ilvl="3" w:tplc="33B050F8">
      <w:start w:val="1"/>
      <w:numFmt w:val="decimal"/>
      <w:lvlText w:val="%4."/>
      <w:lvlJc w:val="left"/>
      <w:pPr>
        <w:ind w:left="2520" w:hanging="360"/>
      </w:pPr>
    </w:lvl>
    <w:lvl w:ilvl="4" w:tplc="AED82B6E">
      <w:start w:val="1"/>
      <w:numFmt w:val="lowerLetter"/>
      <w:lvlText w:val="%5."/>
      <w:lvlJc w:val="left"/>
      <w:pPr>
        <w:ind w:left="3240" w:hanging="360"/>
      </w:pPr>
    </w:lvl>
    <w:lvl w:ilvl="5" w:tplc="A1CCB120">
      <w:start w:val="1"/>
      <w:numFmt w:val="lowerRoman"/>
      <w:lvlText w:val="%6."/>
      <w:lvlJc w:val="right"/>
      <w:pPr>
        <w:ind w:left="3960" w:hanging="180"/>
      </w:pPr>
    </w:lvl>
    <w:lvl w:ilvl="6" w:tplc="91D2B5EC">
      <w:start w:val="1"/>
      <w:numFmt w:val="decimal"/>
      <w:lvlText w:val="%7."/>
      <w:lvlJc w:val="left"/>
      <w:pPr>
        <w:ind w:left="4680" w:hanging="360"/>
      </w:pPr>
    </w:lvl>
    <w:lvl w:ilvl="7" w:tplc="CFD81534">
      <w:start w:val="1"/>
      <w:numFmt w:val="lowerLetter"/>
      <w:lvlText w:val="%8."/>
      <w:lvlJc w:val="left"/>
      <w:pPr>
        <w:ind w:left="5400" w:hanging="360"/>
      </w:pPr>
    </w:lvl>
    <w:lvl w:ilvl="8" w:tplc="D752E396">
      <w:start w:val="1"/>
      <w:numFmt w:val="lowerRoman"/>
      <w:lvlText w:val="%9."/>
      <w:lvlJc w:val="right"/>
      <w:pPr>
        <w:ind w:left="6120" w:hanging="180"/>
      </w:pPr>
    </w:lvl>
  </w:abstractNum>
  <w:abstractNum w:abstractNumId="15" w15:restartNumberingAfterBreak="0">
    <w:nsid w:val="362BBEF5"/>
    <w:multiLevelType w:val="hybridMultilevel"/>
    <w:tmpl w:val="FFFFFFFF"/>
    <w:lvl w:ilvl="0" w:tplc="67F47978">
      <w:start w:val="2"/>
      <w:numFmt w:val="decimal"/>
      <w:lvlText w:val="%1."/>
      <w:lvlJc w:val="left"/>
      <w:pPr>
        <w:ind w:left="360" w:hanging="360"/>
      </w:pPr>
    </w:lvl>
    <w:lvl w:ilvl="1" w:tplc="5C7210F0">
      <w:start w:val="1"/>
      <w:numFmt w:val="lowerLetter"/>
      <w:lvlText w:val="%2."/>
      <w:lvlJc w:val="left"/>
      <w:pPr>
        <w:ind w:left="1080" w:hanging="360"/>
      </w:pPr>
    </w:lvl>
    <w:lvl w:ilvl="2" w:tplc="4A449694">
      <w:start w:val="1"/>
      <w:numFmt w:val="lowerRoman"/>
      <w:lvlText w:val="%3."/>
      <w:lvlJc w:val="right"/>
      <w:pPr>
        <w:ind w:left="1800" w:hanging="180"/>
      </w:pPr>
    </w:lvl>
    <w:lvl w:ilvl="3" w:tplc="124EB2C8">
      <w:start w:val="1"/>
      <w:numFmt w:val="decimal"/>
      <w:lvlText w:val="%4."/>
      <w:lvlJc w:val="left"/>
      <w:pPr>
        <w:ind w:left="2520" w:hanging="360"/>
      </w:pPr>
    </w:lvl>
    <w:lvl w:ilvl="4" w:tplc="0E6A5ED4">
      <w:start w:val="1"/>
      <w:numFmt w:val="lowerLetter"/>
      <w:lvlText w:val="%5."/>
      <w:lvlJc w:val="left"/>
      <w:pPr>
        <w:ind w:left="3240" w:hanging="360"/>
      </w:pPr>
    </w:lvl>
    <w:lvl w:ilvl="5" w:tplc="6590E35C">
      <w:start w:val="1"/>
      <w:numFmt w:val="lowerRoman"/>
      <w:lvlText w:val="%6."/>
      <w:lvlJc w:val="right"/>
      <w:pPr>
        <w:ind w:left="3960" w:hanging="180"/>
      </w:pPr>
    </w:lvl>
    <w:lvl w:ilvl="6" w:tplc="C9567ECA">
      <w:start w:val="1"/>
      <w:numFmt w:val="decimal"/>
      <w:lvlText w:val="%7."/>
      <w:lvlJc w:val="left"/>
      <w:pPr>
        <w:ind w:left="4680" w:hanging="360"/>
      </w:pPr>
    </w:lvl>
    <w:lvl w:ilvl="7" w:tplc="86003D0A">
      <w:start w:val="1"/>
      <w:numFmt w:val="lowerLetter"/>
      <w:lvlText w:val="%8."/>
      <w:lvlJc w:val="left"/>
      <w:pPr>
        <w:ind w:left="5400" w:hanging="360"/>
      </w:pPr>
    </w:lvl>
    <w:lvl w:ilvl="8" w:tplc="18E6A4D8">
      <w:start w:val="1"/>
      <w:numFmt w:val="lowerRoman"/>
      <w:lvlText w:val="%9."/>
      <w:lvlJc w:val="right"/>
      <w:pPr>
        <w:ind w:left="6120" w:hanging="180"/>
      </w:pPr>
    </w:lvl>
  </w:abstractNum>
  <w:abstractNum w:abstractNumId="16" w15:restartNumberingAfterBreak="0">
    <w:nsid w:val="36550664"/>
    <w:multiLevelType w:val="hybridMultilevel"/>
    <w:tmpl w:val="FFFFFFFF"/>
    <w:lvl w:ilvl="0" w:tplc="E2CE8EBE">
      <w:start w:val="2"/>
      <w:numFmt w:val="decimal"/>
      <w:lvlText w:val="%1."/>
      <w:lvlJc w:val="left"/>
      <w:pPr>
        <w:ind w:left="360" w:hanging="360"/>
      </w:pPr>
    </w:lvl>
    <w:lvl w:ilvl="1" w:tplc="948AF0CE">
      <w:start w:val="1"/>
      <w:numFmt w:val="lowerLetter"/>
      <w:lvlText w:val="%2."/>
      <w:lvlJc w:val="left"/>
      <w:pPr>
        <w:ind w:left="1080" w:hanging="360"/>
      </w:pPr>
    </w:lvl>
    <w:lvl w:ilvl="2" w:tplc="CA42C65A">
      <w:start w:val="1"/>
      <w:numFmt w:val="lowerRoman"/>
      <w:lvlText w:val="%3."/>
      <w:lvlJc w:val="right"/>
      <w:pPr>
        <w:ind w:left="1800" w:hanging="180"/>
      </w:pPr>
    </w:lvl>
    <w:lvl w:ilvl="3" w:tplc="F3D01880">
      <w:start w:val="1"/>
      <w:numFmt w:val="decimal"/>
      <w:lvlText w:val="%4."/>
      <w:lvlJc w:val="left"/>
      <w:pPr>
        <w:ind w:left="2520" w:hanging="360"/>
      </w:pPr>
    </w:lvl>
    <w:lvl w:ilvl="4" w:tplc="6CD46BB2">
      <w:start w:val="1"/>
      <w:numFmt w:val="lowerLetter"/>
      <w:lvlText w:val="%5."/>
      <w:lvlJc w:val="left"/>
      <w:pPr>
        <w:ind w:left="3240" w:hanging="360"/>
      </w:pPr>
    </w:lvl>
    <w:lvl w:ilvl="5" w:tplc="1C9CD5A0">
      <w:start w:val="1"/>
      <w:numFmt w:val="lowerRoman"/>
      <w:lvlText w:val="%6."/>
      <w:lvlJc w:val="right"/>
      <w:pPr>
        <w:ind w:left="3960" w:hanging="180"/>
      </w:pPr>
    </w:lvl>
    <w:lvl w:ilvl="6" w:tplc="E2F0ACC6">
      <w:start w:val="1"/>
      <w:numFmt w:val="decimal"/>
      <w:lvlText w:val="%7."/>
      <w:lvlJc w:val="left"/>
      <w:pPr>
        <w:ind w:left="4680" w:hanging="360"/>
      </w:pPr>
    </w:lvl>
    <w:lvl w:ilvl="7" w:tplc="DC3C73E6">
      <w:start w:val="1"/>
      <w:numFmt w:val="lowerLetter"/>
      <w:lvlText w:val="%8."/>
      <w:lvlJc w:val="left"/>
      <w:pPr>
        <w:ind w:left="5400" w:hanging="360"/>
      </w:pPr>
    </w:lvl>
    <w:lvl w:ilvl="8" w:tplc="9A9E20E6">
      <w:start w:val="1"/>
      <w:numFmt w:val="lowerRoman"/>
      <w:lvlText w:val="%9."/>
      <w:lvlJc w:val="right"/>
      <w:pPr>
        <w:ind w:left="6120" w:hanging="180"/>
      </w:pPr>
    </w:lvl>
  </w:abstractNum>
  <w:abstractNum w:abstractNumId="17" w15:restartNumberingAfterBreak="0">
    <w:nsid w:val="37B65A76"/>
    <w:multiLevelType w:val="hybridMultilevel"/>
    <w:tmpl w:val="FFFFFFFF"/>
    <w:lvl w:ilvl="0" w:tplc="3AD2EDE2">
      <w:start w:val="3"/>
      <w:numFmt w:val="decimal"/>
      <w:lvlText w:val="%1."/>
      <w:lvlJc w:val="left"/>
      <w:pPr>
        <w:ind w:left="360" w:hanging="360"/>
      </w:pPr>
    </w:lvl>
    <w:lvl w:ilvl="1" w:tplc="9C32B81E">
      <w:start w:val="1"/>
      <w:numFmt w:val="lowerLetter"/>
      <w:lvlText w:val="%2."/>
      <w:lvlJc w:val="left"/>
      <w:pPr>
        <w:ind w:left="1080" w:hanging="360"/>
      </w:pPr>
    </w:lvl>
    <w:lvl w:ilvl="2" w:tplc="03A883D2">
      <w:start w:val="1"/>
      <w:numFmt w:val="lowerRoman"/>
      <w:lvlText w:val="%3."/>
      <w:lvlJc w:val="right"/>
      <w:pPr>
        <w:ind w:left="1800" w:hanging="180"/>
      </w:pPr>
    </w:lvl>
    <w:lvl w:ilvl="3" w:tplc="73A630E0">
      <w:start w:val="1"/>
      <w:numFmt w:val="decimal"/>
      <w:lvlText w:val="%4."/>
      <w:lvlJc w:val="left"/>
      <w:pPr>
        <w:ind w:left="2520" w:hanging="360"/>
      </w:pPr>
    </w:lvl>
    <w:lvl w:ilvl="4" w:tplc="641ACB9A">
      <w:start w:val="1"/>
      <w:numFmt w:val="lowerLetter"/>
      <w:lvlText w:val="%5."/>
      <w:lvlJc w:val="left"/>
      <w:pPr>
        <w:ind w:left="3240" w:hanging="360"/>
      </w:pPr>
    </w:lvl>
    <w:lvl w:ilvl="5" w:tplc="4E9C14AE">
      <w:start w:val="1"/>
      <w:numFmt w:val="lowerRoman"/>
      <w:lvlText w:val="%6."/>
      <w:lvlJc w:val="right"/>
      <w:pPr>
        <w:ind w:left="3960" w:hanging="180"/>
      </w:pPr>
    </w:lvl>
    <w:lvl w:ilvl="6" w:tplc="B00C44BA">
      <w:start w:val="1"/>
      <w:numFmt w:val="decimal"/>
      <w:lvlText w:val="%7."/>
      <w:lvlJc w:val="left"/>
      <w:pPr>
        <w:ind w:left="4680" w:hanging="360"/>
      </w:pPr>
    </w:lvl>
    <w:lvl w:ilvl="7" w:tplc="0236534E">
      <w:start w:val="1"/>
      <w:numFmt w:val="lowerLetter"/>
      <w:lvlText w:val="%8."/>
      <w:lvlJc w:val="left"/>
      <w:pPr>
        <w:ind w:left="5400" w:hanging="360"/>
      </w:pPr>
    </w:lvl>
    <w:lvl w:ilvl="8" w:tplc="2AEC27E8">
      <w:start w:val="1"/>
      <w:numFmt w:val="lowerRoman"/>
      <w:lvlText w:val="%9."/>
      <w:lvlJc w:val="right"/>
      <w:pPr>
        <w:ind w:left="6120" w:hanging="180"/>
      </w:pPr>
    </w:lvl>
  </w:abstractNum>
  <w:abstractNum w:abstractNumId="18" w15:restartNumberingAfterBreak="0">
    <w:nsid w:val="3AFB67DE"/>
    <w:multiLevelType w:val="hybridMultilevel"/>
    <w:tmpl w:val="2B6EA956"/>
    <w:lvl w:ilvl="0" w:tplc="A1A01B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D72076F"/>
    <w:multiLevelType w:val="hybridMultilevel"/>
    <w:tmpl w:val="B4C0DB64"/>
    <w:lvl w:ilvl="0" w:tplc="DB6426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F63037"/>
    <w:multiLevelType w:val="hybridMultilevel"/>
    <w:tmpl w:val="FFFFFFFF"/>
    <w:lvl w:ilvl="0" w:tplc="4716907A">
      <w:start w:val="4"/>
      <w:numFmt w:val="decimal"/>
      <w:lvlText w:val="%1."/>
      <w:lvlJc w:val="left"/>
      <w:pPr>
        <w:ind w:left="360" w:hanging="360"/>
      </w:pPr>
    </w:lvl>
    <w:lvl w:ilvl="1" w:tplc="0158E06C">
      <w:start w:val="1"/>
      <w:numFmt w:val="lowerLetter"/>
      <w:lvlText w:val="%2."/>
      <w:lvlJc w:val="left"/>
      <w:pPr>
        <w:ind w:left="1080" w:hanging="360"/>
      </w:pPr>
    </w:lvl>
    <w:lvl w:ilvl="2" w:tplc="451223D6">
      <w:start w:val="1"/>
      <w:numFmt w:val="lowerRoman"/>
      <w:lvlText w:val="%3."/>
      <w:lvlJc w:val="right"/>
      <w:pPr>
        <w:ind w:left="1800" w:hanging="180"/>
      </w:pPr>
    </w:lvl>
    <w:lvl w:ilvl="3" w:tplc="0D1436A0">
      <w:start w:val="1"/>
      <w:numFmt w:val="decimal"/>
      <w:lvlText w:val="%4."/>
      <w:lvlJc w:val="left"/>
      <w:pPr>
        <w:ind w:left="2520" w:hanging="360"/>
      </w:pPr>
    </w:lvl>
    <w:lvl w:ilvl="4" w:tplc="FC2A74D4">
      <w:start w:val="1"/>
      <w:numFmt w:val="lowerLetter"/>
      <w:lvlText w:val="%5."/>
      <w:lvlJc w:val="left"/>
      <w:pPr>
        <w:ind w:left="3240" w:hanging="360"/>
      </w:pPr>
    </w:lvl>
    <w:lvl w:ilvl="5" w:tplc="49E8BE2C">
      <w:start w:val="1"/>
      <w:numFmt w:val="lowerRoman"/>
      <w:lvlText w:val="%6."/>
      <w:lvlJc w:val="right"/>
      <w:pPr>
        <w:ind w:left="3960" w:hanging="180"/>
      </w:pPr>
    </w:lvl>
    <w:lvl w:ilvl="6" w:tplc="54804A64">
      <w:start w:val="1"/>
      <w:numFmt w:val="decimal"/>
      <w:lvlText w:val="%7."/>
      <w:lvlJc w:val="left"/>
      <w:pPr>
        <w:ind w:left="4680" w:hanging="360"/>
      </w:pPr>
    </w:lvl>
    <w:lvl w:ilvl="7" w:tplc="4C46AB72">
      <w:start w:val="1"/>
      <w:numFmt w:val="lowerLetter"/>
      <w:lvlText w:val="%8."/>
      <w:lvlJc w:val="left"/>
      <w:pPr>
        <w:ind w:left="5400" w:hanging="360"/>
      </w:pPr>
    </w:lvl>
    <w:lvl w:ilvl="8" w:tplc="D46CF128">
      <w:start w:val="1"/>
      <w:numFmt w:val="lowerRoman"/>
      <w:lvlText w:val="%9."/>
      <w:lvlJc w:val="right"/>
      <w:pPr>
        <w:ind w:left="6120" w:hanging="180"/>
      </w:pPr>
    </w:lvl>
  </w:abstractNum>
  <w:abstractNum w:abstractNumId="21" w15:restartNumberingAfterBreak="0">
    <w:nsid w:val="45AA2C74"/>
    <w:multiLevelType w:val="hybridMultilevel"/>
    <w:tmpl w:val="FFFFFFFF"/>
    <w:lvl w:ilvl="0" w:tplc="18361784">
      <w:start w:val="1"/>
      <w:numFmt w:val="decimal"/>
      <w:lvlText w:val="%1."/>
      <w:lvlJc w:val="left"/>
      <w:pPr>
        <w:ind w:left="360" w:hanging="360"/>
      </w:pPr>
    </w:lvl>
    <w:lvl w:ilvl="1" w:tplc="A9DE511A">
      <w:start w:val="1"/>
      <w:numFmt w:val="lowerLetter"/>
      <w:lvlText w:val="%2."/>
      <w:lvlJc w:val="left"/>
      <w:pPr>
        <w:ind w:left="1080" w:hanging="360"/>
      </w:pPr>
    </w:lvl>
    <w:lvl w:ilvl="2" w:tplc="AE50DFDA">
      <w:start w:val="1"/>
      <w:numFmt w:val="lowerRoman"/>
      <w:lvlText w:val="%3."/>
      <w:lvlJc w:val="right"/>
      <w:pPr>
        <w:ind w:left="1800" w:hanging="180"/>
      </w:pPr>
    </w:lvl>
    <w:lvl w:ilvl="3" w:tplc="4C5CE47A">
      <w:start w:val="1"/>
      <w:numFmt w:val="decimal"/>
      <w:lvlText w:val="%4."/>
      <w:lvlJc w:val="left"/>
      <w:pPr>
        <w:ind w:left="2520" w:hanging="360"/>
      </w:pPr>
    </w:lvl>
    <w:lvl w:ilvl="4" w:tplc="B9300C4C">
      <w:start w:val="1"/>
      <w:numFmt w:val="lowerLetter"/>
      <w:lvlText w:val="%5."/>
      <w:lvlJc w:val="left"/>
      <w:pPr>
        <w:ind w:left="3240" w:hanging="360"/>
      </w:pPr>
    </w:lvl>
    <w:lvl w:ilvl="5" w:tplc="1AB0281C">
      <w:start w:val="1"/>
      <w:numFmt w:val="lowerRoman"/>
      <w:lvlText w:val="%6."/>
      <w:lvlJc w:val="right"/>
      <w:pPr>
        <w:ind w:left="3960" w:hanging="180"/>
      </w:pPr>
    </w:lvl>
    <w:lvl w:ilvl="6" w:tplc="0D7810B2">
      <w:start w:val="1"/>
      <w:numFmt w:val="decimal"/>
      <w:lvlText w:val="%7."/>
      <w:lvlJc w:val="left"/>
      <w:pPr>
        <w:ind w:left="4680" w:hanging="360"/>
      </w:pPr>
    </w:lvl>
    <w:lvl w:ilvl="7" w:tplc="B98CE9D4">
      <w:start w:val="1"/>
      <w:numFmt w:val="lowerLetter"/>
      <w:lvlText w:val="%8."/>
      <w:lvlJc w:val="left"/>
      <w:pPr>
        <w:ind w:left="5400" w:hanging="360"/>
      </w:pPr>
    </w:lvl>
    <w:lvl w:ilvl="8" w:tplc="1B6ECED6">
      <w:start w:val="1"/>
      <w:numFmt w:val="lowerRoman"/>
      <w:lvlText w:val="%9."/>
      <w:lvlJc w:val="right"/>
      <w:pPr>
        <w:ind w:left="6120" w:hanging="180"/>
      </w:pPr>
    </w:lvl>
  </w:abstractNum>
  <w:abstractNum w:abstractNumId="22" w15:restartNumberingAfterBreak="0">
    <w:nsid w:val="4E7B4732"/>
    <w:multiLevelType w:val="hybridMultilevel"/>
    <w:tmpl w:val="FFFFFFFF"/>
    <w:lvl w:ilvl="0" w:tplc="AF0277CC">
      <w:start w:val="4"/>
      <w:numFmt w:val="decimal"/>
      <w:lvlText w:val="%1."/>
      <w:lvlJc w:val="left"/>
      <w:pPr>
        <w:ind w:left="360" w:hanging="360"/>
      </w:pPr>
    </w:lvl>
    <w:lvl w:ilvl="1" w:tplc="64F8DEF4">
      <w:start w:val="1"/>
      <w:numFmt w:val="lowerLetter"/>
      <w:lvlText w:val="%2."/>
      <w:lvlJc w:val="left"/>
      <w:pPr>
        <w:ind w:left="1080" w:hanging="360"/>
      </w:pPr>
    </w:lvl>
    <w:lvl w:ilvl="2" w:tplc="E1761442">
      <w:start w:val="1"/>
      <w:numFmt w:val="lowerRoman"/>
      <w:lvlText w:val="%3."/>
      <w:lvlJc w:val="right"/>
      <w:pPr>
        <w:ind w:left="1800" w:hanging="180"/>
      </w:pPr>
    </w:lvl>
    <w:lvl w:ilvl="3" w:tplc="91A292E2">
      <w:start w:val="1"/>
      <w:numFmt w:val="decimal"/>
      <w:lvlText w:val="%4."/>
      <w:lvlJc w:val="left"/>
      <w:pPr>
        <w:ind w:left="2520" w:hanging="360"/>
      </w:pPr>
    </w:lvl>
    <w:lvl w:ilvl="4" w:tplc="8A509F04">
      <w:start w:val="1"/>
      <w:numFmt w:val="lowerLetter"/>
      <w:lvlText w:val="%5."/>
      <w:lvlJc w:val="left"/>
      <w:pPr>
        <w:ind w:left="3240" w:hanging="360"/>
      </w:pPr>
    </w:lvl>
    <w:lvl w:ilvl="5" w:tplc="FC48147C">
      <w:start w:val="1"/>
      <w:numFmt w:val="lowerRoman"/>
      <w:lvlText w:val="%6."/>
      <w:lvlJc w:val="right"/>
      <w:pPr>
        <w:ind w:left="3960" w:hanging="180"/>
      </w:pPr>
    </w:lvl>
    <w:lvl w:ilvl="6" w:tplc="1AF20278">
      <w:start w:val="1"/>
      <w:numFmt w:val="decimal"/>
      <w:lvlText w:val="%7."/>
      <w:lvlJc w:val="left"/>
      <w:pPr>
        <w:ind w:left="4680" w:hanging="360"/>
      </w:pPr>
    </w:lvl>
    <w:lvl w:ilvl="7" w:tplc="2D461FDE">
      <w:start w:val="1"/>
      <w:numFmt w:val="lowerLetter"/>
      <w:lvlText w:val="%8."/>
      <w:lvlJc w:val="left"/>
      <w:pPr>
        <w:ind w:left="5400" w:hanging="360"/>
      </w:pPr>
    </w:lvl>
    <w:lvl w:ilvl="8" w:tplc="0492B942">
      <w:start w:val="1"/>
      <w:numFmt w:val="lowerRoman"/>
      <w:lvlText w:val="%9."/>
      <w:lvlJc w:val="right"/>
      <w:pPr>
        <w:ind w:left="6120" w:hanging="180"/>
      </w:pPr>
    </w:lvl>
  </w:abstractNum>
  <w:abstractNum w:abstractNumId="23" w15:restartNumberingAfterBreak="0">
    <w:nsid w:val="4F5FFEF5"/>
    <w:multiLevelType w:val="hybridMultilevel"/>
    <w:tmpl w:val="FFFFFFFF"/>
    <w:lvl w:ilvl="0" w:tplc="3EB6464E">
      <w:start w:val="1"/>
      <w:numFmt w:val="decimal"/>
      <w:lvlText w:val="%1."/>
      <w:lvlJc w:val="left"/>
      <w:pPr>
        <w:ind w:left="360" w:hanging="360"/>
      </w:pPr>
    </w:lvl>
    <w:lvl w:ilvl="1" w:tplc="9F505FFA">
      <w:start w:val="1"/>
      <w:numFmt w:val="lowerLetter"/>
      <w:lvlText w:val="%2."/>
      <w:lvlJc w:val="left"/>
      <w:pPr>
        <w:ind w:left="1080" w:hanging="360"/>
      </w:pPr>
    </w:lvl>
    <w:lvl w:ilvl="2" w:tplc="5004403C">
      <w:start w:val="1"/>
      <w:numFmt w:val="lowerRoman"/>
      <w:lvlText w:val="%3."/>
      <w:lvlJc w:val="right"/>
      <w:pPr>
        <w:ind w:left="1800" w:hanging="180"/>
      </w:pPr>
    </w:lvl>
    <w:lvl w:ilvl="3" w:tplc="BACC9990">
      <w:start w:val="1"/>
      <w:numFmt w:val="decimal"/>
      <w:lvlText w:val="%4."/>
      <w:lvlJc w:val="left"/>
      <w:pPr>
        <w:ind w:left="2520" w:hanging="360"/>
      </w:pPr>
    </w:lvl>
    <w:lvl w:ilvl="4" w:tplc="CB364D4C">
      <w:start w:val="1"/>
      <w:numFmt w:val="lowerLetter"/>
      <w:lvlText w:val="%5."/>
      <w:lvlJc w:val="left"/>
      <w:pPr>
        <w:ind w:left="3240" w:hanging="360"/>
      </w:pPr>
    </w:lvl>
    <w:lvl w:ilvl="5" w:tplc="F2BA8F8E">
      <w:start w:val="1"/>
      <w:numFmt w:val="lowerRoman"/>
      <w:lvlText w:val="%6."/>
      <w:lvlJc w:val="right"/>
      <w:pPr>
        <w:ind w:left="3960" w:hanging="180"/>
      </w:pPr>
    </w:lvl>
    <w:lvl w:ilvl="6" w:tplc="BED47052">
      <w:start w:val="1"/>
      <w:numFmt w:val="decimal"/>
      <w:lvlText w:val="%7."/>
      <w:lvlJc w:val="left"/>
      <w:pPr>
        <w:ind w:left="4680" w:hanging="360"/>
      </w:pPr>
    </w:lvl>
    <w:lvl w:ilvl="7" w:tplc="52E2FB9A">
      <w:start w:val="1"/>
      <w:numFmt w:val="lowerLetter"/>
      <w:lvlText w:val="%8."/>
      <w:lvlJc w:val="left"/>
      <w:pPr>
        <w:ind w:left="5400" w:hanging="360"/>
      </w:pPr>
    </w:lvl>
    <w:lvl w:ilvl="8" w:tplc="FCDE94D4">
      <w:start w:val="1"/>
      <w:numFmt w:val="lowerRoman"/>
      <w:lvlText w:val="%9."/>
      <w:lvlJc w:val="right"/>
      <w:pPr>
        <w:ind w:left="6120" w:hanging="180"/>
      </w:pPr>
    </w:lvl>
  </w:abstractNum>
  <w:abstractNum w:abstractNumId="24" w15:restartNumberingAfterBreak="0">
    <w:nsid w:val="551A7DC7"/>
    <w:multiLevelType w:val="hybridMultilevel"/>
    <w:tmpl w:val="179AD908"/>
    <w:lvl w:ilvl="0" w:tplc="61186B9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5E0438D"/>
    <w:multiLevelType w:val="hybridMultilevel"/>
    <w:tmpl w:val="6B6EE8AA"/>
    <w:lvl w:ilvl="0" w:tplc="7A6CE46A">
      <w:start w:val="6"/>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D47A87F"/>
    <w:multiLevelType w:val="hybridMultilevel"/>
    <w:tmpl w:val="FFFFFFFF"/>
    <w:lvl w:ilvl="0" w:tplc="D3CCD1FE">
      <w:start w:val="2"/>
      <w:numFmt w:val="upperLetter"/>
      <w:lvlText w:val="%1."/>
      <w:lvlJc w:val="left"/>
      <w:pPr>
        <w:ind w:left="360" w:hanging="360"/>
      </w:pPr>
    </w:lvl>
    <w:lvl w:ilvl="1" w:tplc="7682F842">
      <w:start w:val="1"/>
      <w:numFmt w:val="lowerLetter"/>
      <w:lvlText w:val="%2."/>
      <w:lvlJc w:val="left"/>
      <w:pPr>
        <w:ind w:left="1080" w:hanging="360"/>
      </w:pPr>
    </w:lvl>
    <w:lvl w:ilvl="2" w:tplc="8A44EB72">
      <w:start w:val="1"/>
      <w:numFmt w:val="lowerRoman"/>
      <w:lvlText w:val="%3."/>
      <w:lvlJc w:val="right"/>
      <w:pPr>
        <w:ind w:left="1800" w:hanging="180"/>
      </w:pPr>
    </w:lvl>
    <w:lvl w:ilvl="3" w:tplc="1C624260">
      <w:start w:val="1"/>
      <w:numFmt w:val="decimal"/>
      <w:lvlText w:val="%4."/>
      <w:lvlJc w:val="left"/>
      <w:pPr>
        <w:ind w:left="2520" w:hanging="360"/>
      </w:pPr>
    </w:lvl>
    <w:lvl w:ilvl="4" w:tplc="CD6AD29E">
      <w:start w:val="1"/>
      <w:numFmt w:val="lowerLetter"/>
      <w:lvlText w:val="%5."/>
      <w:lvlJc w:val="left"/>
      <w:pPr>
        <w:ind w:left="3240" w:hanging="360"/>
      </w:pPr>
    </w:lvl>
    <w:lvl w:ilvl="5" w:tplc="6D340724">
      <w:start w:val="1"/>
      <w:numFmt w:val="lowerRoman"/>
      <w:lvlText w:val="%6."/>
      <w:lvlJc w:val="right"/>
      <w:pPr>
        <w:ind w:left="3960" w:hanging="180"/>
      </w:pPr>
    </w:lvl>
    <w:lvl w:ilvl="6" w:tplc="3AA4F08A">
      <w:start w:val="1"/>
      <w:numFmt w:val="decimal"/>
      <w:lvlText w:val="%7."/>
      <w:lvlJc w:val="left"/>
      <w:pPr>
        <w:ind w:left="4680" w:hanging="360"/>
      </w:pPr>
    </w:lvl>
    <w:lvl w:ilvl="7" w:tplc="7EA02158">
      <w:start w:val="1"/>
      <w:numFmt w:val="lowerLetter"/>
      <w:lvlText w:val="%8."/>
      <w:lvlJc w:val="left"/>
      <w:pPr>
        <w:ind w:left="5400" w:hanging="360"/>
      </w:pPr>
    </w:lvl>
    <w:lvl w:ilvl="8" w:tplc="82CE7F54">
      <w:start w:val="1"/>
      <w:numFmt w:val="lowerRoman"/>
      <w:lvlText w:val="%9."/>
      <w:lvlJc w:val="right"/>
      <w:pPr>
        <w:ind w:left="6120" w:hanging="180"/>
      </w:pPr>
    </w:lvl>
  </w:abstractNum>
  <w:abstractNum w:abstractNumId="27" w15:restartNumberingAfterBreak="0">
    <w:nsid w:val="5F161DD0"/>
    <w:multiLevelType w:val="hybridMultilevel"/>
    <w:tmpl w:val="FFFFFFFF"/>
    <w:lvl w:ilvl="0" w:tplc="53AC787C">
      <w:start w:val="3"/>
      <w:numFmt w:val="decimal"/>
      <w:lvlText w:val="%1."/>
      <w:lvlJc w:val="left"/>
      <w:pPr>
        <w:ind w:left="360" w:hanging="360"/>
      </w:pPr>
    </w:lvl>
    <w:lvl w:ilvl="1" w:tplc="BFFE004E">
      <w:start w:val="1"/>
      <w:numFmt w:val="lowerLetter"/>
      <w:lvlText w:val="%2."/>
      <w:lvlJc w:val="left"/>
      <w:pPr>
        <w:ind w:left="1080" w:hanging="360"/>
      </w:pPr>
    </w:lvl>
    <w:lvl w:ilvl="2" w:tplc="10F01100">
      <w:start w:val="1"/>
      <w:numFmt w:val="lowerRoman"/>
      <w:lvlText w:val="%3."/>
      <w:lvlJc w:val="right"/>
      <w:pPr>
        <w:ind w:left="1800" w:hanging="180"/>
      </w:pPr>
    </w:lvl>
    <w:lvl w:ilvl="3" w:tplc="6D109578">
      <w:start w:val="1"/>
      <w:numFmt w:val="decimal"/>
      <w:lvlText w:val="%4."/>
      <w:lvlJc w:val="left"/>
      <w:pPr>
        <w:ind w:left="2520" w:hanging="360"/>
      </w:pPr>
    </w:lvl>
    <w:lvl w:ilvl="4" w:tplc="CA8CEC9E">
      <w:start w:val="1"/>
      <w:numFmt w:val="lowerLetter"/>
      <w:lvlText w:val="%5."/>
      <w:lvlJc w:val="left"/>
      <w:pPr>
        <w:ind w:left="3240" w:hanging="360"/>
      </w:pPr>
    </w:lvl>
    <w:lvl w:ilvl="5" w:tplc="F404FEBC">
      <w:start w:val="1"/>
      <w:numFmt w:val="lowerRoman"/>
      <w:lvlText w:val="%6."/>
      <w:lvlJc w:val="right"/>
      <w:pPr>
        <w:ind w:left="3960" w:hanging="180"/>
      </w:pPr>
    </w:lvl>
    <w:lvl w:ilvl="6" w:tplc="14F0AFCE">
      <w:start w:val="1"/>
      <w:numFmt w:val="decimal"/>
      <w:lvlText w:val="%7."/>
      <w:lvlJc w:val="left"/>
      <w:pPr>
        <w:ind w:left="4680" w:hanging="360"/>
      </w:pPr>
    </w:lvl>
    <w:lvl w:ilvl="7" w:tplc="DDEE8834">
      <w:start w:val="1"/>
      <w:numFmt w:val="lowerLetter"/>
      <w:lvlText w:val="%8."/>
      <w:lvlJc w:val="left"/>
      <w:pPr>
        <w:ind w:left="5400" w:hanging="360"/>
      </w:pPr>
    </w:lvl>
    <w:lvl w:ilvl="8" w:tplc="B61A9364">
      <w:start w:val="1"/>
      <w:numFmt w:val="lowerRoman"/>
      <w:lvlText w:val="%9."/>
      <w:lvlJc w:val="right"/>
      <w:pPr>
        <w:ind w:left="6120" w:hanging="180"/>
      </w:pPr>
    </w:lvl>
  </w:abstractNum>
  <w:abstractNum w:abstractNumId="28" w15:restartNumberingAfterBreak="0">
    <w:nsid w:val="64B308E9"/>
    <w:multiLevelType w:val="hybridMultilevel"/>
    <w:tmpl w:val="FFFFFFFF"/>
    <w:lvl w:ilvl="0" w:tplc="E0BA00C2">
      <w:start w:val="5"/>
      <w:numFmt w:val="decimal"/>
      <w:lvlText w:val="%1."/>
      <w:lvlJc w:val="left"/>
      <w:pPr>
        <w:ind w:left="360" w:hanging="360"/>
      </w:pPr>
    </w:lvl>
    <w:lvl w:ilvl="1" w:tplc="815634FA">
      <w:start w:val="1"/>
      <w:numFmt w:val="lowerLetter"/>
      <w:lvlText w:val="%2."/>
      <w:lvlJc w:val="left"/>
      <w:pPr>
        <w:ind w:left="1080" w:hanging="360"/>
      </w:pPr>
    </w:lvl>
    <w:lvl w:ilvl="2" w:tplc="AB9CF9FC">
      <w:start w:val="1"/>
      <w:numFmt w:val="lowerRoman"/>
      <w:lvlText w:val="%3."/>
      <w:lvlJc w:val="right"/>
      <w:pPr>
        <w:ind w:left="1800" w:hanging="180"/>
      </w:pPr>
    </w:lvl>
    <w:lvl w:ilvl="3" w:tplc="D48CAA5E">
      <w:start w:val="1"/>
      <w:numFmt w:val="decimal"/>
      <w:lvlText w:val="%4."/>
      <w:lvlJc w:val="left"/>
      <w:pPr>
        <w:ind w:left="2520" w:hanging="360"/>
      </w:pPr>
    </w:lvl>
    <w:lvl w:ilvl="4" w:tplc="4CC8ED2A">
      <w:start w:val="1"/>
      <w:numFmt w:val="lowerLetter"/>
      <w:lvlText w:val="%5."/>
      <w:lvlJc w:val="left"/>
      <w:pPr>
        <w:ind w:left="3240" w:hanging="360"/>
      </w:pPr>
    </w:lvl>
    <w:lvl w:ilvl="5" w:tplc="EE888ED8">
      <w:start w:val="1"/>
      <w:numFmt w:val="lowerRoman"/>
      <w:lvlText w:val="%6."/>
      <w:lvlJc w:val="right"/>
      <w:pPr>
        <w:ind w:left="3960" w:hanging="180"/>
      </w:pPr>
    </w:lvl>
    <w:lvl w:ilvl="6" w:tplc="60A4D36E">
      <w:start w:val="1"/>
      <w:numFmt w:val="decimal"/>
      <w:lvlText w:val="%7."/>
      <w:lvlJc w:val="left"/>
      <w:pPr>
        <w:ind w:left="4680" w:hanging="360"/>
      </w:pPr>
    </w:lvl>
    <w:lvl w:ilvl="7" w:tplc="D0BC582E">
      <w:start w:val="1"/>
      <w:numFmt w:val="lowerLetter"/>
      <w:lvlText w:val="%8."/>
      <w:lvlJc w:val="left"/>
      <w:pPr>
        <w:ind w:left="5400" w:hanging="360"/>
      </w:pPr>
    </w:lvl>
    <w:lvl w:ilvl="8" w:tplc="4E6AB21E">
      <w:start w:val="1"/>
      <w:numFmt w:val="lowerRoman"/>
      <w:lvlText w:val="%9."/>
      <w:lvlJc w:val="right"/>
      <w:pPr>
        <w:ind w:left="6120" w:hanging="180"/>
      </w:pPr>
    </w:lvl>
  </w:abstractNum>
  <w:abstractNum w:abstractNumId="29" w15:restartNumberingAfterBreak="0">
    <w:nsid w:val="66AD5838"/>
    <w:multiLevelType w:val="hybridMultilevel"/>
    <w:tmpl w:val="CA049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330CAE"/>
    <w:multiLevelType w:val="hybridMultilevel"/>
    <w:tmpl w:val="8DE04026"/>
    <w:lvl w:ilvl="0" w:tplc="3F5290DC">
      <w:start w:val="1"/>
      <w:numFmt w:val="decimal"/>
      <w:pStyle w:val="Heading2"/>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EBF33E8"/>
    <w:multiLevelType w:val="hybridMultilevel"/>
    <w:tmpl w:val="FFFFFFFF"/>
    <w:lvl w:ilvl="0" w:tplc="83583692">
      <w:start w:val="5"/>
      <w:numFmt w:val="upperLetter"/>
      <w:lvlText w:val="%1."/>
      <w:lvlJc w:val="left"/>
      <w:pPr>
        <w:ind w:left="360" w:hanging="360"/>
      </w:pPr>
    </w:lvl>
    <w:lvl w:ilvl="1" w:tplc="FA0899F2">
      <w:start w:val="1"/>
      <w:numFmt w:val="lowerLetter"/>
      <w:lvlText w:val="%2."/>
      <w:lvlJc w:val="left"/>
      <w:pPr>
        <w:ind w:left="1080" w:hanging="360"/>
      </w:pPr>
    </w:lvl>
    <w:lvl w:ilvl="2" w:tplc="4A80A4F2">
      <w:start w:val="1"/>
      <w:numFmt w:val="lowerRoman"/>
      <w:lvlText w:val="%3."/>
      <w:lvlJc w:val="right"/>
      <w:pPr>
        <w:ind w:left="1800" w:hanging="180"/>
      </w:pPr>
    </w:lvl>
    <w:lvl w:ilvl="3" w:tplc="82046A20">
      <w:start w:val="1"/>
      <w:numFmt w:val="decimal"/>
      <w:lvlText w:val="%4."/>
      <w:lvlJc w:val="left"/>
      <w:pPr>
        <w:ind w:left="2520" w:hanging="360"/>
      </w:pPr>
    </w:lvl>
    <w:lvl w:ilvl="4" w:tplc="EC342548">
      <w:start w:val="1"/>
      <w:numFmt w:val="lowerLetter"/>
      <w:lvlText w:val="%5."/>
      <w:lvlJc w:val="left"/>
      <w:pPr>
        <w:ind w:left="3240" w:hanging="360"/>
      </w:pPr>
    </w:lvl>
    <w:lvl w:ilvl="5" w:tplc="AD341980">
      <w:start w:val="1"/>
      <w:numFmt w:val="lowerRoman"/>
      <w:lvlText w:val="%6."/>
      <w:lvlJc w:val="right"/>
      <w:pPr>
        <w:ind w:left="3960" w:hanging="180"/>
      </w:pPr>
    </w:lvl>
    <w:lvl w:ilvl="6" w:tplc="A9525BAC">
      <w:start w:val="1"/>
      <w:numFmt w:val="decimal"/>
      <w:lvlText w:val="%7."/>
      <w:lvlJc w:val="left"/>
      <w:pPr>
        <w:ind w:left="4680" w:hanging="360"/>
      </w:pPr>
    </w:lvl>
    <w:lvl w:ilvl="7" w:tplc="70304C9E">
      <w:start w:val="1"/>
      <w:numFmt w:val="lowerLetter"/>
      <w:lvlText w:val="%8."/>
      <w:lvlJc w:val="left"/>
      <w:pPr>
        <w:ind w:left="5400" w:hanging="360"/>
      </w:pPr>
    </w:lvl>
    <w:lvl w:ilvl="8" w:tplc="E17844C0">
      <w:start w:val="1"/>
      <w:numFmt w:val="lowerRoman"/>
      <w:lvlText w:val="%9."/>
      <w:lvlJc w:val="right"/>
      <w:pPr>
        <w:ind w:left="6120" w:hanging="180"/>
      </w:pPr>
    </w:lvl>
  </w:abstractNum>
  <w:abstractNum w:abstractNumId="32" w15:restartNumberingAfterBreak="0">
    <w:nsid w:val="708A8F4F"/>
    <w:multiLevelType w:val="hybridMultilevel"/>
    <w:tmpl w:val="FFFFFFFF"/>
    <w:lvl w:ilvl="0" w:tplc="DE088FE0">
      <w:start w:val="4"/>
      <w:numFmt w:val="upperLetter"/>
      <w:lvlText w:val="%1."/>
      <w:lvlJc w:val="left"/>
      <w:pPr>
        <w:ind w:left="360" w:hanging="360"/>
      </w:pPr>
    </w:lvl>
    <w:lvl w:ilvl="1" w:tplc="09E05BD2">
      <w:start w:val="1"/>
      <w:numFmt w:val="lowerLetter"/>
      <w:lvlText w:val="%2."/>
      <w:lvlJc w:val="left"/>
      <w:pPr>
        <w:ind w:left="1080" w:hanging="360"/>
      </w:pPr>
    </w:lvl>
    <w:lvl w:ilvl="2" w:tplc="E6A012C0">
      <w:start w:val="1"/>
      <w:numFmt w:val="lowerRoman"/>
      <w:lvlText w:val="%3."/>
      <w:lvlJc w:val="right"/>
      <w:pPr>
        <w:ind w:left="1800" w:hanging="180"/>
      </w:pPr>
    </w:lvl>
    <w:lvl w:ilvl="3" w:tplc="B85655C0">
      <w:start w:val="1"/>
      <w:numFmt w:val="decimal"/>
      <w:lvlText w:val="%4."/>
      <w:lvlJc w:val="left"/>
      <w:pPr>
        <w:ind w:left="2520" w:hanging="360"/>
      </w:pPr>
    </w:lvl>
    <w:lvl w:ilvl="4" w:tplc="01184CDC">
      <w:start w:val="1"/>
      <w:numFmt w:val="lowerLetter"/>
      <w:lvlText w:val="%5."/>
      <w:lvlJc w:val="left"/>
      <w:pPr>
        <w:ind w:left="3240" w:hanging="360"/>
      </w:pPr>
    </w:lvl>
    <w:lvl w:ilvl="5" w:tplc="282CAD36">
      <w:start w:val="1"/>
      <w:numFmt w:val="lowerRoman"/>
      <w:lvlText w:val="%6."/>
      <w:lvlJc w:val="right"/>
      <w:pPr>
        <w:ind w:left="3960" w:hanging="180"/>
      </w:pPr>
    </w:lvl>
    <w:lvl w:ilvl="6" w:tplc="5E9622D4">
      <w:start w:val="1"/>
      <w:numFmt w:val="decimal"/>
      <w:lvlText w:val="%7."/>
      <w:lvlJc w:val="left"/>
      <w:pPr>
        <w:ind w:left="4680" w:hanging="360"/>
      </w:pPr>
    </w:lvl>
    <w:lvl w:ilvl="7" w:tplc="AAE22676">
      <w:start w:val="1"/>
      <w:numFmt w:val="lowerLetter"/>
      <w:lvlText w:val="%8."/>
      <w:lvlJc w:val="left"/>
      <w:pPr>
        <w:ind w:left="5400" w:hanging="360"/>
      </w:pPr>
    </w:lvl>
    <w:lvl w:ilvl="8" w:tplc="DF848DE2">
      <w:start w:val="1"/>
      <w:numFmt w:val="lowerRoman"/>
      <w:lvlText w:val="%9."/>
      <w:lvlJc w:val="right"/>
      <w:pPr>
        <w:ind w:left="6120" w:hanging="180"/>
      </w:pPr>
    </w:lvl>
  </w:abstractNum>
  <w:abstractNum w:abstractNumId="33" w15:restartNumberingAfterBreak="0">
    <w:nsid w:val="76A4565F"/>
    <w:multiLevelType w:val="hybridMultilevel"/>
    <w:tmpl w:val="68A4C3CE"/>
    <w:lvl w:ilvl="0" w:tplc="A6603FC2">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B4721E5"/>
    <w:multiLevelType w:val="hybridMultilevel"/>
    <w:tmpl w:val="FFFFFFFF"/>
    <w:lvl w:ilvl="0" w:tplc="6DEEA37C">
      <w:start w:val="1"/>
      <w:numFmt w:val="decimal"/>
      <w:lvlText w:val="%1."/>
      <w:lvlJc w:val="left"/>
      <w:pPr>
        <w:ind w:left="360" w:hanging="360"/>
      </w:pPr>
    </w:lvl>
    <w:lvl w:ilvl="1" w:tplc="3E4AFBF0">
      <w:start w:val="1"/>
      <w:numFmt w:val="lowerLetter"/>
      <w:lvlText w:val="%2."/>
      <w:lvlJc w:val="left"/>
      <w:pPr>
        <w:ind w:left="1080" w:hanging="360"/>
      </w:pPr>
    </w:lvl>
    <w:lvl w:ilvl="2" w:tplc="D76247C4">
      <w:start w:val="1"/>
      <w:numFmt w:val="lowerRoman"/>
      <w:lvlText w:val="%3."/>
      <w:lvlJc w:val="right"/>
      <w:pPr>
        <w:ind w:left="1800" w:hanging="180"/>
      </w:pPr>
    </w:lvl>
    <w:lvl w:ilvl="3" w:tplc="8EDE7D16">
      <w:start w:val="1"/>
      <w:numFmt w:val="decimal"/>
      <w:lvlText w:val="%4."/>
      <w:lvlJc w:val="left"/>
      <w:pPr>
        <w:ind w:left="2520" w:hanging="360"/>
      </w:pPr>
    </w:lvl>
    <w:lvl w:ilvl="4" w:tplc="4A807D6A">
      <w:start w:val="1"/>
      <w:numFmt w:val="lowerLetter"/>
      <w:lvlText w:val="%5."/>
      <w:lvlJc w:val="left"/>
      <w:pPr>
        <w:ind w:left="3240" w:hanging="360"/>
      </w:pPr>
    </w:lvl>
    <w:lvl w:ilvl="5" w:tplc="E36AEC02">
      <w:start w:val="1"/>
      <w:numFmt w:val="lowerRoman"/>
      <w:lvlText w:val="%6."/>
      <w:lvlJc w:val="right"/>
      <w:pPr>
        <w:ind w:left="3960" w:hanging="180"/>
      </w:pPr>
    </w:lvl>
    <w:lvl w:ilvl="6" w:tplc="A27863F0">
      <w:start w:val="1"/>
      <w:numFmt w:val="decimal"/>
      <w:lvlText w:val="%7."/>
      <w:lvlJc w:val="left"/>
      <w:pPr>
        <w:ind w:left="4680" w:hanging="360"/>
      </w:pPr>
    </w:lvl>
    <w:lvl w:ilvl="7" w:tplc="86C6CBE2">
      <w:start w:val="1"/>
      <w:numFmt w:val="lowerLetter"/>
      <w:lvlText w:val="%8."/>
      <w:lvlJc w:val="left"/>
      <w:pPr>
        <w:ind w:left="5400" w:hanging="360"/>
      </w:pPr>
    </w:lvl>
    <w:lvl w:ilvl="8" w:tplc="45DA1390">
      <w:start w:val="1"/>
      <w:numFmt w:val="lowerRoman"/>
      <w:lvlText w:val="%9."/>
      <w:lvlJc w:val="right"/>
      <w:pPr>
        <w:ind w:left="6120" w:hanging="180"/>
      </w:pPr>
    </w:lvl>
  </w:abstractNum>
  <w:abstractNum w:abstractNumId="35" w15:restartNumberingAfterBreak="0">
    <w:nsid w:val="7B52F459"/>
    <w:multiLevelType w:val="hybridMultilevel"/>
    <w:tmpl w:val="FFFFFFFF"/>
    <w:lvl w:ilvl="0" w:tplc="9002127A">
      <w:start w:val="1"/>
      <w:numFmt w:val="upperLetter"/>
      <w:lvlText w:val="%1."/>
      <w:lvlJc w:val="left"/>
      <w:pPr>
        <w:ind w:left="360" w:hanging="360"/>
      </w:pPr>
    </w:lvl>
    <w:lvl w:ilvl="1" w:tplc="50BEF310">
      <w:start w:val="1"/>
      <w:numFmt w:val="lowerLetter"/>
      <w:lvlText w:val="%2."/>
      <w:lvlJc w:val="left"/>
      <w:pPr>
        <w:ind w:left="1080" w:hanging="360"/>
      </w:pPr>
    </w:lvl>
    <w:lvl w:ilvl="2" w:tplc="4EC2E33A">
      <w:start w:val="1"/>
      <w:numFmt w:val="lowerRoman"/>
      <w:lvlText w:val="%3."/>
      <w:lvlJc w:val="right"/>
      <w:pPr>
        <w:ind w:left="1800" w:hanging="180"/>
      </w:pPr>
    </w:lvl>
    <w:lvl w:ilvl="3" w:tplc="DF02DD90">
      <w:start w:val="1"/>
      <w:numFmt w:val="decimal"/>
      <w:lvlText w:val="%4."/>
      <w:lvlJc w:val="left"/>
      <w:pPr>
        <w:ind w:left="2520" w:hanging="360"/>
      </w:pPr>
    </w:lvl>
    <w:lvl w:ilvl="4" w:tplc="901AD578">
      <w:start w:val="1"/>
      <w:numFmt w:val="lowerLetter"/>
      <w:lvlText w:val="%5."/>
      <w:lvlJc w:val="left"/>
      <w:pPr>
        <w:ind w:left="3240" w:hanging="360"/>
      </w:pPr>
    </w:lvl>
    <w:lvl w:ilvl="5" w:tplc="F9E0C282">
      <w:start w:val="1"/>
      <w:numFmt w:val="lowerRoman"/>
      <w:lvlText w:val="%6."/>
      <w:lvlJc w:val="right"/>
      <w:pPr>
        <w:ind w:left="3960" w:hanging="180"/>
      </w:pPr>
    </w:lvl>
    <w:lvl w:ilvl="6" w:tplc="9E98B748">
      <w:start w:val="1"/>
      <w:numFmt w:val="decimal"/>
      <w:lvlText w:val="%7."/>
      <w:lvlJc w:val="left"/>
      <w:pPr>
        <w:ind w:left="4680" w:hanging="360"/>
      </w:pPr>
    </w:lvl>
    <w:lvl w:ilvl="7" w:tplc="D2A499F6">
      <w:start w:val="1"/>
      <w:numFmt w:val="lowerLetter"/>
      <w:lvlText w:val="%8."/>
      <w:lvlJc w:val="left"/>
      <w:pPr>
        <w:ind w:left="5400" w:hanging="360"/>
      </w:pPr>
    </w:lvl>
    <w:lvl w:ilvl="8" w:tplc="E87A5772">
      <w:start w:val="1"/>
      <w:numFmt w:val="lowerRoman"/>
      <w:lvlText w:val="%9."/>
      <w:lvlJc w:val="right"/>
      <w:pPr>
        <w:ind w:left="6120" w:hanging="180"/>
      </w:pPr>
    </w:lvl>
  </w:abstractNum>
  <w:num w:numId="1" w16cid:durableId="192769819">
    <w:abstractNumId w:val="22"/>
  </w:num>
  <w:num w:numId="2" w16cid:durableId="967517047">
    <w:abstractNumId w:val="19"/>
  </w:num>
  <w:num w:numId="3" w16cid:durableId="1000931897">
    <w:abstractNumId w:val="7"/>
    <w:lvlOverride w:ilvl="0">
      <w:startOverride w:val="1"/>
    </w:lvlOverride>
  </w:num>
  <w:num w:numId="4" w16cid:durableId="79645029">
    <w:abstractNumId w:val="7"/>
    <w:lvlOverride w:ilvl="0">
      <w:startOverride w:val="1"/>
    </w:lvlOverride>
  </w:num>
  <w:num w:numId="5" w16cid:durableId="1489980583">
    <w:abstractNumId w:val="30"/>
    <w:lvlOverride w:ilvl="0">
      <w:startOverride w:val="1"/>
    </w:lvlOverride>
  </w:num>
  <w:num w:numId="6" w16cid:durableId="209807746">
    <w:abstractNumId w:val="30"/>
    <w:lvlOverride w:ilvl="0">
      <w:startOverride w:val="1"/>
    </w:lvlOverride>
  </w:num>
  <w:num w:numId="7" w16cid:durableId="1149056445">
    <w:abstractNumId w:val="6"/>
  </w:num>
  <w:num w:numId="8" w16cid:durableId="1047142547">
    <w:abstractNumId w:val="33"/>
  </w:num>
  <w:num w:numId="9" w16cid:durableId="1380737989">
    <w:abstractNumId w:val="18"/>
  </w:num>
  <w:num w:numId="10" w16cid:durableId="963270249">
    <w:abstractNumId w:val="24"/>
  </w:num>
  <w:num w:numId="11" w16cid:durableId="1361660145">
    <w:abstractNumId w:val="11"/>
  </w:num>
  <w:num w:numId="12" w16cid:durableId="1210337800">
    <w:abstractNumId w:val="35"/>
  </w:num>
  <w:num w:numId="13" w16cid:durableId="1094663647">
    <w:abstractNumId w:val="29"/>
  </w:num>
  <w:num w:numId="14" w16cid:durableId="1246036950">
    <w:abstractNumId w:val="5"/>
  </w:num>
  <w:num w:numId="15" w16cid:durableId="995186918">
    <w:abstractNumId w:val="23"/>
  </w:num>
  <w:num w:numId="16" w16cid:durableId="718433604">
    <w:abstractNumId w:val="21"/>
  </w:num>
  <w:num w:numId="17" w16cid:durableId="77026189">
    <w:abstractNumId w:val="13"/>
  </w:num>
  <w:num w:numId="18" w16cid:durableId="791560343">
    <w:abstractNumId w:val="16"/>
  </w:num>
  <w:num w:numId="19" w16cid:durableId="1954045580">
    <w:abstractNumId w:val="2"/>
  </w:num>
  <w:num w:numId="20" w16cid:durableId="362243996">
    <w:abstractNumId w:val="12"/>
  </w:num>
  <w:num w:numId="21" w16cid:durableId="580061545">
    <w:abstractNumId w:val="34"/>
  </w:num>
  <w:num w:numId="22" w16cid:durableId="841941755">
    <w:abstractNumId w:val="26"/>
  </w:num>
  <w:num w:numId="23" w16cid:durableId="2107262648">
    <w:abstractNumId w:val="15"/>
  </w:num>
  <w:num w:numId="24" w16cid:durableId="217128767">
    <w:abstractNumId w:val="4"/>
  </w:num>
  <w:num w:numId="25" w16cid:durableId="1159073854">
    <w:abstractNumId w:val="8"/>
  </w:num>
  <w:num w:numId="26" w16cid:durableId="1092816448">
    <w:abstractNumId w:val="14"/>
  </w:num>
  <w:num w:numId="27" w16cid:durableId="2011787053">
    <w:abstractNumId w:val="0"/>
  </w:num>
  <w:num w:numId="28" w16cid:durableId="1287538511">
    <w:abstractNumId w:val="10"/>
  </w:num>
  <w:num w:numId="29" w16cid:durableId="947855938">
    <w:abstractNumId w:val="1"/>
  </w:num>
  <w:num w:numId="30" w16cid:durableId="978612632">
    <w:abstractNumId w:val="32"/>
  </w:num>
  <w:num w:numId="31" w16cid:durableId="2010592605">
    <w:abstractNumId w:val="9"/>
  </w:num>
  <w:num w:numId="32" w16cid:durableId="1695184785">
    <w:abstractNumId w:val="17"/>
  </w:num>
  <w:num w:numId="33" w16cid:durableId="1160003586">
    <w:abstractNumId w:val="20"/>
  </w:num>
  <w:num w:numId="34" w16cid:durableId="1804889333">
    <w:abstractNumId w:val="31"/>
  </w:num>
  <w:num w:numId="35" w16cid:durableId="1991596513">
    <w:abstractNumId w:val="3"/>
  </w:num>
  <w:num w:numId="36" w16cid:durableId="1571188534">
    <w:abstractNumId w:val="27"/>
  </w:num>
  <w:num w:numId="37" w16cid:durableId="1087849792">
    <w:abstractNumId w:val="28"/>
  </w:num>
  <w:num w:numId="38" w16cid:durableId="501048701">
    <w:abstractNumId w:val="2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sDSxBNKmJmYGxko6SsGpxcWZ+XkgBSa1ALePWFosAAAA"/>
  </w:docVars>
  <w:rsids>
    <w:rsidRoot w:val="7D5E5832"/>
    <w:rsid w:val="00000316"/>
    <w:rsid w:val="0000122C"/>
    <w:rsid w:val="00001770"/>
    <w:rsid w:val="00002663"/>
    <w:rsid w:val="00002F58"/>
    <w:rsid w:val="000039FE"/>
    <w:rsid w:val="000041DE"/>
    <w:rsid w:val="00004CCA"/>
    <w:rsid w:val="0000649B"/>
    <w:rsid w:val="00006A9F"/>
    <w:rsid w:val="00006CE7"/>
    <w:rsid w:val="00007350"/>
    <w:rsid w:val="00007906"/>
    <w:rsid w:val="0001026E"/>
    <w:rsid w:val="000127A9"/>
    <w:rsid w:val="00013905"/>
    <w:rsid w:val="0001434F"/>
    <w:rsid w:val="000147DF"/>
    <w:rsid w:val="000147F5"/>
    <w:rsid w:val="00015376"/>
    <w:rsid w:val="00015ED3"/>
    <w:rsid w:val="00015EDA"/>
    <w:rsid w:val="0002041B"/>
    <w:rsid w:val="00020C4F"/>
    <w:rsid w:val="00020E8E"/>
    <w:rsid w:val="00020EE8"/>
    <w:rsid w:val="000212AE"/>
    <w:rsid w:val="00021800"/>
    <w:rsid w:val="00021FA1"/>
    <w:rsid w:val="00022021"/>
    <w:rsid w:val="00022107"/>
    <w:rsid w:val="000247CB"/>
    <w:rsid w:val="00024EBC"/>
    <w:rsid w:val="00024FC8"/>
    <w:rsid w:val="000259B3"/>
    <w:rsid w:val="00026AB5"/>
    <w:rsid w:val="000274E3"/>
    <w:rsid w:val="00027C8A"/>
    <w:rsid w:val="00031CD5"/>
    <w:rsid w:val="00032E9D"/>
    <w:rsid w:val="000334A0"/>
    <w:rsid w:val="00036D57"/>
    <w:rsid w:val="000370D9"/>
    <w:rsid w:val="00037518"/>
    <w:rsid w:val="00040D7C"/>
    <w:rsid w:val="000418A0"/>
    <w:rsid w:val="000431D7"/>
    <w:rsid w:val="00043501"/>
    <w:rsid w:val="000445D7"/>
    <w:rsid w:val="000453D2"/>
    <w:rsid w:val="00045FE7"/>
    <w:rsid w:val="00045FF6"/>
    <w:rsid w:val="0004603F"/>
    <w:rsid w:val="00046D78"/>
    <w:rsid w:val="00047A26"/>
    <w:rsid w:val="00050B34"/>
    <w:rsid w:val="00051A2A"/>
    <w:rsid w:val="000521D6"/>
    <w:rsid w:val="00052DA4"/>
    <w:rsid w:val="00054447"/>
    <w:rsid w:val="00055256"/>
    <w:rsid w:val="00056D3D"/>
    <w:rsid w:val="00060285"/>
    <w:rsid w:val="000616DF"/>
    <w:rsid w:val="00062046"/>
    <w:rsid w:val="00062492"/>
    <w:rsid w:val="00063395"/>
    <w:rsid w:val="00064560"/>
    <w:rsid w:val="000654C6"/>
    <w:rsid w:val="00067B74"/>
    <w:rsid w:val="00067FFD"/>
    <w:rsid w:val="000712B9"/>
    <w:rsid w:val="00071F0F"/>
    <w:rsid w:val="000722FA"/>
    <w:rsid w:val="00076E15"/>
    <w:rsid w:val="00077C41"/>
    <w:rsid w:val="0008024B"/>
    <w:rsid w:val="000806F7"/>
    <w:rsid w:val="000814AA"/>
    <w:rsid w:val="00081CAE"/>
    <w:rsid w:val="00081D74"/>
    <w:rsid w:val="00081FC0"/>
    <w:rsid w:val="00082B00"/>
    <w:rsid w:val="00082DB9"/>
    <w:rsid w:val="00083870"/>
    <w:rsid w:val="000857E6"/>
    <w:rsid w:val="00085E7B"/>
    <w:rsid w:val="00086458"/>
    <w:rsid w:val="000868A0"/>
    <w:rsid w:val="000869E6"/>
    <w:rsid w:val="000878AE"/>
    <w:rsid w:val="000905B1"/>
    <w:rsid w:val="000908DD"/>
    <w:rsid w:val="000938EC"/>
    <w:rsid w:val="00094168"/>
    <w:rsid w:val="00094921"/>
    <w:rsid w:val="00094AD2"/>
    <w:rsid w:val="000961DC"/>
    <w:rsid w:val="0009679B"/>
    <w:rsid w:val="00097610"/>
    <w:rsid w:val="000A0044"/>
    <w:rsid w:val="000A0DCC"/>
    <w:rsid w:val="000A17BD"/>
    <w:rsid w:val="000A3C33"/>
    <w:rsid w:val="000A4322"/>
    <w:rsid w:val="000B0599"/>
    <w:rsid w:val="000B2316"/>
    <w:rsid w:val="000B2E96"/>
    <w:rsid w:val="000B35CE"/>
    <w:rsid w:val="000B46E1"/>
    <w:rsid w:val="000B5CD0"/>
    <w:rsid w:val="000B60AF"/>
    <w:rsid w:val="000B7925"/>
    <w:rsid w:val="000C138F"/>
    <w:rsid w:val="000C22C1"/>
    <w:rsid w:val="000C2889"/>
    <w:rsid w:val="000C3566"/>
    <w:rsid w:val="000C4B7A"/>
    <w:rsid w:val="000C53ED"/>
    <w:rsid w:val="000C6CAE"/>
    <w:rsid w:val="000D05ED"/>
    <w:rsid w:val="000D0F39"/>
    <w:rsid w:val="000D1DCE"/>
    <w:rsid w:val="000D2A92"/>
    <w:rsid w:val="000D3C86"/>
    <w:rsid w:val="000D4676"/>
    <w:rsid w:val="000D4ABC"/>
    <w:rsid w:val="000D53E9"/>
    <w:rsid w:val="000D6E64"/>
    <w:rsid w:val="000D782F"/>
    <w:rsid w:val="000E04B8"/>
    <w:rsid w:val="000E09F0"/>
    <w:rsid w:val="000E1055"/>
    <w:rsid w:val="000E13D6"/>
    <w:rsid w:val="000E26A8"/>
    <w:rsid w:val="000E6EA3"/>
    <w:rsid w:val="000E77A9"/>
    <w:rsid w:val="000E7FF6"/>
    <w:rsid w:val="000F079B"/>
    <w:rsid w:val="000F0ECB"/>
    <w:rsid w:val="000F1A63"/>
    <w:rsid w:val="000F1F5C"/>
    <w:rsid w:val="000F269C"/>
    <w:rsid w:val="000F2868"/>
    <w:rsid w:val="000F2D07"/>
    <w:rsid w:val="000F323E"/>
    <w:rsid w:val="000F331A"/>
    <w:rsid w:val="000F3483"/>
    <w:rsid w:val="000F39F5"/>
    <w:rsid w:val="000F3EA4"/>
    <w:rsid w:val="000F4A51"/>
    <w:rsid w:val="000F6B5B"/>
    <w:rsid w:val="000F6F61"/>
    <w:rsid w:val="000F71FD"/>
    <w:rsid w:val="001004A2"/>
    <w:rsid w:val="00104B45"/>
    <w:rsid w:val="0010551A"/>
    <w:rsid w:val="0010713E"/>
    <w:rsid w:val="0010760E"/>
    <w:rsid w:val="00107DAA"/>
    <w:rsid w:val="001107A5"/>
    <w:rsid w:val="00111406"/>
    <w:rsid w:val="00111578"/>
    <w:rsid w:val="0011417E"/>
    <w:rsid w:val="0011433C"/>
    <w:rsid w:val="00114377"/>
    <w:rsid w:val="0011672F"/>
    <w:rsid w:val="00120228"/>
    <w:rsid w:val="0012035C"/>
    <w:rsid w:val="0012089F"/>
    <w:rsid w:val="001219E4"/>
    <w:rsid w:val="001234CA"/>
    <w:rsid w:val="00125DC5"/>
    <w:rsid w:val="0012736C"/>
    <w:rsid w:val="00127EF7"/>
    <w:rsid w:val="0013011D"/>
    <w:rsid w:val="0013030A"/>
    <w:rsid w:val="0013091C"/>
    <w:rsid w:val="001312A1"/>
    <w:rsid w:val="001345FF"/>
    <w:rsid w:val="001366D6"/>
    <w:rsid w:val="0013697B"/>
    <w:rsid w:val="00136D49"/>
    <w:rsid w:val="001376D0"/>
    <w:rsid w:val="0014096A"/>
    <w:rsid w:val="00140F85"/>
    <w:rsid w:val="00142FA1"/>
    <w:rsid w:val="0014309C"/>
    <w:rsid w:val="00145A15"/>
    <w:rsid w:val="0015340A"/>
    <w:rsid w:val="0015365A"/>
    <w:rsid w:val="00153832"/>
    <w:rsid w:val="00154083"/>
    <w:rsid w:val="00155974"/>
    <w:rsid w:val="00155AFB"/>
    <w:rsid w:val="001564C1"/>
    <w:rsid w:val="00157BB6"/>
    <w:rsid w:val="00160C1E"/>
    <w:rsid w:val="00161827"/>
    <w:rsid w:val="0016250B"/>
    <w:rsid w:val="00162561"/>
    <w:rsid w:val="00162666"/>
    <w:rsid w:val="00162862"/>
    <w:rsid w:val="00162C1F"/>
    <w:rsid w:val="0016358C"/>
    <w:rsid w:val="001676FF"/>
    <w:rsid w:val="00167C6C"/>
    <w:rsid w:val="00171AA3"/>
    <w:rsid w:val="00171C79"/>
    <w:rsid w:val="00171F6A"/>
    <w:rsid w:val="0017298C"/>
    <w:rsid w:val="00172B98"/>
    <w:rsid w:val="00172F12"/>
    <w:rsid w:val="001744E0"/>
    <w:rsid w:val="00174659"/>
    <w:rsid w:val="00174D7D"/>
    <w:rsid w:val="0017554A"/>
    <w:rsid w:val="00175793"/>
    <w:rsid w:val="00177F1E"/>
    <w:rsid w:val="00177FA7"/>
    <w:rsid w:val="00180FE1"/>
    <w:rsid w:val="00181BD1"/>
    <w:rsid w:val="00181E95"/>
    <w:rsid w:val="001827A8"/>
    <w:rsid w:val="0018383A"/>
    <w:rsid w:val="001839F7"/>
    <w:rsid w:val="00183B10"/>
    <w:rsid w:val="00183DD2"/>
    <w:rsid w:val="001868AD"/>
    <w:rsid w:val="001876D8"/>
    <w:rsid w:val="00187BB9"/>
    <w:rsid w:val="00190B72"/>
    <w:rsid w:val="00190BA7"/>
    <w:rsid w:val="001912CE"/>
    <w:rsid w:val="00193807"/>
    <w:rsid w:val="00193E13"/>
    <w:rsid w:val="001965D4"/>
    <w:rsid w:val="00196C5D"/>
    <w:rsid w:val="00197034"/>
    <w:rsid w:val="00197608"/>
    <w:rsid w:val="001A1525"/>
    <w:rsid w:val="001A21FF"/>
    <w:rsid w:val="001A265D"/>
    <w:rsid w:val="001A3046"/>
    <w:rsid w:val="001A398D"/>
    <w:rsid w:val="001A46E5"/>
    <w:rsid w:val="001A4FDD"/>
    <w:rsid w:val="001A6B51"/>
    <w:rsid w:val="001A6F44"/>
    <w:rsid w:val="001B0AAC"/>
    <w:rsid w:val="001B1ABB"/>
    <w:rsid w:val="001B2DEE"/>
    <w:rsid w:val="001B349F"/>
    <w:rsid w:val="001B45CE"/>
    <w:rsid w:val="001B4D24"/>
    <w:rsid w:val="001B5FF3"/>
    <w:rsid w:val="001B7EF3"/>
    <w:rsid w:val="001C091A"/>
    <w:rsid w:val="001C0E43"/>
    <w:rsid w:val="001C220A"/>
    <w:rsid w:val="001C2FAC"/>
    <w:rsid w:val="001C48C2"/>
    <w:rsid w:val="001C5545"/>
    <w:rsid w:val="001C5B53"/>
    <w:rsid w:val="001C6502"/>
    <w:rsid w:val="001C7982"/>
    <w:rsid w:val="001D1944"/>
    <w:rsid w:val="001D2532"/>
    <w:rsid w:val="001D2FB0"/>
    <w:rsid w:val="001D34D4"/>
    <w:rsid w:val="001D3FDB"/>
    <w:rsid w:val="001D4001"/>
    <w:rsid w:val="001D557A"/>
    <w:rsid w:val="001D60D4"/>
    <w:rsid w:val="001D623D"/>
    <w:rsid w:val="001D77D8"/>
    <w:rsid w:val="001D78B1"/>
    <w:rsid w:val="001E0074"/>
    <w:rsid w:val="001E149E"/>
    <w:rsid w:val="001E25ED"/>
    <w:rsid w:val="001E3DB2"/>
    <w:rsid w:val="001E4100"/>
    <w:rsid w:val="001F0F15"/>
    <w:rsid w:val="001F1860"/>
    <w:rsid w:val="001F317C"/>
    <w:rsid w:val="001F4436"/>
    <w:rsid w:val="001F5E12"/>
    <w:rsid w:val="001F5FFA"/>
    <w:rsid w:val="00202CB9"/>
    <w:rsid w:val="00203BE1"/>
    <w:rsid w:val="00204180"/>
    <w:rsid w:val="0020473B"/>
    <w:rsid w:val="002047EB"/>
    <w:rsid w:val="002050F5"/>
    <w:rsid w:val="00205642"/>
    <w:rsid w:val="00210AD1"/>
    <w:rsid w:val="002112F6"/>
    <w:rsid w:val="00211FA0"/>
    <w:rsid w:val="0021209B"/>
    <w:rsid w:val="00214418"/>
    <w:rsid w:val="002148D3"/>
    <w:rsid w:val="00217201"/>
    <w:rsid w:val="00217359"/>
    <w:rsid w:val="0022086A"/>
    <w:rsid w:val="00224227"/>
    <w:rsid w:val="002245AB"/>
    <w:rsid w:val="00225B47"/>
    <w:rsid w:val="00225BEA"/>
    <w:rsid w:val="002268E5"/>
    <w:rsid w:val="002269B1"/>
    <w:rsid w:val="0022736E"/>
    <w:rsid w:val="002328D5"/>
    <w:rsid w:val="00232A7D"/>
    <w:rsid w:val="00232E20"/>
    <w:rsid w:val="002355F4"/>
    <w:rsid w:val="002358C9"/>
    <w:rsid w:val="00235A20"/>
    <w:rsid w:val="002367A8"/>
    <w:rsid w:val="002377C6"/>
    <w:rsid w:val="002412A3"/>
    <w:rsid w:val="0024248A"/>
    <w:rsid w:val="0024262D"/>
    <w:rsid w:val="002428CA"/>
    <w:rsid w:val="00242F23"/>
    <w:rsid w:val="00243867"/>
    <w:rsid w:val="00245781"/>
    <w:rsid w:val="00246390"/>
    <w:rsid w:val="00246E17"/>
    <w:rsid w:val="00250556"/>
    <w:rsid w:val="00251AFC"/>
    <w:rsid w:val="00252AD0"/>
    <w:rsid w:val="00253FD7"/>
    <w:rsid w:val="00254D21"/>
    <w:rsid w:val="00254E86"/>
    <w:rsid w:val="00255FD4"/>
    <w:rsid w:val="00256073"/>
    <w:rsid w:val="00260CA1"/>
    <w:rsid w:val="002622CE"/>
    <w:rsid w:val="0026291F"/>
    <w:rsid w:val="00263E60"/>
    <w:rsid w:val="0026446B"/>
    <w:rsid w:val="00265297"/>
    <w:rsid w:val="0026540C"/>
    <w:rsid w:val="00266F2A"/>
    <w:rsid w:val="00267860"/>
    <w:rsid w:val="00270C63"/>
    <w:rsid w:val="0027307B"/>
    <w:rsid w:val="002731AC"/>
    <w:rsid w:val="00273D14"/>
    <w:rsid w:val="00273F06"/>
    <w:rsid w:val="00274875"/>
    <w:rsid w:val="00274EF5"/>
    <w:rsid w:val="00275410"/>
    <w:rsid w:val="00275429"/>
    <w:rsid w:val="00276A4B"/>
    <w:rsid w:val="00277168"/>
    <w:rsid w:val="00277DDB"/>
    <w:rsid w:val="00280B35"/>
    <w:rsid w:val="002812DC"/>
    <w:rsid w:val="00281CDD"/>
    <w:rsid w:val="002825AB"/>
    <w:rsid w:val="00284CDA"/>
    <w:rsid w:val="00284F73"/>
    <w:rsid w:val="00290CA5"/>
    <w:rsid w:val="0029105C"/>
    <w:rsid w:val="002918EC"/>
    <w:rsid w:val="002922A6"/>
    <w:rsid w:val="0029416E"/>
    <w:rsid w:val="002953EF"/>
    <w:rsid w:val="00295BF2"/>
    <w:rsid w:val="00297DB1"/>
    <w:rsid w:val="002A04D8"/>
    <w:rsid w:val="002A058A"/>
    <w:rsid w:val="002A311A"/>
    <w:rsid w:val="002A3E88"/>
    <w:rsid w:val="002A617F"/>
    <w:rsid w:val="002A6FAC"/>
    <w:rsid w:val="002A7D18"/>
    <w:rsid w:val="002B0C9A"/>
    <w:rsid w:val="002B1507"/>
    <w:rsid w:val="002B2118"/>
    <w:rsid w:val="002B3A1B"/>
    <w:rsid w:val="002B4357"/>
    <w:rsid w:val="002B5D5C"/>
    <w:rsid w:val="002B6EB1"/>
    <w:rsid w:val="002B6FA1"/>
    <w:rsid w:val="002C24C2"/>
    <w:rsid w:val="002C345E"/>
    <w:rsid w:val="002C42A7"/>
    <w:rsid w:val="002C4351"/>
    <w:rsid w:val="002C467D"/>
    <w:rsid w:val="002C5C79"/>
    <w:rsid w:val="002D0C81"/>
    <w:rsid w:val="002D193F"/>
    <w:rsid w:val="002D1BE8"/>
    <w:rsid w:val="002D4235"/>
    <w:rsid w:val="002D5263"/>
    <w:rsid w:val="002D738F"/>
    <w:rsid w:val="002E004D"/>
    <w:rsid w:val="002E175E"/>
    <w:rsid w:val="002E2471"/>
    <w:rsid w:val="002E3D69"/>
    <w:rsid w:val="002E42E7"/>
    <w:rsid w:val="002E4462"/>
    <w:rsid w:val="002E4627"/>
    <w:rsid w:val="002E66D6"/>
    <w:rsid w:val="002E6CED"/>
    <w:rsid w:val="002E7718"/>
    <w:rsid w:val="002F327B"/>
    <w:rsid w:val="002F34EB"/>
    <w:rsid w:val="002F3A1D"/>
    <w:rsid w:val="002F4ECE"/>
    <w:rsid w:val="002F5148"/>
    <w:rsid w:val="002F65FE"/>
    <w:rsid w:val="002F6A2D"/>
    <w:rsid w:val="002F6BCB"/>
    <w:rsid w:val="002F736C"/>
    <w:rsid w:val="002F7AE0"/>
    <w:rsid w:val="002F7CCB"/>
    <w:rsid w:val="0030140A"/>
    <w:rsid w:val="0030169D"/>
    <w:rsid w:val="00301D30"/>
    <w:rsid w:val="00301DA4"/>
    <w:rsid w:val="00302EFE"/>
    <w:rsid w:val="00303F88"/>
    <w:rsid w:val="00304374"/>
    <w:rsid w:val="003061A0"/>
    <w:rsid w:val="00306BC1"/>
    <w:rsid w:val="003116DF"/>
    <w:rsid w:val="00311ABF"/>
    <w:rsid w:val="003122CE"/>
    <w:rsid w:val="003139F5"/>
    <w:rsid w:val="00314B06"/>
    <w:rsid w:val="00314FA0"/>
    <w:rsid w:val="003160F7"/>
    <w:rsid w:val="003161F3"/>
    <w:rsid w:val="00316DB8"/>
    <w:rsid w:val="00317001"/>
    <w:rsid w:val="00317276"/>
    <w:rsid w:val="00320844"/>
    <w:rsid w:val="00320A18"/>
    <w:rsid w:val="00320B58"/>
    <w:rsid w:val="003210AB"/>
    <w:rsid w:val="00321951"/>
    <w:rsid w:val="00321C00"/>
    <w:rsid w:val="00321E3A"/>
    <w:rsid w:val="00324360"/>
    <w:rsid w:val="00324543"/>
    <w:rsid w:val="00326F7A"/>
    <w:rsid w:val="0033223D"/>
    <w:rsid w:val="00333D85"/>
    <w:rsid w:val="0033430A"/>
    <w:rsid w:val="00335105"/>
    <w:rsid w:val="003372C3"/>
    <w:rsid w:val="003376CA"/>
    <w:rsid w:val="0034064B"/>
    <w:rsid w:val="00341545"/>
    <w:rsid w:val="003418C5"/>
    <w:rsid w:val="003426EB"/>
    <w:rsid w:val="00342B3F"/>
    <w:rsid w:val="00342D85"/>
    <w:rsid w:val="00343390"/>
    <w:rsid w:val="00344382"/>
    <w:rsid w:val="00344B86"/>
    <w:rsid w:val="00345520"/>
    <w:rsid w:val="00351034"/>
    <w:rsid w:val="00351967"/>
    <w:rsid w:val="0035344E"/>
    <w:rsid w:val="00353D8D"/>
    <w:rsid w:val="00354146"/>
    <w:rsid w:val="00354C63"/>
    <w:rsid w:val="003560E8"/>
    <w:rsid w:val="0035713A"/>
    <w:rsid w:val="0035730C"/>
    <w:rsid w:val="003629F1"/>
    <w:rsid w:val="00363E91"/>
    <w:rsid w:val="00365F5B"/>
    <w:rsid w:val="003669B6"/>
    <w:rsid w:val="00366C51"/>
    <w:rsid w:val="00366E65"/>
    <w:rsid w:val="00371400"/>
    <w:rsid w:val="00371EBF"/>
    <w:rsid w:val="00373395"/>
    <w:rsid w:val="00374A40"/>
    <w:rsid w:val="003756CB"/>
    <w:rsid w:val="00375814"/>
    <w:rsid w:val="003774B7"/>
    <w:rsid w:val="00377E17"/>
    <w:rsid w:val="00380FD0"/>
    <w:rsid w:val="0038243C"/>
    <w:rsid w:val="003827BB"/>
    <w:rsid w:val="00382F97"/>
    <w:rsid w:val="00383302"/>
    <w:rsid w:val="00383580"/>
    <w:rsid w:val="003874B3"/>
    <w:rsid w:val="00390996"/>
    <w:rsid w:val="003909A0"/>
    <w:rsid w:val="0039153A"/>
    <w:rsid w:val="0039159E"/>
    <w:rsid w:val="003927B2"/>
    <w:rsid w:val="00393035"/>
    <w:rsid w:val="003949F7"/>
    <w:rsid w:val="00394C32"/>
    <w:rsid w:val="00394F49"/>
    <w:rsid w:val="00395BEB"/>
    <w:rsid w:val="0039617B"/>
    <w:rsid w:val="00396433"/>
    <w:rsid w:val="003965BC"/>
    <w:rsid w:val="003A0F6B"/>
    <w:rsid w:val="003A11E4"/>
    <w:rsid w:val="003A22E0"/>
    <w:rsid w:val="003A2E74"/>
    <w:rsid w:val="003A3A7E"/>
    <w:rsid w:val="003A460B"/>
    <w:rsid w:val="003B1CD2"/>
    <w:rsid w:val="003B2DF3"/>
    <w:rsid w:val="003B308B"/>
    <w:rsid w:val="003B3D33"/>
    <w:rsid w:val="003B42A8"/>
    <w:rsid w:val="003B6200"/>
    <w:rsid w:val="003B6C1F"/>
    <w:rsid w:val="003B721F"/>
    <w:rsid w:val="003C1ADA"/>
    <w:rsid w:val="003C233A"/>
    <w:rsid w:val="003C3FDF"/>
    <w:rsid w:val="003C54A9"/>
    <w:rsid w:val="003C5951"/>
    <w:rsid w:val="003C65B3"/>
    <w:rsid w:val="003C6FBF"/>
    <w:rsid w:val="003C794B"/>
    <w:rsid w:val="003D04DB"/>
    <w:rsid w:val="003D05B4"/>
    <w:rsid w:val="003D07D3"/>
    <w:rsid w:val="003D091C"/>
    <w:rsid w:val="003D1115"/>
    <w:rsid w:val="003D1BDB"/>
    <w:rsid w:val="003D1F8F"/>
    <w:rsid w:val="003D2D7A"/>
    <w:rsid w:val="003D678D"/>
    <w:rsid w:val="003D697C"/>
    <w:rsid w:val="003D7DCE"/>
    <w:rsid w:val="003E2D5C"/>
    <w:rsid w:val="003E501B"/>
    <w:rsid w:val="003E527D"/>
    <w:rsid w:val="003E58C7"/>
    <w:rsid w:val="003E6832"/>
    <w:rsid w:val="003E7381"/>
    <w:rsid w:val="003E7B59"/>
    <w:rsid w:val="003E7FCC"/>
    <w:rsid w:val="003F060B"/>
    <w:rsid w:val="003F0C04"/>
    <w:rsid w:val="003F0F2A"/>
    <w:rsid w:val="003F33C1"/>
    <w:rsid w:val="003F3998"/>
    <w:rsid w:val="003F66AA"/>
    <w:rsid w:val="00401143"/>
    <w:rsid w:val="00401BA6"/>
    <w:rsid w:val="00401D57"/>
    <w:rsid w:val="00402646"/>
    <w:rsid w:val="004027C0"/>
    <w:rsid w:val="004040A0"/>
    <w:rsid w:val="004049D7"/>
    <w:rsid w:val="00407E8C"/>
    <w:rsid w:val="0041092F"/>
    <w:rsid w:val="00410B16"/>
    <w:rsid w:val="00411EBC"/>
    <w:rsid w:val="00415663"/>
    <w:rsid w:val="00415BC7"/>
    <w:rsid w:val="00415C26"/>
    <w:rsid w:val="004162CE"/>
    <w:rsid w:val="00417E64"/>
    <w:rsid w:val="0042096D"/>
    <w:rsid w:val="00421752"/>
    <w:rsid w:val="00422FD3"/>
    <w:rsid w:val="0042407F"/>
    <w:rsid w:val="00434447"/>
    <w:rsid w:val="00435244"/>
    <w:rsid w:val="00436E83"/>
    <w:rsid w:val="00436F19"/>
    <w:rsid w:val="00437CF1"/>
    <w:rsid w:val="004408A2"/>
    <w:rsid w:val="0044097C"/>
    <w:rsid w:val="00440D84"/>
    <w:rsid w:val="00441EA1"/>
    <w:rsid w:val="00442385"/>
    <w:rsid w:val="00442F52"/>
    <w:rsid w:val="004436D9"/>
    <w:rsid w:val="00445274"/>
    <w:rsid w:val="00446DDC"/>
    <w:rsid w:val="00447D73"/>
    <w:rsid w:val="00450ED7"/>
    <w:rsid w:val="0045154A"/>
    <w:rsid w:val="004516BA"/>
    <w:rsid w:val="00452FF0"/>
    <w:rsid w:val="00453358"/>
    <w:rsid w:val="0045611D"/>
    <w:rsid w:val="00456381"/>
    <w:rsid w:val="0045679D"/>
    <w:rsid w:val="004573E5"/>
    <w:rsid w:val="004577C8"/>
    <w:rsid w:val="00460922"/>
    <w:rsid w:val="004610AC"/>
    <w:rsid w:val="00461A38"/>
    <w:rsid w:val="00462713"/>
    <w:rsid w:val="00463D6C"/>
    <w:rsid w:val="00464BE0"/>
    <w:rsid w:val="00465C73"/>
    <w:rsid w:val="0046606F"/>
    <w:rsid w:val="004667CE"/>
    <w:rsid w:val="00467157"/>
    <w:rsid w:val="0046715E"/>
    <w:rsid w:val="0046779D"/>
    <w:rsid w:val="004679D9"/>
    <w:rsid w:val="00467CEA"/>
    <w:rsid w:val="004713AC"/>
    <w:rsid w:val="00474926"/>
    <w:rsid w:val="00474B2F"/>
    <w:rsid w:val="00475331"/>
    <w:rsid w:val="00475693"/>
    <w:rsid w:val="0047603C"/>
    <w:rsid w:val="004769AE"/>
    <w:rsid w:val="00477831"/>
    <w:rsid w:val="00480A27"/>
    <w:rsid w:val="00481457"/>
    <w:rsid w:val="00481FA1"/>
    <w:rsid w:val="00482493"/>
    <w:rsid w:val="00483223"/>
    <w:rsid w:val="00483C23"/>
    <w:rsid w:val="00485062"/>
    <w:rsid w:val="00485394"/>
    <w:rsid w:val="00485465"/>
    <w:rsid w:val="0049277C"/>
    <w:rsid w:val="00493A4E"/>
    <w:rsid w:val="0049428E"/>
    <w:rsid w:val="004967AF"/>
    <w:rsid w:val="00497008"/>
    <w:rsid w:val="004A03F1"/>
    <w:rsid w:val="004A0842"/>
    <w:rsid w:val="004A154B"/>
    <w:rsid w:val="004A1BDE"/>
    <w:rsid w:val="004A2B95"/>
    <w:rsid w:val="004A4903"/>
    <w:rsid w:val="004A4DF7"/>
    <w:rsid w:val="004A519A"/>
    <w:rsid w:val="004A6BD1"/>
    <w:rsid w:val="004A6FFB"/>
    <w:rsid w:val="004A765D"/>
    <w:rsid w:val="004B1269"/>
    <w:rsid w:val="004B1573"/>
    <w:rsid w:val="004B181C"/>
    <w:rsid w:val="004B23D1"/>
    <w:rsid w:val="004B2418"/>
    <w:rsid w:val="004B2430"/>
    <w:rsid w:val="004B267A"/>
    <w:rsid w:val="004B3352"/>
    <w:rsid w:val="004B4065"/>
    <w:rsid w:val="004B5792"/>
    <w:rsid w:val="004B5C28"/>
    <w:rsid w:val="004B5DAC"/>
    <w:rsid w:val="004B6BC6"/>
    <w:rsid w:val="004B7320"/>
    <w:rsid w:val="004B774E"/>
    <w:rsid w:val="004C3E80"/>
    <w:rsid w:val="004C5D67"/>
    <w:rsid w:val="004C675D"/>
    <w:rsid w:val="004C78DE"/>
    <w:rsid w:val="004C7B9B"/>
    <w:rsid w:val="004D0350"/>
    <w:rsid w:val="004D03B2"/>
    <w:rsid w:val="004D0581"/>
    <w:rsid w:val="004D0C0E"/>
    <w:rsid w:val="004D186E"/>
    <w:rsid w:val="004D46AF"/>
    <w:rsid w:val="004D4905"/>
    <w:rsid w:val="004D526D"/>
    <w:rsid w:val="004D5358"/>
    <w:rsid w:val="004D575A"/>
    <w:rsid w:val="004D5A9B"/>
    <w:rsid w:val="004D69D2"/>
    <w:rsid w:val="004D70DC"/>
    <w:rsid w:val="004E04B0"/>
    <w:rsid w:val="004E1BDD"/>
    <w:rsid w:val="004E2342"/>
    <w:rsid w:val="004E2789"/>
    <w:rsid w:val="004E3118"/>
    <w:rsid w:val="004E52B5"/>
    <w:rsid w:val="004E5771"/>
    <w:rsid w:val="004E5D17"/>
    <w:rsid w:val="004E5D23"/>
    <w:rsid w:val="004F0030"/>
    <w:rsid w:val="004F0256"/>
    <w:rsid w:val="004F1FDD"/>
    <w:rsid w:val="004F348D"/>
    <w:rsid w:val="004F43D3"/>
    <w:rsid w:val="004F4A3D"/>
    <w:rsid w:val="004F5149"/>
    <w:rsid w:val="004F68B6"/>
    <w:rsid w:val="004F73B9"/>
    <w:rsid w:val="004F73DA"/>
    <w:rsid w:val="004F7921"/>
    <w:rsid w:val="004F7986"/>
    <w:rsid w:val="004F7E99"/>
    <w:rsid w:val="00501404"/>
    <w:rsid w:val="00505184"/>
    <w:rsid w:val="00505C93"/>
    <w:rsid w:val="0050632B"/>
    <w:rsid w:val="005069CC"/>
    <w:rsid w:val="00507D8E"/>
    <w:rsid w:val="0051009B"/>
    <w:rsid w:val="00510640"/>
    <w:rsid w:val="005168E5"/>
    <w:rsid w:val="005206D4"/>
    <w:rsid w:val="00523217"/>
    <w:rsid w:val="0052396E"/>
    <w:rsid w:val="00525A9B"/>
    <w:rsid w:val="0052650E"/>
    <w:rsid w:val="00530547"/>
    <w:rsid w:val="00531453"/>
    <w:rsid w:val="00531B61"/>
    <w:rsid w:val="0053299A"/>
    <w:rsid w:val="00532C72"/>
    <w:rsid w:val="00532E40"/>
    <w:rsid w:val="005331E5"/>
    <w:rsid w:val="005355BB"/>
    <w:rsid w:val="005357DC"/>
    <w:rsid w:val="005373EA"/>
    <w:rsid w:val="00537697"/>
    <w:rsid w:val="005378D6"/>
    <w:rsid w:val="00540E2A"/>
    <w:rsid w:val="00541CEF"/>
    <w:rsid w:val="00543DF2"/>
    <w:rsid w:val="00544640"/>
    <w:rsid w:val="0054647C"/>
    <w:rsid w:val="00547CFB"/>
    <w:rsid w:val="00547DE8"/>
    <w:rsid w:val="0055056E"/>
    <w:rsid w:val="00553C9D"/>
    <w:rsid w:val="0055508A"/>
    <w:rsid w:val="00556E98"/>
    <w:rsid w:val="00557C04"/>
    <w:rsid w:val="0056027B"/>
    <w:rsid w:val="0056194D"/>
    <w:rsid w:val="00562361"/>
    <w:rsid w:val="005633D9"/>
    <w:rsid w:val="0056371D"/>
    <w:rsid w:val="00563905"/>
    <w:rsid w:val="00564F6B"/>
    <w:rsid w:val="00566A12"/>
    <w:rsid w:val="00567D0A"/>
    <w:rsid w:val="00570138"/>
    <w:rsid w:val="005702BD"/>
    <w:rsid w:val="00571353"/>
    <w:rsid w:val="00573601"/>
    <w:rsid w:val="00575496"/>
    <w:rsid w:val="00576335"/>
    <w:rsid w:val="00577AC2"/>
    <w:rsid w:val="00577E54"/>
    <w:rsid w:val="005806EF"/>
    <w:rsid w:val="00580953"/>
    <w:rsid w:val="00580B18"/>
    <w:rsid w:val="00581569"/>
    <w:rsid w:val="00581EE7"/>
    <w:rsid w:val="00584111"/>
    <w:rsid w:val="005861FA"/>
    <w:rsid w:val="0058726E"/>
    <w:rsid w:val="00590A44"/>
    <w:rsid w:val="00590D48"/>
    <w:rsid w:val="0059150E"/>
    <w:rsid w:val="0059234A"/>
    <w:rsid w:val="00592BFE"/>
    <w:rsid w:val="005930D0"/>
    <w:rsid w:val="00593220"/>
    <w:rsid w:val="0059426B"/>
    <w:rsid w:val="00594787"/>
    <w:rsid w:val="00595D08"/>
    <w:rsid w:val="00596F30"/>
    <w:rsid w:val="0059752E"/>
    <w:rsid w:val="00597766"/>
    <w:rsid w:val="005A1014"/>
    <w:rsid w:val="005A15D0"/>
    <w:rsid w:val="005A3725"/>
    <w:rsid w:val="005A4802"/>
    <w:rsid w:val="005B0D53"/>
    <w:rsid w:val="005B0FA1"/>
    <w:rsid w:val="005B1E29"/>
    <w:rsid w:val="005B1EE2"/>
    <w:rsid w:val="005B206E"/>
    <w:rsid w:val="005B32D7"/>
    <w:rsid w:val="005B40B0"/>
    <w:rsid w:val="005B672A"/>
    <w:rsid w:val="005B6BBC"/>
    <w:rsid w:val="005C0257"/>
    <w:rsid w:val="005C0E9D"/>
    <w:rsid w:val="005C1167"/>
    <w:rsid w:val="005C5DF2"/>
    <w:rsid w:val="005C6574"/>
    <w:rsid w:val="005C6B76"/>
    <w:rsid w:val="005C70F0"/>
    <w:rsid w:val="005C7AB6"/>
    <w:rsid w:val="005D05DC"/>
    <w:rsid w:val="005D4487"/>
    <w:rsid w:val="005D4D32"/>
    <w:rsid w:val="005D689F"/>
    <w:rsid w:val="005D77EB"/>
    <w:rsid w:val="005E00CB"/>
    <w:rsid w:val="005E1C70"/>
    <w:rsid w:val="005E2F86"/>
    <w:rsid w:val="005E3ABB"/>
    <w:rsid w:val="005E4136"/>
    <w:rsid w:val="005E50EB"/>
    <w:rsid w:val="005E54C3"/>
    <w:rsid w:val="005F02A5"/>
    <w:rsid w:val="005F0A12"/>
    <w:rsid w:val="005F26EB"/>
    <w:rsid w:val="005F29C3"/>
    <w:rsid w:val="005F3778"/>
    <w:rsid w:val="005F38D8"/>
    <w:rsid w:val="005F42A7"/>
    <w:rsid w:val="005F67DA"/>
    <w:rsid w:val="005F6D3C"/>
    <w:rsid w:val="005F7459"/>
    <w:rsid w:val="005F7C85"/>
    <w:rsid w:val="005F7D4A"/>
    <w:rsid w:val="006014BB"/>
    <w:rsid w:val="00601CDF"/>
    <w:rsid w:val="006036B4"/>
    <w:rsid w:val="00605288"/>
    <w:rsid w:val="00605605"/>
    <w:rsid w:val="00605EA4"/>
    <w:rsid w:val="00606352"/>
    <w:rsid w:val="006100B5"/>
    <w:rsid w:val="0061064C"/>
    <w:rsid w:val="00610F23"/>
    <w:rsid w:val="006116BB"/>
    <w:rsid w:val="0061182C"/>
    <w:rsid w:val="006118FB"/>
    <w:rsid w:val="006119F9"/>
    <w:rsid w:val="006146C8"/>
    <w:rsid w:val="0061541E"/>
    <w:rsid w:val="00615B38"/>
    <w:rsid w:val="006171A2"/>
    <w:rsid w:val="006179A0"/>
    <w:rsid w:val="00617F7B"/>
    <w:rsid w:val="00621299"/>
    <w:rsid w:val="0062210E"/>
    <w:rsid w:val="00622E9B"/>
    <w:rsid w:val="00625B20"/>
    <w:rsid w:val="0062675B"/>
    <w:rsid w:val="00630626"/>
    <w:rsid w:val="00630C52"/>
    <w:rsid w:val="00630C68"/>
    <w:rsid w:val="00631913"/>
    <w:rsid w:val="00634465"/>
    <w:rsid w:val="006348BE"/>
    <w:rsid w:val="00634C34"/>
    <w:rsid w:val="0063623F"/>
    <w:rsid w:val="00636292"/>
    <w:rsid w:val="006365EE"/>
    <w:rsid w:val="006367BB"/>
    <w:rsid w:val="00636E37"/>
    <w:rsid w:val="00637E8D"/>
    <w:rsid w:val="00641C51"/>
    <w:rsid w:val="00641E38"/>
    <w:rsid w:val="00642BE6"/>
    <w:rsid w:val="00644C9B"/>
    <w:rsid w:val="0064585A"/>
    <w:rsid w:val="00646F89"/>
    <w:rsid w:val="00650392"/>
    <w:rsid w:val="00650656"/>
    <w:rsid w:val="0065255F"/>
    <w:rsid w:val="006549BD"/>
    <w:rsid w:val="006579B1"/>
    <w:rsid w:val="00660948"/>
    <w:rsid w:val="00661B47"/>
    <w:rsid w:val="006627CF"/>
    <w:rsid w:val="00662C9C"/>
    <w:rsid w:val="00664F99"/>
    <w:rsid w:val="0066647E"/>
    <w:rsid w:val="006670C2"/>
    <w:rsid w:val="0066774C"/>
    <w:rsid w:val="00670610"/>
    <w:rsid w:val="00670D2D"/>
    <w:rsid w:val="006751D6"/>
    <w:rsid w:val="00675411"/>
    <w:rsid w:val="0067632B"/>
    <w:rsid w:val="00676998"/>
    <w:rsid w:val="00676C06"/>
    <w:rsid w:val="00676F41"/>
    <w:rsid w:val="00677463"/>
    <w:rsid w:val="0067753F"/>
    <w:rsid w:val="00681E83"/>
    <w:rsid w:val="00682D88"/>
    <w:rsid w:val="00683B59"/>
    <w:rsid w:val="0068493E"/>
    <w:rsid w:val="00684B8A"/>
    <w:rsid w:val="00685EEE"/>
    <w:rsid w:val="00686F47"/>
    <w:rsid w:val="006925F4"/>
    <w:rsid w:val="00692E3C"/>
    <w:rsid w:val="00692FC5"/>
    <w:rsid w:val="00693D05"/>
    <w:rsid w:val="0069410C"/>
    <w:rsid w:val="00694901"/>
    <w:rsid w:val="0069584E"/>
    <w:rsid w:val="006965C3"/>
    <w:rsid w:val="00696971"/>
    <w:rsid w:val="00697568"/>
    <w:rsid w:val="006978DD"/>
    <w:rsid w:val="006A19B6"/>
    <w:rsid w:val="006A297D"/>
    <w:rsid w:val="006A36A0"/>
    <w:rsid w:val="006A3E5C"/>
    <w:rsid w:val="006A442D"/>
    <w:rsid w:val="006A4D20"/>
    <w:rsid w:val="006A5B8C"/>
    <w:rsid w:val="006A5E3F"/>
    <w:rsid w:val="006A68FD"/>
    <w:rsid w:val="006B1E7E"/>
    <w:rsid w:val="006B1EA7"/>
    <w:rsid w:val="006B2305"/>
    <w:rsid w:val="006B245D"/>
    <w:rsid w:val="006B26EE"/>
    <w:rsid w:val="006B2938"/>
    <w:rsid w:val="006B33FD"/>
    <w:rsid w:val="006B3415"/>
    <w:rsid w:val="006B37B0"/>
    <w:rsid w:val="006B7E32"/>
    <w:rsid w:val="006C1011"/>
    <w:rsid w:val="006C3639"/>
    <w:rsid w:val="006C5F4B"/>
    <w:rsid w:val="006C611E"/>
    <w:rsid w:val="006C73AE"/>
    <w:rsid w:val="006D051E"/>
    <w:rsid w:val="006D095F"/>
    <w:rsid w:val="006D12C2"/>
    <w:rsid w:val="006D1A23"/>
    <w:rsid w:val="006D1F40"/>
    <w:rsid w:val="006D2E1D"/>
    <w:rsid w:val="006D3561"/>
    <w:rsid w:val="006D4810"/>
    <w:rsid w:val="006D639A"/>
    <w:rsid w:val="006E0CD2"/>
    <w:rsid w:val="006E2DCF"/>
    <w:rsid w:val="006E3657"/>
    <w:rsid w:val="006E5047"/>
    <w:rsid w:val="006E674C"/>
    <w:rsid w:val="006F0275"/>
    <w:rsid w:val="006F2C75"/>
    <w:rsid w:val="006F3D98"/>
    <w:rsid w:val="006F6755"/>
    <w:rsid w:val="006F7566"/>
    <w:rsid w:val="006F7CFE"/>
    <w:rsid w:val="00700926"/>
    <w:rsid w:val="00700AE1"/>
    <w:rsid w:val="007011A8"/>
    <w:rsid w:val="00702BC8"/>
    <w:rsid w:val="00704CC7"/>
    <w:rsid w:val="00704D8E"/>
    <w:rsid w:val="00705096"/>
    <w:rsid w:val="00706618"/>
    <w:rsid w:val="00706852"/>
    <w:rsid w:val="00711CE9"/>
    <w:rsid w:val="00711EA2"/>
    <w:rsid w:val="00711F3D"/>
    <w:rsid w:val="00712B12"/>
    <w:rsid w:val="0071401F"/>
    <w:rsid w:val="007143F0"/>
    <w:rsid w:val="007143FB"/>
    <w:rsid w:val="007173B9"/>
    <w:rsid w:val="00722AAB"/>
    <w:rsid w:val="00722B36"/>
    <w:rsid w:val="0072436F"/>
    <w:rsid w:val="00724997"/>
    <w:rsid w:val="00724C75"/>
    <w:rsid w:val="00724D44"/>
    <w:rsid w:val="00727295"/>
    <w:rsid w:val="00727588"/>
    <w:rsid w:val="00727FB3"/>
    <w:rsid w:val="00730329"/>
    <w:rsid w:val="00730C97"/>
    <w:rsid w:val="007319B8"/>
    <w:rsid w:val="00732B4E"/>
    <w:rsid w:val="00733446"/>
    <w:rsid w:val="00734505"/>
    <w:rsid w:val="00734867"/>
    <w:rsid w:val="00735C47"/>
    <w:rsid w:val="007408B6"/>
    <w:rsid w:val="00741416"/>
    <w:rsid w:val="00742323"/>
    <w:rsid w:val="00744890"/>
    <w:rsid w:val="007456A6"/>
    <w:rsid w:val="00745846"/>
    <w:rsid w:val="00746757"/>
    <w:rsid w:val="00752222"/>
    <w:rsid w:val="0075291C"/>
    <w:rsid w:val="007537BA"/>
    <w:rsid w:val="00754E6F"/>
    <w:rsid w:val="007564F0"/>
    <w:rsid w:val="00756B08"/>
    <w:rsid w:val="00756DA2"/>
    <w:rsid w:val="007606ED"/>
    <w:rsid w:val="00761618"/>
    <w:rsid w:val="00761F8A"/>
    <w:rsid w:val="00762302"/>
    <w:rsid w:val="00763874"/>
    <w:rsid w:val="007668CF"/>
    <w:rsid w:val="00771308"/>
    <w:rsid w:val="00771376"/>
    <w:rsid w:val="00772170"/>
    <w:rsid w:val="00772883"/>
    <w:rsid w:val="00773A84"/>
    <w:rsid w:val="00773C56"/>
    <w:rsid w:val="0077414C"/>
    <w:rsid w:val="0077625E"/>
    <w:rsid w:val="0077706C"/>
    <w:rsid w:val="00783BDF"/>
    <w:rsid w:val="007845EB"/>
    <w:rsid w:val="007848A4"/>
    <w:rsid w:val="007855BF"/>
    <w:rsid w:val="007859DB"/>
    <w:rsid w:val="00785C5F"/>
    <w:rsid w:val="00785E1D"/>
    <w:rsid w:val="007860DE"/>
    <w:rsid w:val="0078683A"/>
    <w:rsid w:val="0078749D"/>
    <w:rsid w:val="0079038F"/>
    <w:rsid w:val="00790579"/>
    <w:rsid w:val="00791D01"/>
    <w:rsid w:val="007944B1"/>
    <w:rsid w:val="00795D2D"/>
    <w:rsid w:val="007977A7"/>
    <w:rsid w:val="00797D0F"/>
    <w:rsid w:val="007A092E"/>
    <w:rsid w:val="007A237C"/>
    <w:rsid w:val="007A296A"/>
    <w:rsid w:val="007A44DF"/>
    <w:rsid w:val="007A4592"/>
    <w:rsid w:val="007A500B"/>
    <w:rsid w:val="007A5D81"/>
    <w:rsid w:val="007A6438"/>
    <w:rsid w:val="007A72B4"/>
    <w:rsid w:val="007A73C2"/>
    <w:rsid w:val="007B0013"/>
    <w:rsid w:val="007B0523"/>
    <w:rsid w:val="007B0618"/>
    <w:rsid w:val="007B223D"/>
    <w:rsid w:val="007B22B7"/>
    <w:rsid w:val="007B58E7"/>
    <w:rsid w:val="007B6F28"/>
    <w:rsid w:val="007B7201"/>
    <w:rsid w:val="007B7BFC"/>
    <w:rsid w:val="007C0D59"/>
    <w:rsid w:val="007C2A69"/>
    <w:rsid w:val="007C2E9C"/>
    <w:rsid w:val="007C330E"/>
    <w:rsid w:val="007C36D9"/>
    <w:rsid w:val="007C39E9"/>
    <w:rsid w:val="007C3D99"/>
    <w:rsid w:val="007C643D"/>
    <w:rsid w:val="007C7A3D"/>
    <w:rsid w:val="007C7CB7"/>
    <w:rsid w:val="007D072D"/>
    <w:rsid w:val="007D0F4B"/>
    <w:rsid w:val="007D32F3"/>
    <w:rsid w:val="007D53DC"/>
    <w:rsid w:val="007D5FEB"/>
    <w:rsid w:val="007D79E1"/>
    <w:rsid w:val="007D7CDA"/>
    <w:rsid w:val="007E072F"/>
    <w:rsid w:val="007E074A"/>
    <w:rsid w:val="007E1A83"/>
    <w:rsid w:val="007E386F"/>
    <w:rsid w:val="007E43CE"/>
    <w:rsid w:val="007E512D"/>
    <w:rsid w:val="007E595F"/>
    <w:rsid w:val="007E6591"/>
    <w:rsid w:val="007F3313"/>
    <w:rsid w:val="007F39F6"/>
    <w:rsid w:val="007F47C8"/>
    <w:rsid w:val="007F549B"/>
    <w:rsid w:val="008017F6"/>
    <w:rsid w:val="00801B41"/>
    <w:rsid w:val="00804775"/>
    <w:rsid w:val="00804A77"/>
    <w:rsid w:val="00804CB6"/>
    <w:rsid w:val="00805E45"/>
    <w:rsid w:val="008060B7"/>
    <w:rsid w:val="00806DBB"/>
    <w:rsid w:val="00807120"/>
    <w:rsid w:val="008076C9"/>
    <w:rsid w:val="0080782A"/>
    <w:rsid w:val="00807CE9"/>
    <w:rsid w:val="00810377"/>
    <w:rsid w:val="00810EA5"/>
    <w:rsid w:val="00812BDA"/>
    <w:rsid w:val="00814CF1"/>
    <w:rsid w:val="0081589A"/>
    <w:rsid w:val="00816A7D"/>
    <w:rsid w:val="00817A12"/>
    <w:rsid w:val="0082032E"/>
    <w:rsid w:val="00822AE4"/>
    <w:rsid w:val="008244B6"/>
    <w:rsid w:val="008254AE"/>
    <w:rsid w:val="0082635A"/>
    <w:rsid w:val="0083099F"/>
    <w:rsid w:val="00832689"/>
    <w:rsid w:val="0083296C"/>
    <w:rsid w:val="00834222"/>
    <w:rsid w:val="00836904"/>
    <w:rsid w:val="008376CE"/>
    <w:rsid w:val="00842493"/>
    <w:rsid w:val="00844F2E"/>
    <w:rsid w:val="00846224"/>
    <w:rsid w:val="0085168F"/>
    <w:rsid w:val="00851F84"/>
    <w:rsid w:val="0085200A"/>
    <w:rsid w:val="00853A1D"/>
    <w:rsid w:val="00854F7C"/>
    <w:rsid w:val="00855664"/>
    <w:rsid w:val="0085644F"/>
    <w:rsid w:val="00860990"/>
    <w:rsid w:val="00860D1C"/>
    <w:rsid w:val="00860FD3"/>
    <w:rsid w:val="00864CAE"/>
    <w:rsid w:val="00866019"/>
    <w:rsid w:val="00866051"/>
    <w:rsid w:val="00866307"/>
    <w:rsid w:val="00866B62"/>
    <w:rsid w:val="00866C71"/>
    <w:rsid w:val="008675B3"/>
    <w:rsid w:val="008677C0"/>
    <w:rsid w:val="00870909"/>
    <w:rsid w:val="008715CA"/>
    <w:rsid w:val="00873213"/>
    <w:rsid w:val="00873259"/>
    <w:rsid w:val="0087463E"/>
    <w:rsid w:val="00874CE1"/>
    <w:rsid w:val="0087572D"/>
    <w:rsid w:val="00880516"/>
    <w:rsid w:val="0088241A"/>
    <w:rsid w:val="00883D03"/>
    <w:rsid w:val="008862E3"/>
    <w:rsid w:val="00886AC3"/>
    <w:rsid w:val="00886C8E"/>
    <w:rsid w:val="00887749"/>
    <w:rsid w:val="008914DC"/>
    <w:rsid w:val="00893136"/>
    <w:rsid w:val="0089324B"/>
    <w:rsid w:val="00894830"/>
    <w:rsid w:val="008972D3"/>
    <w:rsid w:val="008A070E"/>
    <w:rsid w:val="008A0769"/>
    <w:rsid w:val="008A07A5"/>
    <w:rsid w:val="008A0B50"/>
    <w:rsid w:val="008A1140"/>
    <w:rsid w:val="008A12BB"/>
    <w:rsid w:val="008A12D3"/>
    <w:rsid w:val="008A28B3"/>
    <w:rsid w:val="008A422F"/>
    <w:rsid w:val="008A63B4"/>
    <w:rsid w:val="008A66F7"/>
    <w:rsid w:val="008A6D6F"/>
    <w:rsid w:val="008A7B96"/>
    <w:rsid w:val="008A7DCF"/>
    <w:rsid w:val="008B00B7"/>
    <w:rsid w:val="008B0E27"/>
    <w:rsid w:val="008B2FB6"/>
    <w:rsid w:val="008B3694"/>
    <w:rsid w:val="008B37E8"/>
    <w:rsid w:val="008B3DD3"/>
    <w:rsid w:val="008B44CF"/>
    <w:rsid w:val="008B494E"/>
    <w:rsid w:val="008C4840"/>
    <w:rsid w:val="008C56CD"/>
    <w:rsid w:val="008C57AD"/>
    <w:rsid w:val="008C5AD4"/>
    <w:rsid w:val="008C639D"/>
    <w:rsid w:val="008D12C8"/>
    <w:rsid w:val="008D163D"/>
    <w:rsid w:val="008D2BF5"/>
    <w:rsid w:val="008E0991"/>
    <w:rsid w:val="008E0B62"/>
    <w:rsid w:val="008E1220"/>
    <w:rsid w:val="008E1F92"/>
    <w:rsid w:val="008E2D7F"/>
    <w:rsid w:val="008E4D3C"/>
    <w:rsid w:val="008E5557"/>
    <w:rsid w:val="008E585A"/>
    <w:rsid w:val="008E5B22"/>
    <w:rsid w:val="008E65BC"/>
    <w:rsid w:val="008E6E18"/>
    <w:rsid w:val="008E7037"/>
    <w:rsid w:val="008E7B7F"/>
    <w:rsid w:val="008E7FC3"/>
    <w:rsid w:val="008F22AE"/>
    <w:rsid w:val="008F2520"/>
    <w:rsid w:val="008F3405"/>
    <w:rsid w:val="008F360B"/>
    <w:rsid w:val="008F3A61"/>
    <w:rsid w:val="008F3E84"/>
    <w:rsid w:val="008F4AF0"/>
    <w:rsid w:val="008F4E3D"/>
    <w:rsid w:val="008F648F"/>
    <w:rsid w:val="00900CB1"/>
    <w:rsid w:val="009015B7"/>
    <w:rsid w:val="00901E6E"/>
    <w:rsid w:val="009029E6"/>
    <w:rsid w:val="00902B7F"/>
    <w:rsid w:val="009037B0"/>
    <w:rsid w:val="00903E2D"/>
    <w:rsid w:val="009049F4"/>
    <w:rsid w:val="00904EBC"/>
    <w:rsid w:val="009109BA"/>
    <w:rsid w:val="00911F26"/>
    <w:rsid w:val="0091200C"/>
    <w:rsid w:val="0091552D"/>
    <w:rsid w:val="00915E1B"/>
    <w:rsid w:val="00916962"/>
    <w:rsid w:val="0091741A"/>
    <w:rsid w:val="00917DCF"/>
    <w:rsid w:val="009223DA"/>
    <w:rsid w:val="00922B1D"/>
    <w:rsid w:val="009233E2"/>
    <w:rsid w:val="00924013"/>
    <w:rsid w:val="00924077"/>
    <w:rsid w:val="00924A57"/>
    <w:rsid w:val="00925A01"/>
    <w:rsid w:val="009263B3"/>
    <w:rsid w:val="00926E8A"/>
    <w:rsid w:val="00927131"/>
    <w:rsid w:val="00927C51"/>
    <w:rsid w:val="00927F6A"/>
    <w:rsid w:val="0093041B"/>
    <w:rsid w:val="009312D9"/>
    <w:rsid w:val="0093136F"/>
    <w:rsid w:val="009314BA"/>
    <w:rsid w:val="00931F6E"/>
    <w:rsid w:val="00933D16"/>
    <w:rsid w:val="0093400C"/>
    <w:rsid w:val="009347CE"/>
    <w:rsid w:val="0093522F"/>
    <w:rsid w:val="00935810"/>
    <w:rsid w:val="00937864"/>
    <w:rsid w:val="0094122E"/>
    <w:rsid w:val="009414AB"/>
    <w:rsid w:val="00943641"/>
    <w:rsid w:val="009440D0"/>
    <w:rsid w:val="009442CA"/>
    <w:rsid w:val="009451D5"/>
    <w:rsid w:val="0094768D"/>
    <w:rsid w:val="00951350"/>
    <w:rsid w:val="009514E5"/>
    <w:rsid w:val="0095296B"/>
    <w:rsid w:val="00954124"/>
    <w:rsid w:val="009542D1"/>
    <w:rsid w:val="009549E2"/>
    <w:rsid w:val="009552FE"/>
    <w:rsid w:val="00957FD9"/>
    <w:rsid w:val="00961ECC"/>
    <w:rsid w:val="0096237E"/>
    <w:rsid w:val="009624F5"/>
    <w:rsid w:val="00963AD8"/>
    <w:rsid w:val="00963ADE"/>
    <w:rsid w:val="0096400D"/>
    <w:rsid w:val="00964351"/>
    <w:rsid w:val="00965D1A"/>
    <w:rsid w:val="00965ECC"/>
    <w:rsid w:val="009673EB"/>
    <w:rsid w:val="00971F03"/>
    <w:rsid w:val="00972309"/>
    <w:rsid w:val="00972BB7"/>
    <w:rsid w:val="0097370F"/>
    <w:rsid w:val="00973D1F"/>
    <w:rsid w:val="00973EAC"/>
    <w:rsid w:val="009742D1"/>
    <w:rsid w:val="00974B0C"/>
    <w:rsid w:val="009759B7"/>
    <w:rsid w:val="00976829"/>
    <w:rsid w:val="00976A70"/>
    <w:rsid w:val="0097700F"/>
    <w:rsid w:val="00977D12"/>
    <w:rsid w:val="00977D1D"/>
    <w:rsid w:val="00980FDF"/>
    <w:rsid w:val="00982C38"/>
    <w:rsid w:val="009836F8"/>
    <w:rsid w:val="0098416D"/>
    <w:rsid w:val="00984EA6"/>
    <w:rsid w:val="00986362"/>
    <w:rsid w:val="009902C0"/>
    <w:rsid w:val="00991660"/>
    <w:rsid w:val="009916B5"/>
    <w:rsid w:val="00991E7B"/>
    <w:rsid w:val="00992338"/>
    <w:rsid w:val="0099358B"/>
    <w:rsid w:val="009935B2"/>
    <w:rsid w:val="00993AFC"/>
    <w:rsid w:val="00994296"/>
    <w:rsid w:val="00995B3B"/>
    <w:rsid w:val="00996D0E"/>
    <w:rsid w:val="009A011E"/>
    <w:rsid w:val="009A1658"/>
    <w:rsid w:val="009A3604"/>
    <w:rsid w:val="009A5E1B"/>
    <w:rsid w:val="009A607B"/>
    <w:rsid w:val="009A6DB8"/>
    <w:rsid w:val="009A6FB1"/>
    <w:rsid w:val="009A7F65"/>
    <w:rsid w:val="009B08EA"/>
    <w:rsid w:val="009B165D"/>
    <w:rsid w:val="009B16E6"/>
    <w:rsid w:val="009B1EEB"/>
    <w:rsid w:val="009B2B56"/>
    <w:rsid w:val="009B3223"/>
    <w:rsid w:val="009B42AF"/>
    <w:rsid w:val="009B4700"/>
    <w:rsid w:val="009B5192"/>
    <w:rsid w:val="009B52A9"/>
    <w:rsid w:val="009B5FBD"/>
    <w:rsid w:val="009B6FD5"/>
    <w:rsid w:val="009B7C1C"/>
    <w:rsid w:val="009C082B"/>
    <w:rsid w:val="009C1E51"/>
    <w:rsid w:val="009C2A05"/>
    <w:rsid w:val="009C2B25"/>
    <w:rsid w:val="009C429C"/>
    <w:rsid w:val="009C51D9"/>
    <w:rsid w:val="009C57F8"/>
    <w:rsid w:val="009C5DF7"/>
    <w:rsid w:val="009C65E9"/>
    <w:rsid w:val="009C6FC0"/>
    <w:rsid w:val="009C74C7"/>
    <w:rsid w:val="009D01C1"/>
    <w:rsid w:val="009D05AB"/>
    <w:rsid w:val="009D0C6A"/>
    <w:rsid w:val="009D2165"/>
    <w:rsid w:val="009D2878"/>
    <w:rsid w:val="009D2E1F"/>
    <w:rsid w:val="009D3636"/>
    <w:rsid w:val="009D59F1"/>
    <w:rsid w:val="009D5A69"/>
    <w:rsid w:val="009D6049"/>
    <w:rsid w:val="009D7E52"/>
    <w:rsid w:val="009E31B2"/>
    <w:rsid w:val="009E3432"/>
    <w:rsid w:val="009E3C60"/>
    <w:rsid w:val="009E3D41"/>
    <w:rsid w:val="009E3D8A"/>
    <w:rsid w:val="009E4192"/>
    <w:rsid w:val="009E4B9B"/>
    <w:rsid w:val="009E53B9"/>
    <w:rsid w:val="009E5FC1"/>
    <w:rsid w:val="009E7296"/>
    <w:rsid w:val="009E770A"/>
    <w:rsid w:val="009E7F37"/>
    <w:rsid w:val="009F024D"/>
    <w:rsid w:val="009F50F1"/>
    <w:rsid w:val="009F588C"/>
    <w:rsid w:val="009F69B5"/>
    <w:rsid w:val="009F7B60"/>
    <w:rsid w:val="00A01013"/>
    <w:rsid w:val="00A02C1B"/>
    <w:rsid w:val="00A042BB"/>
    <w:rsid w:val="00A04546"/>
    <w:rsid w:val="00A07006"/>
    <w:rsid w:val="00A07410"/>
    <w:rsid w:val="00A11412"/>
    <w:rsid w:val="00A11A25"/>
    <w:rsid w:val="00A1261D"/>
    <w:rsid w:val="00A13FE2"/>
    <w:rsid w:val="00A15408"/>
    <w:rsid w:val="00A17632"/>
    <w:rsid w:val="00A20AB5"/>
    <w:rsid w:val="00A20EBA"/>
    <w:rsid w:val="00A23D2C"/>
    <w:rsid w:val="00A251BB"/>
    <w:rsid w:val="00A269E1"/>
    <w:rsid w:val="00A26E62"/>
    <w:rsid w:val="00A30DFC"/>
    <w:rsid w:val="00A34E7B"/>
    <w:rsid w:val="00A35881"/>
    <w:rsid w:val="00A36F19"/>
    <w:rsid w:val="00A40750"/>
    <w:rsid w:val="00A412E9"/>
    <w:rsid w:val="00A41674"/>
    <w:rsid w:val="00A44934"/>
    <w:rsid w:val="00A44C5E"/>
    <w:rsid w:val="00A46B7B"/>
    <w:rsid w:val="00A47942"/>
    <w:rsid w:val="00A47A31"/>
    <w:rsid w:val="00A47F75"/>
    <w:rsid w:val="00A50EC7"/>
    <w:rsid w:val="00A50F56"/>
    <w:rsid w:val="00A510B3"/>
    <w:rsid w:val="00A529B3"/>
    <w:rsid w:val="00A52E8C"/>
    <w:rsid w:val="00A532E4"/>
    <w:rsid w:val="00A534E0"/>
    <w:rsid w:val="00A53993"/>
    <w:rsid w:val="00A542D7"/>
    <w:rsid w:val="00A5742B"/>
    <w:rsid w:val="00A615E4"/>
    <w:rsid w:val="00A617E5"/>
    <w:rsid w:val="00A623D2"/>
    <w:rsid w:val="00A62482"/>
    <w:rsid w:val="00A64C11"/>
    <w:rsid w:val="00A65296"/>
    <w:rsid w:val="00A65A9F"/>
    <w:rsid w:val="00A667B6"/>
    <w:rsid w:val="00A66974"/>
    <w:rsid w:val="00A66C1F"/>
    <w:rsid w:val="00A66F58"/>
    <w:rsid w:val="00A67C97"/>
    <w:rsid w:val="00A719D9"/>
    <w:rsid w:val="00A72260"/>
    <w:rsid w:val="00A74D51"/>
    <w:rsid w:val="00A750C7"/>
    <w:rsid w:val="00A7567C"/>
    <w:rsid w:val="00A7584D"/>
    <w:rsid w:val="00A7642A"/>
    <w:rsid w:val="00A77B37"/>
    <w:rsid w:val="00A8032F"/>
    <w:rsid w:val="00A80EF8"/>
    <w:rsid w:val="00A81C53"/>
    <w:rsid w:val="00A81CC3"/>
    <w:rsid w:val="00A838DC"/>
    <w:rsid w:val="00A83D0C"/>
    <w:rsid w:val="00A842FA"/>
    <w:rsid w:val="00A84A0E"/>
    <w:rsid w:val="00A851D3"/>
    <w:rsid w:val="00A859B6"/>
    <w:rsid w:val="00A86027"/>
    <w:rsid w:val="00A86E6D"/>
    <w:rsid w:val="00A907DF"/>
    <w:rsid w:val="00A924CD"/>
    <w:rsid w:val="00A93788"/>
    <w:rsid w:val="00A94BCC"/>
    <w:rsid w:val="00A955B2"/>
    <w:rsid w:val="00A9694D"/>
    <w:rsid w:val="00A977FB"/>
    <w:rsid w:val="00AA09BC"/>
    <w:rsid w:val="00AA113B"/>
    <w:rsid w:val="00AA1320"/>
    <w:rsid w:val="00AA2473"/>
    <w:rsid w:val="00AA3122"/>
    <w:rsid w:val="00AA3D6B"/>
    <w:rsid w:val="00AA43B4"/>
    <w:rsid w:val="00AA5895"/>
    <w:rsid w:val="00AA592E"/>
    <w:rsid w:val="00AA6AE0"/>
    <w:rsid w:val="00AB1B66"/>
    <w:rsid w:val="00AB33ED"/>
    <w:rsid w:val="00AB69EB"/>
    <w:rsid w:val="00AB7D95"/>
    <w:rsid w:val="00AC0AF3"/>
    <w:rsid w:val="00AC1D60"/>
    <w:rsid w:val="00AC1EC0"/>
    <w:rsid w:val="00AC35C8"/>
    <w:rsid w:val="00AC41C8"/>
    <w:rsid w:val="00AC49A6"/>
    <w:rsid w:val="00AC4C48"/>
    <w:rsid w:val="00AC62B2"/>
    <w:rsid w:val="00AC65E1"/>
    <w:rsid w:val="00AC6E07"/>
    <w:rsid w:val="00AC6EA8"/>
    <w:rsid w:val="00AD1428"/>
    <w:rsid w:val="00AD1F76"/>
    <w:rsid w:val="00AD276F"/>
    <w:rsid w:val="00AD3504"/>
    <w:rsid w:val="00AD4362"/>
    <w:rsid w:val="00AD54D0"/>
    <w:rsid w:val="00AD570A"/>
    <w:rsid w:val="00AD7BBD"/>
    <w:rsid w:val="00AE0040"/>
    <w:rsid w:val="00AE2313"/>
    <w:rsid w:val="00AE239B"/>
    <w:rsid w:val="00AE3196"/>
    <w:rsid w:val="00AE3469"/>
    <w:rsid w:val="00AE3C12"/>
    <w:rsid w:val="00AE3D03"/>
    <w:rsid w:val="00AE48F5"/>
    <w:rsid w:val="00AE4911"/>
    <w:rsid w:val="00AE5848"/>
    <w:rsid w:val="00AE5A30"/>
    <w:rsid w:val="00AF05EC"/>
    <w:rsid w:val="00AF0CC1"/>
    <w:rsid w:val="00AF0F6A"/>
    <w:rsid w:val="00AF1E8B"/>
    <w:rsid w:val="00AF2995"/>
    <w:rsid w:val="00AF2A75"/>
    <w:rsid w:val="00AF3668"/>
    <w:rsid w:val="00AF788C"/>
    <w:rsid w:val="00B0016A"/>
    <w:rsid w:val="00B01860"/>
    <w:rsid w:val="00B01CB2"/>
    <w:rsid w:val="00B02805"/>
    <w:rsid w:val="00B060A2"/>
    <w:rsid w:val="00B07B99"/>
    <w:rsid w:val="00B100A9"/>
    <w:rsid w:val="00B101DE"/>
    <w:rsid w:val="00B10D74"/>
    <w:rsid w:val="00B13595"/>
    <w:rsid w:val="00B142A9"/>
    <w:rsid w:val="00B15BB4"/>
    <w:rsid w:val="00B16733"/>
    <w:rsid w:val="00B16B4A"/>
    <w:rsid w:val="00B16F1F"/>
    <w:rsid w:val="00B179D6"/>
    <w:rsid w:val="00B2272B"/>
    <w:rsid w:val="00B235E6"/>
    <w:rsid w:val="00B235E7"/>
    <w:rsid w:val="00B2362F"/>
    <w:rsid w:val="00B23709"/>
    <w:rsid w:val="00B25F22"/>
    <w:rsid w:val="00B26F97"/>
    <w:rsid w:val="00B30770"/>
    <w:rsid w:val="00B31A1D"/>
    <w:rsid w:val="00B32E62"/>
    <w:rsid w:val="00B33E35"/>
    <w:rsid w:val="00B348F9"/>
    <w:rsid w:val="00B352EB"/>
    <w:rsid w:val="00B35B12"/>
    <w:rsid w:val="00B36A1E"/>
    <w:rsid w:val="00B36E06"/>
    <w:rsid w:val="00B374C6"/>
    <w:rsid w:val="00B4029A"/>
    <w:rsid w:val="00B41337"/>
    <w:rsid w:val="00B41C81"/>
    <w:rsid w:val="00B4394E"/>
    <w:rsid w:val="00B43B80"/>
    <w:rsid w:val="00B440E9"/>
    <w:rsid w:val="00B46B3B"/>
    <w:rsid w:val="00B46FA2"/>
    <w:rsid w:val="00B50AC1"/>
    <w:rsid w:val="00B51A89"/>
    <w:rsid w:val="00B52BB0"/>
    <w:rsid w:val="00B532D2"/>
    <w:rsid w:val="00B54BFD"/>
    <w:rsid w:val="00B57B5B"/>
    <w:rsid w:val="00B57EF4"/>
    <w:rsid w:val="00B6063B"/>
    <w:rsid w:val="00B606AE"/>
    <w:rsid w:val="00B61950"/>
    <w:rsid w:val="00B62C70"/>
    <w:rsid w:val="00B64E1D"/>
    <w:rsid w:val="00B65CC7"/>
    <w:rsid w:val="00B6602B"/>
    <w:rsid w:val="00B67686"/>
    <w:rsid w:val="00B67FC9"/>
    <w:rsid w:val="00B70599"/>
    <w:rsid w:val="00B70E6F"/>
    <w:rsid w:val="00B74290"/>
    <w:rsid w:val="00B746FE"/>
    <w:rsid w:val="00B74EC1"/>
    <w:rsid w:val="00B75B4E"/>
    <w:rsid w:val="00B80CC9"/>
    <w:rsid w:val="00B80EE5"/>
    <w:rsid w:val="00B8149E"/>
    <w:rsid w:val="00B84071"/>
    <w:rsid w:val="00B846F4"/>
    <w:rsid w:val="00B84F77"/>
    <w:rsid w:val="00B8566A"/>
    <w:rsid w:val="00B90F0E"/>
    <w:rsid w:val="00B934C7"/>
    <w:rsid w:val="00B945B2"/>
    <w:rsid w:val="00B9543C"/>
    <w:rsid w:val="00B968FB"/>
    <w:rsid w:val="00B9737E"/>
    <w:rsid w:val="00B97634"/>
    <w:rsid w:val="00BA0CA5"/>
    <w:rsid w:val="00BA15FB"/>
    <w:rsid w:val="00BA1613"/>
    <w:rsid w:val="00BA305C"/>
    <w:rsid w:val="00BA5929"/>
    <w:rsid w:val="00BA5AD2"/>
    <w:rsid w:val="00BA7752"/>
    <w:rsid w:val="00BA7D30"/>
    <w:rsid w:val="00BB040E"/>
    <w:rsid w:val="00BB065A"/>
    <w:rsid w:val="00BB1156"/>
    <w:rsid w:val="00BB1C81"/>
    <w:rsid w:val="00BB200F"/>
    <w:rsid w:val="00BB72BD"/>
    <w:rsid w:val="00BC0A16"/>
    <w:rsid w:val="00BC5E92"/>
    <w:rsid w:val="00BC64EB"/>
    <w:rsid w:val="00BC6D0F"/>
    <w:rsid w:val="00BD05F5"/>
    <w:rsid w:val="00BD0C19"/>
    <w:rsid w:val="00BD1376"/>
    <w:rsid w:val="00BD18CC"/>
    <w:rsid w:val="00BD3FBC"/>
    <w:rsid w:val="00BD4884"/>
    <w:rsid w:val="00BD4C73"/>
    <w:rsid w:val="00BD713E"/>
    <w:rsid w:val="00BE00A2"/>
    <w:rsid w:val="00BE094C"/>
    <w:rsid w:val="00BE13AB"/>
    <w:rsid w:val="00BE1E91"/>
    <w:rsid w:val="00BE254A"/>
    <w:rsid w:val="00BE25F9"/>
    <w:rsid w:val="00BE3199"/>
    <w:rsid w:val="00BE3BFA"/>
    <w:rsid w:val="00BE43E2"/>
    <w:rsid w:val="00BE6A59"/>
    <w:rsid w:val="00BE7094"/>
    <w:rsid w:val="00BE7603"/>
    <w:rsid w:val="00BF189E"/>
    <w:rsid w:val="00BF3F6D"/>
    <w:rsid w:val="00BF5EED"/>
    <w:rsid w:val="00C012C7"/>
    <w:rsid w:val="00C02769"/>
    <w:rsid w:val="00C05733"/>
    <w:rsid w:val="00C05828"/>
    <w:rsid w:val="00C05EF5"/>
    <w:rsid w:val="00C06358"/>
    <w:rsid w:val="00C103A1"/>
    <w:rsid w:val="00C10B34"/>
    <w:rsid w:val="00C1139F"/>
    <w:rsid w:val="00C12790"/>
    <w:rsid w:val="00C1583F"/>
    <w:rsid w:val="00C1674C"/>
    <w:rsid w:val="00C219E1"/>
    <w:rsid w:val="00C21E53"/>
    <w:rsid w:val="00C21EF0"/>
    <w:rsid w:val="00C22FF2"/>
    <w:rsid w:val="00C237FD"/>
    <w:rsid w:val="00C246F6"/>
    <w:rsid w:val="00C24CD7"/>
    <w:rsid w:val="00C24D9A"/>
    <w:rsid w:val="00C258BC"/>
    <w:rsid w:val="00C26061"/>
    <w:rsid w:val="00C272B8"/>
    <w:rsid w:val="00C308CD"/>
    <w:rsid w:val="00C31FD2"/>
    <w:rsid w:val="00C33F0B"/>
    <w:rsid w:val="00C350A3"/>
    <w:rsid w:val="00C36AA2"/>
    <w:rsid w:val="00C402C7"/>
    <w:rsid w:val="00C402D3"/>
    <w:rsid w:val="00C41E57"/>
    <w:rsid w:val="00C41ECC"/>
    <w:rsid w:val="00C41F07"/>
    <w:rsid w:val="00C42624"/>
    <w:rsid w:val="00C428F1"/>
    <w:rsid w:val="00C437EC"/>
    <w:rsid w:val="00C4484A"/>
    <w:rsid w:val="00C525BC"/>
    <w:rsid w:val="00C5352E"/>
    <w:rsid w:val="00C539FA"/>
    <w:rsid w:val="00C562C5"/>
    <w:rsid w:val="00C56C67"/>
    <w:rsid w:val="00C6010C"/>
    <w:rsid w:val="00C60463"/>
    <w:rsid w:val="00C62906"/>
    <w:rsid w:val="00C629A8"/>
    <w:rsid w:val="00C638CA"/>
    <w:rsid w:val="00C63B4D"/>
    <w:rsid w:val="00C6432B"/>
    <w:rsid w:val="00C6464F"/>
    <w:rsid w:val="00C647DB"/>
    <w:rsid w:val="00C64906"/>
    <w:rsid w:val="00C65AD7"/>
    <w:rsid w:val="00C66175"/>
    <w:rsid w:val="00C66991"/>
    <w:rsid w:val="00C67991"/>
    <w:rsid w:val="00C71096"/>
    <w:rsid w:val="00C72931"/>
    <w:rsid w:val="00C73343"/>
    <w:rsid w:val="00C73B84"/>
    <w:rsid w:val="00C74508"/>
    <w:rsid w:val="00C746A9"/>
    <w:rsid w:val="00C74A7D"/>
    <w:rsid w:val="00C75BB1"/>
    <w:rsid w:val="00C75BE7"/>
    <w:rsid w:val="00C77E98"/>
    <w:rsid w:val="00C82010"/>
    <w:rsid w:val="00C820F8"/>
    <w:rsid w:val="00C8215D"/>
    <w:rsid w:val="00C823A5"/>
    <w:rsid w:val="00C8346C"/>
    <w:rsid w:val="00C8399A"/>
    <w:rsid w:val="00C84556"/>
    <w:rsid w:val="00C84C53"/>
    <w:rsid w:val="00C852C3"/>
    <w:rsid w:val="00C85D7D"/>
    <w:rsid w:val="00C85F99"/>
    <w:rsid w:val="00C870C6"/>
    <w:rsid w:val="00C879F5"/>
    <w:rsid w:val="00C9075D"/>
    <w:rsid w:val="00C9184B"/>
    <w:rsid w:val="00C93571"/>
    <w:rsid w:val="00C9366D"/>
    <w:rsid w:val="00C937EE"/>
    <w:rsid w:val="00C947B1"/>
    <w:rsid w:val="00C95500"/>
    <w:rsid w:val="00CA010A"/>
    <w:rsid w:val="00CA07ED"/>
    <w:rsid w:val="00CA14AA"/>
    <w:rsid w:val="00CA366C"/>
    <w:rsid w:val="00CA3DBF"/>
    <w:rsid w:val="00CA4BC1"/>
    <w:rsid w:val="00CA548E"/>
    <w:rsid w:val="00CB0A1C"/>
    <w:rsid w:val="00CB0A2A"/>
    <w:rsid w:val="00CB0F4E"/>
    <w:rsid w:val="00CB109F"/>
    <w:rsid w:val="00CB3049"/>
    <w:rsid w:val="00CB3121"/>
    <w:rsid w:val="00CB3355"/>
    <w:rsid w:val="00CB3AF9"/>
    <w:rsid w:val="00CB711B"/>
    <w:rsid w:val="00CB75C3"/>
    <w:rsid w:val="00CC0CE3"/>
    <w:rsid w:val="00CC2A01"/>
    <w:rsid w:val="00CC2D0C"/>
    <w:rsid w:val="00CC6438"/>
    <w:rsid w:val="00CC72F8"/>
    <w:rsid w:val="00CD092D"/>
    <w:rsid w:val="00CD2A9D"/>
    <w:rsid w:val="00CD4489"/>
    <w:rsid w:val="00CD51FF"/>
    <w:rsid w:val="00CD57D5"/>
    <w:rsid w:val="00CD6671"/>
    <w:rsid w:val="00CD7261"/>
    <w:rsid w:val="00CD79B9"/>
    <w:rsid w:val="00CD7FF4"/>
    <w:rsid w:val="00CE219A"/>
    <w:rsid w:val="00CE2764"/>
    <w:rsid w:val="00CE29D3"/>
    <w:rsid w:val="00CE318D"/>
    <w:rsid w:val="00CE3190"/>
    <w:rsid w:val="00CE4921"/>
    <w:rsid w:val="00CE6753"/>
    <w:rsid w:val="00CE7AE7"/>
    <w:rsid w:val="00CE7C0F"/>
    <w:rsid w:val="00CF0ECC"/>
    <w:rsid w:val="00CF15E5"/>
    <w:rsid w:val="00CF2AA9"/>
    <w:rsid w:val="00CF3541"/>
    <w:rsid w:val="00CF4339"/>
    <w:rsid w:val="00CF4931"/>
    <w:rsid w:val="00CF5EDE"/>
    <w:rsid w:val="00D00834"/>
    <w:rsid w:val="00D04BB1"/>
    <w:rsid w:val="00D04DFB"/>
    <w:rsid w:val="00D0533B"/>
    <w:rsid w:val="00D10BEF"/>
    <w:rsid w:val="00D119C9"/>
    <w:rsid w:val="00D12557"/>
    <w:rsid w:val="00D12907"/>
    <w:rsid w:val="00D13887"/>
    <w:rsid w:val="00D13C4B"/>
    <w:rsid w:val="00D144C6"/>
    <w:rsid w:val="00D14EAF"/>
    <w:rsid w:val="00D15BE7"/>
    <w:rsid w:val="00D206E5"/>
    <w:rsid w:val="00D21BCF"/>
    <w:rsid w:val="00D22C94"/>
    <w:rsid w:val="00D233FC"/>
    <w:rsid w:val="00D23ECC"/>
    <w:rsid w:val="00D26377"/>
    <w:rsid w:val="00D26D7B"/>
    <w:rsid w:val="00D2799A"/>
    <w:rsid w:val="00D30AFD"/>
    <w:rsid w:val="00D315DC"/>
    <w:rsid w:val="00D32B1D"/>
    <w:rsid w:val="00D33833"/>
    <w:rsid w:val="00D35AA1"/>
    <w:rsid w:val="00D35F25"/>
    <w:rsid w:val="00D360E2"/>
    <w:rsid w:val="00D364B1"/>
    <w:rsid w:val="00D36B13"/>
    <w:rsid w:val="00D371DF"/>
    <w:rsid w:val="00D3766F"/>
    <w:rsid w:val="00D41919"/>
    <w:rsid w:val="00D42E76"/>
    <w:rsid w:val="00D43D89"/>
    <w:rsid w:val="00D45458"/>
    <w:rsid w:val="00D455EE"/>
    <w:rsid w:val="00D458F9"/>
    <w:rsid w:val="00D47B50"/>
    <w:rsid w:val="00D51FB0"/>
    <w:rsid w:val="00D529F6"/>
    <w:rsid w:val="00D531CC"/>
    <w:rsid w:val="00D53AB9"/>
    <w:rsid w:val="00D55250"/>
    <w:rsid w:val="00D555C6"/>
    <w:rsid w:val="00D5564E"/>
    <w:rsid w:val="00D5645C"/>
    <w:rsid w:val="00D56FC5"/>
    <w:rsid w:val="00D57559"/>
    <w:rsid w:val="00D61AA2"/>
    <w:rsid w:val="00D62835"/>
    <w:rsid w:val="00D62EE7"/>
    <w:rsid w:val="00D636B2"/>
    <w:rsid w:val="00D64973"/>
    <w:rsid w:val="00D66179"/>
    <w:rsid w:val="00D66DD8"/>
    <w:rsid w:val="00D7034E"/>
    <w:rsid w:val="00D70EEB"/>
    <w:rsid w:val="00D719F0"/>
    <w:rsid w:val="00D71D82"/>
    <w:rsid w:val="00D735C2"/>
    <w:rsid w:val="00D73D32"/>
    <w:rsid w:val="00D743C0"/>
    <w:rsid w:val="00D745E7"/>
    <w:rsid w:val="00D7589E"/>
    <w:rsid w:val="00D75F30"/>
    <w:rsid w:val="00D7679E"/>
    <w:rsid w:val="00D767B4"/>
    <w:rsid w:val="00D76FCC"/>
    <w:rsid w:val="00D773DD"/>
    <w:rsid w:val="00D81BC0"/>
    <w:rsid w:val="00D8328E"/>
    <w:rsid w:val="00D83DC1"/>
    <w:rsid w:val="00D851A7"/>
    <w:rsid w:val="00D85874"/>
    <w:rsid w:val="00D86F39"/>
    <w:rsid w:val="00D91A94"/>
    <w:rsid w:val="00D928C0"/>
    <w:rsid w:val="00D931E3"/>
    <w:rsid w:val="00D9372A"/>
    <w:rsid w:val="00D93BB2"/>
    <w:rsid w:val="00D93F5A"/>
    <w:rsid w:val="00D94A42"/>
    <w:rsid w:val="00D95145"/>
    <w:rsid w:val="00D963C3"/>
    <w:rsid w:val="00D963D6"/>
    <w:rsid w:val="00D965BC"/>
    <w:rsid w:val="00D97216"/>
    <w:rsid w:val="00DA067A"/>
    <w:rsid w:val="00DA0726"/>
    <w:rsid w:val="00DA110C"/>
    <w:rsid w:val="00DA15E4"/>
    <w:rsid w:val="00DA1AAC"/>
    <w:rsid w:val="00DA1EA0"/>
    <w:rsid w:val="00DA1FDA"/>
    <w:rsid w:val="00DA2491"/>
    <w:rsid w:val="00DA2A03"/>
    <w:rsid w:val="00DA3F66"/>
    <w:rsid w:val="00DA4F99"/>
    <w:rsid w:val="00DB02D2"/>
    <w:rsid w:val="00DB3C4A"/>
    <w:rsid w:val="00DB4296"/>
    <w:rsid w:val="00DB5D24"/>
    <w:rsid w:val="00DB5DD8"/>
    <w:rsid w:val="00DB694D"/>
    <w:rsid w:val="00DC3CF6"/>
    <w:rsid w:val="00DC4765"/>
    <w:rsid w:val="00DC6B8E"/>
    <w:rsid w:val="00DD150B"/>
    <w:rsid w:val="00DD3922"/>
    <w:rsid w:val="00DD4119"/>
    <w:rsid w:val="00DD62DA"/>
    <w:rsid w:val="00DD64E4"/>
    <w:rsid w:val="00DE2E4B"/>
    <w:rsid w:val="00DE4768"/>
    <w:rsid w:val="00DE5834"/>
    <w:rsid w:val="00DE6E06"/>
    <w:rsid w:val="00DE737C"/>
    <w:rsid w:val="00DE7D31"/>
    <w:rsid w:val="00DE7FD5"/>
    <w:rsid w:val="00DF0E5E"/>
    <w:rsid w:val="00DF2023"/>
    <w:rsid w:val="00DF43BA"/>
    <w:rsid w:val="00DF5929"/>
    <w:rsid w:val="00DF663F"/>
    <w:rsid w:val="00DF69A9"/>
    <w:rsid w:val="00DF6AB0"/>
    <w:rsid w:val="00E00377"/>
    <w:rsid w:val="00E00438"/>
    <w:rsid w:val="00E0064F"/>
    <w:rsid w:val="00E00666"/>
    <w:rsid w:val="00E00A32"/>
    <w:rsid w:val="00E010BE"/>
    <w:rsid w:val="00E01448"/>
    <w:rsid w:val="00E018B0"/>
    <w:rsid w:val="00E01AE8"/>
    <w:rsid w:val="00E01C13"/>
    <w:rsid w:val="00E0315F"/>
    <w:rsid w:val="00E04E99"/>
    <w:rsid w:val="00E05181"/>
    <w:rsid w:val="00E05C15"/>
    <w:rsid w:val="00E075F0"/>
    <w:rsid w:val="00E10C2A"/>
    <w:rsid w:val="00E10F6A"/>
    <w:rsid w:val="00E1183A"/>
    <w:rsid w:val="00E125E3"/>
    <w:rsid w:val="00E127FE"/>
    <w:rsid w:val="00E128C4"/>
    <w:rsid w:val="00E1400A"/>
    <w:rsid w:val="00E149FB"/>
    <w:rsid w:val="00E150FF"/>
    <w:rsid w:val="00E160A3"/>
    <w:rsid w:val="00E1631A"/>
    <w:rsid w:val="00E16872"/>
    <w:rsid w:val="00E17F3F"/>
    <w:rsid w:val="00E20103"/>
    <w:rsid w:val="00E20387"/>
    <w:rsid w:val="00E20431"/>
    <w:rsid w:val="00E20D42"/>
    <w:rsid w:val="00E2105D"/>
    <w:rsid w:val="00E2202B"/>
    <w:rsid w:val="00E2212F"/>
    <w:rsid w:val="00E22AF5"/>
    <w:rsid w:val="00E2304F"/>
    <w:rsid w:val="00E239DB"/>
    <w:rsid w:val="00E23C00"/>
    <w:rsid w:val="00E2585F"/>
    <w:rsid w:val="00E260BB"/>
    <w:rsid w:val="00E27E7D"/>
    <w:rsid w:val="00E27EE4"/>
    <w:rsid w:val="00E30688"/>
    <w:rsid w:val="00E30887"/>
    <w:rsid w:val="00E35524"/>
    <w:rsid w:val="00E35C55"/>
    <w:rsid w:val="00E35C5B"/>
    <w:rsid w:val="00E3632A"/>
    <w:rsid w:val="00E37124"/>
    <w:rsid w:val="00E373AF"/>
    <w:rsid w:val="00E3786C"/>
    <w:rsid w:val="00E405C0"/>
    <w:rsid w:val="00E406DD"/>
    <w:rsid w:val="00E40C81"/>
    <w:rsid w:val="00E4106E"/>
    <w:rsid w:val="00E42231"/>
    <w:rsid w:val="00E42F84"/>
    <w:rsid w:val="00E44035"/>
    <w:rsid w:val="00E449F5"/>
    <w:rsid w:val="00E44C21"/>
    <w:rsid w:val="00E45B19"/>
    <w:rsid w:val="00E46164"/>
    <w:rsid w:val="00E479A4"/>
    <w:rsid w:val="00E500D5"/>
    <w:rsid w:val="00E50ECE"/>
    <w:rsid w:val="00E50F0C"/>
    <w:rsid w:val="00E512BC"/>
    <w:rsid w:val="00E51A2E"/>
    <w:rsid w:val="00E523D0"/>
    <w:rsid w:val="00E5589E"/>
    <w:rsid w:val="00E561A5"/>
    <w:rsid w:val="00E61EB8"/>
    <w:rsid w:val="00E633A0"/>
    <w:rsid w:val="00E634D0"/>
    <w:rsid w:val="00E63C96"/>
    <w:rsid w:val="00E6425C"/>
    <w:rsid w:val="00E64307"/>
    <w:rsid w:val="00E64D97"/>
    <w:rsid w:val="00E66E3F"/>
    <w:rsid w:val="00E671FD"/>
    <w:rsid w:val="00E706CE"/>
    <w:rsid w:val="00E711FF"/>
    <w:rsid w:val="00E715A9"/>
    <w:rsid w:val="00E71927"/>
    <w:rsid w:val="00E73EF0"/>
    <w:rsid w:val="00E74566"/>
    <w:rsid w:val="00E759B1"/>
    <w:rsid w:val="00E769AF"/>
    <w:rsid w:val="00E76FF7"/>
    <w:rsid w:val="00E8192D"/>
    <w:rsid w:val="00E81957"/>
    <w:rsid w:val="00E819EC"/>
    <w:rsid w:val="00E81DBE"/>
    <w:rsid w:val="00E83337"/>
    <w:rsid w:val="00E84611"/>
    <w:rsid w:val="00E848B6"/>
    <w:rsid w:val="00E85541"/>
    <w:rsid w:val="00E85BD4"/>
    <w:rsid w:val="00E85F34"/>
    <w:rsid w:val="00E86454"/>
    <w:rsid w:val="00E86A35"/>
    <w:rsid w:val="00E87448"/>
    <w:rsid w:val="00E91E1B"/>
    <w:rsid w:val="00E935A7"/>
    <w:rsid w:val="00E941D6"/>
    <w:rsid w:val="00E9663B"/>
    <w:rsid w:val="00E970BC"/>
    <w:rsid w:val="00EA0643"/>
    <w:rsid w:val="00EA190A"/>
    <w:rsid w:val="00EA29F2"/>
    <w:rsid w:val="00EA2B10"/>
    <w:rsid w:val="00EA2EC6"/>
    <w:rsid w:val="00EA2F8F"/>
    <w:rsid w:val="00EA31AD"/>
    <w:rsid w:val="00EA475D"/>
    <w:rsid w:val="00EA4C72"/>
    <w:rsid w:val="00EA5C0D"/>
    <w:rsid w:val="00EA5EC7"/>
    <w:rsid w:val="00EA650E"/>
    <w:rsid w:val="00EA65B2"/>
    <w:rsid w:val="00EB0FE4"/>
    <w:rsid w:val="00EB2ED7"/>
    <w:rsid w:val="00EB327A"/>
    <w:rsid w:val="00EB3E9A"/>
    <w:rsid w:val="00EB42C5"/>
    <w:rsid w:val="00EB5730"/>
    <w:rsid w:val="00EB5CCA"/>
    <w:rsid w:val="00EC0FCC"/>
    <w:rsid w:val="00EC2189"/>
    <w:rsid w:val="00EC2EF0"/>
    <w:rsid w:val="00EC3670"/>
    <w:rsid w:val="00EC3D9B"/>
    <w:rsid w:val="00EC3FE8"/>
    <w:rsid w:val="00EC4602"/>
    <w:rsid w:val="00EC502F"/>
    <w:rsid w:val="00EC513C"/>
    <w:rsid w:val="00EC6632"/>
    <w:rsid w:val="00EC75EB"/>
    <w:rsid w:val="00EC7763"/>
    <w:rsid w:val="00ED0963"/>
    <w:rsid w:val="00ED0A40"/>
    <w:rsid w:val="00ED1525"/>
    <w:rsid w:val="00ED1817"/>
    <w:rsid w:val="00ED3274"/>
    <w:rsid w:val="00ED3D62"/>
    <w:rsid w:val="00ED3E95"/>
    <w:rsid w:val="00ED574C"/>
    <w:rsid w:val="00EE01CE"/>
    <w:rsid w:val="00EE0F8A"/>
    <w:rsid w:val="00EE52B7"/>
    <w:rsid w:val="00EE69D7"/>
    <w:rsid w:val="00EE7274"/>
    <w:rsid w:val="00EE79C6"/>
    <w:rsid w:val="00EE7A1C"/>
    <w:rsid w:val="00EF071D"/>
    <w:rsid w:val="00EF0C9A"/>
    <w:rsid w:val="00EF0D3A"/>
    <w:rsid w:val="00EF286F"/>
    <w:rsid w:val="00EF3808"/>
    <w:rsid w:val="00EF3848"/>
    <w:rsid w:val="00EF7E63"/>
    <w:rsid w:val="00EF7F11"/>
    <w:rsid w:val="00F000BD"/>
    <w:rsid w:val="00F042A9"/>
    <w:rsid w:val="00F06303"/>
    <w:rsid w:val="00F0783D"/>
    <w:rsid w:val="00F07C1F"/>
    <w:rsid w:val="00F11ED8"/>
    <w:rsid w:val="00F12B49"/>
    <w:rsid w:val="00F12D4C"/>
    <w:rsid w:val="00F12DEF"/>
    <w:rsid w:val="00F14AFE"/>
    <w:rsid w:val="00F15397"/>
    <w:rsid w:val="00F15E28"/>
    <w:rsid w:val="00F1708F"/>
    <w:rsid w:val="00F2029C"/>
    <w:rsid w:val="00F2038B"/>
    <w:rsid w:val="00F204C7"/>
    <w:rsid w:val="00F20EA6"/>
    <w:rsid w:val="00F26775"/>
    <w:rsid w:val="00F31BF1"/>
    <w:rsid w:val="00F3285E"/>
    <w:rsid w:val="00F33224"/>
    <w:rsid w:val="00F337F8"/>
    <w:rsid w:val="00F33A23"/>
    <w:rsid w:val="00F3649A"/>
    <w:rsid w:val="00F37384"/>
    <w:rsid w:val="00F37930"/>
    <w:rsid w:val="00F43524"/>
    <w:rsid w:val="00F45CB7"/>
    <w:rsid w:val="00F45F2C"/>
    <w:rsid w:val="00F46E47"/>
    <w:rsid w:val="00F5039F"/>
    <w:rsid w:val="00F50ED0"/>
    <w:rsid w:val="00F526BA"/>
    <w:rsid w:val="00F52CC1"/>
    <w:rsid w:val="00F536BF"/>
    <w:rsid w:val="00F5454E"/>
    <w:rsid w:val="00F54B99"/>
    <w:rsid w:val="00F60AA5"/>
    <w:rsid w:val="00F66BAD"/>
    <w:rsid w:val="00F67371"/>
    <w:rsid w:val="00F67B49"/>
    <w:rsid w:val="00F67F6C"/>
    <w:rsid w:val="00F70663"/>
    <w:rsid w:val="00F707A0"/>
    <w:rsid w:val="00F7092F"/>
    <w:rsid w:val="00F718D7"/>
    <w:rsid w:val="00F722AC"/>
    <w:rsid w:val="00F72EC4"/>
    <w:rsid w:val="00F72F30"/>
    <w:rsid w:val="00F73046"/>
    <w:rsid w:val="00F773DF"/>
    <w:rsid w:val="00F77B6A"/>
    <w:rsid w:val="00F77C4E"/>
    <w:rsid w:val="00F800B5"/>
    <w:rsid w:val="00F8187B"/>
    <w:rsid w:val="00F83464"/>
    <w:rsid w:val="00F83E68"/>
    <w:rsid w:val="00F8421A"/>
    <w:rsid w:val="00F84F80"/>
    <w:rsid w:val="00F8522E"/>
    <w:rsid w:val="00F8526E"/>
    <w:rsid w:val="00F86527"/>
    <w:rsid w:val="00F86F66"/>
    <w:rsid w:val="00F872D9"/>
    <w:rsid w:val="00F8752F"/>
    <w:rsid w:val="00F906E5"/>
    <w:rsid w:val="00F90D96"/>
    <w:rsid w:val="00F92BED"/>
    <w:rsid w:val="00F960F2"/>
    <w:rsid w:val="00F979B2"/>
    <w:rsid w:val="00FA06CA"/>
    <w:rsid w:val="00FA07AF"/>
    <w:rsid w:val="00FA0B2B"/>
    <w:rsid w:val="00FA20EB"/>
    <w:rsid w:val="00FA4E7D"/>
    <w:rsid w:val="00FA5196"/>
    <w:rsid w:val="00FA6E9C"/>
    <w:rsid w:val="00FB0583"/>
    <w:rsid w:val="00FB265B"/>
    <w:rsid w:val="00FB2ABB"/>
    <w:rsid w:val="00FB2B14"/>
    <w:rsid w:val="00FB2D4E"/>
    <w:rsid w:val="00FB5A92"/>
    <w:rsid w:val="00FB7B2A"/>
    <w:rsid w:val="00FC0431"/>
    <w:rsid w:val="00FC19C3"/>
    <w:rsid w:val="00FC259B"/>
    <w:rsid w:val="00FC4907"/>
    <w:rsid w:val="00FC4B7D"/>
    <w:rsid w:val="00FC6F3D"/>
    <w:rsid w:val="00FC7496"/>
    <w:rsid w:val="00FD075D"/>
    <w:rsid w:val="00FD0BB1"/>
    <w:rsid w:val="00FD129B"/>
    <w:rsid w:val="00FD2001"/>
    <w:rsid w:val="00FD2FE4"/>
    <w:rsid w:val="00FD3BC6"/>
    <w:rsid w:val="00FD5308"/>
    <w:rsid w:val="00FE0689"/>
    <w:rsid w:val="00FE1EDC"/>
    <w:rsid w:val="00FE21EF"/>
    <w:rsid w:val="00FE3151"/>
    <w:rsid w:val="00FE3288"/>
    <w:rsid w:val="00FE7164"/>
    <w:rsid w:val="00FE7687"/>
    <w:rsid w:val="00FF20F1"/>
    <w:rsid w:val="00FF244A"/>
    <w:rsid w:val="00FF2E04"/>
    <w:rsid w:val="00FF3B62"/>
    <w:rsid w:val="00FF4D70"/>
    <w:rsid w:val="00FF6CC2"/>
    <w:rsid w:val="00FF778E"/>
    <w:rsid w:val="00FF781F"/>
    <w:rsid w:val="00FF7E3F"/>
    <w:rsid w:val="0135993E"/>
    <w:rsid w:val="014B3028"/>
    <w:rsid w:val="019F0FA1"/>
    <w:rsid w:val="01D66F65"/>
    <w:rsid w:val="01E363CA"/>
    <w:rsid w:val="0245BC49"/>
    <w:rsid w:val="024F890E"/>
    <w:rsid w:val="025911A2"/>
    <w:rsid w:val="02757C52"/>
    <w:rsid w:val="027AA260"/>
    <w:rsid w:val="02B7603C"/>
    <w:rsid w:val="03116F2A"/>
    <w:rsid w:val="0390DFF2"/>
    <w:rsid w:val="03BD6745"/>
    <w:rsid w:val="03BDDD74"/>
    <w:rsid w:val="0414D293"/>
    <w:rsid w:val="042475E3"/>
    <w:rsid w:val="045D92C0"/>
    <w:rsid w:val="0464247A"/>
    <w:rsid w:val="04D25C16"/>
    <w:rsid w:val="052582D4"/>
    <w:rsid w:val="0539773F"/>
    <w:rsid w:val="0597E433"/>
    <w:rsid w:val="05AFD9A6"/>
    <w:rsid w:val="062FF58C"/>
    <w:rsid w:val="0657EAE3"/>
    <w:rsid w:val="066AF8E0"/>
    <w:rsid w:val="0682F24D"/>
    <w:rsid w:val="06B1246A"/>
    <w:rsid w:val="06E11065"/>
    <w:rsid w:val="07416591"/>
    <w:rsid w:val="074A4456"/>
    <w:rsid w:val="08106BA7"/>
    <w:rsid w:val="09BA1CE0"/>
    <w:rsid w:val="0A28EA42"/>
    <w:rsid w:val="0A3377EC"/>
    <w:rsid w:val="0AA8C067"/>
    <w:rsid w:val="0AFF2ED8"/>
    <w:rsid w:val="0B05E299"/>
    <w:rsid w:val="0B27FB0E"/>
    <w:rsid w:val="0B9CE801"/>
    <w:rsid w:val="0BA8C508"/>
    <w:rsid w:val="0C1A5511"/>
    <w:rsid w:val="0C9E2D1A"/>
    <w:rsid w:val="0D095D00"/>
    <w:rsid w:val="0D10B903"/>
    <w:rsid w:val="0D645423"/>
    <w:rsid w:val="0D726EBC"/>
    <w:rsid w:val="0DE72AFB"/>
    <w:rsid w:val="0DF93471"/>
    <w:rsid w:val="0E157915"/>
    <w:rsid w:val="0E8AAA33"/>
    <w:rsid w:val="0F0EE3B1"/>
    <w:rsid w:val="0F2C5EAD"/>
    <w:rsid w:val="0F4DA93F"/>
    <w:rsid w:val="0F67288A"/>
    <w:rsid w:val="0F8E1466"/>
    <w:rsid w:val="0FB8C8A5"/>
    <w:rsid w:val="0FCE71D9"/>
    <w:rsid w:val="0FD0A277"/>
    <w:rsid w:val="1049192E"/>
    <w:rsid w:val="10D1D174"/>
    <w:rsid w:val="111A4B1F"/>
    <w:rsid w:val="111E5ADF"/>
    <w:rsid w:val="119E7D41"/>
    <w:rsid w:val="11ACE239"/>
    <w:rsid w:val="1212B774"/>
    <w:rsid w:val="1225E85F"/>
    <w:rsid w:val="125516E5"/>
    <w:rsid w:val="1269C440"/>
    <w:rsid w:val="128026C1"/>
    <w:rsid w:val="1283DF72"/>
    <w:rsid w:val="12AFE6CA"/>
    <w:rsid w:val="12D8B072"/>
    <w:rsid w:val="12DDF5CE"/>
    <w:rsid w:val="13377D29"/>
    <w:rsid w:val="13B0D218"/>
    <w:rsid w:val="13D109BA"/>
    <w:rsid w:val="1459FDA5"/>
    <w:rsid w:val="14EE72E0"/>
    <w:rsid w:val="154A560C"/>
    <w:rsid w:val="15509EA3"/>
    <w:rsid w:val="1694AF6C"/>
    <w:rsid w:val="16A1EE44"/>
    <w:rsid w:val="16A56358"/>
    <w:rsid w:val="16A6E662"/>
    <w:rsid w:val="1715B130"/>
    <w:rsid w:val="172F5136"/>
    <w:rsid w:val="1737C310"/>
    <w:rsid w:val="184AD61F"/>
    <w:rsid w:val="187F3A3C"/>
    <w:rsid w:val="18A4DBBB"/>
    <w:rsid w:val="18B5E7CE"/>
    <w:rsid w:val="18EAFDAA"/>
    <w:rsid w:val="1901C17F"/>
    <w:rsid w:val="190953FB"/>
    <w:rsid w:val="19745B53"/>
    <w:rsid w:val="1990B273"/>
    <w:rsid w:val="19ACD863"/>
    <w:rsid w:val="1A033279"/>
    <w:rsid w:val="1A97CF69"/>
    <w:rsid w:val="1A9FF668"/>
    <w:rsid w:val="1ABAC6D9"/>
    <w:rsid w:val="1AC63944"/>
    <w:rsid w:val="1B1023BE"/>
    <w:rsid w:val="1B10BFD9"/>
    <w:rsid w:val="1B4EEED5"/>
    <w:rsid w:val="1B8F63BC"/>
    <w:rsid w:val="1BAD4954"/>
    <w:rsid w:val="1BB99790"/>
    <w:rsid w:val="1BDF01A6"/>
    <w:rsid w:val="1C3A9DA0"/>
    <w:rsid w:val="1C52430D"/>
    <w:rsid w:val="1C74B6CA"/>
    <w:rsid w:val="1CB0B387"/>
    <w:rsid w:val="1CCB156C"/>
    <w:rsid w:val="1D36866D"/>
    <w:rsid w:val="1DE3BEE8"/>
    <w:rsid w:val="1E24ADB6"/>
    <w:rsid w:val="1E5EF847"/>
    <w:rsid w:val="1F632E9E"/>
    <w:rsid w:val="1F87A82D"/>
    <w:rsid w:val="1FA2C5E2"/>
    <w:rsid w:val="1FC3DACA"/>
    <w:rsid w:val="2065FF7E"/>
    <w:rsid w:val="206AC4DB"/>
    <w:rsid w:val="2096A4C8"/>
    <w:rsid w:val="20F40FAE"/>
    <w:rsid w:val="20FC9F44"/>
    <w:rsid w:val="216D111D"/>
    <w:rsid w:val="21A255C2"/>
    <w:rsid w:val="21EB8283"/>
    <w:rsid w:val="220B5A99"/>
    <w:rsid w:val="2252AF3B"/>
    <w:rsid w:val="23131AEA"/>
    <w:rsid w:val="237E8396"/>
    <w:rsid w:val="24014EF3"/>
    <w:rsid w:val="24799683"/>
    <w:rsid w:val="2488798E"/>
    <w:rsid w:val="2501B87A"/>
    <w:rsid w:val="250408F7"/>
    <w:rsid w:val="2597D250"/>
    <w:rsid w:val="2641D207"/>
    <w:rsid w:val="26661E71"/>
    <w:rsid w:val="26ADEED1"/>
    <w:rsid w:val="26DB8F5E"/>
    <w:rsid w:val="26F5500F"/>
    <w:rsid w:val="2700B0E2"/>
    <w:rsid w:val="2724C4BF"/>
    <w:rsid w:val="27274E80"/>
    <w:rsid w:val="273594FA"/>
    <w:rsid w:val="27557AF2"/>
    <w:rsid w:val="2827154A"/>
    <w:rsid w:val="28642BAF"/>
    <w:rsid w:val="286A0887"/>
    <w:rsid w:val="291B5A6D"/>
    <w:rsid w:val="29BD0EE7"/>
    <w:rsid w:val="29D50854"/>
    <w:rsid w:val="2A2314C9"/>
    <w:rsid w:val="2A937B98"/>
    <w:rsid w:val="2BBC87A2"/>
    <w:rsid w:val="2BC4A6A6"/>
    <w:rsid w:val="2BD17798"/>
    <w:rsid w:val="2C147F78"/>
    <w:rsid w:val="2C668DF1"/>
    <w:rsid w:val="2D3E5778"/>
    <w:rsid w:val="2DD6B6FE"/>
    <w:rsid w:val="2E9A2D08"/>
    <w:rsid w:val="2EA1B049"/>
    <w:rsid w:val="2EDA27D9"/>
    <w:rsid w:val="2F12D555"/>
    <w:rsid w:val="2F641AF8"/>
    <w:rsid w:val="2FE0904E"/>
    <w:rsid w:val="3062C81A"/>
    <w:rsid w:val="30C484C3"/>
    <w:rsid w:val="30ECE8C9"/>
    <w:rsid w:val="30F5A5B4"/>
    <w:rsid w:val="31307DF7"/>
    <w:rsid w:val="31430C17"/>
    <w:rsid w:val="3169AB03"/>
    <w:rsid w:val="318BDABC"/>
    <w:rsid w:val="31EA8BE2"/>
    <w:rsid w:val="32240E19"/>
    <w:rsid w:val="32389C08"/>
    <w:rsid w:val="3250A544"/>
    <w:rsid w:val="327BAC38"/>
    <w:rsid w:val="327E74B4"/>
    <w:rsid w:val="3325215C"/>
    <w:rsid w:val="3354E165"/>
    <w:rsid w:val="3371A02F"/>
    <w:rsid w:val="33BFB6D1"/>
    <w:rsid w:val="347070E6"/>
    <w:rsid w:val="34DD7765"/>
    <w:rsid w:val="34F86947"/>
    <w:rsid w:val="3516BEDC"/>
    <w:rsid w:val="35FDFDF3"/>
    <w:rsid w:val="3602240F"/>
    <w:rsid w:val="362AC679"/>
    <w:rsid w:val="363BB9B5"/>
    <w:rsid w:val="36A40565"/>
    <w:rsid w:val="371CB771"/>
    <w:rsid w:val="374301F0"/>
    <w:rsid w:val="379DCD32"/>
    <w:rsid w:val="37AC13AC"/>
    <w:rsid w:val="3808D137"/>
    <w:rsid w:val="38BF89C6"/>
    <w:rsid w:val="38C9E835"/>
    <w:rsid w:val="38CE5630"/>
    <w:rsid w:val="38E574F0"/>
    <w:rsid w:val="38ED584F"/>
    <w:rsid w:val="38F40F2C"/>
    <w:rsid w:val="39068C7C"/>
    <w:rsid w:val="391CD8D4"/>
    <w:rsid w:val="396EE70B"/>
    <w:rsid w:val="3985EA90"/>
    <w:rsid w:val="39CE9F30"/>
    <w:rsid w:val="39F7795F"/>
    <w:rsid w:val="3AC168CD"/>
    <w:rsid w:val="3B18333E"/>
    <w:rsid w:val="3BB8AAE1"/>
    <w:rsid w:val="3BD15043"/>
    <w:rsid w:val="3C5B6A02"/>
    <w:rsid w:val="3CD8444F"/>
    <w:rsid w:val="3D298096"/>
    <w:rsid w:val="3D57E3C9"/>
    <w:rsid w:val="3D6C12FD"/>
    <w:rsid w:val="3D93D168"/>
    <w:rsid w:val="3D9EAB38"/>
    <w:rsid w:val="3E287FE6"/>
    <w:rsid w:val="3E3540E6"/>
    <w:rsid w:val="3F251857"/>
    <w:rsid w:val="3FB6FD58"/>
    <w:rsid w:val="3FC6CCD1"/>
    <w:rsid w:val="4062B8DF"/>
    <w:rsid w:val="409674F7"/>
    <w:rsid w:val="41346033"/>
    <w:rsid w:val="413C19ED"/>
    <w:rsid w:val="4148F636"/>
    <w:rsid w:val="4277D3BF"/>
    <w:rsid w:val="427EC42B"/>
    <w:rsid w:val="42FB1394"/>
    <w:rsid w:val="43846EC4"/>
    <w:rsid w:val="43E9A538"/>
    <w:rsid w:val="43ED3263"/>
    <w:rsid w:val="4458893E"/>
    <w:rsid w:val="4465B88E"/>
    <w:rsid w:val="44C3A903"/>
    <w:rsid w:val="44CEB2CD"/>
    <w:rsid w:val="45962043"/>
    <w:rsid w:val="45FDFB50"/>
    <w:rsid w:val="463CCCEB"/>
    <w:rsid w:val="466530F1"/>
    <w:rsid w:val="46A26D2B"/>
    <w:rsid w:val="46E59412"/>
    <w:rsid w:val="47409032"/>
    <w:rsid w:val="4792F0FD"/>
    <w:rsid w:val="47DB4F28"/>
    <w:rsid w:val="48A057EC"/>
    <w:rsid w:val="496F6F8A"/>
    <w:rsid w:val="498A1FEB"/>
    <w:rsid w:val="4A623205"/>
    <w:rsid w:val="4A7A2ED0"/>
    <w:rsid w:val="4AD8907F"/>
    <w:rsid w:val="4B4351C4"/>
    <w:rsid w:val="4B8BACAC"/>
    <w:rsid w:val="4BCA49AC"/>
    <w:rsid w:val="4C0BBABB"/>
    <w:rsid w:val="4C0D485D"/>
    <w:rsid w:val="4CCEB2E6"/>
    <w:rsid w:val="4D0F24EE"/>
    <w:rsid w:val="4D84F4E9"/>
    <w:rsid w:val="4D8F5280"/>
    <w:rsid w:val="4DB5D196"/>
    <w:rsid w:val="4EF598E3"/>
    <w:rsid w:val="4F422E8C"/>
    <w:rsid w:val="4F6B8DAD"/>
    <w:rsid w:val="4F6D85EB"/>
    <w:rsid w:val="4F8C2743"/>
    <w:rsid w:val="4FAA904F"/>
    <w:rsid w:val="4FCC599C"/>
    <w:rsid w:val="4FE10A03"/>
    <w:rsid w:val="503F84C3"/>
    <w:rsid w:val="50E31760"/>
    <w:rsid w:val="50E48B52"/>
    <w:rsid w:val="5128CD05"/>
    <w:rsid w:val="51891910"/>
    <w:rsid w:val="51D374C1"/>
    <w:rsid w:val="51DB0E2D"/>
    <w:rsid w:val="52DE7860"/>
    <w:rsid w:val="53145897"/>
    <w:rsid w:val="53B4E511"/>
    <w:rsid w:val="543EFED0"/>
    <w:rsid w:val="544BA620"/>
    <w:rsid w:val="5453C57C"/>
    <w:rsid w:val="545FD64F"/>
    <w:rsid w:val="5474281C"/>
    <w:rsid w:val="5483B856"/>
    <w:rsid w:val="549988EF"/>
    <w:rsid w:val="54C5B9ED"/>
    <w:rsid w:val="54DDF0C3"/>
    <w:rsid w:val="54E947E8"/>
    <w:rsid w:val="556B05CF"/>
    <w:rsid w:val="5599BED7"/>
    <w:rsid w:val="55E12825"/>
    <w:rsid w:val="560EBD1F"/>
    <w:rsid w:val="5623E7C0"/>
    <w:rsid w:val="56324074"/>
    <w:rsid w:val="56A6F76C"/>
    <w:rsid w:val="56C3B636"/>
    <w:rsid w:val="57440E7A"/>
    <w:rsid w:val="57BF2199"/>
    <w:rsid w:val="57CAD91A"/>
    <w:rsid w:val="57D3A8CE"/>
    <w:rsid w:val="57EC1BE8"/>
    <w:rsid w:val="57F0B35F"/>
    <w:rsid w:val="5832CAE3"/>
    <w:rsid w:val="5841C244"/>
    <w:rsid w:val="5842F8BE"/>
    <w:rsid w:val="58510E47"/>
    <w:rsid w:val="5890A171"/>
    <w:rsid w:val="5919605F"/>
    <w:rsid w:val="592452CF"/>
    <w:rsid w:val="593D485B"/>
    <w:rsid w:val="594CAC3D"/>
    <w:rsid w:val="595255BD"/>
    <w:rsid w:val="59703A76"/>
    <w:rsid w:val="59943E75"/>
    <w:rsid w:val="59AC6E53"/>
    <w:rsid w:val="59FDE55D"/>
    <w:rsid w:val="5A1ADCDE"/>
    <w:rsid w:val="5AFE29B3"/>
    <w:rsid w:val="5B15302A"/>
    <w:rsid w:val="5B19D7E1"/>
    <w:rsid w:val="5B72E0AB"/>
    <w:rsid w:val="5B8F9221"/>
    <w:rsid w:val="5B9FDE2D"/>
    <w:rsid w:val="5C0F5B54"/>
    <w:rsid w:val="5C3EBE98"/>
    <w:rsid w:val="5CD80097"/>
    <w:rsid w:val="5CDC67DE"/>
    <w:rsid w:val="5D152B49"/>
    <w:rsid w:val="5D35817B"/>
    <w:rsid w:val="5D88F0BA"/>
    <w:rsid w:val="5DF03C0E"/>
    <w:rsid w:val="5E242537"/>
    <w:rsid w:val="5E4490AF"/>
    <w:rsid w:val="5E8C92B9"/>
    <w:rsid w:val="5EC1A5F9"/>
    <w:rsid w:val="5EF3A641"/>
    <w:rsid w:val="5F44753D"/>
    <w:rsid w:val="5F69B367"/>
    <w:rsid w:val="5FA5F825"/>
    <w:rsid w:val="5FA893CE"/>
    <w:rsid w:val="5FAD8009"/>
    <w:rsid w:val="5FE950E5"/>
    <w:rsid w:val="602B4000"/>
    <w:rsid w:val="603D24CB"/>
    <w:rsid w:val="604B0740"/>
    <w:rsid w:val="60646B69"/>
    <w:rsid w:val="606CD22C"/>
    <w:rsid w:val="607C64D6"/>
    <w:rsid w:val="60CD7D25"/>
    <w:rsid w:val="60ED9C9F"/>
    <w:rsid w:val="60EF9AC5"/>
    <w:rsid w:val="616FF108"/>
    <w:rsid w:val="62728A4A"/>
    <w:rsid w:val="62772E5E"/>
    <w:rsid w:val="627979AF"/>
    <w:rsid w:val="62C069E3"/>
    <w:rsid w:val="62C10CEE"/>
    <w:rsid w:val="630BC169"/>
    <w:rsid w:val="6318E2D8"/>
    <w:rsid w:val="631B9F6A"/>
    <w:rsid w:val="6354DF95"/>
    <w:rsid w:val="6387769D"/>
    <w:rsid w:val="63EF4F89"/>
    <w:rsid w:val="640BBD6F"/>
    <w:rsid w:val="640DCDCB"/>
    <w:rsid w:val="648DBCA5"/>
    <w:rsid w:val="64D74C9C"/>
    <w:rsid w:val="65181DD2"/>
    <w:rsid w:val="65521B8B"/>
    <w:rsid w:val="6575E30F"/>
    <w:rsid w:val="65A53986"/>
    <w:rsid w:val="662B5436"/>
    <w:rsid w:val="66780733"/>
    <w:rsid w:val="672684B4"/>
    <w:rsid w:val="6756AA5F"/>
    <w:rsid w:val="680A2D38"/>
    <w:rsid w:val="68182AE4"/>
    <w:rsid w:val="68407E64"/>
    <w:rsid w:val="684681D0"/>
    <w:rsid w:val="68569177"/>
    <w:rsid w:val="689B17C0"/>
    <w:rsid w:val="68E8364A"/>
    <w:rsid w:val="68F0183D"/>
    <w:rsid w:val="693B354F"/>
    <w:rsid w:val="698EE2F2"/>
    <w:rsid w:val="69B746F8"/>
    <w:rsid w:val="6A2058B4"/>
    <w:rsid w:val="6A526B82"/>
    <w:rsid w:val="6A7136E1"/>
    <w:rsid w:val="6A817115"/>
    <w:rsid w:val="6B28E5C2"/>
    <w:rsid w:val="6B88FE80"/>
    <w:rsid w:val="6BFE48BC"/>
    <w:rsid w:val="6CC18591"/>
    <w:rsid w:val="6CE30912"/>
    <w:rsid w:val="6D0F23CB"/>
    <w:rsid w:val="6D1BBF5F"/>
    <w:rsid w:val="6E0FD06B"/>
    <w:rsid w:val="6E3E3948"/>
    <w:rsid w:val="6E796EBC"/>
    <w:rsid w:val="6EBEA166"/>
    <w:rsid w:val="6F1D0DD0"/>
    <w:rsid w:val="6F5DD0C2"/>
    <w:rsid w:val="6FC04EF9"/>
    <w:rsid w:val="6FE75876"/>
    <w:rsid w:val="7023BB5D"/>
    <w:rsid w:val="707C22CA"/>
    <w:rsid w:val="70C5479E"/>
    <w:rsid w:val="70EFD9B3"/>
    <w:rsid w:val="71032240"/>
    <w:rsid w:val="7107E79D"/>
    <w:rsid w:val="7164A528"/>
    <w:rsid w:val="718A7F6D"/>
    <w:rsid w:val="71DA94C5"/>
    <w:rsid w:val="71F64228"/>
    <w:rsid w:val="725FD6E5"/>
    <w:rsid w:val="7291201F"/>
    <w:rsid w:val="72FCA656"/>
    <w:rsid w:val="73368891"/>
    <w:rsid w:val="733E7C0C"/>
    <w:rsid w:val="73534D50"/>
    <w:rsid w:val="7398443F"/>
    <w:rsid w:val="73A8E1A9"/>
    <w:rsid w:val="7456B783"/>
    <w:rsid w:val="7499D0FC"/>
    <w:rsid w:val="74BA4DFB"/>
    <w:rsid w:val="74D6412D"/>
    <w:rsid w:val="74E19FA0"/>
    <w:rsid w:val="75450C08"/>
    <w:rsid w:val="756ABF20"/>
    <w:rsid w:val="75723CAF"/>
    <w:rsid w:val="75BD4EC4"/>
    <w:rsid w:val="75CF2CC8"/>
    <w:rsid w:val="7654ED72"/>
    <w:rsid w:val="76AD7BCE"/>
    <w:rsid w:val="76AEA1F2"/>
    <w:rsid w:val="76D73B0F"/>
    <w:rsid w:val="76FED4CC"/>
    <w:rsid w:val="7706FB18"/>
    <w:rsid w:val="77749A92"/>
    <w:rsid w:val="77B64D0C"/>
    <w:rsid w:val="783006CA"/>
    <w:rsid w:val="78743370"/>
    <w:rsid w:val="789285D1"/>
    <w:rsid w:val="789ED126"/>
    <w:rsid w:val="78A65159"/>
    <w:rsid w:val="78EF1C6E"/>
    <w:rsid w:val="7922A0C2"/>
    <w:rsid w:val="79625C50"/>
    <w:rsid w:val="7995F004"/>
    <w:rsid w:val="7AD8B1D9"/>
    <w:rsid w:val="7B149CF4"/>
    <w:rsid w:val="7B29B9FE"/>
    <w:rsid w:val="7B9D246E"/>
    <w:rsid w:val="7C328C5A"/>
    <w:rsid w:val="7C38B699"/>
    <w:rsid w:val="7C763F39"/>
    <w:rsid w:val="7C86BBFB"/>
    <w:rsid w:val="7D5E5832"/>
    <w:rsid w:val="7D606849"/>
    <w:rsid w:val="7DA3620F"/>
    <w:rsid w:val="7DB5345E"/>
    <w:rsid w:val="7DB94E44"/>
    <w:rsid w:val="7E2A86BE"/>
    <w:rsid w:val="7E503FBA"/>
    <w:rsid w:val="7F31ED00"/>
    <w:rsid w:val="7F6A2D1C"/>
    <w:rsid w:val="7FBAABEE"/>
    <w:rsid w:val="7FD19A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FDAA6"/>
  <w15:chartTrackingRefBased/>
  <w15:docId w15:val="{0720B3AB-1339-4153-B2C5-5893BAF87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4465B88E"/>
    <w:rPr>
      <w:rFonts w:ascii="Times New Roman" w:hAnsi="Times New Roman"/>
      <w:sz w:val="24"/>
      <w:szCs w:val="24"/>
      <w:lang w:val="id-ID"/>
    </w:rPr>
  </w:style>
  <w:style w:type="paragraph" w:styleId="Heading1">
    <w:name w:val="heading 1"/>
    <w:basedOn w:val="Normal"/>
    <w:next w:val="Normal"/>
    <w:link w:val="Heading1Char"/>
    <w:uiPriority w:val="9"/>
    <w:qFormat/>
    <w:rsid w:val="4465B88E"/>
    <w:pPr>
      <w:keepNext/>
      <w:keepLines/>
      <w:numPr>
        <w:numId w:val="3"/>
      </w:numPr>
      <w:spacing w:before="360" w:after="120"/>
      <w:outlineLvl w:val="0"/>
    </w:pPr>
    <w:rPr>
      <w:rFonts w:eastAsiaTheme="majorEastAsia" w:cstheme="majorBidi"/>
      <w:b/>
      <w:bCs/>
      <w:color w:val="000000" w:themeColor="text1"/>
    </w:rPr>
  </w:style>
  <w:style w:type="paragraph" w:styleId="Heading2">
    <w:name w:val="heading 2"/>
    <w:basedOn w:val="Normal"/>
    <w:next w:val="Normal"/>
    <w:link w:val="Heading2Char"/>
    <w:uiPriority w:val="9"/>
    <w:unhideWhenUsed/>
    <w:qFormat/>
    <w:rsid w:val="4465B88E"/>
    <w:pPr>
      <w:keepNext/>
      <w:keepLines/>
      <w:numPr>
        <w:numId w:val="5"/>
      </w:numPr>
      <w:spacing w:before="280" w:after="240"/>
      <w:outlineLvl w:val="1"/>
    </w:pPr>
    <w:rPr>
      <w:rFonts w:eastAsiaTheme="majorEastAsia" w:cstheme="majorBidi"/>
      <w:i/>
      <w:iCs/>
      <w:color w:val="000000" w:themeColor="text1"/>
    </w:rPr>
  </w:style>
  <w:style w:type="paragraph" w:styleId="Heading3">
    <w:name w:val="heading 3"/>
    <w:basedOn w:val="Normal"/>
    <w:next w:val="Normal"/>
    <w:link w:val="Heading3Char"/>
    <w:uiPriority w:val="9"/>
    <w:unhideWhenUsed/>
    <w:qFormat/>
    <w:rsid w:val="4465B88E"/>
    <w:pPr>
      <w:keepNext/>
      <w:keepLines/>
      <w:spacing w:before="40" w:after="0"/>
      <w:outlineLvl w:val="2"/>
    </w:pPr>
    <w:rPr>
      <w:rFonts w:asciiTheme="majorHAnsi" w:eastAsiaTheme="majorEastAsia" w:hAnsiTheme="majorHAnsi" w:cstheme="majorBidi"/>
      <w:color w:val="1F3763"/>
    </w:rPr>
  </w:style>
  <w:style w:type="paragraph" w:styleId="Heading4">
    <w:name w:val="heading 4"/>
    <w:basedOn w:val="Normal"/>
    <w:next w:val="Normal"/>
    <w:link w:val="Heading4Char"/>
    <w:uiPriority w:val="9"/>
    <w:unhideWhenUsed/>
    <w:qFormat/>
    <w:rsid w:val="4465B88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4465B88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4465B88E"/>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4465B88E"/>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4465B88E"/>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4465B88E"/>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4465B88E"/>
    <w:pPr>
      <w:ind w:left="720"/>
      <w:contextualSpacing/>
    </w:pPr>
  </w:style>
  <w:style w:type="paragraph" w:styleId="Title">
    <w:name w:val="Title"/>
    <w:basedOn w:val="Normal"/>
    <w:next w:val="Normal"/>
    <w:link w:val="TitleChar"/>
    <w:uiPriority w:val="10"/>
    <w:qFormat/>
    <w:rsid w:val="4465B88E"/>
    <w:pPr>
      <w:spacing w:after="0"/>
      <w:contextualSpacing/>
      <w:jc w:val="center"/>
    </w:pPr>
    <w:rPr>
      <w:rFonts w:eastAsiaTheme="majorEastAsia" w:cstheme="majorBidi"/>
      <w:b/>
      <w:bCs/>
      <w:sz w:val="28"/>
      <w:szCs w:val="28"/>
    </w:rPr>
  </w:style>
  <w:style w:type="character" w:customStyle="1" w:styleId="TitleChar">
    <w:name w:val="Title Char"/>
    <w:basedOn w:val="DefaultParagraphFont"/>
    <w:link w:val="Title"/>
    <w:uiPriority w:val="10"/>
    <w:rsid w:val="4465B88E"/>
    <w:rPr>
      <w:rFonts w:ascii="Times New Roman" w:eastAsiaTheme="majorEastAsia" w:hAnsi="Times New Roman" w:cstheme="majorBidi"/>
      <w:b/>
      <w:bCs/>
      <w:noProof w:val="0"/>
      <w:sz w:val="28"/>
      <w:szCs w:val="28"/>
      <w:lang w:val="id-ID"/>
    </w:rPr>
  </w:style>
  <w:style w:type="character" w:customStyle="1" w:styleId="Heading1Char">
    <w:name w:val="Heading 1 Char"/>
    <w:basedOn w:val="DefaultParagraphFont"/>
    <w:link w:val="Heading1"/>
    <w:uiPriority w:val="9"/>
    <w:rsid w:val="4465B88E"/>
    <w:rPr>
      <w:rFonts w:ascii="Times New Roman" w:eastAsiaTheme="majorEastAsia" w:hAnsi="Times New Roman" w:cstheme="majorBidi"/>
      <w:b/>
      <w:bCs/>
      <w:color w:val="000000" w:themeColor="text1"/>
      <w:sz w:val="24"/>
      <w:szCs w:val="24"/>
      <w:lang w:val="id-ID"/>
    </w:rPr>
  </w:style>
  <w:style w:type="character" w:customStyle="1" w:styleId="Heading2Char">
    <w:name w:val="Heading 2 Char"/>
    <w:basedOn w:val="DefaultParagraphFont"/>
    <w:link w:val="Heading2"/>
    <w:uiPriority w:val="9"/>
    <w:rsid w:val="4465B88E"/>
    <w:rPr>
      <w:rFonts w:ascii="Times New Roman" w:eastAsiaTheme="majorEastAsia" w:hAnsi="Times New Roman" w:cstheme="majorBidi"/>
      <w:i/>
      <w:iCs/>
      <w:color w:val="000000" w:themeColor="text1"/>
      <w:sz w:val="24"/>
      <w:szCs w:val="24"/>
      <w:lang w:val="id-ID"/>
    </w:rPr>
  </w:style>
  <w:style w:type="character" w:customStyle="1" w:styleId="Heading3Char">
    <w:name w:val="Heading 3 Char"/>
    <w:basedOn w:val="DefaultParagraphFont"/>
    <w:link w:val="Heading3"/>
    <w:uiPriority w:val="9"/>
    <w:rsid w:val="4465B88E"/>
    <w:rPr>
      <w:rFonts w:asciiTheme="majorHAnsi" w:eastAsiaTheme="majorEastAsia" w:hAnsiTheme="majorHAnsi" w:cstheme="majorBidi"/>
      <w:color w:val="1F3763"/>
      <w:sz w:val="24"/>
      <w:szCs w:val="24"/>
      <w:lang w:val="id-ID"/>
    </w:rPr>
  </w:style>
  <w:style w:type="character" w:styleId="Hyperlink">
    <w:name w:val="Hyperlink"/>
    <w:basedOn w:val="DefaultParagraphFont"/>
    <w:uiPriority w:val="99"/>
    <w:unhideWhenUsed/>
    <w:rsid w:val="002C345E"/>
    <w:rPr>
      <w:color w:val="0563C1" w:themeColor="hyperlink"/>
      <w:u w:val="single"/>
    </w:rPr>
  </w:style>
  <w:style w:type="character" w:styleId="UnresolvedMention">
    <w:name w:val="Unresolved Mention"/>
    <w:basedOn w:val="DefaultParagraphFont"/>
    <w:uiPriority w:val="99"/>
    <w:semiHidden/>
    <w:unhideWhenUsed/>
    <w:rsid w:val="002C345E"/>
    <w:rPr>
      <w:color w:val="605E5C"/>
      <w:shd w:val="clear" w:color="auto" w:fill="E1DFDD"/>
    </w:rPr>
  </w:style>
  <w:style w:type="paragraph" w:styleId="Subtitle">
    <w:name w:val="Subtitle"/>
    <w:basedOn w:val="Normal"/>
    <w:next w:val="Normal"/>
    <w:link w:val="SubtitleChar"/>
    <w:uiPriority w:val="11"/>
    <w:qFormat/>
    <w:rsid w:val="4465B88E"/>
    <w:rPr>
      <w:rFonts w:eastAsiaTheme="minorEastAsia"/>
      <w:color w:val="5A5A5A"/>
    </w:rPr>
  </w:style>
  <w:style w:type="paragraph" w:styleId="Quote">
    <w:name w:val="Quote"/>
    <w:basedOn w:val="Normal"/>
    <w:next w:val="Normal"/>
    <w:link w:val="QuoteChar"/>
    <w:uiPriority w:val="29"/>
    <w:qFormat/>
    <w:rsid w:val="4465B88E"/>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4465B88E"/>
    <w:pPr>
      <w:spacing w:before="360" w:after="360"/>
      <w:ind w:left="864" w:right="864"/>
      <w:jc w:val="center"/>
    </w:pPr>
    <w:rPr>
      <w:i/>
      <w:iCs/>
      <w:color w:val="4472C4" w:themeColor="accent1"/>
    </w:rPr>
  </w:style>
  <w:style w:type="character" w:customStyle="1" w:styleId="Heading4Char">
    <w:name w:val="Heading 4 Char"/>
    <w:basedOn w:val="DefaultParagraphFont"/>
    <w:link w:val="Heading4"/>
    <w:uiPriority w:val="9"/>
    <w:rsid w:val="4465B88E"/>
    <w:rPr>
      <w:rFonts w:asciiTheme="majorHAnsi" w:eastAsiaTheme="majorEastAsia" w:hAnsiTheme="majorHAnsi" w:cstheme="majorBidi"/>
      <w:i/>
      <w:iCs/>
      <w:color w:val="2F5496" w:themeColor="accent1" w:themeShade="BF"/>
      <w:sz w:val="24"/>
      <w:szCs w:val="24"/>
      <w:lang w:val="id-ID"/>
    </w:rPr>
  </w:style>
  <w:style w:type="character" w:customStyle="1" w:styleId="Heading5Char">
    <w:name w:val="Heading 5 Char"/>
    <w:basedOn w:val="DefaultParagraphFont"/>
    <w:link w:val="Heading5"/>
    <w:uiPriority w:val="9"/>
    <w:rsid w:val="4465B88E"/>
    <w:rPr>
      <w:rFonts w:asciiTheme="majorHAnsi" w:eastAsiaTheme="majorEastAsia" w:hAnsiTheme="majorHAnsi" w:cstheme="majorBidi"/>
      <w:color w:val="2F5496" w:themeColor="accent1" w:themeShade="BF"/>
      <w:sz w:val="24"/>
      <w:szCs w:val="24"/>
      <w:lang w:val="id-ID"/>
    </w:rPr>
  </w:style>
  <w:style w:type="character" w:customStyle="1" w:styleId="Heading6Char">
    <w:name w:val="Heading 6 Char"/>
    <w:basedOn w:val="DefaultParagraphFont"/>
    <w:link w:val="Heading6"/>
    <w:uiPriority w:val="9"/>
    <w:rsid w:val="4465B88E"/>
    <w:rPr>
      <w:rFonts w:asciiTheme="majorHAnsi" w:eastAsiaTheme="majorEastAsia" w:hAnsiTheme="majorHAnsi" w:cstheme="majorBidi"/>
      <w:color w:val="1F3763"/>
      <w:sz w:val="24"/>
      <w:szCs w:val="24"/>
      <w:lang w:val="id-ID"/>
    </w:rPr>
  </w:style>
  <w:style w:type="character" w:customStyle="1" w:styleId="Heading7Char">
    <w:name w:val="Heading 7 Char"/>
    <w:basedOn w:val="DefaultParagraphFont"/>
    <w:link w:val="Heading7"/>
    <w:uiPriority w:val="9"/>
    <w:rsid w:val="4465B88E"/>
    <w:rPr>
      <w:rFonts w:asciiTheme="majorHAnsi" w:eastAsiaTheme="majorEastAsia" w:hAnsiTheme="majorHAnsi" w:cstheme="majorBidi"/>
      <w:i/>
      <w:iCs/>
      <w:color w:val="1F3763"/>
      <w:sz w:val="24"/>
      <w:szCs w:val="24"/>
      <w:lang w:val="id-ID"/>
    </w:rPr>
  </w:style>
  <w:style w:type="character" w:customStyle="1" w:styleId="Heading8Char">
    <w:name w:val="Heading 8 Char"/>
    <w:basedOn w:val="DefaultParagraphFont"/>
    <w:link w:val="Heading8"/>
    <w:uiPriority w:val="9"/>
    <w:rsid w:val="4465B88E"/>
    <w:rPr>
      <w:rFonts w:asciiTheme="majorHAnsi" w:eastAsiaTheme="majorEastAsia" w:hAnsiTheme="majorHAnsi" w:cstheme="majorBidi"/>
      <w:noProof w:val="0"/>
      <w:color w:val="272727"/>
      <w:sz w:val="21"/>
      <w:szCs w:val="21"/>
      <w:lang w:val="id-ID"/>
    </w:rPr>
  </w:style>
  <w:style w:type="character" w:customStyle="1" w:styleId="Heading9Char">
    <w:name w:val="Heading 9 Char"/>
    <w:basedOn w:val="DefaultParagraphFont"/>
    <w:link w:val="Heading9"/>
    <w:uiPriority w:val="9"/>
    <w:rsid w:val="4465B88E"/>
    <w:rPr>
      <w:rFonts w:asciiTheme="majorHAnsi" w:eastAsiaTheme="majorEastAsia" w:hAnsiTheme="majorHAnsi" w:cstheme="majorBidi"/>
      <w:i/>
      <w:iCs/>
      <w:noProof w:val="0"/>
      <w:color w:val="272727"/>
      <w:sz w:val="21"/>
      <w:szCs w:val="21"/>
      <w:lang w:val="id-ID"/>
    </w:rPr>
  </w:style>
  <w:style w:type="character" w:customStyle="1" w:styleId="SubtitleChar">
    <w:name w:val="Subtitle Char"/>
    <w:basedOn w:val="DefaultParagraphFont"/>
    <w:link w:val="Subtitle"/>
    <w:uiPriority w:val="11"/>
    <w:rsid w:val="4465B88E"/>
    <w:rPr>
      <w:rFonts w:ascii="Times New Roman" w:eastAsiaTheme="minorEastAsia" w:hAnsi="Times New Roman"/>
      <w:color w:val="5A5A5A"/>
      <w:sz w:val="24"/>
      <w:szCs w:val="24"/>
      <w:lang w:val="id-ID"/>
    </w:rPr>
  </w:style>
  <w:style w:type="character" w:customStyle="1" w:styleId="QuoteChar">
    <w:name w:val="Quote Char"/>
    <w:basedOn w:val="DefaultParagraphFont"/>
    <w:link w:val="Quote"/>
    <w:uiPriority w:val="29"/>
    <w:rsid w:val="4465B88E"/>
    <w:rPr>
      <w:rFonts w:ascii="Times New Roman" w:hAnsi="Times New Roman"/>
      <w:i/>
      <w:iCs/>
      <w:color w:val="404040" w:themeColor="text1" w:themeTint="BF"/>
      <w:sz w:val="24"/>
      <w:szCs w:val="24"/>
      <w:lang w:val="id-ID"/>
    </w:rPr>
  </w:style>
  <w:style w:type="character" w:customStyle="1" w:styleId="IntenseQuoteChar">
    <w:name w:val="Intense Quote Char"/>
    <w:basedOn w:val="DefaultParagraphFont"/>
    <w:link w:val="IntenseQuote"/>
    <w:uiPriority w:val="30"/>
    <w:rsid w:val="4465B88E"/>
    <w:rPr>
      <w:rFonts w:ascii="Times New Roman" w:hAnsi="Times New Roman"/>
      <w:i/>
      <w:iCs/>
      <w:color w:val="4472C4" w:themeColor="accent1"/>
      <w:sz w:val="24"/>
      <w:szCs w:val="24"/>
      <w:lang w:val="id-ID"/>
    </w:rPr>
  </w:style>
  <w:style w:type="paragraph" w:styleId="TOC1">
    <w:name w:val="toc 1"/>
    <w:basedOn w:val="Normal"/>
    <w:next w:val="Normal"/>
    <w:uiPriority w:val="39"/>
    <w:unhideWhenUsed/>
    <w:rsid w:val="4465B88E"/>
    <w:pPr>
      <w:spacing w:after="100"/>
    </w:pPr>
  </w:style>
  <w:style w:type="paragraph" w:styleId="TOC2">
    <w:name w:val="toc 2"/>
    <w:basedOn w:val="Normal"/>
    <w:next w:val="Normal"/>
    <w:uiPriority w:val="39"/>
    <w:unhideWhenUsed/>
    <w:rsid w:val="4465B88E"/>
    <w:pPr>
      <w:spacing w:after="100"/>
      <w:ind w:left="220"/>
    </w:pPr>
  </w:style>
  <w:style w:type="paragraph" w:styleId="TOC3">
    <w:name w:val="toc 3"/>
    <w:basedOn w:val="Normal"/>
    <w:next w:val="Normal"/>
    <w:uiPriority w:val="39"/>
    <w:unhideWhenUsed/>
    <w:rsid w:val="4465B88E"/>
    <w:pPr>
      <w:spacing w:after="100"/>
      <w:ind w:left="440"/>
    </w:pPr>
  </w:style>
  <w:style w:type="paragraph" w:styleId="TOC4">
    <w:name w:val="toc 4"/>
    <w:basedOn w:val="Normal"/>
    <w:next w:val="Normal"/>
    <w:uiPriority w:val="39"/>
    <w:unhideWhenUsed/>
    <w:rsid w:val="4465B88E"/>
    <w:pPr>
      <w:spacing w:after="100"/>
      <w:ind w:left="660"/>
    </w:pPr>
  </w:style>
  <w:style w:type="paragraph" w:styleId="TOC5">
    <w:name w:val="toc 5"/>
    <w:basedOn w:val="Normal"/>
    <w:next w:val="Normal"/>
    <w:uiPriority w:val="39"/>
    <w:unhideWhenUsed/>
    <w:rsid w:val="4465B88E"/>
    <w:pPr>
      <w:spacing w:after="100"/>
      <w:ind w:left="880"/>
    </w:pPr>
  </w:style>
  <w:style w:type="paragraph" w:styleId="TOC6">
    <w:name w:val="toc 6"/>
    <w:basedOn w:val="Normal"/>
    <w:next w:val="Normal"/>
    <w:uiPriority w:val="39"/>
    <w:unhideWhenUsed/>
    <w:rsid w:val="4465B88E"/>
    <w:pPr>
      <w:spacing w:after="100"/>
      <w:ind w:left="1100"/>
    </w:pPr>
  </w:style>
  <w:style w:type="paragraph" w:styleId="TOC7">
    <w:name w:val="toc 7"/>
    <w:basedOn w:val="Normal"/>
    <w:next w:val="Normal"/>
    <w:uiPriority w:val="39"/>
    <w:unhideWhenUsed/>
    <w:rsid w:val="4465B88E"/>
    <w:pPr>
      <w:spacing w:after="100"/>
      <w:ind w:left="1320"/>
    </w:pPr>
  </w:style>
  <w:style w:type="paragraph" w:styleId="TOC8">
    <w:name w:val="toc 8"/>
    <w:basedOn w:val="Normal"/>
    <w:next w:val="Normal"/>
    <w:uiPriority w:val="39"/>
    <w:unhideWhenUsed/>
    <w:rsid w:val="4465B88E"/>
    <w:pPr>
      <w:spacing w:after="100"/>
      <w:ind w:left="1540"/>
    </w:pPr>
  </w:style>
  <w:style w:type="paragraph" w:styleId="TOC9">
    <w:name w:val="toc 9"/>
    <w:basedOn w:val="Normal"/>
    <w:next w:val="Normal"/>
    <w:uiPriority w:val="39"/>
    <w:unhideWhenUsed/>
    <w:rsid w:val="4465B88E"/>
    <w:pPr>
      <w:spacing w:after="100"/>
      <w:ind w:left="1760"/>
    </w:pPr>
  </w:style>
  <w:style w:type="paragraph" w:styleId="EndnoteText">
    <w:name w:val="endnote text"/>
    <w:basedOn w:val="Normal"/>
    <w:link w:val="EndnoteTextChar"/>
    <w:uiPriority w:val="99"/>
    <w:semiHidden/>
    <w:unhideWhenUsed/>
    <w:rsid w:val="4465B88E"/>
    <w:pPr>
      <w:spacing w:after="0"/>
    </w:pPr>
    <w:rPr>
      <w:sz w:val="20"/>
      <w:szCs w:val="20"/>
    </w:rPr>
  </w:style>
  <w:style w:type="character" w:customStyle="1" w:styleId="EndnoteTextChar">
    <w:name w:val="Endnote Text Char"/>
    <w:basedOn w:val="DefaultParagraphFont"/>
    <w:link w:val="EndnoteText"/>
    <w:uiPriority w:val="99"/>
    <w:semiHidden/>
    <w:rsid w:val="4465B88E"/>
    <w:rPr>
      <w:noProof w:val="0"/>
      <w:sz w:val="20"/>
      <w:szCs w:val="20"/>
      <w:lang w:val="id-ID"/>
    </w:rPr>
  </w:style>
  <w:style w:type="paragraph" w:styleId="Footer">
    <w:name w:val="footer"/>
    <w:basedOn w:val="Normal"/>
    <w:link w:val="FooterChar"/>
    <w:uiPriority w:val="99"/>
    <w:unhideWhenUsed/>
    <w:rsid w:val="4465B88E"/>
    <w:pPr>
      <w:tabs>
        <w:tab w:val="center" w:pos="4680"/>
        <w:tab w:val="right" w:pos="9360"/>
      </w:tabs>
      <w:spacing w:after="0"/>
    </w:pPr>
  </w:style>
  <w:style w:type="character" w:customStyle="1" w:styleId="FooterChar">
    <w:name w:val="Footer Char"/>
    <w:basedOn w:val="DefaultParagraphFont"/>
    <w:link w:val="Footer"/>
    <w:uiPriority w:val="99"/>
    <w:rsid w:val="4465B88E"/>
    <w:rPr>
      <w:rFonts w:ascii="Times New Roman" w:hAnsi="Times New Roman"/>
      <w:sz w:val="24"/>
      <w:szCs w:val="24"/>
      <w:lang w:val="id-ID"/>
    </w:rPr>
  </w:style>
  <w:style w:type="paragraph" w:styleId="FootnoteText">
    <w:name w:val="footnote text"/>
    <w:basedOn w:val="Normal"/>
    <w:link w:val="FootnoteTextChar"/>
    <w:uiPriority w:val="99"/>
    <w:semiHidden/>
    <w:unhideWhenUsed/>
    <w:rsid w:val="4465B88E"/>
    <w:pPr>
      <w:spacing w:after="0"/>
    </w:pPr>
    <w:rPr>
      <w:sz w:val="20"/>
      <w:szCs w:val="20"/>
    </w:rPr>
  </w:style>
  <w:style w:type="character" w:customStyle="1" w:styleId="FootnoteTextChar">
    <w:name w:val="Footnote Text Char"/>
    <w:basedOn w:val="DefaultParagraphFont"/>
    <w:link w:val="FootnoteText"/>
    <w:uiPriority w:val="99"/>
    <w:semiHidden/>
    <w:rsid w:val="4465B88E"/>
    <w:rPr>
      <w:noProof w:val="0"/>
      <w:sz w:val="20"/>
      <w:szCs w:val="20"/>
      <w:lang w:val="id-ID"/>
    </w:rPr>
  </w:style>
  <w:style w:type="paragraph" w:styleId="Header">
    <w:name w:val="header"/>
    <w:basedOn w:val="Normal"/>
    <w:link w:val="HeaderChar"/>
    <w:uiPriority w:val="99"/>
    <w:unhideWhenUsed/>
    <w:rsid w:val="4465B88E"/>
    <w:pPr>
      <w:tabs>
        <w:tab w:val="center" w:pos="4680"/>
        <w:tab w:val="right" w:pos="9360"/>
      </w:tabs>
      <w:spacing w:after="0"/>
    </w:pPr>
  </w:style>
  <w:style w:type="character" w:customStyle="1" w:styleId="HeaderChar">
    <w:name w:val="Header Char"/>
    <w:basedOn w:val="DefaultParagraphFont"/>
    <w:link w:val="Header"/>
    <w:uiPriority w:val="99"/>
    <w:rsid w:val="4465B88E"/>
    <w:rPr>
      <w:rFonts w:ascii="Times New Roman" w:hAnsi="Times New Roman"/>
      <w:sz w:val="24"/>
      <w:szCs w:val="24"/>
      <w:lang w:val="id-ID"/>
    </w:rPr>
  </w:style>
  <w:style w:type="table" w:styleId="TableGrid">
    <w:name w:val="Table Grid"/>
    <w:basedOn w:val="TableNormal"/>
    <w:uiPriority w:val="39"/>
    <w:rsid w:val="006F3D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280165">
      <w:bodyDiv w:val="1"/>
      <w:marLeft w:val="0"/>
      <w:marRight w:val="0"/>
      <w:marTop w:val="0"/>
      <w:marBottom w:val="0"/>
      <w:divBdr>
        <w:top w:val="none" w:sz="0" w:space="0" w:color="auto"/>
        <w:left w:val="none" w:sz="0" w:space="0" w:color="auto"/>
        <w:bottom w:val="none" w:sz="0" w:space="0" w:color="auto"/>
        <w:right w:val="none" w:sz="0" w:space="0" w:color="auto"/>
      </w:divBdr>
    </w:div>
    <w:div w:id="1498375834">
      <w:bodyDiv w:val="1"/>
      <w:marLeft w:val="0"/>
      <w:marRight w:val="0"/>
      <w:marTop w:val="0"/>
      <w:marBottom w:val="0"/>
      <w:divBdr>
        <w:top w:val="none" w:sz="0" w:space="0" w:color="auto"/>
        <w:left w:val="none" w:sz="0" w:space="0" w:color="auto"/>
        <w:bottom w:val="none" w:sz="0" w:space="0" w:color="auto"/>
        <w:right w:val="none" w:sz="0" w:space="0" w:color="auto"/>
      </w:divBdr>
    </w:div>
    <w:div w:id="2129160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hyperlink" Target="https://forms.gle/AZggK3BJJrbDgun8A" TargetMode="Externa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62DD0-DFA2-46C0-ABF1-BA71594E09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4961</Words>
  <Characters>28282</Characters>
  <Application>Microsoft Office Word</Application>
  <DocSecurity>0</DocSecurity>
  <Lines>235</Lines>
  <Paragraphs>66</Paragraphs>
  <ScaleCrop>false</ScaleCrop>
  <Company/>
  <LinksUpToDate>false</LinksUpToDate>
  <CharactersWithSpaces>3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rani Ayu Putri Irawan</dc:creator>
  <cp:keywords/>
  <dc:description/>
  <cp:lastModifiedBy>Fransiskus Davin Anwari</cp:lastModifiedBy>
  <cp:revision>2</cp:revision>
  <dcterms:created xsi:type="dcterms:W3CDTF">2022-10-01T14:28:00Z</dcterms:created>
  <dcterms:modified xsi:type="dcterms:W3CDTF">2022-10-01T14:28:00Z</dcterms:modified>
</cp:coreProperties>
</file>